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46895" w14:textId="0E10A205" w:rsidR="00500F69" w:rsidRDefault="00BE4B08" w:rsidP="006E27E7">
      <w:pPr>
        <w:sectPr w:rsidR="00500F69" w:rsidSect="0092305C">
          <w:headerReference w:type="even" r:id="rId11"/>
          <w:headerReference w:type="default" r:id="rId12"/>
          <w:footerReference w:type="default" r:id="rId13"/>
          <w:headerReference w:type="first" r:id="rId14"/>
          <w:footerReference w:type="first" r:id="rId15"/>
          <w:pgSz w:w="11906" w:h="16838" w:code="9"/>
          <w:pgMar w:top="1440" w:right="1080" w:bottom="1440" w:left="1080" w:header="680" w:footer="340" w:gutter="0"/>
          <w:cols w:space="708"/>
          <w:docGrid w:type="lines" w:linePitch="312"/>
        </w:sectPr>
      </w:pPr>
      <w:r>
        <w:rPr>
          <w:rFonts w:ascii="SimSun"/>
          <w:noProof/>
        </w:rPr>
        <mc:AlternateContent>
          <mc:Choice Requires="wps">
            <w:drawing>
              <wp:anchor distT="0" distB="0" distL="114300" distR="114300" simplePos="0" relativeHeight="251659265" behindDoc="1" locked="0" layoutInCell="1" allowOverlap="1" wp14:anchorId="7086B8F4" wp14:editId="10436FFB">
                <wp:simplePos x="0" y="0"/>
                <wp:positionH relativeFrom="column">
                  <wp:posOffset>953135</wp:posOffset>
                </wp:positionH>
                <wp:positionV relativeFrom="page">
                  <wp:posOffset>2872105</wp:posOffset>
                </wp:positionV>
                <wp:extent cx="4288155" cy="3044825"/>
                <wp:effectExtent l="0" t="0" r="0" b="3175"/>
                <wp:wrapTight wrapText="bothSides">
                  <wp:wrapPolygon edited="0">
                    <wp:start x="288" y="0"/>
                    <wp:lineTo x="288" y="21487"/>
                    <wp:lineTo x="21303" y="21487"/>
                    <wp:lineTo x="21303" y="0"/>
                    <wp:lineTo x="288" y="0"/>
                  </wp:wrapPolygon>
                </wp:wrapTight>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8155" cy="3044825"/>
                        </a:xfrm>
                        <a:prstGeom prst="rect">
                          <a:avLst/>
                        </a:prstGeom>
                        <a:noFill/>
                        <a:ln w="9525">
                          <a:noFill/>
                          <a:miter lim="800000"/>
                        </a:ln>
                        <a:effectLst>
                          <a:outerShdw blurRad="63500" sx="102000" sy="102000" algn="ctr" rotWithShape="0">
                            <a:prstClr val="black">
                              <a:alpha val="40000"/>
                            </a:prstClr>
                          </a:outerShdw>
                        </a:effectLst>
                      </wps:spPr>
                      <wps:txbx>
                        <w:txbxContent>
                          <w:p w14:paraId="35AE1F12" w14:textId="32403AF6" w:rsidR="00E331BB" w:rsidRPr="00F76318" w:rsidRDefault="006E27E7" w:rsidP="00E331BB">
                            <w:pPr>
                              <w:rPr>
                                <w:rFonts w:ascii="Myriad Pro" w:eastAsia="Calibri" w:hAnsi="Myriad Pro" w:cs="Arial"/>
                                <w:color w:val="000000"/>
                                <w:sz w:val="72"/>
                                <w:szCs w:val="72"/>
                              </w:rPr>
                            </w:pPr>
                            <w:r>
                              <w:rPr>
                                <w:rFonts w:ascii="Myriad Pro" w:eastAsia="Calibri" w:hAnsi="Myriad Pro" w:cs="Arial"/>
                                <w:color w:val="000000"/>
                                <w:sz w:val="72"/>
                                <w:szCs w:val="72"/>
                              </w:rPr>
                              <w:t>Installation Guide</w:t>
                            </w:r>
                          </w:p>
                          <w:p w14:paraId="73EAD7EB" w14:textId="2ADA7704" w:rsidR="00E331BB" w:rsidRPr="00F76318" w:rsidRDefault="00690D85" w:rsidP="00E331BB">
                            <w:pPr>
                              <w:rPr>
                                <w:rFonts w:ascii="Myriad Pro" w:eastAsia="Calibri" w:hAnsi="Myriad Pro" w:cs="Arial"/>
                                <w:color w:val="000000"/>
                                <w:sz w:val="52"/>
                                <w:szCs w:val="52"/>
                              </w:rPr>
                            </w:pPr>
                            <w:r>
                              <w:rPr>
                                <w:rFonts w:ascii="Myriad Pro" w:eastAsia="Calibri" w:hAnsi="Myriad Pro" w:cs="Arial"/>
                                <w:color w:val="000000"/>
                                <w:sz w:val="52"/>
                                <w:szCs w:val="56"/>
                              </w:rPr>
                              <w:t>E</w:t>
                            </w:r>
                            <w:r w:rsidR="00BE4B08">
                              <w:rPr>
                                <w:rFonts w:ascii="Myriad Pro" w:eastAsia="Calibri" w:hAnsi="Myriad Pro" w:cs="Arial"/>
                                <w:color w:val="000000"/>
                                <w:sz w:val="52"/>
                                <w:szCs w:val="56"/>
                              </w:rPr>
                              <w:t>asy</w:t>
                            </w:r>
                            <w:r>
                              <w:rPr>
                                <w:rFonts w:ascii="Myriad Pro" w:eastAsia="Calibri" w:hAnsi="Myriad Pro" w:cs="Arial"/>
                                <w:color w:val="000000"/>
                                <w:sz w:val="52"/>
                                <w:szCs w:val="56"/>
                              </w:rPr>
                              <w:t xml:space="preserve"> </w:t>
                            </w:r>
                            <w:r w:rsidR="00BE4B08">
                              <w:rPr>
                                <w:rFonts w:ascii="Myriad Pro" w:eastAsia="Calibri" w:hAnsi="Myriad Pro" w:cs="Arial"/>
                                <w:color w:val="000000"/>
                                <w:sz w:val="52"/>
                                <w:szCs w:val="56"/>
                              </w:rPr>
                              <w:t>TimePro / easyWDMS Linux Installation</w:t>
                            </w:r>
                          </w:p>
                          <w:p w14:paraId="136A3F2C" w14:textId="621509EA" w:rsidR="00E331BB" w:rsidRPr="00F76318" w:rsidRDefault="00E331BB" w:rsidP="00E331BB">
                            <w:pPr>
                              <w:rPr>
                                <w:rFonts w:ascii="Myriad Pro" w:eastAsia="Calibri" w:hAnsi="Myriad Pro" w:cs="Arial"/>
                                <w:bCs/>
                                <w:color w:val="000000"/>
                                <w:sz w:val="24"/>
                                <w:szCs w:val="24"/>
                              </w:rPr>
                            </w:pPr>
                            <w:r w:rsidRPr="00F76318">
                              <w:rPr>
                                <w:rFonts w:ascii="Myriad Pro" w:eastAsia="Calibri" w:hAnsi="Myriad Pro" w:cs="Arial"/>
                                <w:bCs/>
                                <w:color w:val="000000"/>
                                <w:sz w:val="24"/>
                                <w:szCs w:val="24"/>
                              </w:rPr>
                              <w:t xml:space="preserve">Date: </w:t>
                            </w:r>
                            <w:r w:rsidR="009445DF">
                              <w:rPr>
                                <w:rFonts w:ascii="Myriad Pro" w:eastAsia="Calibri" w:hAnsi="Myriad Pro" w:cs="Arial"/>
                                <w:bCs/>
                                <w:color w:val="000000"/>
                                <w:sz w:val="24"/>
                                <w:szCs w:val="24"/>
                              </w:rPr>
                              <w:t>May</w:t>
                            </w:r>
                            <w:r w:rsidR="006E27E7">
                              <w:rPr>
                                <w:rFonts w:ascii="Myriad Pro" w:eastAsia="Calibri" w:hAnsi="Myriad Pro" w:cs="Arial"/>
                                <w:bCs/>
                                <w:color w:val="000000"/>
                                <w:sz w:val="24"/>
                                <w:szCs w:val="24"/>
                              </w:rPr>
                              <w:t xml:space="preserve"> 202</w:t>
                            </w:r>
                            <w:r w:rsidR="00432EFC">
                              <w:rPr>
                                <w:rFonts w:ascii="Myriad Pro" w:eastAsia="Calibri" w:hAnsi="Myriad Pro" w:cs="Arial"/>
                                <w:bCs/>
                                <w:color w:val="000000"/>
                                <w:sz w:val="24"/>
                                <w:szCs w:val="24"/>
                              </w:rPr>
                              <w:t>2</w:t>
                            </w:r>
                          </w:p>
                          <w:p w14:paraId="6E062491" w14:textId="004273F9" w:rsidR="00E331BB" w:rsidRPr="00F76318" w:rsidRDefault="00E331BB" w:rsidP="00E331BB">
                            <w:pPr>
                              <w:rPr>
                                <w:rFonts w:ascii="Myriad Pro" w:eastAsia="Calibri" w:hAnsi="Myriad Pro" w:cs="Arial"/>
                                <w:bCs/>
                                <w:color w:val="000000"/>
                                <w:sz w:val="24"/>
                                <w:szCs w:val="24"/>
                              </w:rPr>
                            </w:pPr>
                            <w:r w:rsidRPr="00F76318">
                              <w:rPr>
                                <w:rFonts w:ascii="Myriad Pro" w:eastAsia="Calibri" w:hAnsi="Myriad Pro" w:cs="Arial"/>
                                <w:bCs/>
                                <w:color w:val="000000"/>
                                <w:sz w:val="24"/>
                                <w:szCs w:val="24"/>
                              </w:rPr>
                              <w:t>Version</w:t>
                            </w:r>
                            <w:r w:rsidR="006E27E7">
                              <w:rPr>
                                <w:rFonts w:ascii="Myriad Pro" w:eastAsia="Calibri" w:hAnsi="Myriad Pro" w:cs="Arial"/>
                                <w:bCs/>
                                <w:color w:val="000000"/>
                                <w:sz w:val="24"/>
                                <w:szCs w:val="24"/>
                              </w:rPr>
                              <w:t>: 9.0.</w:t>
                            </w:r>
                            <w:r w:rsidR="003A4532">
                              <w:rPr>
                                <w:rFonts w:ascii="Myriad Pro" w:eastAsia="Calibri" w:hAnsi="Myriad Pro" w:cs="Arial"/>
                                <w:bCs/>
                                <w:color w:val="000000"/>
                                <w:sz w:val="24"/>
                                <w:szCs w:val="24"/>
                              </w:rPr>
                              <w:t>6</w:t>
                            </w:r>
                            <w:r w:rsidR="00F2747A">
                              <w:rPr>
                                <w:rFonts w:ascii="Myriad Pro" w:eastAsia="Calibri" w:hAnsi="Myriad Pro" w:cs="Arial"/>
                                <w:bCs/>
                                <w:color w:val="000000"/>
                                <w:sz w:val="24"/>
                                <w:szCs w:val="24"/>
                              </w:rPr>
                              <w:t xml:space="preserve"> or above</w:t>
                            </w:r>
                          </w:p>
                          <w:p w14:paraId="7CB5C79B" w14:textId="77777777" w:rsidR="00E331BB" w:rsidRPr="00F76318" w:rsidRDefault="00E331BB" w:rsidP="00E331BB">
                            <w:pPr>
                              <w:rPr>
                                <w:rFonts w:ascii="Myriad Pro" w:eastAsia="Calibri" w:hAnsi="Myriad Pro" w:cs="Arial"/>
                                <w:bCs/>
                                <w:color w:val="000000"/>
                                <w:sz w:val="24"/>
                                <w:szCs w:val="24"/>
                              </w:rPr>
                            </w:pPr>
                            <w:r w:rsidRPr="00F76318">
                              <w:rPr>
                                <w:rFonts w:ascii="Myriad Pro" w:eastAsia="Calibri" w:hAnsi="Myriad Pro" w:cs="Arial"/>
                                <w:bCs/>
                                <w:color w:val="000000"/>
                                <w:sz w:val="24"/>
                                <w:szCs w:val="24"/>
                              </w:rPr>
                              <w:t>Englis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86B8F4" id="_x0000_t202" coordsize="21600,21600" o:spt="202" path="m,l,21600r21600,l21600,xe">
                <v:stroke joinstyle="miter"/>
                <v:path gradientshapeok="t" o:connecttype="rect"/>
              </v:shapetype>
              <v:shape id="Text Box 2" o:spid="_x0000_s1026" type="#_x0000_t202" style="position:absolute;margin-left:75.05pt;margin-top:226.15pt;width:337.65pt;height:239.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" filled="f" stroked="f">
                <v:shadow on="t" type="perspective" color="black" opacity="26214f" offset="0,0" matrix="66847f,,,66847f"/>
                <v:textbox>
                  <w:txbxContent>
                    <w:p w14:paraId="35AE1F12" w14:textId="32403AF6" w:rsidR="00E331BB" w:rsidRPr="00F76318" w:rsidRDefault="006E27E7" w:rsidP="00E331BB">
                      <w:pPr>
                        <w:rPr>
                          <w:rFonts w:ascii="Myriad Pro" w:eastAsia="Calibri" w:hAnsi="Myriad Pro" w:cs="Arial"/>
                          <w:color w:val="000000"/>
                          <w:sz w:val="72"/>
                          <w:szCs w:val="72"/>
                        </w:rPr>
                      </w:pPr>
                      <w:r>
                        <w:rPr>
                          <w:rFonts w:ascii="Myriad Pro" w:eastAsia="Calibri" w:hAnsi="Myriad Pro" w:cs="Arial"/>
                          <w:color w:val="000000"/>
                          <w:sz w:val="72"/>
                          <w:szCs w:val="72"/>
                        </w:rPr>
                        <w:t>Installation Guide</w:t>
                      </w:r>
                    </w:p>
                    <w:p w14:paraId="73EAD7EB" w14:textId="2ADA7704" w:rsidR="00E331BB" w:rsidRPr="00F76318" w:rsidRDefault="00690D85" w:rsidP="00E331BB">
                      <w:pPr>
                        <w:rPr>
                          <w:rFonts w:ascii="Myriad Pro" w:eastAsia="Calibri" w:hAnsi="Myriad Pro" w:cs="Arial"/>
                          <w:color w:val="000000"/>
                          <w:sz w:val="52"/>
                          <w:szCs w:val="52"/>
                        </w:rPr>
                      </w:pPr>
                      <w:r>
                        <w:rPr>
                          <w:rFonts w:ascii="Myriad Pro" w:eastAsia="Calibri" w:hAnsi="Myriad Pro" w:cs="Arial"/>
                          <w:color w:val="000000"/>
                          <w:sz w:val="52"/>
                          <w:szCs w:val="56"/>
                        </w:rPr>
                        <w:t>E</w:t>
                      </w:r>
                      <w:r w:rsidR="00BE4B08">
                        <w:rPr>
                          <w:rFonts w:ascii="Myriad Pro" w:eastAsia="Calibri" w:hAnsi="Myriad Pro" w:cs="Arial"/>
                          <w:color w:val="000000"/>
                          <w:sz w:val="52"/>
                          <w:szCs w:val="56"/>
                        </w:rPr>
                        <w:t>asy</w:t>
                      </w:r>
                      <w:r>
                        <w:rPr>
                          <w:rFonts w:ascii="Myriad Pro" w:eastAsia="Calibri" w:hAnsi="Myriad Pro" w:cs="Arial"/>
                          <w:color w:val="000000"/>
                          <w:sz w:val="52"/>
                          <w:szCs w:val="56"/>
                        </w:rPr>
                        <w:t xml:space="preserve"> </w:t>
                      </w:r>
                      <w:r w:rsidR="00BE4B08">
                        <w:rPr>
                          <w:rFonts w:ascii="Myriad Pro" w:eastAsia="Calibri" w:hAnsi="Myriad Pro" w:cs="Arial"/>
                          <w:color w:val="000000"/>
                          <w:sz w:val="52"/>
                          <w:szCs w:val="56"/>
                        </w:rPr>
                        <w:t>TimePro / easyWDMS Linux Installation</w:t>
                      </w:r>
                    </w:p>
                    <w:p w14:paraId="136A3F2C" w14:textId="621509EA" w:rsidR="00E331BB" w:rsidRPr="00F76318" w:rsidRDefault="00E331BB" w:rsidP="00E331BB">
                      <w:pPr>
                        <w:rPr>
                          <w:rFonts w:ascii="Myriad Pro" w:eastAsia="Calibri" w:hAnsi="Myriad Pro" w:cs="Arial"/>
                          <w:bCs/>
                          <w:color w:val="000000"/>
                          <w:sz w:val="24"/>
                          <w:szCs w:val="24"/>
                        </w:rPr>
                      </w:pPr>
                      <w:r w:rsidRPr="00F76318">
                        <w:rPr>
                          <w:rFonts w:ascii="Myriad Pro" w:eastAsia="Calibri" w:hAnsi="Myriad Pro" w:cs="Arial"/>
                          <w:bCs/>
                          <w:color w:val="000000"/>
                          <w:sz w:val="24"/>
                          <w:szCs w:val="24"/>
                        </w:rPr>
                        <w:t xml:space="preserve">Date: </w:t>
                      </w:r>
                      <w:r w:rsidR="009445DF">
                        <w:rPr>
                          <w:rFonts w:ascii="Myriad Pro" w:eastAsia="Calibri" w:hAnsi="Myriad Pro" w:cs="Arial"/>
                          <w:bCs/>
                          <w:color w:val="000000"/>
                          <w:sz w:val="24"/>
                          <w:szCs w:val="24"/>
                        </w:rPr>
                        <w:t>May</w:t>
                      </w:r>
                      <w:r w:rsidR="006E27E7">
                        <w:rPr>
                          <w:rFonts w:ascii="Myriad Pro" w:eastAsia="Calibri" w:hAnsi="Myriad Pro" w:cs="Arial"/>
                          <w:bCs/>
                          <w:color w:val="000000"/>
                          <w:sz w:val="24"/>
                          <w:szCs w:val="24"/>
                        </w:rPr>
                        <w:t xml:space="preserve"> 202</w:t>
                      </w:r>
                      <w:r w:rsidR="00432EFC">
                        <w:rPr>
                          <w:rFonts w:ascii="Myriad Pro" w:eastAsia="Calibri" w:hAnsi="Myriad Pro" w:cs="Arial"/>
                          <w:bCs/>
                          <w:color w:val="000000"/>
                          <w:sz w:val="24"/>
                          <w:szCs w:val="24"/>
                        </w:rPr>
                        <w:t>2</w:t>
                      </w:r>
                    </w:p>
                    <w:p w14:paraId="6E062491" w14:textId="004273F9" w:rsidR="00E331BB" w:rsidRPr="00F76318" w:rsidRDefault="00E331BB" w:rsidP="00E331BB">
                      <w:pPr>
                        <w:rPr>
                          <w:rFonts w:ascii="Myriad Pro" w:eastAsia="Calibri" w:hAnsi="Myriad Pro" w:cs="Arial"/>
                          <w:bCs/>
                          <w:color w:val="000000"/>
                          <w:sz w:val="24"/>
                          <w:szCs w:val="24"/>
                        </w:rPr>
                      </w:pPr>
                      <w:r w:rsidRPr="00F76318">
                        <w:rPr>
                          <w:rFonts w:ascii="Myriad Pro" w:eastAsia="Calibri" w:hAnsi="Myriad Pro" w:cs="Arial"/>
                          <w:bCs/>
                          <w:color w:val="000000"/>
                          <w:sz w:val="24"/>
                          <w:szCs w:val="24"/>
                        </w:rPr>
                        <w:t>Version</w:t>
                      </w:r>
                      <w:r w:rsidR="006E27E7">
                        <w:rPr>
                          <w:rFonts w:ascii="Myriad Pro" w:eastAsia="Calibri" w:hAnsi="Myriad Pro" w:cs="Arial"/>
                          <w:bCs/>
                          <w:color w:val="000000"/>
                          <w:sz w:val="24"/>
                          <w:szCs w:val="24"/>
                        </w:rPr>
                        <w:t>: 9.0.</w:t>
                      </w:r>
                      <w:r w:rsidR="003A4532">
                        <w:rPr>
                          <w:rFonts w:ascii="Myriad Pro" w:eastAsia="Calibri" w:hAnsi="Myriad Pro" w:cs="Arial"/>
                          <w:bCs/>
                          <w:color w:val="000000"/>
                          <w:sz w:val="24"/>
                          <w:szCs w:val="24"/>
                        </w:rPr>
                        <w:t>6</w:t>
                      </w:r>
                      <w:r w:rsidR="00F2747A">
                        <w:rPr>
                          <w:rFonts w:ascii="Myriad Pro" w:eastAsia="Calibri" w:hAnsi="Myriad Pro" w:cs="Arial"/>
                          <w:bCs/>
                          <w:color w:val="000000"/>
                          <w:sz w:val="24"/>
                          <w:szCs w:val="24"/>
                        </w:rPr>
                        <w:t xml:space="preserve"> or above</w:t>
                      </w:r>
                    </w:p>
                    <w:p w14:paraId="7CB5C79B" w14:textId="77777777" w:rsidR="00E331BB" w:rsidRPr="00F76318" w:rsidRDefault="00E331BB" w:rsidP="00E331BB">
                      <w:pPr>
                        <w:rPr>
                          <w:rFonts w:ascii="Myriad Pro" w:eastAsia="Calibri" w:hAnsi="Myriad Pro" w:cs="Arial"/>
                          <w:bCs/>
                          <w:color w:val="000000"/>
                          <w:sz w:val="24"/>
                          <w:szCs w:val="24"/>
                        </w:rPr>
                      </w:pPr>
                      <w:r w:rsidRPr="00F76318">
                        <w:rPr>
                          <w:rFonts w:ascii="Myriad Pro" w:eastAsia="Calibri" w:hAnsi="Myriad Pro" w:cs="Arial"/>
                          <w:bCs/>
                          <w:color w:val="000000"/>
                          <w:sz w:val="24"/>
                          <w:szCs w:val="24"/>
                        </w:rPr>
                        <w:t>English</w:t>
                      </w:r>
                    </w:p>
                  </w:txbxContent>
                </v:textbox>
                <w10:wrap type="tight" anchory="page"/>
              </v:shape>
            </w:pict>
          </mc:Fallback>
        </mc:AlternateContent>
      </w:r>
      <w:r w:rsidR="006E27E7" w:rsidRPr="003C1BA0">
        <w:rPr>
          <w:noProof/>
        </w:rPr>
        <mc:AlternateContent>
          <mc:Choice Requires="wpg">
            <w:drawing>
              <wp:anchor distT="0" distB="0" distL="114300" distR="114300" simplePos="0" relativeHeight="251660289" behindDoc="0" locked="0" layoutInCell="1" allowOverlap="1" wp14:anchorId="622584DD" wp14:editId="0E510D29">
                <wp:simplePos x="0" y="0"/>
                <wp:positionH relativeFrom="column">
                  <wp:posOffset>561975</wp:posOffset>
                </wp:positionH>
                <wp:positionV relativeFrom="paragraph">
                  <wp:posOffset>6612255</wp:posOffset>
                </wp:positionV>
                <wp:extent cx="5143500" cy="2222500"/>
                <wp:effectExtent l="0" t="0" r="19050" b="25400"/>
                <wp:wrapSquare wrapText="bothSides"/>
                <wp:docPr id="12" name="Group 12"/>
                <wp:cNvGraphicFramePr/>
                <a:graphic xmlns:a="http://schemas.openxmlformats.org/drawingml/2006/main">
                  <a:graphicData uri="http://schemas.microsoft.com/office/word/2010/wordprocessingGroup">
                    <wpg:wgp>
                      <wpg:cNvGrpSpPr/>
                      <wpg:grpSpPr>
                        <a:xfrm>
                          <a:off x="0" y="0"/>
                          <a:ext cx="5143500" cy="2222500"/>
                          <a:chOff x="0" y="0"/>
                          <a:chExt cx="5143500" cy="2222500"/>
                        </a:xfrm>
                      </wpg:grpSpPr>
                      <wps:wsp>
                        <wps:cNvPr id="56" name="Round Diagonal Corner of Rectangle 56"/>
                        <wps:cNvSpPr/>
                        <wps:spPr>
                          <a:xfrm>
                            <a:off x="0" y="0"/>
                            <a:ext cx="5143500" cy="2222500"/>
                          </a:xfrm>
                          <a:prstGeom prst="round2DiagRect">
                            <a:avLst/>
                          </a:prstGeom>
                          <a:no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2"/>
                        <wps:cNvSpPr txBox="1">
                          <a:spLocks noChangeArrowheads="1"/>
                        </wps:cNvSpPr>
                        <wps:spPr bwMode="auto">
                          <a:xfrm>
                            <a:off x="276225" y="228600"/>
                            <a:ext cx="4660900" cy="1044575"/>
                          </a:xfrm>
                          <a:prstGeom prst="rect">
                            <a:avLst/>
                          </a:prstGeom>
                          <a:noFill/>
                          <a:ln w="9525">
                            <a:noFill/>
                            <a:miter lim="800000"/>
                            <a:headEnd/>
                            <a:tailEnd/>
                          </a:ln>
                        </wps:spPr>
                        <wps:txbx>
                          <w:txbxContent>
                            <w:p w14:paraId="5B5E8C6B" w14:textId="77777777" w:rsidR="00BB60A3" w:rsidRPr="002F617F" w:rsidRDefault="00BB60A3" w:rsidP="002F617F">
                              <w:pPr>
                                <w:spacing w:after="0" w:line="240" w:lineRule="auto"/>
                                <w:jc w:val="both"/>
                                <w:rPr>
                                  <w:rFonts w:ascii="Myriad Pro" w:hAnsi="Myriad Pro"/>
                                </w:rPr>
                              </w:pPr>
                              <w:r w:rsidRPr="002F617F">
                                <w:rPr>
                                  <w:rFonts w:ascii="Myriad Pro" w:hAnsi="Myriad Pro"/>
                                </w:rPr>
                                <w:t>Thank you for choosing our product. Please read the instructions carefully before operation. Follow these instructions to ensure that the product is functioning properly. The images shown in this manual are for illustrative purposes only.</w:t>
                              </w:r>
                            </w:p>
                          </w:txbxContent>
                        </wps:txbx>
                        <wps:bodyPr rot="0" vert="horz" wrap="square" lIns="91440" tIns="45720" rIns="91440" bIns="45720" anchor="t" anchorCtr="0">
                          <a:noAutofit/>
                        </wps:bodyPr>
                      </wps:wsp>
                      <pic:pic xmlns:pic="http://schemas.openxmlformats.org/drawingml/2006/picture">
                        <pic:nvPicPr>
                          <pic:cNvPr id="49" name="Picture 49"/>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276225" y="1381125"/>
                            <a:ext cx="723900" cy="393700"/>
                          </a:xfrm>
                          <a:prstGeom prst="rect">
                            <a:avLst/>
                          </a:prstGeom>
                        </pic:spPr>
                      </pic:pic>
                      <wps:wsp>
                        <wps:cNvPr id="46" name="Text Box 2"/>
                        <wps:cNvSpPr txBox="1">
                          <a:spLocks noChangeArrowheads="1"/>
                        </wps:cNvSpPr>
                        <wps:spPr bwMode="auto">
                          <a:xfrm>
                            <a:off x="1057275" y="1285875"/>
                            <a:ext cx="3784600" cy="791210"/>
                          </a:xfrm>
                          <a:prstGeom prst="rect">
                            <a:avLst/>
                          </a:prstGeom>
                          <a:noFill/>
                          <a:ln w="9525">
                            <a:noFill/>
                            <a:miter lim="800000"/>
                            <a:headEnd/>
                            <a:tailEnd/>
                          </a:ln>
                        </wps:spPr>
                        <wps:txbx>
                          <w:txbxContent>
                            <w:p w14:paraId="553DBDF6" w14:textId="77777777" w:rsidR="00BB60A3" w:rsidRPr="002F617F" w:rsidRDefault="00BB60A3" w:rsidP="005B4989">
                              <w:pPr>
                                <w:spacing w:after="0" w:line="240" w:lineRule="auto"/>
                                <w:jc w:val="both"/>
                                <w:rPr>
                                  <w:rFonts w:ascii="Myriad Pro" w:hAnsi="Myriad Pro" w:cs="Arial"/>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617F">
                                <w:rPr>
                                  <w:rFonts w:ascii="Myriad Pro" w:hAnsi="Myriad Pro" w:cs="Arial"/>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 further details, please visit our Company’s website </w:t>
                              </w:r>
                              <w:hyperlink r:id="rId17" w:history="1">
                                <w:r w:rsidRPr="002F617F">
                                  <w:rPr>
                                    <w:rFonts w:ascii="Myriad Pro" w:hAnsi="Myriad Pro" w:cs="Arial"/>
                                    <w:bCs/>
                                    <w:color w:val="4472C4" w:themeColor="accen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w.zkteco.com</w:t>
                                </w:r>
                              </w:hyperlink>
                              <w:r w:rsidRPr="002F617F">
                                <w:rPr>
                                  <w:rFonts w:ascii="Myriad Pro" w:hAnsi="Myriad Pro" w:cs="Arial"/>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91440" tIns="45720" rIns="91440" bIns="45720" anchor="t" anchorCtr="0">
                          <a:noAutofit/>
                        </wps:bodyPr>
                      </wps:wsp>
                    </wpg:wgp>
                  </a:graphicData>
                </a:graphic>
              </wp:anchor>
            </w:drawing>
          </mc:Choice>
          <mc:Fallback>
            <w:pict>
              <v:group w14:anchorId="622584DD" id="Group 12" o:spid="_x0000_s1027" style="position:absolute;margin-left:44.25pt;margin-top:520.65pt;width:405pt;height:175pt;z-index:251660289" coordsize="51435,2222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">
                <v:shape id="Round Diagonal Corner of Rectangle 56" o:spid="_x0000_s1028" style="position:absolute;width:51435;height:22225;visibility:visible;mso-wrap-style:square;v-text-anchor:middle" coordsize="5143500,222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" path="m370424,l5143500,r,l5143500,1852076v,204580,-165844,370424,-370424,370424l,2222500r,l,370424c,165844,165844,,370424,xe" filled="f" strokecolor="#a5a5a5 [3206]" strokeweight="1pt">
                  <v:stroke joinstyle="miter"/>
                  <v:path arrowok="t" o:connecttype="custom" o:connectlocs="370424,0;5143500,0;5143500,0;5143500,1852076;4773076,2222500;0,2222500;0,2222500;0,370424;370424,0" o:connectangles="0,0,0,0,0,0,0,0,0"/>
                </v:shape>
                <v:shape id="_x0000_s1029" type="#_x0000_t202" style="position:absolute;left:2762;top:2286;width:46609;height:10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5B5E8C6B" w14:textId="77777777" w:rsidR="00BB60A3" w:rsidRPr="002F617F" w:rsidRDefault="00BB60A3" w:rsidP="002F617F">
                        <w:pPr>
                          <w:spacing w:after="0" w:line="240" w:lineRule="auto"/>
                          <w:jc w:val="both"/>
                          <w:rPr>
                            <w:rFonts w:ascii="Myriad Pro" w:hAnsi="Myriad Pro"/>
                          </w:rPr>
                        </w:pPr>
                        <w:r w:rsidRPr="002F617F">
                          <w:rPr>
                            <w:rFonts w:ascii="Myriad Pro" w:hAnsi="Myriad Pro"/>
                          </w:rPr>
                          <w:t>Thank you for choosing our product. Please read the instructions carefully before operation. Follow these instructions to ensure that the product is functioning properly. The images shown in this manual are for illustrative purposes onl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30" type="#_x0000_t75" style="position:absolute;left:2762;top:13811;width:7239;height:3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">
                  <v:imagedata r:id="rId18" o:title=""/>
                </v:shape>
                <v:shape id="_x0000_s1031" type="#_x0000_t202" style="position:absolute;left:10572;top:12858;width:37846;height:7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553DBDF6" w14:textId="77777777" w:rsidR="00BB60A3" w:rsidRPr="002F617F" w:rsidRDefault="00BB60A3" w:rsidP="005B4989">
                        <w:pPr>
                          <w:spacing w:after="0" w:line="240" w:lineRule="auto"/>
                          <w:jc w:val="both"/>
                          <w:rPr>
                            <w:rFonts w:ascii="Myriad Pro" w:hAnsi="Myriad Pro" w:cs="Arial"/>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617F">
                          <w:rPr>
                            <w:rFonts w:ascii="Myriad Pro" w:hAnsi="Myriad Pro" w:cs="Arial"/>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 further details, please visit our Company’s website </w:t>
                        </w:r>
                        <w:hyperlink r:id="rId19" w:history="1">
                          <w:r w:rsidRPr="002F617F">
                            <w:rPr>
                              <w:rFonts w:ascii="Myriad Pro" w:hAnsi="Myriad Pro" w:cs="Arial"/>
                              <w:bCs/>
                              <w:color w:val="4472C4" w:themeColor="accen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w.zkteco.com</w:t>
                          </w:r>
                        </w:hyperlink>
                        <w:r w:rsidRPr="002F617F">
                          <w:rPr>
                            <w:rFonts w:ascii="Myriad Pro" w:hAnsi="Myriad Pro" w:cs="Arial"/>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10:wrap type="square"/>
              </v:group>
            </w:pict>
          </mc:Fallback>
        </mc:AlternateContent>
      </w:r>
      <w:r w:rsidR="00EA33D2" w:rsidRPr="002770C6">
        <w:rPr>
          <w:rFonts w:ascii="Myriad Pro" w:hAnsi="Myriad Pro"/>
          <w:noProof/>
        </w:rPr>
        <w:drawing>
          <wp:anchor distT="0" distB="0" distL="114300" distR="114300" simplePos="0" relativeHeight="251658240" behindDoc="1" locked="0" layoutInCell="1" allowOverlap="1" wp14:anchorId="2A1509D9" wp14:editId="126CE448">
            <wp:simplePos x="0" y="0"/>
            <wp:positionH relativeFrom="page">
              <wp:posOffset>15240</wp:posOffset>
            </wp:positionH>
            <wp:positionV relativeFrom="paragraph">
              <wp:posOffset>-931545</wp:posOffset>
            </wp:positionV>
            <wp:extent cx="7545070" cy="11001375"/>
            <wp:effectExtent l="0" t="0" r="0" b="9525"/>
            <wp:wrapNone/>
            <wp:docPr id="38" name="Picture 38" descr="A picture containing indoor, wall, toi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over.jpg"/>
                    <pic:cNvPicPr/>
                  </pic:nvPicPr>
                  <pic:blipFill>
                    <a:blip r:embed="rId20">
                      <a:extLst>
                        <a:ext uri="{28A0092B-C50C-407E-A947-70E740481C1C}">
                          <a14:useLocalDpi xmlns:a14="http://schemas.microsoft.com/office/drawing/2010/main" val="0"/>
                        </a:ext>
                      </a:extLst>
                    </a:blip>
                    <a:stretch>
                      <a:fillRect/>
                    </a:stretch>
                  </pic:blipFill>
                  <pic:spPr>
                    <a:xfrm>
                      <a:off x="0" y="0"/>
                      <a:ext cx="7545070" cy="11001375"/>
                    </a:xfrm>
                    <a:prstGeom prst="rect">
                      <a:avLst/>
                    </a:prstGeom>
                  </pic:spPr>
                </pic:pic>
              </a:graphicData>
            </a:graphic>
            <wp14:sizeRelH relativeFrom="page">
              <wp14:pctWidth>0</wp14:pctWidth>
            </wp14:sizeRelH>
            <wp14:sizeRelV relativeFrom="page">
              <wp14:pctHeight>0</wp14:pctHeight>
            </wp14:sizeRelV>
          </wp:anchor>
        </w:drawing>
      </w:r>
      <w:r w:rsidR="00D2663C" w:rsidRPr="002770C6">
        <w:rPr>
          <w:rFonts w:ascii="Myriad Pro" w:hAnsi="Myriad Pro"/>
          <w:noProof/>
        </w:rPr>
        <w:drawing>
          <wp:anchor distT="0" distB="0" distL="114300" distR="114300" simplePos="0" relativeHeight="251658241" behindDoc="1" locked="0" layoutInCell="1" allowOverlap="1" wp14:anchorId="7A1C6D96" wp14:editId="1871BA19">
            <wp:simplePos x="0" y="0"/>
            <wp:positionH relativeFrom="page">
              <wp:posOffset>5688965</wp:posOffset>
            </wp:positionH>
            <wp:positionV relativeFrom="page">
              <wp:posOffset>288290</wp:posOffset>
            </wp:positionV>
            <wp:extent cx="1664208" cy="384048"/>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KTeco_Gray-Green（去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64208" cy="384048"/>
                    </a:xfrm>
                    <a:prstGeom prst="rect">
                      <a:avLst/>
                    </a:prstGeom>
                    <a:effectLst/>
                  </pic:spPr>
                </pic:pic>
              </a:graphicData>
            </a:graphic>
            <wp14:sizeRelH relativeFrom="margin">
              <wp14:pctWidth>0</wp14:pctWidth>
            </wp14:sizeRelH>
            <wp14:sizeRelV relativeFrom="margin">
              <wp14:pctHeight>0</wp14:pctHeight>
            </wp14:sizeRelV>
          </wp:anchor>
        </w:drawing>
      </w:r>
    </w:p>
    <w:p w14:paraId="4D8F921C" w14:textId="2018EBF6" w:rsidR="00F2747A" w:rsidRPr="00F2747A" w:rsidRDefault="00F2747A" w:rsidP="00F2747A">
      <w:pPr>
        <w:widowControl w:val="0"/>
        <w:autoSpaceDE w:val="0"/>
        <w:autoSpaceDN w:val="0"/>
        <w:spacing w:after="240" w:line="276" w:lineRule="auto"/>
        <w:jc w:val="both"/>
        <w:rPr>
          <w:rFonts w:ascii="Myriad Pro" w:eastAsia="DengXian" w:hAnsi="Myriad Pro" w:cs="Myriad Pro"/>
          <w:color w:val="000000"/>
          <w:sz w:val="28"/>
          <w:szCs w:val="28"/>
        </w:rPr>
      </w:pPr>
      <w:bookmarkStart w:id="0" w:name="_Hlk32506230"/>
      <w:bookmarkStart w:id="1" w:name="_Hlk46159646"/>
      <w:r w:rsidRPr="00F2747A">
        <w:rPr>
          <w:rFonts w:ascii="Myriad Pro" w:eastAsia="DengXian" w:hAnsi="Myriad Pro" w:cs="Myriad Pro"/>
          <w:color w:val="7AC53F"/>
          <w:sz w:val="28"/>
          <w:szCs w:val="28"/>
        </w:rPr>
        <w:lastRenderedPageBreak/>
        <w:t>Copyright © 202</w:t>
      </w:r>
      <w:r>
        <w:rPr>
          <w:rFonts w:ascii="Myriad Pro" w:eastAsia="DengXian" w:hAnsi="Myriad Pro" w:cs="Myriad Pro"/>
          <w:color w:val="7AC53F"/>
          <w:sz w:val="28"/>
          <w:szCs w:val="28"/>
        </w:rPr>
        <w:t>1</w:t>
      </w:r>
      <w:r w:rsidRPr="00F2747A">
        <w:rPr>
          <w:rFonts w:ascii="Myriad Pro" w:eastAsia="DengXian" w:hAnsi="Myriad Pro" w:cs="Myriad Pro"/>
          <w:color w:val="7AC53F"/>
          <w:sz w:val="28"/>
          <w:szCs w:val="28"/>
        </w:rPr>
        <w:t xml:space="preserve"> ZKTECO CO., LTD. All rights reserved.</w:t>
      </w:r>
    </w:p>
    <w:p w14:paraId="17E523CD" w14:textId="77777777" w:rsidR="00F2747A" w:rsidRPr="00F2747A" w:rsidRDefault="00F2747A" w:rsidP="00F2747A">
      <w:pPr>
        <w:widowControl w:val="0"/>
        <w:autoSpaceDE w:val="0"/>
        <w:autoSpaceDN w:val="0"/>
        <w:spacing w:after="360" w:line="276" w:lineRule="auto"/>
        <w:jc w:val="both"/>
        <w:rPr>
          <w:rFonts w:ascii="Myriad Pro" w:eastAsia="SimSun" w:hAnsi="Myriad Pro" w:cs="Arial"/>
          <w:color w:val="000000"/>
          <w:lang w:eastAsia="zh-CN"/>
        </w:rPr>
      </w:pPr>
      <w:r w:rsidRPr="00F2747A">
        <w:rPr>
          <w:rFonts w:ascii="Myriad Pro" w:eastAsia="DengXian" w:hAnsi="Myriad Pro" w:cs="Arial"/>
          <w:color w:val="000000"/>
        </w:rPr>
        <w:t xml:space="preserve">Without the prior written consent of </w:t>
      </w:r>
      <w:bookmarkStart w:id="2" w:name="_Hlk42074915"/>
      <w:r w:rsidRPr="00F2747A">
        <w:rPr>
          <w:rFonts w:ascii="Myriad Pro" w:eastAsia="DengXian" w:hAnsi="Myriad Pro" w:cs="Arial"/>
          <w:color w:val="000000"/>
        </w:rPr>
        <w:t xml:space="preserve">ZKTECO CO., LTD </w:t>
      </w:r>
      <w:bookmarkEnd w:id="2"/>
      <w:r w:rsidRPr="00F2747A">
        <w:rPr>
          <w:rFonts w:ascii="Myriad Pro" w:eastAsia="DengXian" w:hAnsi="Myriad Pro" w:cs="Arial"/>
          <w:color w:val="000000"/>
        </w:rPr>
        <w:t>no portion of this manual can be copied or forwarded in any way or form. All parts of this manual belong to ZKTeco and its subsidiaries (hereinafter the "Company" or "ZKTeco").</w:t>
      </w:r>
    </w:p>
    <w:p w14:paraId="4C9B2AF7" w14:textId="77777777" w:rsidR="00F2747A" w:rsidRPr="00F2747A" w:rsidRDefault="00F2747A" w:rsidP="00F2747A">
      <w:pPr>
        <w:widowControl w:val="0"/>
        <w:autoSpaceDE w:val="0"/>
        <w:autoSpaceDN w:val="0"/>
        <w:spacing w:after="240" w:line="276" w:lineRule="auto"/>
        <w:jc w:val="both"/>
        <w:rPr>
          <w:rFonts w:ascii="Myriad Pro" w:eastAsia="DengXian" w:hAnsi="Myriad Pro" w:cs="Myriad Pro"/>
          <w:color w:val="7AC53F"/>
          <w:sz w:val="28"/>
          <w:szCs w:val="28"/>
        </w:rPr>
      </w:pPr>
      <w:r w:rsidRPr="00F2747A">
        <w:rPr>
          <w:rFonts w:ascii="Myriad Pro" w:eastAsia="DengXian" w:hAnsi="Myriad Pro" w:cs="Myriad Pro"/>
          <w:color w:val="7AC53F"/>
          <w:sz w:val="28"/>
          <w:szCs w:val="28"/>
        </w:rPr>
        <w:t>Trademark</w:t>
      </w:r>
    </w:p>
    <w:p w14:paraId="77CC281C" w14:textId="77777777" w:rsidR="00F2747A" w:rsidRPr="00F2747A" w:rsidRDefault="00F2747A" w:rsidP="00F2747A">
      <w:pPr>
        <w:widowControl w:val="0"/>
        <w:autoSpaceDE w:val="0"/>
        <w:autoSpaceDN w:val="0"/>
        <w:spacing w:after="360" w:line="276" w:lineRule="auto"/>
        <w:jc w:val="both"/>
        <w:rPr>
          <w:rFonts w:ascii="Myriad Pro" w:eastAsia="DengXian" w:hAnsi="Myriad Pro" w:cs="Myriad Pro"/>
          <w:color w:val="000000"/>
        </w:rPr>
      </w:pPr>
      <w:r>
        <w:rPr>
          <w:noProof/>
        </w:rPr>
        <w:drawing>
          <wp:inline distT="0" distB="0" distL="0" distR="0" wp14:anchorId="09D9F20F" wp14:editId="431F9446">
            <wp:extent cx="638175" cy="1466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638175" cy="146685"/>
                    </a:xfrm>
                    <a:prstGeom prst="rect">
                      <a:avLst/>
                    </a:prstGeom>
                  </pic:spPr>
                </pic:pic>
              </a:graphicData>
            </a:graphic>
          </wp:inline>
        </w:drawing>
      </w:r>
      <w:r w:rsidRPr="680F9C45">
        <w:rPr>
          <w:rFonts w:ascii="Myriad Pro" w:eastAsia="DengXian" w:hAnsi="Myriad Pro" w:cs="Myriad Pro"/>
          <w:color w:val="000000" w:themeColor="text1"/>
        </w:rPr>
        <w:t xml:space="preserve">  is a registered trademark of </w:t>
      </w:r>
      <w:r w:rsidRPr="680F9C45">
        <w:rPr>
          <w:rFonts w:ascii="Myriad Pro" w:eastAsia="DengXian" w:hAnsi="Myriad Pro" w:cs="Arial"/>
          <w:color w:val="000000" w:themeColor="text1"/>
        </w:rPr>
        <w:t>ZKTECO CO., LTD</w:t>
      </w:r>
      <w:r w:rsidRPr="680F9C45">
        <w:rPr>
          <w:rFonts w:ascii="Myriad Pro" w:eastAsia="DengXian" w:hAnsi="Myriad Pro" w:cs="Myriad Pro"/>
          <w:color w:val="000000" w:themeColor="text1"/>
        </w:rPr>
        <w:t>. Other trademarks involved in this manual are owned by their respective owners.</w:t>
      </w:r>
    </w:p>
    <w:p w14:paraId="6E2BA6F7" w14:textId="77777777" w:rsidR="00F2747A" w:rsidRPr="00F2747A" w:rsidRDefault="00F2747A" w:rsidP="00F2747A">
      <w:pPr>
        <w:widowControl w:val="0"/>
        <w:autoSpaceDE w:val="0"/>
        <w:autoSpaceDN w:val="0"/>
        <w:spacing w:after="240" w:line="276" w:lineRule="auto"/>
        <w:jc w:val="both"/>
        <w:rPr>
          <w:rFonts w:ascii="Myriad Pro" w:eastAsia="DengXian" w:hAnsi="Myriad Pro" w:cs="Myriad Pro"/>
          <w:color w:val="7AC53F"/>
          <w:sz w:val="28"/>
          <w:szCs w:val="28"/>
        </w:rPr>
      </w:pPr>
      <w:r w:rsidRPr="00F2747A">
        <w:rPr>
          <w:rFonts w:ascii="Myriad Pro" w:eastAsia="DengXian" w:hAnsi="Myriad Pro" w:cs="Myriad Pro"/>
          <w:color w:val="7AC53F"/>
          <w:sz w:val="28"/>
          <w:szCs w:val="28"/>
        </w:rPr>
        <w:t>Disclaimer</w:t>
      </w:r>
    </w:p>
    <w:p w14:paraId="1BB1480B" w14:textId="77777777" w:rsidR="00F2747A" w:rsidRPr="00F2747A" w:rsidRDefault="00F2747A" w:rsidP="00F2747A">
      <w:pPr>
        <w:widowControl w:val="0"/>
        <w:spacing w:before="120" w:after="360" w:line="276" w:lineRule="auto"/>
        <w:jc w:val="both"/>
        <w:rPr>
          <w:rFonts w:ascii="Myriad Pro" w:eastAsia="DengXian" w:hAnsi="Myriad Pro" w:cs="Arial"/>
          <w:lang w:eastAsia="zh-CN"/>
        </w:rPr>
      </w:pPr>
      <w:r w:rsidRPr="00F2747A">
        <w:rPr>
          <w:rFonts w:ascii="Myriad Pro" w:eastAsia="DengXian" w:hAnsi="Myriad Pro" w:cs="Arial"/>
          <w:lang w:eastAsia="zh-CN"/>
        </w:rPr>
        <w:t>This manual contains information on the operation and maintenance of the ZKTeco product. The copyright in all the documents, drawings, etc. in relation to the ZKTeco supplied product vests in and is the property of ZKTeco. The contents hereof should not be used or shared by the receiver with any third party without express written permission of ZKTeco.</w:t>
      </w:r>
    </w:p>
    <w:p w14:paraId="7B25A0A4" w14:textId="77777777" w:rsidR="00F2747A" w:rsidRPr="00F2747A" w:rsidRDefault="00F2747A" w:rsidP="00F2747A">
      <w:pPr>
        <w:widowControl w:val="0"/>
        <w:spacing w:before="120" w:after="360" w:line="276" w:lineRule="auto"/>
        <w:jc w:val="both"/>
        <w:rPr>
          <w:rFonts w:ascii="Myriad Pro" w:eastAsia="DengXian" w:hAnsi="Myriad Pro" w:cs="Arial"/>
          <w:lang w:eastAsia="zh-CN"/>
        </w:rPr>
      </w:pPr>
      <w:r w:rsidRPr="00F2747A">
        <w:rPr>
          <w:rFonts w:ascii="Myriad Pro" w:eastAsia="DengXian" w:hAnsi="Myriad Pro" w:cs="Arial"/>
          <w:lang w:eastAsia="zh-CN"/>
        </w:rPr>
        <w:t xml:space="preserve">The contents of this manual must be read as a whole before starting the operation and maintenance of the supplied product. If any of the content(s) of the manual seems unclear or incomplete, please contact ZKTeco before starting the operation and maintenance of the said product. </w:t>
      </w:r>
    </w:p>
    <w:p w14:paraId="6D909AD4" w14:textId="77777777" w:rsidR="00F2747A" w:rsidRPr="00F2747A" w:rsidRDefault="00F2747A" w:rsidP="00F2747A">
      <w:pPr>
        <w:widowControl w:val="0"/>
        <w:spacing w:before="120" w:after="360" w:line="276" w:lineRule="auto"/>
        <w:jc w:val="both"/>
        <w:rPr>
          <w:rFonts w:ascii="Myriad Pro" w:eastAsia="DengXian" w:hAnsi="Myriad Pro" w:cs="Arial"/>
          <w:lang w:eastAsia="zh-CN"/>
        </w:rPr>
      </w:pPr>
      <w:r w:rsidRPr="00F2747A">
        <w:rPr>
          <w:rFonts w:ascii="Myriad Pro" w:eastAsia="DengXian" w:hAnsi="Myriad Pro" w:cs="Arial"/>
          <w:lang w:eastAsia="zh-CN"/>
        </w:rPr>
        <w:t>It is an essential pre-requisite for the satisfactory operation and maintenance that the operating and maintenance personnel are fully familiar with the design and that the said personnel have received thorough training in operating and maintaining the machine/unit/product. It is further essential for the safe operation of the machine/unit/product that personnel have read, understood, and followed the safety instructions contained in the manual.</w:t>
      </w:r>
    </w:p>
    <w:p w14:paraId="5F909C8B" w14:textId="77777777" w:rsidR="00F2747A" w:rsidRPr="00F2747A" w:rsidRDefault="00F2747A" w:rsidP="00F2747A">
      <w:pPr>
        <w:widowControl w:val="0"/>
        <w:spacing w:before="120" w:after="360" w:line="276" w:lineRule="auto"/>
        <w:jc w:val="both"/>
        <w:rPr>
          <w:rFonts w:ascii="Myriad Pro" w:eastAsia="DengXian" w:hAnsi="Myriad Pro" w:cs="Arial"/>
          <w:lang w:eastAsia="zh-CN"/>
        </w:rPr>
      </w:pPr>
      <w:r w:rsidRPr="00F2747A">
        <w:rPr>
          <w:rFonts w:ascii="Myriad Pro" w:eastAsia="DengXian" w:hAnsi="Myriad Pro" w:cs="Arial"/>
          <w:lang w:eastAsia="zh-CN"/>
        </w:rPr>
        <w:t>In case of any conflict between terms and conditions of this manual and the contract specifications, drawings, instruction sheets or any other contract-related documents, the contract conditions/documents shall prevail. The contract specific conditions/documents shall apply in priority.</w:t>
      </w:r>
    </w:p>
    <w:p w14:paraId="49D25F21" w14:textId="77777777" w:rsidR="00F2747A" w:rsidRPr="00F2747A" w:rsidRDefault="00F2747A" w:rsidP="00F2747A">
      <w:pPr>
        <w:widowControl w:val="0"/>
        <w:spacing w:before="120" w:after="360" w:line="276" w:lineRule="auto"/>
        <w:jc w:val="both"/>
        <w:rPr>
          <w:rFonts w:ascii="Myriad Pro" w:eastAsia="DengXian" w:hAnsi="Myriad Pro" w:cs="Arial"/>
          <w:lang w:eastAsia="zh-CN"/>
        </w:rPr>
      </w:pPr>
      <w:r w:rsidRPr="00F2747A">
        <w:rPr>
          <w:rFonts w:ascii="Myriad Pro" w:eastAsia="DengXian" w:hAnsi="Myriad Pro" w:cs="Arial"/>
          <w:lang w:eastAsia="zh-CN"/>
        </w:rPr>
        <w:t>ZKTeco offers no warranty, guarantee or representation regarding the completeness of any information contained in this manual or any of the amendments made thereto. ZKTeco does not extend the warranty of any kind, including, without limitation, any warranty of design, merchantability, or fitness for a particular purpose.</w:t>
      </w:r>
    </w:p>
    <w:p w14:paraId="26985EA4" w14:textId="77777777" w:rsidR="00F2747A" w:rsidRPr="00F2747A" w:rsidRDefault="00F2747A" w:rsidP="00F2747A">
      <w:pPr>
        <w:widowControl w:val="0"/>
        <w:spacing w:before="120" w:after="360" w:line="276" w:lineRule="auto"/>
        <w:jc w:val="both"/>
        <w:rPr>
          <w:rFonts w:ascii="Myriad Pro" w:eastAsia="DengXian" w:hAnsi="Myriad Pro" w:cs="Myriad Pro"/>
          <w:color w:val="000000"/>
        </w:rPr>
      </w:pPr>
      <w:r w:rsidRPr="00F2747A">
        <w:rPr>
          <w:rFonts w:ascii="Myriad Pro" w:eastAsia="DengXian" w:hAnsi="Myriad Pro" w:cs="Arial"/>
          <w:lang w:eastAsia="zh-CN"/>
        </w:rPr>
        <w:lastRenderedPageBreak/>
        <w:t>ZKTeco does not assume responsibility for any errors or omissions in the information or documents which are referenced by or linked to this manual. The entire risk as to the results and performance obtained from using the information is assumed by the user.</w:t>
      </w:r>
    </w:p>
    <w:p w14:paraId="3E737166" w14:textId="77777777" w:rsidR="00F2747A" w:rsidRPr="00F2747A" w:rsidRDefault="00F2747A" w:rsidP="00F2747A">
      <w:pPr>
        <w:widowControl w:val="0"/>
        <w:spacing w:before="120" w:after="360" w:line="276" w:lineRule="auto"/>
        <w:jc w:val="both"/>
        <w:rPr>
          <w:rFonts w:ascii="Myriad Pro" w:eastAsia="DengXian" w:hAnsi="Myriad Pro" w:cs="Arial"/>
          <w:lang w:eastAsia="zh-CN"/>
        </w:rPr>
      </w:pPr>
      <w:r w:rsidRPr="00F2747A">
        <w:rPr>
          <w:rFonts w:ascii="Myriad Pro" w:eastAsia="DengXian" w:hAnsi="Myriad Pro" w:cs="Arial"/>
          <w:lang w:eastAsia="zh-CN"/>
        </w:rPr>
        <w:t xml:space="preserve">ZKTeco in no event shall be liable to the user or any third party for any incidental, consequential, indirect, special, or exemplary damages, including, without limitation, loss of business, loss of profits, business interruption, loss of business information or any pecuniary loss, arising out of, in connection with, or relating to the use of the information contained in or referenced by this manual, even if ZKTeco has been advised of the possibility of such damages. </w:t>
      </w:r>
    </w:p>
    <w:p w14:paraId="6DD23C41" w14:textId="77777777" w:rsidR="00F2747A" w:rsidRPr="00F2747A" w:rsidRDefault="00F2747A" w:rsidP="00F2747A">
      <w:pPr>
        <w:widowControl w:val="0"/>
        <w:spacing w:before="120" w:after="360" w:line="276" w:lineRule="auto"/>
        <w:jc w:val="both"/>
        <w:rPr>
          <w:rFonts w:ascii="Myriad Pro" w:eastAsia="DengXian" w:hAnsi="Myriad Pro" w:cs="Arial"/>
          <w:lang w:eastAsia="zh-CN"/>
        </w:rPr>
      </w:pPr>
      <w:r w:rsidRPr="00F2747A">
        <w:rPr>
          <w:rFonts w:ascii="Myriad Pro" w:eastAsia="DengXian" w:hAnsi="Myriad Pro" w:cs="Arial"/>
          <w:lang w:eastAsia="zh-CN"/>
        </w:rPr>
        <w:t>This manual and the information contained therein may include technical, other inaccuracies, or typographical errors. ZKTeco periodically changes the information herein which will be incorporated into new additions/amendments to the manual. ZKTeco reserves the right to add, delete, amend, or modify the information contained in the manual from time to time in the form of circulars, letters, notes, etc. for better operation and safety of the machine/unit/product. The said additions or amendments are meant for improvement /better operations of the machine/unit/product and such amendments shall not give any right to claim any compensation or damages under any circumstances.</w:t>
      </w:r>
    </w:p>
    <w:p w14:paraId="355E8087" w14:textId="77777777" w:rsidR="00F2747A" w:rsidRPr="00F2747A" w:rsidRDefault="00F2747A" w:rsidP="00F2747A">
      <w:pPr>
        <w:widowControl w:val="0"/>
        <w:spacing w:before="120" w:after="360" w:line="276" w:lineRule="auto"/>
        <w:jc w:val="both"/>
        <w:rPr>
          <w:rFonts w:ascii="Myriad Pro" w:eastAsia="DengXian" w:hAnsi="Myriad Pro" w:cs="Arial"/>
          <w:lang w:eastAsia="zh-CN"/>
        </w:rPr>
      </w:pPr>
      <w:r w:rsidRPr="00F2747A">
        <w:rPr>
          <w:rFonts w:ascii="Myriad Pro" w:eastAsia="DengXian" w:hAnsi="Myriad Pro" w:cs="Arial"/>
          <w:lang w:eastAsia="zh-CN"/>
        </w:rPr>
        <w:t>ZKTeco shall in no way be responsible (i) in case the machine/unit/product malfunctions due to any non-compliance of the instructions contained in this manual (ii) in case of operation of the machine/unit/product beyond the rate limits (iii) in case of operation of the machine and product in conditions different from the prescribed conditions of the manual.</w:t>
      </w:r>
    </w:p>
    <w:bookmarkEnd w:id="0"/>
    <w:p w14:paraId="057578B6" w14:textId="77777777" w:rsidR="00F2747A" w:rsidRPr="00F2747A" w:rsidRDefault="00F2747A" w:rsidP="00F2747A">
      <w:pPr>
        <w:widowControl w:val="0"/>
        <w:spacing w:before="240" w:after="360" w:line="276" w:lineRule="auto"/>
        <w:jc w:val="both"/>
        <w:rPr>
          <w:rFonts w:ascii="Myriad Pro" w:eastAsia="DengXian" w:hAnsi="Myriad Pro" w:cs="Arial"/>
          <w:lang w:eastAsia="zh-CN"/>
        </w:rPr>
      </w:pPr>
      <w:r w:rsidRPr="00F2747A">
        <w:rPr>
          <w:rFonts w:ascii="Myriad Pro" w:eastAsia="DengXian" w:hAnsi="Myriad Pro" w:cs="Arial"/>
          <w:lang w:eastAsia="zh-CN"/>
        </w:rPr>
        <w:t xml:space="preserve">The product will be updated from time to time without prior notice. The latest operation procedures and relevant documents are available on </w:t>
      </w:r>
      <w:hyperlink r:id="rId23" w:history="1">
        <w:r w:rsidRPr="00F2747A">
          <w:rPr>
            <w:rFonts w:ascii="Myriad Pro" w:eastAsia="DengXian" w:hAnsi="Myriad Pro" w:cs="Arial"/>
            <w:color w:val="0000FF"/>
            <w:u w:val="single"/>
            <w:lang w:eastAsia="zh-CN"/>
          </w:rPr>
          <w:t>http://www.zkteco.in</w:t>
        </w:r>
      </w:hyperlink>
      <w:r w:rsidRPr="00F2747A">
        <w:rPr>
          <w:rFonts w:ascii="Myriad Pro" w:eastAsia="DengXian" w:hAnsi="Myriad Pro" w:cs="Arial"/>
          <w:lang w:eastAsia="zh-CN"/>
        </w:rPr>
        <w:t>.</w:t>
      </w:r>
    </w:p>
    <w:p w14:paraId="06A4A467" w14:textId="77777777" w:rsidR="00F2747A" w:rsidRPr="00F2747A" w:rsidRDefault="00F2747A" w:rsidP="00F2747A">
      <w:pPr>
        <w:widowControl w:val="0"/>
        <w:spacing w:before="240" w:after="360" w:line="276" w:lineRule="auto"/>
        <w:jc w:val="both"/>
        <w:rPr>
          <w:rFonts w:ascii="Myriad Pro" w:eastAsia="DengXian" w:hAnsi="Myriad Pro" w:cs="Arial"/>
          <w:lang w:eastAsia="zh-CN"/>
        </w:rPr>
      </w:pPr>
      <w:r w:rsidRPr="00F2747A">
        <w:rPr>
          <w:rFonts w:ascii="Myriad Pro" w:eastAsia="DengXian" w:hAnsi="Myriad Pro" w:cs="Arial"/>
          <w:lang w:eastAsia="zh-CN"/>
        </w:rPr>
        <w:t>If there is any issue related to the product, please contact us.</w:t>
      </w:r>
    </w:p>
    <w:p w14:paraId="7543C56D" w14:textId="77777777" w:rsidR="00F2747A" w:rsidRPr="00F2747A" w:rsidRDefault="00F2747A" w:rsidP="00F2747A">
      <w:pPr>
        <w:widowControl w:val="0"/>
        <w:spacing w:before="120" w:after="240" w:line="276" w:lineRule="auto"/>
        <w:jc w:val="both"/>
        <w:rPr>
          <w:rFonts w:ascii="Myriad Pro" w:eastAsia="SimSun" w:hAnsi="Myriad Pro" w:cs="Times New Roman"/>
          <w:color w:val="7AC53F"/>
          <w:kern w:val="2"/>
          <w:sz w:val="32"/>
          <w:szCs w:val="32"/>
          <w:lang w:val="es-AR" w:eastAsia="zh-CN"/>
        </w:rPr>
      </w:pPr>
      <w:r w:rsidRPr="00F2747A">
        <w:rPr>
          <w:rFonts w:ascii="Myriad Pro" w:eastAsia="SimSun" w:hAnsi="Myriad Pro" w:cs="Times New Roman"/>
          <w:color w:val="7AC53F"/>
          <w:kern w:val="2"/>
          <w:sz w:val="32"/>
          <w:szCs w:val="32"/>
          <w:lang w:val="es-AR" w:eastAsia="zh-CN"/>
        </w:rPr>
        <w:t>ZKTeco India</w:t>
      </w:r>
    </w:p>
    <w:p w14:paraId="653D7676" w14:textId="77777777" w:rsidR="00F2747A" w:rsidRPr="00F2747A" w:rsidRDefault="00F2747A" w:rsidP="00F2747A">
      <w:pPr>
        <w:widowControl w:val="0"/>
        <w:spacing w:before="240" w:after="240" w:line="276" w:lineRule="auto"/>
        <w:jc w:val="both"/>
        <w:rPr>
          <w:rFonts w:ascii="Myriad Pro" w:eastAsia="SimSun" w:hAnsi="Myriad Pro" w:cs="Times New Roman"/>
          <w:color w:val="000000"/>
          <w:lang w:eastAsia="en-IN"/>
        </w:rPr>
      </w:pPr>
      <w:r w:rsidRPr="00F2747A">
        <w:rPr>
          <w:rFonts w:ascii="Myriad Pro" w:eastAsia="SimSun" w:hAnsi="Myriad Pro" w:cs="Times New Roman"/>
          <w:lang w:eastAsia="en-IN"/>
        </w:rPr>
        <w:t xml:space="preserve">For business-related queries, please write to us at </w:t>
      </w:r>
      <w:hyperlink r:id="rId24" w:history="1">
        <w:r w:rsidRPr="00F2747A">
          <w:rPr>
            <w:rFonts w:ascii="Myriad Pro" w:eastAsia="SimSun" w:hAnsi="Myriad Pro" w:cs="Times New Roman"/>
            <w:color w:val="0000FF"/>
            <w:u w:val="single"/>
            <w:lang w:eastAsia="en-IN"/>
          </w:rPr>
          <w:t>sales@zkteco.com</w:t>
        </w:r>
      </w:hyperlink>
      <w:r w:rsidRPr="00F2747A">
        <w:rPr>
          <w:rFonts w:ascii="Myriad Pro" w:eastAsia="SimSun" w:hAnsi="Myriad Pro" w:cs="Times New Roman"/>
          <w:color w:val="000000"/>
          <w:lang w:eastAsia="en-IN"/>
        </w:rPr>
        <w:t>.</w:t>
      </w:r>
    </w:p>
    <w:p w14:paraId="01F67D6A" w14:textId="77777777" w:rsidR="00F2747A" w:rsidRPr="00F2747A" w:rsidRDefault="00F2747A" w:rsidP="00F2747A">
      <w:pPr>
        <w:widowControl w:val="0"/>
        <w:spacing w:before="240" w:after="240" w:line="276" w:lineRule="auto"/>
        <w:jc w:val="both"/>
        <w:rPr>
          <w:rFonts w:ascii="Myriad Pro" w:eastAsia="SimSun" w:hAnsi="Myriad Pro" w:cs="Times New Roman"/>
          <w:color w:val="0000FF"/>
          <w:kern w:val="2"/>
          <w:szCs w:val="20"/>
          <w:u w:val="single"/>
          <w:lang w:val="en-US" w:eastAsia="zh-CN"/>
        </w:rPr>
      </w:pPr>
      <w:r w:rsidRPr="00F2747A">
        <w:rPr>
          <w:rFonts w:ascii="Myriad Pro" w:eastAsia="DengXian" w:hAnsi="Myriad Pro" w:cs="Times New Roman"/>
        </w:rPr>
        <w:t xml:space="preserve">To know more about our global branches, visit </w:t>
      </w:r>
      <w:hyperlink r:id="rId25" w:history="1">
        <w:r w:rsidRPr="00F2747A">
          <w:rPr>
            <w:rFonts w:ascii="Myriad Pro" w:eastAsia="SimSun" w:hAnsi="Myriad Pro" w:cs="Times New Roman"/>
            <w:color w:val="0000FF"/>
            <w:kern w:val="2"/>
            <w:szCs w:val="20"/>
            <w:u w:val="single"/>
            <w:lang w:val="en-US" w:eastAsia="zh-CN"/>
          </w:rPr>
          <w:t>www.zkteco.com</w:t>
        </w:r>
      </w:hyperlink>
      <w:r w:rsidRPr="00F2747A">
        <w:rPr>
          <w:rFonts w:ascii="Myriad Pro" w:eastAsia="SimSun" w:hAnsi="Myriad Pro" w:cs="Times New Roman"/>
          <w:color w:val="0000FF"/>
          <w:kern w:val="2"/>
          <w:szCs w:val="20"/>
          <w:lang w:val="en-US" w:eastAsia="zh-CN"/>
        </w:rPr>
        <w:t xml:space="preserve"> </w:t>
      </w:r>
      <w:r w:rsidRPr="00F2747A">
        <w:rPr>
          <w:rFonts w:ascii="Myriad Pro" w:eastAsia="DengXian" w:hAnsi="Myriad Pro" w:cs="Times New Roman"/>
        </w:rPr>
        <w:t xml:space="preserve">/ </w:t>
      </w:r>
      <w:hyperlink r:id="rId26" w:history="1">
        <w:r w:rsidRPr="00F2747A">
          <w:rPr>
            <w:rFonts w:ascii="Myriad Pro" w:eastAsia="SimSun" w:hAnsi="Myriad Pro" w:cs="Times New Roman"/>
            <w:color w:val="0000FF"/>
            <w:kern w:val="2"/>
            <w:szCs w:val="20"/>
            <w:u w:val="single"/>
            <w:lang w:val="en-US" w:eastAsia="zh-CN"/>
          </w:rPr>
          <w:t>www.zkteco.in</w:t>
        </w:r>
      </w:hyperlink>
      <w:r w:rsidRPr="00F2747A">
        <w:rPr>
          <w:rFonts w:ascii="Myriad Pro" w:eastAsia="SimSun" w:hAnsi="Myriad Pro" w:cs="Times New Roman"/>
          <w:kern w:val="2"/>
          <w:szCs w:val="20"/>
          <w:lang w:val="en-US" w:eastAsia="zh-CN"/>
        </w:rPr>
        <w:t>.</w:t>
      </w:r>
    </w:p>
    <w:p w14:paraId="6835F83D" w14:textId="77777777" w:rsidR="00F2747A" w:rsidRPr="00F2747A" w:rsidRDefault="00F2747A" w:rsidP="00F2747A">
      <w:pPr>
        <w:widowControl w:val="0"/>
        <w:autoSpaceDE w:val="0"/>
        <w:autoSpaceDN w:val="0"/>
        <w:spacing w:after="0" w:line="360" w:lineRule="auto"/>
        <w:rPr>
          <w:rFonts w:ascii="Myriad Pro" w:eastAsia="DengXian" w:hAnsi="Myriad Pro" w:cs="Corbel"/>
          <w:color w:val="000000"/>
        </w:rPr>
      </w:pPr>
      <w:r w:rsidRPr="00F2747A">
        <w:rPr>
          <w:rFonts w:ascii="Myriad Pro" w:eastAsia="DengXian" w:hAnsi="Myriad Pro" w:cs="Corbel"/>
          <w:color w:val="000000"/>
        </w:rPr>
        <w:br w:type="page"/>
      </w:r>
    </w:p>
    <w:bookmarkEnd w:id="1"/>
    <w:p w14:paraId="1AFDA9B6" w14:textId="3F525280" w:rsidR="00C810EA" w:rsidRDefault="00C810EA" w:rsidP="00C810EA">
      <w:pPr>
        <w:jc w:val="center"/>
        <w:rPr>
          <w:rFonts w:ascii="Myriad Pro Light" w:hAnsi="Myriad Pro Light"/>
          <w:b/>
          <w:bCs/>
          <w:sz w:val="32"/>
          <w:szCs w:val="32"/>
          <w:u w:val="single"/>
        </w:rPr>
      </w:pPr>
      <w:r w:rsidRPr="00C810EA">
        <w:rPr>
          <w:rFonts w:ascii="Myriad Pro Light" w:hAnsi="Myriad Pro Light"/>
          <w:b/>
          <w:bCs/>
          <w:sz w:val="32"/>
          <w:szCs w:val="32"/>
          <w:u w:val="single"/>
        </w:rPr>
        <w:lastRenderedPageBreak/>
        <w:t>Table of Contents</w:t>
      </w:r>
    </w:p>
    <w:p w14:paraId="2E8F5C3D" w14:textId="74B7E9BC" w:rsidR="00AB0CE6" w:rsidRDefault="00C810EA">
      <w:pPr>
        <w:pStyle w:val="TOC1"/>
        <w:tabs>
          <w:tab w:val="left" w:pos="440"/>
          <w:tab w:val="right" w:leader="dot" w:pos="9736"/>
        </w:tabs>
        <w:rPr>
          <w:rFonts w:asciiTheme="minorHAnsi" w:hAnsiTheme="minorHAnsi"/>
          <w:b w:val="0"/>
          <w:bCs w:val="0"/>
          <w:caps w:val="0"/>
          <w:noProof/>
          <w:szCs w:val="22"/>
          <w:lang w:eastAsia="en-IN"/>
        </w:rPr>
      </w:pPr>
      <w:r>
        <w:rPr>
          <w:b w:val="0"/>
          <w:bCs w:val="0"/>
          <w:caps w:val="0"/>
          <w:noProof/>
          <w:sz w:val="20"/>
        </w:rPr>
        <w:fldChar w:fldCharType="begin"/>
      </w:r>
      <w:r>
        <w:rPr>
          <w:b w:val="0"/>
          <w:bCs w:val="0"/>
          <w:caps w:val="0"/>
          <w:noProof/>
          <w:sz w:val="20"/>
        </w:rPr>
        <w:instrText xml:space="preserve"> TOC \o "1-1" \h \z \u </w:instrText>
      </w:r>
      <w:r>
        <w:rPr>
          <w:b w:val="0"/>
          <w:bCs w:val="0"/>
          <w:caps w:val="0"/>
          <w:noProof/>
          <w:sz w:val="20"/>
        </w:rPr>
        <w:fldChar w:fldCharType="separate"/>
      </w:r>
      <w:hyperlink w:anchor="_Toc67071151" w:history="1">
        <w:r w:rsidR="00AB0CE6" w:rsidRPr="000B07E9">
          <w:rPr>
            <w:rStyle w:val="Hyperlink"/>
            <w:noProof/>
          </w:rPr>
          <w:t>1</w:t>
        </w:r>
        <w:r w:rsidR="00AB0CE6">
          <w:rPr>
            <w:rFonts w:asciiTheme="minorHAnsi" w:hAnsiTheme="minorHAnsi"/>
            <w:b w:val="0"/>
            <w:bCs w:val="0"/>
            <w:caps w:val="0"/>
            <w:noProof/>
            <w:szCs w:val="22"/>
            <w:lang w:eastAsia="en-IN"/>
          </w:rPr>
          <w:tab/>
        </w:r>
        <w:r w:rsidR="00AB0CE6" w:rsidRPr="000B07E9">
          <w:rPr>
            <w:rStyle w:val="Hyperlink"/>
            <w:noProof/>
          </w:rPr>
          <w:t>Introduction</w:t>
        </w:r>
        <w:r w:rsidR="00AB0CE6">
          <w:rPr>
            <w:noProof/>
            <w:webHidden/>
          </w:rPr>
          <w:tab/>
        </w:r>
        <w:r w:rsidR="00AB0CE6">
          <w:rPr>
            <w:noProof/>
            <w:webHidden/>
          </w:rPr>
          <w:fldChar w:fldCharType="begin"/>
        </w:r>
        <w:r w:rsidR="00AB0CE6">
          <w:rPr>
            <w:noProof/>
            <w:webHidden/>
          </w:rPr>
          <w:instrText xml:space="preserve"> PAGEREF _Toc67071151 \h </w:instrText>
        </w:r>
        <w:r w:rsidR="00AB0CE6">
          <w:rPr>
            <w:noProof/>
            <w:webHidden/>
          </w:rPr>
        </w:r>
        <w:r w:rsidR="00AB0CE6">
          <w:rPr>
            <w:noProof/>
            <w:webHidden/>
          </w:rPr>
          <w:fldChar w:fldCharType="separate"/>
        </w:r>
        <w:r w:rsidR="00AB0CE6">
          <w:rPr>
            <w:noProof/>
            <w:webHidden/>
          </w:rPr>
          <w:t>7</w:t>
        </w:r>
        <w:r w:rsidR="00AB0CE6">
          <w:rPr>
            <w:noProof/>
            <w:webHidden/>
          </w:rPr>
          <w:fldChar w:fldCharType="end"/>
        </w:r>
      </w:hyperlink>
    </w:p>
    <w:p w14:paraId="4CD26B7F" w14:textId="5C732E94" w:rsidR="00AB0CE6" w:rsidRDefault="00DD1F9E">
      <w:pPr>
        <w:pStyle w:val="TOC1"/>
        <w:tabs>
          <w:tab w:val="left" w:pos="440"/>
          <w:tab w:val="right" w:leader="dot" w:pos="9736"/>
        </w:tabs>
        <w:rPr>
          <w:rFonts w:asciiTheme="minorHAnsi" w:hAnsiTheme="minorHAnsi"/>
          <w:b w:val="0"/>
          <w:bCs w:val="0"/>
          <w:caps w:val="0"/>
          <w:noProof/>
          <w:szCs w:val="22"/>
          <w:lang w:eastAsia="en-IN"/>
        </w:rPr>
      </w:pPr>
      <w:hyperlink w:anchor="_Toc67071152" w:history="1">
        <w:r w:rsidR="00AB0CE6" w:rsidRPr="000B07E9">
          <w:rPr>
            <w:rStyle w:val="Hyperlink"/>
            <w:noProof/>
          </w:rPr>
          <w:t>2</w:t>
        </w:r>
        <w:r w:rsidR="00AB0CE6">
          <w:rPr>
            <w:rFonts w:asciiTheme="minorHAnsi" w:hAnsiTheme="minorHAnsi"/>
            <w:b w:val="0"/>
            <w:bCs w:val="0"/>
            <w:caps w:val="0"/>
            <w:noProof/>
            <w:szCs w:val="22"/>
            <w:lang w:eastAsia="en-IN"/>
          </w:rPr>
          <w:tab/>
        </w:r>
        <w:r w:rsidR="00AB0CE6" w:rsidRPr="000B07E9">
          <w:rPr>
            <w:rStyle w:val="Hyperlink"/>
            <w:noProof/>
          </w:rPr>
          <w:t>Supported Software/Database</w:t>
        </w:r>
        <w:r w:rsidR="00AB0CE6">
          <w:rPr>
            <w:noProof/>
            <w:webHidden/>
          </w:rPr>
          <w:tab/>
        </w:r>
        <w:r w:rsidR="00AB0CE6">
          <w:rPr>
            <w:noProof/>
            <w:webHidden/>
          </w:rPr>
          <w:fldChar w:fldCharType="begin"/>
        </w:r>
        <w:r w:rsidR="00AB0CE6">
          <w:rPr>
            <w:noProof/>
            <w:webHidden/>
          </w:rPr>
          <w:instrText xml:space="preserve"> PAGEREF _Toc67071152 \h </w:instrText>
        </w:r>
        <w:r w:rsidR="00AB0CE6">
          <w:rPr>
            <w:noProof/>
            <w:webHidden/>
          </w:rPr>
        </w:r>
        <w:r w:rsidR="00AB0CE6">
          <w:rPr>
            <w:noProof/>
            <w:webHidden/>
          </w:rPr>
          <w:fldChar w:fldCharType="separate"/>
        </w:r>
        <w:r w:rsidR="00AB0CE6">
          <w:rPr>
            <w:noProof/>
            <w:webHidden/>
          </w:rPr>
          <w:t>7</w:t>
        </w:r>
        <w:r w:rsidR="00AB0CE6">
          <w:rPr>
            <w:noProof/>
            <w:webHidden/>
          </w:rPr>
          <w:fldChar w:fldCharType="end"/>
        </w:r>
      </w:hyperlink>
    </w:p>
    <w:p w14:paraId="3F72D116" w14:textId="2349B4CE" w:rsidR="00AB0CE6" w:rsidRDefault="00DD1F9E">
      <w:pPr>
        <w:pStyle w:val="TOC1"/>
        <w:tabs>
          <w:tab w:val="left" w:pos="440"/>
          <w:tab w:val="right" w:leader="dot" w:pos="9736"/>
        </w:tabs>
        <w:rPr>
          <w:rFonts w:asciiTheme="minorHAnsi" w:hAnsiTheme="minorHAnsi"/>
          <w:b w:val="0"/>
          <w:bCs w:val="0"/>
          <w:caps w:val="0"/>
          <w:noProof/>
          <w:szCs w:val="22"/>
          <w:lang w:eastAsia="en-IN"/>
        </w:rPr>
      </w:pPr>
      <w:hyperlink w:anchor="_Toc67071153" w:history="1">
        <w:r w:rsidR="00AB0CE6" w:rsidRPr="000B07E9">
          <w:rPr>
            <w:rStyle w:val="Hyperlink"/>
            <w:noProof/>
          </w:rPr>
          <w:t>3</w:t>
        </w:r>
        <w:r w:rsidR="00AB0CE6">
          <w:rPr>
            <w:rFonts w:asciiTheme="minorHAnsi" w:hAnsiTheme="minorHAnsi"/>
            <w:b w:val="0"/>
            <w:bCs w:val="0"/>
            <w:caps w:val="0"/>
            <w:noProof/>
            <w:szCs w:val="22"/>
            <w:lang w:eastAsia="en-IN"/>
          </w:rPr>
          <w:tab/>
        </w:r>
        <w:r w:rsidR="00AB0CE6" w:rsidRPr="000B07E9">
          <w:rPr>
            <w:rStyle w:val="Hyperlink"/>
            <w:noProof/>
          </w:rPr>
          <w:t>Installation Steps</w:t>
        </w:r>
        <w:r w:rsidR="00AB0CE6">
          <w:rPr>
            <w:noProof/>
            <w:webHidden/>
          </w:rPr>
          <w:tab/>
        </w:r>
        <w:r w:rsidR="00AB0CE6">
          <w:rPr>
            <w:noProof/>
            <w:webHidden/>
          </w:rPr>
          <w:fldChar w:fldCharType="begin"/>
        </w:r>
        <w:r w:rsidR="00AB0CE6">
          <w:rPr>
            <w:noProof/>
            <w:webHidden/>
          </w:rPr>
          <w:instrText xml:space="preserve"> PAGEREF _Toc67071153 \h </w:instrText>
        </w:r>
        <w:r w:rsidR="00AB0CE6">
          <w:rPr>
            <w:noProof/>
            <w:webHidden/>
          </w:rPr>
        </w:r>
        <w:r w:rsidR="00AB0CE6">
          <w:rPr>
            <w:noProof/>
            <w:webHidden/>
          </w:rPr>
          <w:fldChar w:fldCharType="separate"/>
        </w:r>
        <w:r w:rsidR="00AB0CE6">
          <w:rPr>
            <w:noProof/>
            <w:webHidden/>
          </w:rPr>
          <w:t>7</w:t>
        </w:r>
        <w:r w:rsidR="00AB0CE6">
          <w:rPr>
            <w:noProof/>
            <w:webHidden/>
          </w:rPr>
          <w:fldChar w:fldCharType="end"/>
        </w:r>
      </w:hyperlink>
    </w:p>
    <w:p w14:paraId="32CC0CB0" w14:textId="2F7E8B86" w:rsidR="00AB0CE6" w:rsidRDefault="00DD1F9E">
      <w:pPr>
        <w:pStyle w:val="TOC1"/>
        <w:tabs>
          <w:tab w:val="left" w:pos="440"/>
          <w:tab w:val="right" w:leader="dot" w:pos="9736"/>
        </w:tabs>
        <w:rPr>
          <w:rFonts w:asciiTheme="minorHAnsi" w:hAnsiTheme="minorHAnsi"/>
          <w:b w:val="0"/>
          <w:bCs w:val="0"/>
          <w:caps w:val="0"/>
          <w:noProof/>
          <w:szCs w:val="22"/>
          <w:lang w:eastAsia="en-IN"/>
        </w:rPr>
      </w:pPr>
      <w:hyperlink w:anchor="_Toc67071154" w:history="1">
        <w:r w:rsidR="00AB0CE6" w:rsidRPr="000B07E9">
          <w:rPr>
            <w:rStyle w:val="Hyperlink"/>
            <w:noProof/>
          </w:rPr>
          <w:t>4</w:t>
        </w:r>
        <w:r w:rsidR="00AB0CE6">
          <w:rPr>
            <w:rFonts w:asciiTheme="minorHAnsi" w:hAnsiTheme="minorHAnsi"/>
            <w:b w:val="0"/>
            <w:bCs w:val="0"/>
            <w:caps w:val="0"/>
            <w:noProof/>
            <w:szCs w:val="22"/>
            <w:lang w:eastAsia="en-IN"/>
          </w:rPr>
          <w:tab/>
        </w:r>
        <w:r w:rsidR="00AB0CE6" w:rsidRPr="000B07E9">
          <w:rPr>
            <w:rStyle w:val="Hyperlink"/>
            <w:noProof/>
          </w:rPr>
          <w:t>Command List</w:t>
        </w:r>
        <w:r w:rsidR="00AB0CE6">
          <w:rPr>
            <w:noProof/>
            <w:webHidden/>
          </w:rPr>
          <w:tab/>
        </w:r>
        <w:r w:rsidR="00AB0CE6">
          <w:rPr>
            <w:noProof/>
            <w:webHidden/>
          </w:rPr>
          <w:fldChar w:fldCharType="begin"/>
        </w:r>
        <w:r w:rsidR="00AB0CE6">
          <w:rPr>
            <w:noProof/>
            <w:webHidden/>
          </w:rPr>
          <w:instrText xml:space="preserve"> PAGEREF _Toc67071154 \h </w:instrText>
        </w:r>
        <w:r w:rsidR="00AB0CE6">
          <w:rPr>
            <w:noProof/>
            <w:webHidden/>
          </w:rPr>
        </w:r>
        <w:r w:rsidR="00AB0CE6">
          <w:rPr>
            <w:noProof/>
            <w:webHidden/>
          </w:rPr>
          <w:fldChar w:fldCharType="separate"/>
        </w:r>
        <w:r w:rsidR="00AB0CE6">
          <w:rPr>
            <w:noProof/>
            <w:webHidden/>
          </w:rPr>
          <w:t>7</w:t>
        </w:r>
        <w:r w:rsidR="00AB0CE6">
          <w:rPr>
            <w:noProof/>
            <w:webHidden/>
          </w:rPr>
          <w:fldChar w:fldCharType="end"/>
        </w:r>
      </w:hyperlink>
    </w:p>
    <w:p w14:paraId="590F91A7" w14:textId="64478CB1" w:rsidR="00AB0CE6" w:rsidRDefault="00DD1F9E">
      <w:pPr>
        <w:pStyle w:val="TOC1"/>
        <w:tabs>
          <w:tab w:val="left" w:pos="440"/>
          <w:tab w:val="right" w:leader="dot" w:pos="9736"/>
        </w:tabs>
        <w:rPr>
          <w:rFonts w:asciiTheme="minorHAnsi" w:hAnsiTheme="minorHAnsi"/>
          <w:b w:val="0"/>
          <w:bCs w:val="0"/>
          <w:caps w:val="0"/>
          <w:noProof/>
          <w:szCs w:val="22"/>
          <w:lang w:eastAsia="en-IN"/>
        </w:rPr>
      </w:pPr>
      <w:hyperlink w:anchor="_Toc67071155" w:history="1">
        <w:r w:rsidR="00AB0CE6" w:rsidRPr="000B07E9">
          <w:rPr>
            <w:rStyle w:val="Hyperlink"/>
            <w:noProof/>
          </w:rPr>
          <w:t>5</w:t>
        </w:r>
        <w:r w:rsidR="00AB0CE6">
          <w:rPr>
            <w:rFonts w:asciiTheme="minorHAnsi" w:hAnsiTheme="minorHAnsi"/>
            <w:b w:val="0"/>
            <w:bCs w:val="0"/>
            <w:caps w:val="0"/>
            <w:noProof/>
            <w:szCs w:val="22"/>
            <w:lang w:eastAsia="en-IN"/>
          </w:rPr>
          <w:tab/>
        </w:r>
        <w:r w:rsidR="00AB0CE6" w:rsidRPr="000B07E9">
          <w:rPr>
            <w:rStyle w:val="Hyperlink"/>
            <w:noProof/>
          </w:rPr>
          <w:t>Configuration of MySQL Database</w:t>
        </w:r>
        <w:r w:rsidR="00AB0CE6">
          <w:rPr>
            <w:noProof/>
            <w:webHidden/>
          </w:rPr>
          <w:tab/>
        </w:r>
        <w:r w:rsidR="00AB0CE6">
          <w:rPr>
            <w:noProof/>
            <w:webHidden/>
          </w:rPr>
          <w:fldChar w:fldCharType="begin"/>
        </w:r>
        <w:r w:rsidR="00AB0CE6">
          <w:rPr>
            <w:noProof/>
            <w:webHidden/>
          </w:rPr>
          <w:instrText xml:space="preserve"> PAGEREF _Toc67071155 \h </w:instrText>
        </w:r>
        <w:r w:rsidR="00AB0CE6">
          <w:rPr>
            <w:noProof/>
            <w:webHidden/>
          </w:rPr>
        </w:r>
        <w:r w:rsidR="00AB0CE6">
          <w:rPr>
            <w:noProof/>
            <w:webHidden/>
          </w:rPr>
          <w:fldChar w:fldCharType="separate"/>
        </w:r>
        <w:r w:rsidR="00AB0CE6">
          <w:rPr>
            <w:noProof/>
            <w:webHidden/>
          </w:rPr>
          <w:t>8</w:t>
        </w:r>
        <w:r w:rsidR="00AB0CE6">
          <w:rPr>
            <w:noProof/>
            <w:webHidden/>
          </w:rPr>
          <w:fldChar w:fldCharType="end"/>
        </w:r>
      </w:hyperlink>
    </w:p>
    <w:p w14:paraId="4553AC14" w14:textId="2BD68ADA" w:rsidR="00AB0CE6" w:rsidRDefault="00DD1F9E">
      <w:pPr>
        <w:pStyle w:val="TOC1"/>
        <w:tabs>
          <w:tab w:val="left" w:pos="440"/>
          <w:tab w:val="right" w:leader="dot" w:pos="9736"/>
        </w:tabs>
        <w:rPr>
          <w:rFonts w:asciiTheme="minorHAnsi" w:hAnsiTheme="minorHAnsi"/>
          <w:b w:val="0"/>
          <w:bCs w:val="0"/>
          <w:caps w:val="0"/>
          <w:noProof/>
          <w:szCs w:val="22"/>
          <w:lang w:eastAsia="en-IN"/>
        </w:rPr>
      </w:pPr>
      <w:hyperlink w:anchor="_Toc67071156" w:history="1">
        <w:r w:rsidR="00AB0CE6" w:rsidRPr="000B07E9">
          <w:rPr>
            <w:rStyle w:val="Hyperlink"/>
            <w:noProof/>
          </w:rPr>
          <w:t>6</w:t>
        </w:r>
        <w:r w:rsidR="00AB0CE6">
          <w:rPr>
            <w:rFonts w:asciiTheme="minorHAnsi" w:hAnsiTheme="minorHAnsi"/>
            <w:b w:val="0"/>
            <w:bCs w:val="0"/>
            <w:caps w:val="0"/>
            <w:noProof/>
            <w:szCs w:val="22"/>
            <w:lang w:eastAsia="en-IN"/>
          </w:rPr>
          <w:tab/>
        </w:r>
        <w:r w:rsidR="00AB0CE6" w:rsidRPr="000B07E9">
          <w:rPr>
            <w:rStyle w:val="Hyperlink"/>
            <w:noProof/>
          </w:rPr>
          <w:t>Configuration of Oracle Database</w:t>
        </w:r>
        <w:r w:rsidR="00AB0CE6">
          <w:rPr>
            <w:noProof/>
            <w:webHidden/>
          </w:rPr>
          <w:tab/>
        </w:r>
        <w:r w:rsidR="00AB0CE6">
          <w:rPr>
            <w:noProof/>
            <w:webHidden/>
          </w:rPr>
          <w:fldChar w:fldCharType="begin"/>
        </w:r>
        <w:r w:rsidR="00AB0CE6">
          <w:rPr>
            <w:noProof/>
            <w:webHidden/>
          </w:rPr>
          <w:instrText xml:space="preserve"> PAGEREF _Toc67071156 \h </w:instrText>
        </w:r>
        <w:r w:rsidR="00AB0CE6">
          <w:rPr>
            <w:noProof/>
            <w:webHidden/>
          </w:rPr>
        </w:r>
        <w:r w:rsidR="00AB0CE6">
          <w:rPr>
            <w:noProof/>
            <w:webHidden/>
          </w:rPr>
          <w:fldChar w:fldCharType="separate"/>
        </w:r>
        <w:r w:rsidR="00AB0CE6">
          <w:rPr>
            <w:noProof/>
            <w:webHidden/>
          </w:rPr>
          <w:t>9</w:t>
        </w:r>
        <w:r w:rsidR="00AB0CE6">
          <w:rPr>
            <w:noProof/>
            <w:webHidden/>
          </w:rPr>
          <w:fldChar w:fldCharType="end"/>
        </w:r>
      </w:hyperlink>
    </w:p>
    <w:p w14:paraId="35FD5122" w14:textId="578E0545" w:rsidR="00AB0CE6" w:rsidRDefault="00DD1F9E">
      <w:pPr>
        <w:pStyle w:val="TOC1"/>
        <w:tabs>
          <w:tab w:val="left" w:pos="440"/>
          <w:tab w:val="right" w:leader="dot" w:pos="9736"/>
        </w:tabs>
        <w:rPr>
          <w:rFonts w:asciiTheme="minorHAnsi" w:hAnsiTheme="minorHAnsi"/>
          <w:b w:val="0"/>
          <w:bCs w:val="0"/>
          <w:caps w:val="0"/>
          <w:noProof/>
          <w:szCs w:val="22"/>
          <w:lang w:eastAsia="en-IN"/>
        </w:rPr>
      </w:pPr>
      <w:hyperlink w:anchor="_Toc67071157" w:history="1">
        <w:r w:rsidR="00AB0CE6" w:rsidRPr="000B07E9">
          <w:rPr>
            <w:rStyle w:val="Hyperlink"/>
            <w:noProof/>
          </w:rPr>
          <w:t>7</w:t>
        </w:r>
        <w:r w:rsidR="00AB0CE6">
          <w:rPr>
            <w:rFonts w:asciiTheme="minorHAnsi" w:hAnsiTheme="minorHAnsi"/>
            <w:b w:val="0"/>
            <w:bCs w:val="0"/>
            <w:caps w:val="0"/>
            <w:noProof/>
            <w:szCs w:val="22"/>
            <w:lang w:eastAsia="en-IN"/>
          </w:rPr>
          <w:tab/>
        </w:r>
        <w:r w:rsidR="00AB0CE6" w:rsidRPr="000B07E9">
          <w:rPr>
            <w:rStyle w:val="Hyperlink"/>
            <w:noProof/>
          </w:rPr>
          <w:t>How to change the port</w:t>
        </w:r>
        <w:r w:rsidR="00AB0CE6">
          <w:rPr>
            <w:noProof/>
            <w:webHidden/>
          </w:rPr>
          <w:tab/>
        </w:r>
        <w:r w:rsidR="00AB0CE6">
          <w:rPr>
            <w:noProof/>
            <w:webHidden/>
          </w:rPr>
          <w:fldChar w:fldCharType="begin"/>
        </w:r>
        <w:r w:rsidR="00AB0CE6">
          <w:rPr>
            <w:noProof/>
            <w:webHidden/>
          </w:rPr>
          <w:instrText xml:space="preserve"> PAGEREF _Toc67071157 \h </w:instrText>
        </w:r>
        <w:r w:rsidR="00AB0CE6">
          <w:rPr>
            <w:noProof/>
            <w:webHidden/>
          </w:rPr>
        </w:r>
        <w:r w:rsidR="00AB0CE6">
          <w:rPr>
            <w:noProof/>
            <w:webHidden/>
          </w:rPr>
          <w:fldChar w:fldCharType="separate"/>
        </w:r>
        <w:r w:rsidR="00AB0CE6">
          <w:rPr>
            <w:noProof/>
            <w:webHidden/>
          </w:rPr>
          <w:t>9</w:t>
        </w:r>
        <w:r w:rsidR="00AB0CE6">
          <w:rPr>
            <w:noProof/>
            <w:webHidden/>
          </w:rPr>
          <w:fldChar w:fldCharType="end"/>
        </w:r>
      </w:hyperlink>
    </w:p>
    <w:p w14:paraId="3AC66577" w14:textId="521E6555" w:rsidR="00C810EA" w:rsidRPr="00C810EA" w:rsidRDefault="00C810EA" w:rsidP="00C810EA">
      <w:pPr>
        <w:rPr>
          <w:rFonts w:ascii="Myriad Pro Light" w:eastAsiaTheme="majorEastAsia" w:hAnsi="Myriad Pro Light" w:cstheme="majorBidi"/>
          <w:b/>
          <w:bCs/>
          <w:sz w:val="32"/>
          <w:szCs w:val="32"/>
          <w:u w:val="single"/>
        </w:rPr>
      </w:pPr>
      <w:r>
        <w:rPr>
          <w:b/>
          <w:bCs/>
          <w:caps/>
          <w:noProof/>
          <w:sz w:val="20"/>
          <w:szCs w:val="20"/>
        </w:rPr>
        <w:fldChar w:fldCharType="end"/>
      </w:r>
      <w:r w:rsidRPr="00C810EA">
        <w:rPr>
          <w:rFonts w:ascii="Myriad Pro Light" w:hAnsi="Myriad Pro Light"/>
          <w:b/>
          <w:bCs/>
          <w:sz w:val="32"/>
          <w:szCs w:val="32"/>
          <w:u w:val="single"/>
        </w:rPr>
        <w:br w:type="page"/>
      </w:r>
    </w:p>
    <w:p w14:paraId="31197AD5" w14:textId="08F3604A" w:rsidR="001A0C66" w:rsidRDefault="00BE4B08" w:rsidP="00BE4B08">
      <w:pPr>
        <w:pStyle w:val="Heading1"/>
      </w:pPr>
      <w:bookmarkStart w:id="3" w:name="_Toc67071151"/>
      <w:r>
        <w:lastRenderedPageBreak/>
        <w:t>Introduction</w:t>
      </w:r>
      <w:bookmarkEnd w:id="3"/>
    </w:p>
    <w:p w14:paraId="57055E57" w14:textId="093CCBD5" w:rsidR="00BE4B08" w:rsidRDefault="00BE4B08" w:rsidP="00BE4B08">
      <w:pPr>
        <w:ind w:firstLine="432"/>
        <w:rPr>
          <w:rFonts w:ascii="Myriad Pro" w:hAnsi="Myriad Pro"/>
        </w:rPr>
      </w:pPr>
      <w:r>
        <w:rPr>
          <w:rFonts w:ascii="Myriad Pro" w:hAnsi="Myriad Pro"/>
        </w:rPr>
        <w:t>This document introduces the steps to be followed for easy</w:t>
      </w:r>
      <w:r w:rsidR="00690D85">
        <w:rPr>
          <w:rFonts w:ascii="Myriad Pro" w:hAnsi="Myriad Pro"/>
        </w:rPr>
        <w:t xml:space="preserve"> </w:t>
      </w:r>
      <w:r>
        <w:rPr>
          <w:rFonts w:ascii="Myriad Pro" w:hAnsi="Myriad Pro"/>
        </w:rPr>
        <w:t xml:space="preserve">TimePro/easyWDMS </w:t>
      </w:r>
      <w:r w:rsidR="00D004B2">
        <w:rPr>
          <w:rFonts w:ascii="Myriad Pro" w:hAnsi="Myriad Pro"/>
        </w:rPr>
        <w:t>L</w:t>
      </w:r>
      <w:r>
        <w:rPr>
          <w:rFonts w:ascii="Myriad Pro" w:hAnsi="Myriad Pro"/>
        </w:rPr>
        <w:t>inux installation.</w:t>
      </w:r>
    </w:p>
    <w:p w14:paraId="1145CCCB" w14:textId="36986DD0" w:rsidR="00BE4B08" w:rsidRPr="00BE4B08" w:rsidRDefault="00BE4B08" w:rsidP="00BE4B08">
      <w:pPr>
        <w:pStyle w:val="Heading1"/>
      </w:pPr>
      <w:bookmarkStart w:id="4" w:name="_Toc67071152"/>
      <w:r>
        <w:t>Supported Software/Database</w:t>
      </w:r>
      <w:bookmarkEnd w:id="4"/>
    </w:p>
    <w:p w14:paraId="2B90D007" w14:textId="096B15C3" w:rsidR="000960E9" w:rsidRPr="003976D6" w:rsidRDefault="003976D6" w:rsidP="00BE4B08">
      <w:pPr>
        <w:pStyle w:val="ListParagraph"/>
        <w:numPr>
          <w:ilvl w:val="0"/>
          <w:numId w:val="2"/>
        </w:numPr>
        <w:spacing w:before="240" w:line="276" w:lineRule="auto"/>
        <w:ind w:left="1080"/>
        <w:jc w:val="both"/>
        <w:rPr>
          <w:rFonts w:ascii="Myriad Pro" w:hAnsi="Myriad Pro"/>
        </w:rPr>
      </w:pPr>
      <w:r w:rsidRPr="003976D6">
        <w:rPr>
          <w:rFonts w:ascii="Myriad Pro" w:hAnsi="Myriad Pro"/>
        </w:rPr>
        <w:t>Centos</w:t>
      </w:r>
      <w:r w:rsidR="00432EFC">
        <w:rPr>
          <w:rFonts w:ascii="Myriad Pro" w:hAnsi="Myriad Pro"/>
        </w:rPr>
        <w:t xml:space="preserve"> 7</w:t>
      </w:r>
      <w:r w:rsidRPr="003976D6">
        <w:rPr>
          <w:rFonts w:ascii="Myriad Pro" w:hAnsi="Myriad Pro"/>
        </w:rPr>
        <w:t>,</w:t>
      </w:r>
      <w:r w:rsidR="00F2747A">
        <w:rPr>
          <w:rFonts w:ascii="Myriad Pro" w:hAnsi="Myriad Pro"/>
        </w:rPr>
        <w:t xml:space="preserve"> </w:t>
      </w:r>
      <w:r w:rsidRPr="003976D6">
        <w:rPr>
          <w:rFonts w:ascii="Myriad Pro" w:hAnsi="Myriad Pro"/>
        </w:rPr>
        <w:t>Ubuntu,</w:t>
      </w:r>
      <w:r w:rsidR="00F2747A">
        <w:rPr>
          <w:rFonts w:ascii="Myriad Pro" w:hAnsi="Myriad Pro"/>
        </w:rPr>
        <w:t xml:space="preserve"> </w:t>
      </w:r>
      <w:r w:rsidR="0035222E">
        <w:rPr>
          <w:rFonts w:ascii="Myriad Pro" w:hAnsi="Myriad Pro"/>
        </w:rPr>
        <w:t xml:space="preserve">Fedora </w:t>
      </w:r>
      <w:r w:rsidR="00F2747A">
        <w:rPr>
          <w:rFonts w:ascii="Myriad Pro" w:hAnsi="Myriad Pro"/>
        </w:rPr>
        <w:t xml:space="preserve">and </w:t>
      </w:r>
      <w:r w:rsidR="00292876" w:rsidRPr="00292876">
        <w:rPr>
          <w:rFonts w:ascii="Myriad Pro" w:hAnsi="Myriad Pro"/>
        </w:rPr>
        <w:t>Debian(10 and above)</w:t>
      </w:r>
    </w:p>
    <w:p w14:paraId="0A4A44D1" w14:textId="2E83F1F1" w:rsidR="003976D6" w:rsidRDefault="003976D6" w:rsidP="00BE4B08">
      <w:pPr>
        <w:pStyle w:val="ListParagraph"/>
        <w:numPr>
          <w:ilvl w:val="0"/>
          <w:numId w:val="2"/>
        </w:numPr>
        <w:spacing w:before="240" w:line="276" w:lineRule="auto"/>
        <w:ind w:left="1080"/>
        <w:jc w:val="both"/>
        <w:rPr>
          <w:rFonts w:ascii="Myriad Pro" w:hAnsi="Myriad Pro"/>
        </w:rPr>
      </w:pPr>
      <w:r w:rsidRPr="003976D6">
        <w:rPr>
          <w:rFonts w:ascii="Myriad Pro" w:hAnsi="Myriad Pro"/>
        </w:rPr>
        <w:t>Postgresql,</w:t>
      </w:r>
      <w:r w:rsidR="00F2747A">
        <w:rPr>
          <w:rFonts w:ascii="Myriad Pro" w:hAnsi="Myriad Pro"/>
        </w:rPr>
        <w:t xml:space="preserve"> </w:t>
      </w:r>
      <w:r w:rsidRPr="003976D6">
        <w:rPr>
          <w:rFonts w:ascii="Myriad Pro" w:hAnsi="Myriad Pro"/>
        </w:rPr>
        <w:t>MySQL,</w:t>
      </w:r>
      <w:r w:rsidR="00F2747A">
        <w:rPr>
          <w:rFonts w:ascii="Myriad Pro" w:hAnsi="Myriad Pro"/>
        </w:rPr>
        <w:t xml:space="preserve"> and </w:t>
      </w:r>
      <w:r w:rsidRPr="003976D6">
        <w:rPr>
          <w:rFonts w:ascii="Myriad Pro" w:hAnsi="Myriad Pro"/>
        </w:rPr>
        <w:t>Oracle</w:t>
      </w:r>
    </w:p>
    <w:p w14:paraId="0FE2E665" w14:textId="302D7DD3" w:rsidR="003976D6" w:rsidRDefault="003976D6" w:rsidP="00BE4B08">
      <w:pPr>
        <w:pStyle w:val="Heading1"/>
      </w:pPr>
      <w:bookmarkStart w:id="5" w:name="_Toc67071153"/>
      <w:r w:rsidRPr="003976D6">
        <w:t>Installation</w:t>
      </w:r>
      <w:r w:rsidR="00BE4B08">
        <w:t xml:space="preserve"> Steps</w:t>
      </w:r>
      <w:bookmarkEnd w:id="5"/>
    </w:p>
    <w:p w14:paraId="1FE59DCA" w14:textId="2D9B8555" w:rsidR="003976D6" w:rsidRPr="00BE4B08" w:rsidRDefault="003976D6" w:rsidP="00BE4B08">
      <w:pPr>
        <w:pStyle w:val="ListParagraph"/>
        <w:numPr>
          <w:ilvl w:val="0"/>
          <w:numId w:val="7"/>
        </w:numPr>
        <w:spacing w:before="240"/>
        <w:jc w:val="both"/>
        <w:rPr>
          <w:rFonts w:ascii="Myriad Pro" w:hAnsi="Myriad Pro"/>
        </w:rPr>
      </w:pPr>
      <w:r w:rsidRPr="00BE4B08">
        <w:rPr>
          <w:rFonts w:ascii="Myriad Pro" w:hAnsi="Myriad Pro"/>
        </w:rPr>
        <w:t>Run “sudo su” in</w:t>
      </w:r>
      <w:r w:rsidR="00BE4B08">
        <w:rPr>
          <w:rFonts w:ascii="Myriad Pro" w:hAnsi="Myriad Pro"/>
        </w:rPr>
        <w:t xml:space="preserve"> the</w:t>
      </w:r>
      <w:r w:rsidRPr="00BE4B08">
        <w:rPr>
          <w:rFonts w:ascii="Myriad Pro" w:hAnsi="Myriad Pro"/>
        </w:rPr>
        <w:t xml:space="preserve"> terminal first</w:t>
      </w:r>
      <w:r w:rsidR="00BE4B08">
        <w:rPr>
          <w:rFonts w:ascii="Myriad Pro" w:hAnsi="Myriad Pro"/>
        </w:rPr>
        <w:t xml:space="preserve"> and then enter the</w:t>
      </w:r>
      <w:r w:rsidRPr="00BE4B08">
        <w:rPr>
          <w:rFonts w:ascii="Myriad Pro" w:hAnsi="Myriad Pro"/>
        </w:rPr>
        <w:t xml:space="preserve"> root user’s password. After </w:t>
      </w:r>
      <w:r w:rsidR="00BE4B08">
        <w:rPr>
          <w:rFonts w:ascii="Myriad Pro" w:hAnsi="Myriad Pro"/>
        </w:rPr>
        <w:t xml:space="preserve">entering the </w:t>
      </w:r>
      <w:r w:rsidRPr="00BE4B08">
        <w:rPr>
          <w:rFonts w:ascii="Myriad Pro" w:hAnsi="Myriad Pro"/>
        </w:rPr>
        <w:t xml:space="preserve">password, continue </w:t>
      </w:r>
      <w:r w:rsidR="00BE4B08">
        <w:rPr>
          <w:rFonts w:ascii="Myriad Pro" w:hAnsi="Myriad Pro"/>
        </w:rPr>
        <w:t>to the next step.</w:t>
      </w:r>
    </w:p>
    <w:p w14:paraId="57DB6AA8" w14:textId="77777777" w:rsidR="003A4532" w:rsidRPr="003A4532" w:rsidRDefault="003976D6" w:rsidP="006B450E">
      <w:pPr>
        <w:pStyle w:val="ListParagraph"/>
        <w:numPr>
          <w:ilvl w:val="0"/>
          <w:numId w:val="4"/>
        </w:numPr>
        <w:spacing w:before="240"/>
        <w:ind w:left="1080"/>
        <w:jc w:val="both"/>
        <w:rPr>
          <w:rFonts w:ascii="Courier New" w:hAnsi="Courier New" w:cs="Courier New"/>
        </w:rPr>
      </w:pPr>
      <w:r w:rsidRPr="00D9700D">
        <w:rPr>
          <w:rFonts w:ascii="Myriad Pro" w:hAnsi="Myriad Pro"/>
        </w:rPr>
        <w:t>Extract tar.gz Files by using this command:</w:t>
      </w:r>
      <w:r w:rsidR="00BE4B08">
        <w:rPr>
          <w:rFonts w:ascii="Myriad Pro" w:hAnsi="Myriad Pro"/>
        </w:rPr>
        <w:t xml:space="preserve"> </w:t>
      </w:r>
    </w:p>
    <w:p w14:paraId="7066686B" w14:textId="17979C0E" w:rsidR="00D9700D" w:rsidRDefault="00D9700D" w:rsidP="006B450E">
      <w:pPr>
        <w:pStyle w:val="ListParagraph"/>
        <w:numPr>
          <w:ilvl w:val="0"/>
          <w:numId w:val="4"/>
        </w:numPr>
        <w:spacing w:before="240"/>
        <w:ind w:left="1080"/>
        <w:jc w:val="both"/>
        <w:rPr>
          <w:rFonts w:ascii="Courier New" w:hAnsi="Courier New" w:cs="Courier New"/>
        </w:rPr>
      </w:pPr>
      <w:r w:rsidRPr="00C810EA">
        <w:rPr>
          <w:rFonts w:ascii="Courier New" w:hAnsi="Courier New" w:cs="Courier New"/>
        </w:rPr>
        <w:t># tar -xzvf easytimepro-linux-9.0.2.tar.gz</w:t>
      </w:r>
    </w:p>
    <w:p w14:paraId="2E4A8394" w14:textId="414EABEB" w:rsidR="003A4532" w:rsidRDefault="003A4532" w:rsidP="003A4532">
      <w:pPr>
        <w:pStyle w:val="ListParagraph"/>
        <w:spacing w:before="240"/>
        <w:ind w:left="1080"/>
        <w:jc w:val="both"/>
        <w:rPr>
          <w:rFonts w:ascii="Courier New" w:hAnsi="Courier New" w:cs="Courier New"/>
        </w:rPr>
      </w:pPr>
      <w:r>
        <w:rPr>
          <w:rFonts w:ascii="Courier New" w:hAnsi="Courier New" w:cs="Courier New"/>
        </w:rPr>
        <w:t>For zip package</w:t>
      </w:r>
    </w:p>
    <w:p w14:paraId="02261B89" w14:textId="7F1726EC" w:rsidR="003A4532" w:rsidRDefault="003A4532" w:rsidP="003A4532">
      <w:pPr>
        <w:pStyle w:val="ListParagraph"/>
        <w:spacing w:before="240"/>
        <w:ind w:left="1080"/>
        <w:jc w:val="both"/>
        <w:rPr>
          <w:rFonts w:ascii="Courier New" w:hAnsi="Courier New" w:cs="Courier New"/>
        </w:rPr>
      </w:pPr>
      <w:r>
        <w:rPr>
          <w:rFonts w:ascii="Courier New" w:hAnsi="Courier New" w:cs="Courier New"/>
        </w:rPr>
        <w:t># unzip easywdms-9.0.6.zip</w:t>
      </w:r>
    </w:p>
    <w:p w14:paraId="09FE5782" w14:textId="77777777" w:rsidR="003A4532" w:rsidRPr="00C810EA" w:rsidRDefault="003A4532" w:rsidP="003A4532">
      <w:pPr>
        <w:pStyle w:val="ListParagraph"/>
        <w:spacing w:before="240"/>
        <w:ind w:left="1080"/>
        <w:jc w:val="both"/>
        <w:rPr>
          <w:rFonts w:ascii="Courier New" w:hAnsi="Courier New" w:cs="Courier New"/>
        </w:rPr>
      </w:pPr>
    </w:p>
    <w:p w14:paraId="3AE420C7" w14:textId="3EE813B1" w:rsidR="00D9700D" w:rsidRPr="00690D85" w:rsidRDefault="00D9700D" w:rsidP="00BE4B08">
      <w:pPr>
        <w:pStyle w:val="ListParagraph"/>
        <w:numPr>
          <w:ilvl w:val="0"/>
          <w:numId w:val="7"/>
        </w:numPr>
        <w:spacing w:before="240"/>
        <w:jc w:val="both"/>
        <w:rPr>
          <w:rFonts w:ascii="Myriad Pro" w:hAnsi="Myriad Pro"/>
        </w:rPr>
      </w:pPr>
      <w:r w:rsidRPr="00690D85">
        <w:rPr>
          <w:rFonts w:ascii="Myriad Pro" w:hAnsi="Myriad Pro"/>
        </w:rPr>
        <w:t>Go to the directory where the setup.sh file is located</w:t>
      </w:r>
      <w:r w:rsidR="00BE4B08" w:rsidRPr="00690D85">
        <w:rPr>
          <w:rFonts w:ascii="Myriad Pro" w:hAnsi="Myriad Pro"/>
        </w:rPr>
        <w:t>.</w:t>
      </w:r>
    </w:p>
    <w:p w14:paraId="0431614C" w14:textId="08876E66" w:rsidR="009B2721" w:rsidRPr="00690D85" w:rsidRDefault="00BE4B08" w:rsidP="00690D85">
      <w:pPr>
        <w:spacing w:before="240"/>
        <w:ind w:firstLine="720"/>
        <w:jc w:val="both"/>
        <w:rPr>
          <w:rFonts w:ascii="Myriad Pro" w:hAnsi="Myriad Pro"/>
        </w:rPr>
      </w:pPr>
      <w:r w:rsidRPr="00690D85">
        <w:rPr>
          <w:rFonts w:ascii="Myriad Pro" w:hAnsi="Myriad Pro"/>
        </w:rPr>
        <w:t>E</w:t>
      </w:r>
      <w:r w:rsidR="00D9700D" w:rsidRPr="00690D85">
        <w:rPr>
          <w:rFonts w:ascii="Myriad Pro" w:hAnsi="Myriad Pro"/>
        </w:rPr>
        <w:t>xample:</w:t>
      </w:r>
    </w:p>
    <w:p w14:paraId="4EA2F29B" w14:textId="77777777" w:rsidR="00BE4B08" w:rsidRPr="00C810EA" w:rsidRDefault="00BE4B08" w:rsidP="00F2747A">
      <w:pPr>
        <w:shd w:val="clear" w:color="auto" w:fill="F2F2F2" w:themeFill="background1" w:themeFillShade="F2"/>
        <w:spacing w:before="120" w:after="120"/>
        <w:ind w:left="709" w:right="-150" w:firstLine="371"/>
        <w:rPr>
          <w:rFonts w:ascii="Courier New" w:hAnsi="Courier New" w:cs="Courier New"/>
        </w:rPr>
      </w:pPr>
      <w:r w:rsidRPr="00C810EA">
        <w:rPr>
          <w:rFonts w:ascii="Courier New" w:hAnsi="Courier New" w:cs="Courier New"/>
        </w:rPr>
        <w:t># chmod 777 setup.sh</w:t>
      </w:r>
    </w:p>
    <w:p w14:paraId="5C41FCF3" w14:textId="7FDA6142" w:rsidR="00BE4B08" w:rsidRPr="00C810EA" w:rsidRDefault="00BE4B08" w:rsidP="00F2747A">
      <w:pPr>
        <w:shd w:val="clear" w:color="auto" w:fill="F2F2F2" w:themeFill="background1" w:themeFillShade="F2"/>
        <w:spacing w:before="120" w:after="120"/>
        <w:ind w:left="709" w:right="-150" w:firstLine="371"/>
        <w:rPr>
          <w:rFonts w:ascii="Courier New" w:hAnsi="Courier New" w:cs="Courier New"/>
        </w:rPr>
      </w:pPr>
      <w:r w:rsidRPr="00C810EA">
        <w:rPr>
          <w:rFonts w:ascii="Courier New" w:hAnsi="Courier New" w:cs="Courier New"/>
        </w:rPr>
        <w:t xml:space="preserve"># </w:t>
      </w:r>
      <w:r w:rsidR="009C58D9">
        <w:rPr>
          <w:rFonts w:ascii="DengXian" w:eastAsia="DengXian" w:hAnsi="DengXian" w:cs="Courier New" w:hint="eastAsia"/>
          <w:lang w:eastAsia="zh-CN"/>
        </w:rPr>
        <w:t>ba</w:t>
      </w:r>
      <w:r w:rsidRPr="00C810EA">
        <w:rPr>
          <w:rFonts w:ascii="Courier New" w:hAnsi="Courier New" w:cs="Courier New"/>
        </w:rPr>
        <w:t>sh setup.sh install</w:t>
      </w:r>
    </w:p>
    <w:p w14:paraId="6A91CB8B" w14:textId="4FEE7A76" w:rsidR="00BE4B08" w:rsidRPr="00690D85" w:rsidRDefault="00BE4B08" w:rsidP="00F2747A">
      <w:pPr>
        <w:shd w:val="clear" w:color="auto" w:fill="F2F2F2" w:themeFill="background1" w:themeFillShade="F2"/>
        <w:spacing w:before="120" w:after="120"/>
        <w:ind w:left="709" w:right="-150" w:firstLine="371"/>
        <w:rPr>
          <w:rFonts w:ascii="Myriad Pro" w:hAnsi="Myriad Pro" w:cs="Courier New"/>
        </w:rPr>
      </w:pPr>
      <w:r w:rsidRPr="00690D85">
        <w:rPr>
          <w:rFonts w:ascii="Myriad Pro" w:hAnsi="Myriad Pro" w:cs="Courier New"/>
        </w:rPr>
        <w:t xml:space="preserve">If </w:t>
      </w:r>
      <w:r w:rsidRPr="00C810EA">
        <w:rPr>
          <w:rFonts w:ascii="Courier New" w:hAnsi="Courier New" w:cs="Courier New"/>
        </w:rPr>
        <w:t xml:space="preserve"># </w:t>
      </w:r>
      <w:r w:rsidR="009C58D9">
        <w:rPr>
          <w:rFonts w:ascii="Courier New" w:hAnsi="Courier New" w:cs="Courier New"/>
        </w:rPr>
        <w:t>ba</w:t>
      </w:r>
      <w:r w:rsidRPr="00C810EA">
        <w:rPr>
          <w:rFonts w:ascii="Courier New" w:hAnsi="Courier New" w:cs="Courier New"/>
        </w:rPr>
        <w:t>sh setup.sh</w:t>
      </w:r>
      <w:r w:rsidRPr="00690D85">
        <w:rPr>
          <w:rFonts w:ascii="Myriad Pro" w:hAnsi="Myriad Pro" w:cs="Courier New"/>
        </w:rPr>
        <w:t xml:space="preserve"> install is not working and if it returns error, please try in the terminal.</w:t>
      </w:r>
    </w:p>
    <w:p w14:paraId="763A8875" w14:textId="77777777" w:rsidR="00BE4B08" w:rsidRPr="00C810EA" w:rsidRDefault="00BE4B08" w:rsidP="00F2747A">
      <w:pPr>
        <w:shd w:val="clear" w:color="auto" w:fill="F2F2F2" w:themeFill="background1" w:themeFillShade="F2"/>
        <w:spacing w:before="120" w:after="120"/>
        <w:ind w:left="709" w:right="-150" w:firstLine="371"/>
        <w:rPr>
          <w:rFonts w:ascii="Courier New" w:hAnsi="Courier New" w:cs="Courier New"/>
        </w:rPr>
      </w:pPr>
      <w:r w:rsidRPr="00C810EA">
        <w:rPr>
          <w:rFonts w:ascii="Courier New" w:hAnsi="Courier New" w:cs="Courier New"/>
        </w:rPr>
        <w:t># docker-compose up -d --build</w:t>
      </w:r>
    </w:p>
    <w:p w14:paraId="51E625CA" w14:textId="43620616" w:rsidR="00BE4B08" w:rsidRDefault="00BE4B08" w:rsidP="00C810EA">
      <w:pPr>
        <w:pStyle w:val="Heading1"/>
        <w:spacing w:after="240"/>
      </w:pPr>
      <w:bookmarkStart w:id="6" w:name="_Toc67071154"/>
      <w:r>
        <w:t>Command List</w:t>
      </w:r>
      <w:bookmarkEnd w:id="6"/>
    </w:p>
    <w:tbl>
      <w:tblPr>
        <w:tblStyle w:val="GridTable1Light-Accent6"/>
        <w:tblW w:w="8930" w:type="dxa"/>
        <w:tblInd w:w="421" w:type="dxa"/>
        <w:tblLook w:val="04A0" w:firstRow="1" w:lastRow="0" w:firstColumn="1" w:lastColumn="0" w:noHBand="0" w:noVBand="1"/>
      </w:tblPr>
      <w:tblGrid>
        <w:gridCol w:w="3543"/>
        <w:gridCol w:w="5387"/>
      </w:tblGrid>
      <w:tr w:rsidR="00BE4B08" w14:paraId="1AE6BEC9" w14:textId="77777777" w:rsidTr="00690D8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43" w:type="dxa"/>
            <w:shd w:val="clear" w:color="auto" w:fill="7AC143"/>
            <w:vAlign w:val="center"/>
          </w:tcPr>
          <w:p w14:paraId="761D919C" w14:textId="77777777" w:rsidR="00BE4B08" w:rsidRPr="00BE4B08" w:rsidRDefault="00BE4B08" w:rsidP="00BE4B08">
            <w:pPr>
              <w:jc w:val="center"/>
              <w:rPr>
                <w:rFonts w:ascii="Myriad Pro" w:hAnsi="Myriad Pro" w:cs="Courier New"/>
                <w:color w:val="FFFFFF" w:themeColor="background1"/>
              </w:rPr>
            </w:pPr>
            <w:r w:rsidRPr="00BE4B08">
              <w:rPr>
                <w:rFonts w:ascii="Myriad Pro" w:hAnsi="Myriad Pro" w:cs="Courier New"/>
                <w:color w:val="FFFFFF" w:themeColor="background1"/>
              </w:rPr>
              <w:t>Command List</w:t>
            </w:r>
          </w:p>
        </w:tc>
        <w:tc>
          <w:tcPr>
            <w:tcW w:w="5387" w:type="dxa"/>
            <w:shd w:val="clear" w:color="auto" w:fill="7AC143"/>
            <w:vAlign w:val="center"/>
          </w:tcPr>
          <w:p w14:paraId="6767F9CB" w14:textId="04CA1223" w:rsidR="00BE4B08" w:rsidRPr="00BE4B08" w:rsidRDefault="00690D85" w:rsidP="00BE4B08">
            <w:pPr>
              <w:jc w:val="center"/>
              <w:cnfStyle w:val="100000000000" w:firstRow="1" w:lastRow="0" w:firstColumn="0" w:lastColumn="0" w:oddVBand="0" w:evenVBand="0" w:oddHBand="0" w:evenHBand="0" w:firstRowFirstColumn="0" w:firstRowLastColumn="0" w:lastRowFirstColumn="0" w:lastRowLastColumn="0"/>
              <w:rPr>
                <w:rFonts w:ascii="Myriad Pro" w:hAnsi="Myriad Pro" w:cs="Courier New"/>
                <w:color w:val="FFFFFF" w:themeColor="background1"/>
              </w:rPr>
            </w:pPr>
            <w:r>
              <w:rPr>
                <w:rFonts w:ascii="Myriad Pro" w:hAnsi="Myriad Pro" w:cs="Courier New"/>
                <w:color w:val="FFFFFF" w:themeColor="background1"/>
              </w:rPr>
              <w:t>Description</w:t>
            </w:r>
          </w:p>
        </w:tc>
      </w:tr>
      <w:tr w:rsidR="00BE4B08" w14:paraId="648314C0" w14:textId="77777777" w:rsidTr="00690D85">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1A7185D4" w14:textId="3709B269" w:rsidR="00BE4B08" w:rsidRPr="00C810EA" w:rsidRDefault="00BE4B08" w:rsidP="00690D85">
            <w:pPr>
              <w:rPr>
                <w:rFonts w:ascii="Courier New" w:hAnsi="Courier New" w:cs="Courier New"/>
                <w:b w:val="0"/>
                <w:bCs w:val="0"/>
              </w:rPr>
            </w:pPr>
            <w:r w:rsidRPr="00C810EA">
              <w:rPr>
                <w:rFonts w:ascii="Courier New" w:hAnsi="Courier New" w:cs="Courier New"/>
                <w:b w:val="0"/>
                <w:bCs w:val="0"/>
              </w:rPr>
              <w:t># docker-compose ps</w:t>
            </w:r>
          </w:p>
        </w:tc>
        <w:tc>
          <w:tcPr>
            <w:tcW w:w="5387" w:type="dxa"/>
            <w:vAlign w:val="center"/>
          </w:tcPr>
          <w:p w14:paraId="2F10FA6A" w14:textId="42C4417A" w:rsidR="00BE4B08" w:rsidRPr="00BE4B08" w:rsidRDefault="00BE4B08" w:rsidP="00690D85">
            <w:pPr>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sidRPr="00BE4B08">
              <w:rPr>
                <w:rFonts w:ascii="Myriad Pro" w:hAnsi="Myriad Pro" w:cs="Courier New"/>
              </w:rPr>
              <w:t xml:space="preserve">Check </w:t>
            </w:r>
            <w:r w:rsidR="00690D85">
              <w:rPr>
                <w:rFonts w:ascii="Myriad Pro" w:hAnsi="Myriad Pro" w:cs="Courier New"/>
              </w:rPr>
              <w:t xml:space="preserve">if </w:t>
            </w:r>
            <w:r w:rsidRPr="00BE4B08">
              <w:rPr>
                <w:rFonts w:ascii="Myriad Pro" w:hAnsi="Myriad Pro" w:cs="Courier New"/>
              </w:rPr>
              <w:t>the service is working or not, by using this command.</w:t>
            </w:r>
          </w:p>
          <w:p w14:paraId="1027DE2D" w14:textId="4A556B87" w:rsidR="00BE4B08" w:rsidRPr="00BE4B08" w:rsidRDefault="00BE4B08" w:rsidP="00690D85">
            <w:pPr>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sidRPr="00BE4B08">
              <w:rPr>
                <w:rFonts w:ascii="Myriad Pro" w:hAnsi="Myriad Pro" w:cs="Courier New"/>
              </w:rPr>
              <w:t xml:space="preserve">If </w:t>
            </w:r>
            <w:r w:rsidR="00690D85">
              <w:rPr>
                <w:rFonts w:ascii="Myriad Pro" w:hAnsi="Myriad Pro" w:cs="Courier New"/>
              </w:rPr>
              <w:t xml:space="preserve">the </w:t>
            </w:r>
            <w:r w:rsidRPr="00BE4B08">
              <w:rPr>
                <w:rFonts w:ascii="Myriad Pro" w:hAnsi="Myriad Pro" w:cs="Courier New"/>
              </w:rPr>
              <w:t>status show</w:t>
            </w:r>
            <w:r w:rsidR="00690D85">
              <w:rPr>
                <w:rFonts w:ascii="Myriad Pro" w:hAnsi="Myriad Pro" w:cs="Courier New"/>
              </w:rPr>
              <w:t>s</w:t>
            </w:r>
            <w:r w:rsidRPr="00BE4B08">
              <w:rPr>
                <w:rFonts w:ascii="Myriad Pro" w:hAnsi="Myriad Pro" w:cs="Courier New"/>
              </w:rPr>
              <w:t xml:space="preserve"> “UP”, it mea</w:t>
            </w:r>
            <w:r w:rsidR="00690D85">
              <w:rPr>
                <w:rFonts w:ascii="Myriad Pro" w:hAnsi="Myriad Pro" w:cs="Courier New"/>
              </w:rPr>
              <w:t xml:space="preserve">ns the </w:t>
            </w:r>
            <w:r w:rsidRPr="00BE4B08">
              <w:rPr>
                <w:rFonts w:ascii="Myriad Pro" w:hAnsi="Myriad Pro" w:cs="Courier New"/>
              </w:rPr>
              <w:t>service status is working,</w:t>
            </w:r>
            <w:r w:rsidR="00690D85">
              <w:rPr>
                <w:rFonts w:ascii="Myriad Pro" w:hAnsi="Myriad Pro" w:cs="Courier New"/>
              </w:rPr>
              <w:t xml:space="preserve"> </w:t>
            </w:r>
            <w:r w:rsidRPr="00BE4B08">
              <w:rPr>
                <w:rFonts w:ascii="Myriad Pro" w:hAnsi="Myriad Pro" w:cs="Courier New"/>
              </w:rPr>
              <w:t>otherwise,please check the logs for each service</w:t>
            </w:r>
          </w:p>
        </w:tc>
      </w:tr>
      <w:tr w:rsidR="00BE4B08" w14:paraId="28C79BE3" w14:textId="77777777" w:rsidTr="00690D85">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2131D6ED" w14:textId="77777777" w:rsidR="00BE4B08" w:rsidRPr="00C810EA" w:rsidRDefault="00BE4B08" w:rsidP="00690D85">
            <w:pPr>
              <w:pStyle w:val="Footer"/>
              <w:tabs>
                <w:tab w:val="clear" w:pos="4513"/>
                <w:tab w:val="clear" w:pos="9026"/>
              </w:tabs>
              <w:rPr>
                <w:rFonts w:ascii="Courier New" w:hAnsi="Courier New" w:cs="Courier New"/>
                <w:b w:val="0"/>
                <w:bCs w:val="0"/>
              </w:rPr>
            </w:pPr>
            <w:r w:rsidRPr="00C810EA">
              <w:rPr>
                <w:rFonts w:ascii="Courier New" w:hAnsi="Courier New" w:cs="Courier New"/>
                <w:b w:val="0"/>
                <w:bCs w:val="0"/>
              </w:rPr>
              <w:t># docker-compose down</w:t>
            </w:r>
          </w:p>
        </w:tc>
        <w:tc>
          <w:tcPr>
            <w:tcW w:w="5387" w:type="dxa"/>
            <w:vAlign w:val="center"/>
          </w:tcPr>
          <w:p w14:paraId="100EF487" w14:textId="4801AD3F" w:rsidR="00BE4B08" w:rsidRPr="00BE4B08" w:rsidRDefault="00BE4B08" w:rsidP="00690D85">
            <w:pPr>
              <w:pStyle w:val="Footer"/>
              <w:tabs>
                <w:tab w:val="clear" w:pos="4513"/>
                <w:tab w:val="clear" w:pos="9026"/>
              </w:tabs>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sidRPr="00BE4B08">
              <w:rPr>
                <w:rFonts w:ascii="Myriad Pro" w:hAnsi="Myriad Pro" w:cs="Courier New"/>
              </w:rPr>
              <w:t xml:space="preserve">Stop all </w:t>
            </w:r>
            <w:r w:rsidR="00690D85">
              <w:rPr>
                <w:rFonts w:ascii="Myriad Pro" w:hAnsi="Myriad Pro" w:cs="Courier New"/>
              </w:rPr>
              <w:t xml:space="preserve">the </w:t>
            </w:r>
            <w:r w:rsidRPr="00BE4B08">
              <w:rPr>
                <w:rFonts w:ascii="Myriad Pro" w:hAnsi="Myriad Pro" w:cs="Courier New"/>
              </w:rPr>
              <w:t xml:space="preserve">services </w:t>
            </w:r>
            <w:r w:rsidR="00690D85">
              <w:rPr>
                <w:rFonts w:ascii="Myriad Pro" w:hAnsi="Myriad Pro" w:cs="Courier New"/>
              </w:rPr>
              <w:t xml:space="preserve">of </w:t>
            </w:r>
            <w:r w:rsidRPr="00BE4B08">
              <w:rPr>
                <w:rFonts w:ascii="Myriad Pro" w:hAnsi="Myriad Pro" w:cs="Courier New"/>
              </w:rPr>
              <w:t>easy TimePro with Linux package</w:t>
            </w:r>
          </w:p>
        </w:tc>
      </w:tr>
      <w:tr w:rsidR="00BE4B08" w14:paraId="286D298C" w14:textId="77777777" w:rsidTr="00690D85">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0CB419D3" w14:textId="77777777" w:rsidR="00BE4B08" w:rsidRPr="00C810EA" w:rsidRDefault="00BE4B08" w:rsidP="00690D85">
            <w:pPr>
              <w:rPr>
                <w:rFonts w:ascii="Courier New" w:hAnsi="Courier New" w:cs="Courier New"/>
                <w:b w:val="0"/>
                <w:bCs w:val="0"/>
              </w:rPr>
            </w:pPr>
            <w:r w:rsidRPr="00C810EA">
              <w:rPr>
                <w:rFonts w:ascii="Courier New" w:hAnsi="Courier New" w:cs="Courier New"/>
                <w:b w:val="0"/>
                <w:bCs w:val="0"/>
              </w:rPr>
              <w:t># docker-compose up -d</w:t>
            </w:r>
          </w:p>
        </w:tc>
        <w:tc>
          <w:tcPr>
            <w:tcW w:w="5387" w:type="dxa"/>
            <w:vAlign w:val="center"/>
          </w:tcPr>
          <w:p w14:paraId="744F7CA1" w14:textId="4202DA67" w:rsidR="00BE4B08" w:rsidRPr="00BE4B08" w:rsidRDefault="00BE4B08" w:rsidP="00690D85">
            <w:pPr>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sidRPr="00BE4B08">
              <w:rPr>
                <w:rFonts w:ascii="Myriad Pro" w:hAnsi="Myriad Pro" w:cs="Courier New"/>
              </w:rPr>
              <w:t>Restart the service by using this command</w:t>
            </w:r>
          </w:p>
        </w:tc>
      </w:tr>
      <w:tr w:rsidR="00BE4B08" w14:paraId="70DDA46E" w14:textId="77777777" w:rsidTr="00690D85">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7EDF997A" w14:textId="77777777" w:rsidR="00BE4B08" w:rsidRPr="00C810EA" w:rsidRDefault="00BE4B08" w:rsidP="00690D85">
            <w:pPr>
              <w:rPr>
                <w:rFonts w:ascii="Courier New" w:hAnsi="Courier New" w:cs="Courier New"/>
                <w:b w:val="0"/>
                <w:bCs w:val="0"/>
              </w:rPr>
            </w:pPr>
            <w:r w:rsidRPr="00C810EA">
              <w:rPr>
                <w:rFonts w:ascii="Courier New" w:hAnsi="Courier New" w:cs="Courier New"/>
                <w:b w:val="0"/>
                <w:bCs w:val="0"/>
              </w:rPr>
              <w:lastRenderedPageBreak/>
              <w:t># docker-compose start</w:t>
            </w:r>
          </w:p>
        </w:tc>
        <w:tc>
          <w:tcPr>
            <w:tcW w:w="5387" w:type="dxa"/>
            <w:vAlign w:val="center"/>
          </w:tcPr>
          <w:p w14:paraId="630FD14F" w14:textId="7B911E5F" w:rsidR="00BE4B08" w:rsidRPr="00BE4B08" w:rsidRDefault="00BE4B08" w:rsidP="00690D85">
            <w:pPr>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sidRPr="00BE4B08">
              <w:rPr>
                <w:rFonts w:ascii="Myriad Pro" w:hAnsi="Myriad Pro" w:cs="Courier New"/>
              </w:rPr>
              <w:t xml:space="preserve">Start </w:t>
            </w:r>
            <w:r w:rsidR="00690D85">
              <w:rPr>
                <w:rFonts w:ascii="Myriad Pro" w:hAnsi="Myriad Pro" w:cs="Courier New"/>
              </w:rPr>
              <w:t xml:space="preserve">the </w:t>
            </w:r>
            <w:r w:rsidRPr="00BE4B08">
              <w:rPr>
                <w:rFonts w:ascii="Myriad Pro" w:hAnsi="Myriad Pro" w:cs="Courier New"/>
              </w:rPr>
              <w:t>software command</w:t>
            </w:r>
          </w:p>
        </w:tc>
      </w:tr>
      <w:tr w:rsidR="00BE4B08" w14:paraId="2DC5B1B2" w14:textId="77777777" w:rsidTr="00690D85">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01F9FCE9" w14:textId="77777777" w:rsidR="00BE4B08" w:rsidRPr="00C810EA" w:rsidRDefault="00BE4B08" w:rsidP="00690D85">
            <w:pPr>
              <w:rPr>
                <w:rFonts w:ascii="Courier New" w:hAnsi="Courier New" w:cs="Courier New"/>
                <w:b w:val="0"/>
                <w:bCs w:val="0"/>
              </w:rPr>
            </w:pPr>
            <w:r w:rsidRPr="00C810EA">
              <w:rPr>
                <w:rFonts w:ascii="Courier New" w:hAnsi="Courier New" w:cs="Courier New"/>
                <w:b w:val="0"/>
                <w:bCs w:val="0"/>
              </w:rPr>
              <w:t># docker-compose stop</w:t>
            </w:r>
          </w:p>
        </w:tc>
        <w:tc>
          <w:tcPr>
            <w:tcW w:w="5387" w:type="dxa"/>
            <w:vAlign w:val="center"/>
          </w:tcPr>
          <w:p w14:paraId="6E682E50" w14:textId="67788D89" w:rsidR="00BE4B08" w:rsidRPr="00BE4B08" w:rsidRDefault="00BE4B08" w:rsidP="00690D85">
            <w:pPr>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sidRPr="00BE4B08">
              <w:rPr>
                <w:rFonts w:ascii="Myriad Pro" w:hAnsi="Myriad Pro" w:cs="Courier New"/>
              </w:rPr>
              <w:t xml:space="preserve">Stop </w:t>
            </w:r>
            <w:r w:rsidR="00690D85">
              <w:rPr>
                <w:rFonts w:ascii="Myriad Pro" w:hAnsi="Myriad Pro" w:cs="Courier New"/>
              </w:rPr>
              <w:t xml:space="preserve">the </w:t>
            </w:r>
            <w:r w:rsidRPr="00BE4B08">
              <w:rPr>
                <w:rFonts w:ascii="Myriad Pro" w:hAnsi="Myriad Pro" w:cs="Courier New"/>
              </w:rPr>
              <w:t>software command</w:t>
            </w:r>
          </w:p>
        </w:tc>
      </w:tr>
      <w:tr w:rsidR="00BE4B08" w14:paraId="0797AE00" w14:textId="77777777" w:rsidTr="00690D85">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143EC32C" w14:textId="77777777" w:rsidR="00BE4B08" w:rsidRPr="00C810EA" w:rsidRDefault="00BE4B08" w:rsidP="00690D85">
            <w:pPr>
              <w:rPr>
                <w:rFonts w:ascii="Courier New" w:hAnsi="Courier New" w:cs="Courier New"/>
              </w:rPr>
            </w:pPr>
            <w:r w:rsidRPr="00C810EA">
              <w:rPr>
                <w:rFonts w:ascii="Courier New" w:hAnsi="Courier New" w:cs="Courier New"/>
                <w:b w:val="0"/>
                <w:bCs w:val="0"/>
              </w:rPr>
              <w:t>#</w:t>
            </w:r>
            <w:r w:rsidRPr="00C810EA">
              <w:rPr>
                <w:rFonts w:ascii="Courier New" w:hAnsi="Courier New" w:cs="Courier New"/>
              </w:rPr>
              <w:t xml:space="preserve"> </w:t>
            </w:r>
            <w:r w:rsidRPr="00C810EA">
              <w:rPr>
                <w:rFonts w:ascii="Courier New" w:hAnsi="Courier New" w:cs="Courier New"/>
                <w:b w:val="0"/>
                <w:bCs w:val="0"/>
              </w:rPr>
              <w:t>docker-compose restart</w:t>
            </w:r>
          </w:p>
        </w:tc>
        <w:tc>
          <w:tcPr>
            <w:tcW w:w="5387" w:type="dxa"/>
            <w:vAlign w:val="center"/>
          </w:tcPr>
          <w:p w14:paraId="46D229BA" w14:textId="5BA0C1E3" w:rsidR="00BE4B08" w:rsidRPr="00690D85" w:rsidRDefault="00690D85" w:rsidP="00690D85">
            <w:pPr>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Pr>
                <w:rFonts w:ascii="Myriad Pro" w:hAnsi="Myriad Pro" w:cs="Courier New"/>
              </w:rPr>
              <w:t>R</w:t>
            </w:r>
            <w:r w:rsidR="00BE4B08" w:rsidRPr="00690D85">
              <w:rPr>
                <w:rFonts w:ascii="Myriad Pro" w:hAnsi="Myriad Pro" w:cs="Courier New"/>
              </w:rPr>
              <w:t>estart software command</w:t>
            </w:r>
          </w:p>
        </w:tc>
      </w:tr>
      <w:tr w:rsidR="00690D85" w14:paraId="2FFD5D3E" w14:textId="77777777" w:rsidTr="00690D85">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1150B1E5" w14:textId="41074731" w:rsidR="00690D85" w:rsidRPr="00C810EA" w:rsidRDefault="00690D85" w:rsidP="00690D85">
            <w:pPr>
              <w:rPr>
                <w:rFonts w:ascii="Courier New" w:hAnsi="Courier New" w:cs="Courier New"/>
                <w:b w:val="0"/>
                <w:bCs w:val="0"/>
              </w:rPr>
            </w:pPr>
            <w:r w:rsidRPr="00C810EA">
              <w:rPr>
                <w:rFonts w:ascii="Courier New" w:hAnsi="Courier New" w:cs="Courier New"/>
                <w:b w:val="0"/>
                <w:bCs w:val="0"/>
              </w:rPr>
              <w:t># docker-compose logs service_name</w:t>
            </w:r>
          </w:p>
        </w:tc>
        <w:tc>
          <w:tcPr>
            <w:tcW w:w="5387" w:type="dxa"/>
            <w:vAlign w:val="center"/>
          </w:tcPr>
          <w:p w14:paraId="5FC55291" w14:textId="4997AF59" w:rsidR="00690D85" w:rsidRDefault="00690D85" w:rsidP="00690D85">
            <w:pPr>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Pr>
                <w:rFonts w:ascii="Myriad Pro" w:hAnsi="Myriad Pro" w:cs="Courier New"/>
              </w:rPr>
              <w:t>C</w:t>
            </w:r>
            <w:r w:rsidRPr="00690D85">
              <w:rPr>
                <w:rFonts w:ascii="Myriad Pro" w:hAnsi="Myriad Pro" w:cs="Courier New"/>
              </w:rPr>
              <w:t>heck the logs for each service by using this</w:t>
            </w:r>
            <w:r>
              <w:rPr>
                <w:rFonts w:ascii="Myriad Pro" w:hAnsi="Myriad Pro" w:cs="Courier New"/>
              </w:rPr>
              <w:t xml:space="preserve"> command</w:t>
            </w:r>
          </w:p>
        </w:tc>
      </w:tr>
    </w:tbl>
    <w:p w14:paraId="56782FAC" w14:textId="4251419C" w:rsidR="005A1102" w:rsidRPr="00C810EA" w:rsidRDefault="005A1102" w:rsidP="00690D85">
      <w:pPr>
        <w:spacing w:before="240"/>
        <w:ind w:firstLine="144"/>
        <w:jc w:val="both"/>
        <w:rPr>
          <w:rFonts w:ascii="Courier New" w:hAnsi="Courier New" w:cs="Courier New"/>
        </w:rPr>
      </w:pPr>
      <w:r w:rsidRPr="005A1102">
        <w:rPr>
          <w:rFonts w:ascii="Myriad Pro" w:hAnsi="Myriad Pro"/>
        </w:rPr>
        <w:t>service_name:</w:t>
      </w:r>
      <w:r>
        <w:rPr>
          <w:rFonts w:ascii="Myriad Pro" w:hAnsi="Myriad Pro"/>
        </w:rPr>
        <w:tab/>
      </w:r>
      <w:r w:rsidRPr="00C810EA">
        <w:rPr>
          <w:rFonts w:ascii="Courier New" w:hAnsi="Courier New" w:cs="Courier New"/>
        </w:rPr>
        <w:t xml:space="preserve">beat/worker/web/redis/nginx </w:t>
      </w:r>
    </w:p>
    <w:p w14:paraId="0A11B122" w14:textId="30BB5CA1" w:rsidR="009B2721" w:rsidRDefault="005A1102" w:rsidP="00690D85">
      <w:pPr>
        <w:spacing w:before="240"/>
        <w:ind w:firstLine="144"/>
        <w:jc w:val="both"/>
        <w:rPr>
          <w:rFonts w:ascii="Myriad Pro" w:hAnsi="Myriad Pro"/>
        </w:rPr>
      </w:pPr>
      <w:r w:rsidRPr="00690D85">
        <w:rPr>
          <w:rFonts w:ascii="Myriad Pro" w:hAnsi="Myriad Pro"/>
          <w:b/>
          <w:bCs/>
        </w:rPr>
        <w:t>Example:</w:t>
      </w:r>
      <w:r w:rsidR="005B0B45">
        <w:rPr>
          <w:rFonts w:ascii="Myriad Pro" w:hAnsi="Myriad Pro"/>
        </w:rPr>
        <w:t xml:space="preserve"> </w:t>
      </w:r>
      <w:r w:rsidRPr="005A1102">
        <w:rPr>
          <w:rFonts w:ascii="Myriad Pro" w:hAnsi="Myriad Pro"/>
        </w:rPr>
        <w:t># docker-compose logs web</w:t>
      </w:r>
      <w:r>
        <w:rPr>
          <w:rFonts w:ascii="Myriad Pro" w:hAnsi="Myriad Pro"/>
        </w:rPr>
        <w:t>.</w:t>
      </w:r>
    </w:p>
    <w:p w14:paraId="2D3ED586" w14:textId="0B81E58E" w:rsidR="005A1102" w:rsidRPr="00690D85" w:rsidRDefault="005A1102" w:rsidP="00690D85">
      <w:pPr>
        <w:pStyle w:val="ListParagraph"/>
        <w:numPr>
          <w:ilvl w:val="0"/>
          <w:numId w:val="8"/>
        </w:numPr>
        <w:spacing w:before="240"/>
        <w:jc w:val="both"/>
        <w:rPr>
          <w:rFonts w:ascii="Myriad Pro" w:hAnsi="Myriad Pro"/>
        </w:rPr>
      </w:pPr>
      <w:r w:rsidRPr="00690D85">
        <w:rPr>
          <w:rFonts w:ascii="Myriad Pro" w:hAnsi="Myriad Pro"/>
        </w:rPr>
        <w:t xml:space="preserve">When you </w:t>
      </w:r>
      <w:r w:rsidR="00690D85" w:rsidRPr="00690D85">
        <w:rPr>
          <w:rFonts w:ascii="Myriad Pro" w:hAnsi="Myriad Pro"/>
        </w:rPr>
        <w:t>enter</w:t>
      </w:r>
      <w:r w:rsidRPr="00690D85">
        <w:rPr>
          <w:rFonts w:ascii="Myriad Pro" w:hAnsi="Myriad Pro"/>
        </w:rPr>
        <w:t xml:space="preserve"> this, all the logs will </w:t>
      </w:r>
      <w:r w:rsidR="00690D85" w:rsidRPr="00690D85">
        <w:rPr>
          <w:rFonts w:ascii="Myriad Pro" w:hAnsi="Myriad Pro"/>
        </w:rPr>
        <w:t>be printed in the terminal.</w:t>
      </w:r>
    </w:p>
    <w:p w14:paraId="0C7057C2" w14:textId="763FB7D1" w:rsidR="005A1102" w:rsidRDefault="005A1102" w:rsidP="006B450E">
      <w:pPr>
        <w:pStyle w:val="ListParagraph"/>
        <w:numPr>
          <w:ilvl w:val="0"/>
          <w:numId w:val="5"/>
        </w:numPr>
        <w:spacing w:before="240"/>
        <w:jc w:val="both"/>
        <w:rPr>
          <w:rFonts w:ascii="Myriad Pro" w:hAnsi="Myriad Pro"/>
        </w:rPr>
      </w:pPr>
      <w:r w:rsidRPr="005A1102">
        <w:rPr>
          <w:rFonts w:ascii="Myriad Pro" w:hAnsi="Myriad Pro"/>
        </w:rPr>
        <w:t xml:space="preserve">If the </w:t>
      </w:r>
      <w:r w:rsidR="00690D85">
        <w:rPr>
          <w:rFonts w:ascii="Myriad Pro" w:hAnsi="Myriad Pro"/>
        </w:rPr>
        <w:t xml:space="preserve">number of </w:t>
      </w:r>
      <w:r w:rsidRPr="005A1102">
        <w:rPr>
          <w:rFonts w:ascii="Myriad Pro" w:hAnsi="Myriad Pro"/>
        </w:rPr>
        <w:t xml:space="preserve">logs </w:t>
      </w:r>
      <w:r w:rsidR="00690D85">
        <w:rPr>
          <w:rFonts w:ascii="Myriad Pro" w:hAnsi="Myriad Pro"/>
        </w:rPr>
        <w:t>is less, this method works well.</w:t>
      </w:r>
    </w:p>
    <w:p w14:paraId="200696E1" w14:textId="13AECFD6" w:rsidR="005A1102" w:rsidRPr="00690D85" w:rsidRDefault="00690D85" w:rsidP="00690D85">
      <w:pPr>
        <w:pStyle w:val="ListParagraph"/>
        <w:numPr>
          <w:ilvl w:val="0"/>
          <w:numId w:val="5"/>
        </w:numPr>
        <w:spacing w:before="240"/>
        <w:jc w:val="both"/>
        <w:rPr>
          <w:rFonts w:ascii="Myriad Pro" w:hAnsi="Myriad Pro"/>
        </w:rPr>
      </w:pPr>
      <w:r>
        <w:rPr>
          <w:rFonts w:ascii="Myriad Pro" w:hAnsi="Myriad Pro"/>
        </w:rPr>
        <w:t>But the number of logs is more, then it is hard to check.</w:t>
      </w:r>
    </w:p>
    <w:p w14:paraId="37D6EAB7" w14:textId="7E12F0AE" w:rsidR="005A1102" w:rsidRPr="005A1102" w:rsidRDefault="005A1102" w:rsidP="00F2747A">
      <w:pPr>
        <w:spacing w:before="240" w:line="240" w:lineRule="auto"/>
        <w:ind w:left="426"/>
        <w:jc w:val="both"/>
        <w:rPr>
          <w:rFonts w:ascii="Myriad Pro" w:hAnsi="Myriad Pro"/>
        </w:rPr>
      </w:pPr>
      <w:r w:rsidRPr="005A1102">
        <w:rPr>
          <w:rFonts w:ascii="Myriad Pro" w:hAnsi="Myriad Pro"/>
        </w:rPr>
        <w:t>So</w:t>
      </w:r>
      <w:r w:rsidR="00690D85">
        <w:rPr>
          <w:rFonts w:ascii="Myriad Pro" w:hAnsi="Myriad Pro"/>
        </w:rPr>
        <w:t>,</w:t>
      </w:r>
      <w:r w:rsidRPr="005A1102">
        <w:rPr>
          <w:rFonts w:ascii="Myriad Pro" w:hAnsi="Myriad Pro"/>
        </w:rPr>
        <w:t xml:space="preserve"> we can save </w:t>
      </w:r>
      <w:r w:rsidR="00D67D81">
        <w:rPr>
          <w:rFonts w:ascii="Myriad Pro" w:hAnsi="Myriad Pro"/>
        </w:rPr>
        <w:t>all</w:t>
      </w:r>
      <w:r w:rsidRPr="005A1102">
        <w:rPr>
          <w:rFonts w:ascii="Myriad Pro" w:hAnsi="Myriad Pro"/>
        </w:rPr>
        <w:t xml:space="preserve"> </w:t>
      </w:r>
      <w:r w:rsidR="00690D85">
        <w:rPr>
          <w:rFonts w:ascii="Myriad Pro" w:hAnsi="Myriad Pro"/>
        </w:rPr>
        <w:t xml:space="preserve">the </w:t>
      </w:r>
      <w:r w:rsidRPr="005A1102">
        <w:rPr>
          <w:rFonts w:ascii="Myriad Pro" w:hAnsi="Myriad Pro"/>
        </w:rPr>
        <w:t>service logs to one file, and check</w:t>
      </w:r>
      <w:r w:rsidR="00690D85">
        <w:rPr>
          <w:rFonts w:ascii="Myriad Pro" w:hAnsi="Myriad Pro"/>
        </w:rPr>
        <w:t xml:space="preserve"> the logs</w:t>
      </w:r>
      <w:r w:rsidRPr="005A1102">
        <w:rPr>
          <w:rFonts w:ascii="Myriad Pro" w:hAnsi="Myriad Pro"/>
        </w:rPr>
        <w:t xml:space="preserve"> </w:t>
      </w:r>
      <w:r w:rsidR="00690D85">
        <w:rPr>
          <w:rFonts w:ascii="Myriad Pro" w:hAnsi="Myriad Pro"/>
        </w:rPr>
        <w:t>in the same</w:t>
      </w:r>
      <w:r w:rsidRPr="005A1102">
        <w:rPr>
          <w:rFonts w:ascii="Myriad Pro" w:hAnsi="Myriad Pro"/>
        </w:rPr>
        <w:t xml:space="preserve"> file. </w:t>
      </w:r>
      <w:r w:rsidR="00690D85">
        <w:rPr>
          <w:rFonts w:ascii="Myriad Pro" w:hAnsi="Myriad Pro"/>
        </w:rPr>
        <w:t>To do so, perform the following command:</w:t>
      </w:r>
    </w:p>
    <w:p w14:paraId="4AF73211" w14:textId="7FBFC93E" w:rsidR="005A1102" w:rsidRPr="00C810EA" w:rsidRDefault="005A1102" w:rsidP="005B0B45">
      <w:pPr>
        <w:spacing w:before="240" w:line="240" w:lineRule="auto"/>
        <w:ind w:firstLine="426"/>
        <w:jc w:val="both"/>
        <w:rPr>
          <w:rFonts w:ascii="Courier New" w:hAnsi="Courier New" w:cs="Courier New"/>
        </w:rPr>
      </w:pPr>
      <w:r w:rsidRPr="00C810EA">
        <w:rPr>
          <w:rFonts w:ascii="Courier New" w:hAnsi="Courier New" w:cs="Courier New"/>
        </w:rPr>
        <w:t># docker-compose logs service_name &gt; log_name.txt</w:t>
      </w:r>
    </w:p>
    <w:p w14:paraId="084889E0" w14:textId="36A0B431" w:rsidR="005A1102" w:rsidRPr="005A1102" w:rsidRDefault="005A1102" w:rsidP="005B0B45">
      <w:pPr>
        <w:spacing w:before="240" w:line="240" w:lineRule="auto"/>
        <w:ind w:firstLine="426"/>
        <w:jc w:val="both"/>
        <w:rPr>
          <w:rFonts w:ascii="Myriad Pro" w:hAnsi="Myriad Pro"/>
        </w:rPr>
      </w:pPr>
      <w:r w:rsidRPr="005A1102">
        <w:rPr>
          <w:rFonts w:ascii="Myriad Pro" w:hAnsi="Myriad Pro"/>
        </w:rPr>
        <w:t>Example: # docker-compose logs web &gt; web_logs.txt</w:t>
      </w:r>
    </w:p>
    <w:p w14:paraId="2EDFF534" w14:textId="1F783E00" w:rsidR="005A1102" w:rsidRDefault="00690D85" w:rsidP="00F2747A">
      <w:pPr>
        <w:pStyle w:val="BodyTextIndent"/>
        <w:ind w:left="426"/>
      </w:pPr>
      <w:r>
        <w:t xml:space="preserve">The command </w:t>
      </w:r>
      <w:r w:rsidR="005A1102" w:rsidRPr="005A1102">
        <w:t>will save all the logs to log_name.txt file, then you can open this file and check the error log</w:t>
      </w:r>
      <w:r>
        <w:t>s</w:t>
      </w:r>
      <w:r w:rsidR="005A1102" w:rsidRPr="005A1102">
        <w:t xml:space="preserve"> and start to debug.</w:t>
      </w:r>
    </w:p>
    <w:p w14:paraId="23CA46B3" w14:textId="19ED53AA" w:rsidR="00D67D81" w:rsidRDefault="00D67D81" w:rsidP="00690D85">
      <w:pPr>
        <w:pStyle w:val="Heading1"/>
        <w:rPr>
          <w:sz w:val="28"/>
          <w:szCs w:val="28"/>
        </w:rPr>
      </w:pPr>
      <w:bookmarkStart w:id="7" w:name="_Toc67071155"/>
      <w:r w:rsidRPr="00B3204A">
        <w:t>Configur</w:t>
      </w:r>
      <w:r w:rsidR="00690D85">
        <w:t>ation</w:t>
      </w:r>
      <w:r w:rsidRPr="00B3204A">
        <w:t xml:space="preserve"> </w:t>
      </w:r>
      <w:r w:rsidR="00690D85">
        <w:t>of</w:t>
      </w:r>
      <w:r w:rsidRPr="00B3204A">
        <w:t xml:space="preserve"> MySQL Database</w:t>
      </w:r>
      <w:bookmarkEnd w:id="7"/>
    </w:p>
    <w:p w14:paraId="16AD9851" w14:textId="77777777" w:rsidR="00690D85" w:rsidRDefault="00690D85" w:rsidP="00690D85">
      <w:pPr>
        <w:pStyle w:val="ListParagraph"/>
        <w:numPr>
          <w:ilvl w:val="0"/>
          <w:numId w:val="8"/>
        </w:numPr>
        <w:spacing w:before="240"/>
        <w:jc w:val="both"/>
        <w:rPr>
          <w:rFonts w:ascii="Myriad Pro" w:hAnsi="Myriad Pro"/>
        </w:rPr>
      </w:pPr>
      <w:r>
        <w:rPr>
          <w:rFonts w:ascii="Myriad Pro" w:hAnsi="Myriad Pro"/>
        </w:rPr>
        <w:t>E</w:t>
      </w:r>
      <w:r w:rsidR="00D67D81" w:rsidRPr="00690D85">
        <w:rPr>
          <w:rFonts w:ascii="Myriad Pro" w:hAnsi="Myriad Pro"/>
        </w:rPr>
        <w:t>dit the ‘attsite.ini’ file.</w:t>
      </w:r>
    </w:p>
    <w:p w14:paraId="51D02BD3" w14:textId="57536D9B" w:rsidR="00D67D81" w:rsidRPr="00690D85" w:rsidRDefault="00D67D81" w:rsidP="00690D85">
      <w:pPr>
        <w:pStyle w:val="ListParagraph"/>
        <w:numPr>
          <w:ilvl w:val="0"/>
          <w:numId w:val="8"/>
        </w:numPr>
        <w:spacing w:before="240"/>
        <w:jc w:val="both"/>
        <w:rPr>
          <w:rFonts w:ascii="Myriad Pro" w:hAnsi="Myriad Pro"/>
        </w:rPr>
      </w:pPr>
      <w:r w:rsidRPr="00690D85">
        <w:rPr>
          <w:rFonts w:ascii="Myriad Pro" w:hAnsi="Myriad Pro"/>
        </w:rPr>
        <w:t>In the [DATABASE] column, fill in the configuration</w:t>
      </w:r>
      <w:r w:rsidR="00690D85">
        <w:rPr>
          <w:rFonts w:ascii="Myriad Pro" w:hAnsi="Myriad Pro"/>
        </w:rPr>
        <w:t xml:space="preserve"> details</w:t>
      </w:r>
      <w:r w:rsidRPr="00690D85">
        <w:rPr>
          <w:rFonts w:ascii="Myriad Pro" w:hAnsi="Myriad Pro"/>
        </w:rPr>
        <w:t xml:space="preserve"> of the MySQL database</w:t>
      </w:r>
      <w:r w:rsidRPr="00690D85">
        <w:rPr>
          <w:sz w:val="28"/>
          <w:szCs w:val="28"/>
        </w:rPr>
        <w:t>.</w:t>
      </w:r>
    </w:p>
    <w:p w14:paraId="1E007557" w14:textId="72BD9F93" w:rsidR="00E225C4" w:rsidRDefault="00E225C4" w:rsidP="005B0B45">
      <w:pPr>
        <w:spacing w:before="240"/>
        <w:ind w:firstLine="504"/>
        <w:jc w:val="both"/>
        <w:rPr>
          <w:rFonts w:ascii="Myriad Pro" w:hAnsi="Myriad Pro"/>
        </w:rPr>
      </w:pPr>
      <w:r w:rsidRPr="005B0B45">
        <w:rPr>
          <w:rFonts w:ascii="Myriad Pro" w:hAnsi="Myriad Pro"/>
        </w:rPr>
        <w:t>Example:</w:t>
      </w:r>
    </w:p>
    <w:p w14:paraId="5EE4BCCC" w14:textId="77777777" w:rsidR="005B0B45" w:rsidRPr="00C810EA" w:rsidRDefault="005B0B45" w:rsidP="00C810EA">
      <w:pPr>
        <w:shd w:val="clear" w:color="auto" w:fill="F2F2F2" w:themeFill="background1" w:themeFillShade="F2"/>
        <w:ind w:left="504"/>
        <w:rPr>
          <w:rFonts w:ascii="Courier New" w:hAnsi="Courier New" w:cs="Courier New"/>
        </w:rPr>
      </w:pPr>
      <w:r w:rsidRPr="00C810EA">
        <w:rPr>
          <w:rFonts w:ascii="Courier New" w:hAnsi="Courier New" w:cs="Courier New"/>
        </w:rPr>
        <w:t>[DATABASE]</w:t>
      </w:r>
    </w:p>
    <w:p w14:paraId="082BC7FD" w14:textId="77777777" w:rsidR="005B0B45" w:rsidRPr="00C810EA" w:rsidRDefault="005B0B45" w:rsidP="00C810EA">
      <w:pPr>
        <w:shd w:val="clear" w:color="auto" w:fill="F2F2F2" w:themeFill="background1" w:themeFillShade="F2"/>
        <w:ind w:left="504"/>
        <w:rPr>
          <w:rFonts w:ascii="Courier New" w:hAnsi="Courier New" w:cs="Courier New"/>
        </w:rPr>
      </w:pPr>
      <w:r w:rsidRPr="00C810EA">
        <w:rPr>
          <w:rFonts w:ascii="Courier New" w:hAnsi="Courier New" w:cs="Courier New"/>
        </w:rPr>
        <w:t># database configure</w:t>
      </w:r>
    </w:p>
    <w:p w14:paraId="12A3DB47" w14:textId="77777777" w:rsidR="005B0B45" w:rsidRPr="00C810EA" w:rsidRDefault="005B0B45" w:rsidP="00C810EA">
      <w:pPr>
        <w:shd w:val="clear" w:color="auto" w:fill="F2F2F2" w:themeFill="background1" w:themeFillShade="F2"/>
        <w:ind w:left="504"/>
        <w:rPr>
          <w:rFonts w:ascii="Courier New" w:hAnsi="Courier New" w:cs="Courier New"/>
        </w:rPr>
      </w:pPr>
      <w:r w:rsidRPr="00C810EA">
        <w:rPr>
          <w:rFonts w:ascii="Courier New" w:hAnsi="Courier New" w:cs="Courier New"/>
        </w:rPr>
        <w:t># supported engine type: mysql/oracle/postgresql</w:t>
      </w:r>
    </w:p>
    <w:p w14:paraId="331FE645" w14:textId="77777777" w:rsidR="005B0B45" w:rsidRPr="00C810EA" w:rsidRDefault="005B0B45" w:rsidP="00C810EA">
      <w:pPr>
        <w:shd w:val="clear" w:color="auto" w:fill="F2F2F2" w:themeFill="background1" w:themeFillShade="F2"/>
        <w:ind w:left="504"/>
        <w:rPr>
          <w:rFonts w:ascii="Courier New" w:hAnsi="Courier New" w:cs="Courier New"/>
        </w:rPr>
      </w:pPr>
      <w:r w:rsidRPr="00C810EA">
        <w:rPr>
          <w:rFonts w:ascii="Courier New" w:hAnsi="Courier New" w:cs="Courier New"/>
        </w:rPr>
        <w:t>ENGINE=mysql</w:t>
      </w:r>
    </w:p>
    <w:p w14:paraId="69D1B6BC" w14:textId="77777777" w:rsidR="005B0B45" w:rsidRPr="00C810EA" w:rsidRDefault="005B0B45" w:rsidP="00C810EA">
      <w:pPr>
        <w:shd w:val="clear" w:color="auto" w:fill="F2F2F2" w:themeFill="background1" w:themeFillShade="F2"/>
        <w:ind w:left="504"/>
        <w:rPr>
          <w:rFonts w:ascii="Courier New" w:hAnsi="Courier New" w:cs="Courier New"/>
        </w:rPr>
      </w:pPr>
      <w:r w:rsidRPr="00C810EA">
        <w:rPr>
          <w:rFonts w:ascii="Courier New" w:hAnsi="Courier New" w:cs="Courier New"/>
        </w:rPr>
        <w:t>NAME=easytime_linux</w:t>
      </w:r>
    </w:p>
    <w:p w14:paraId="2D5C4A0D" w14:textId="77777777" w:rsidR="005B0B45" w:rsidRPr="00C810EA" w:rsidRDefault="005B0B45" w:rsidP="00C810EA">
      <w:pPr>
        <w:shd w:val="clear" w:color="auto" w:fill="F2F2F2" w:themeFill="background1" w:themeFillShade="F2"/>
        <w:ind w:left="504"/>
        <w:rPr>
          <w:rFonts w:ascii="Courier New" w:hAnsi="Courier New" w:cs="Courier New"/>
        </w:rPr>
      </w:pPr>
      <w:r w:rsidRPr="00C810EA">
        <w:rPr>
          <w:rFonts w:ascii="Courier New" w:hAnsi="Courier New" w:cs="Courier New"/>
        </w:rPr>
        <w:t>USER=root</w:t>
      </w:r>
    </w:p>
    <w:p w14:paraId="4891A2F3" w14:textId="77777777" w:rsidR="005B0B45" w:rsidRPr="00C810EA" w:rsidRDefault="005B0B45" w:rsidP="00C810EA">
      <w:pPr>
        <w:shd w:val="clear" w:color="auto" w:fill="F2F2F2" w:themeFill="background1" w:themeFillShade="F2"/>
        <w:ind w:left="504"/>
        <w:rPr>
          <w:rFonts w:ascii="Courier New" w:hAnsi="Courier New" w:cs="Courier New"/>
        </w:rPr>
      </w:pPr>
      <w:r w:rsidRPr="00C810EA">
        <w:rPr>
          <w:rFonts w:ascii="Courier New" w:hAnsi="Courier New" w:cs="Courier New"/>
        </w:rPr>
        <w:t>PASSWORD=my_secrete_password</w:t>
      </w:r>
    </w:p>
    <w:p w14:paraId="16251008" w14:textId="77777777" w:rsidR="005B0B45" w:rsidRPr="00C810EA" w:rsidRDefault="005B0B45" w:rsidP="00C810EA">
      <w:pPr>
        <w:shd w:val="clear" w:color="auto" w:fill="F2F2F2" w:themeFill="background1" w:themeFillShade="F2"/>
        <w:ind w:left="504"/>
        <w:rPr>
          <w:rFonts w:ascii="Courier New" w:hAnsi="Courier New" w:cs="Courier New"/>
        </w:rPr>
      </w:pPr>
      <w:r w:rsidRPr="00C810EA">
        <w:rPr>
          <w:rFonts w:ascii="Courier New" w:hAnsi="Courier New" w:cs="Courier New"/>
        </w:rPr>
        <w:t>PORT=3306</w:t>
      </w:r>
    </w:p>
    <w:p w14:paraId="6FCA0BC4" w14:textId="5457D00A" w:rsidR="00E225C4" w:rsidRPr="00C810EA" w:rsidRDefault="005B0B45" w:rsidP="00C810EA">
      <w:pPr>
        <w:shd w:val="clear" w:color="auto" w:fill="F2F2F2" w:themeFill="background1" w:themeFillShade="F2"/>
        <w:ind w:left="504"/>
        <w:rPr>
          <w:rFonts w:ascii="Courier New" w:hAnsi="Courier New" w:cs="Courier New"/>
        </w:rPr>
      </w:pPr>
      <w:r w:rsidRPr="00C810EA">
        <w:rPr>
          <w:rFonts w:ascii="Courier New" w:hAnsi="Courier New" w:cs="Courier New"/>
        </w:rPr>
        <w:lastRenderedPageBreak/>
        <w:t>HOST=192.168.10.1</w:t>
      </w:r>
    </w:p>
    <w:p w14:paraId="53A52EE8" w14:textId="260BD3BE" w:rsidR="00E225C4" w:rsidRDefault="005B0B45" w:rsidP="00F2747A">
      <w:pPr>
        <w:spacing w:before="240"/>
        <w:ind w:firstLine="504"/>
        <w:jc w:val="both"/>
        <w:rPr>
          <w:rFonts w:ascii="Myriad Pro" w:hAnsi="Myriad Pro"/>
        </w:rPr>
      </w:pPr>
      <w:r>
        <w:rPr>
          <w:rFonts w:ascii="Myriad Pro" w:hAnsi="Myriad Pro"/>
          <w:b/>
          <w:bCs/>
        </w:rPr>
        <w:t>Note</w:t>
      </w:r>
      <w:r w:rsidR="00E225C4" w:rsidRPr="00E225C4">
        <w:rPr>
          <w:rFonts w:ascii="Myriad Pro" w:hAnsi="Myriad Pro"/>
          <w:b/>
          <w:bCs/>
        </w:rPr>
        <w:t>:</w:t>
      </w:r>
      <w:r w:rsidR="00E225C4" w:rsidRPr="00E225C4">
        <w:rPr>
          <w:rFonts w:ascii="Myriad Pro" w:hAnsi="Myriad Pro"/>
        </w:rPr>
        <w:t xml:space="preserve"> Ensure that this configuration can be successfully connected to MySQL externally after testing</w:t>
      </w:r>
      <w:r>
        <w:rPr>
          <w:rFonts w:ascii="Myriad Pro" w:hAnsi="Myriad Pro"/>
        </w:rPr>
        <w:t>.</w:t>
      </w:r>
    </w:p>
    <w:p w14:paraId="7641F29D" w14:textId="77777777" w:rsidR="00E225C4" w:rsidRDefault="00E225C4">
      <w:pPr>
        <w:rPr>
          <w:rFonts w:ascii="Myriad Pro" w:hAnsi="Myriad Pro"/>
        </w:rPr>
      </w:pPr>
      <w:r>
        <w:rPr>
          <w:rFonts w:ascii="Myriad Pro" w:hAnsi="Myriad Pro"/>
        </w:rPr>
        <w:br w:type="page"/>
      </w:r>
    </w:p>
    <w:p w14:paraId="17411940" w14:textId="77777777" w:rsidR="00E46BE4" w:rsidRDefault="005B0B45" w:rsidP="00F2747A">
      <w:pPr>
        <w:spacing w:before="240"/>
        <w:ind w:left="504"/>
        <w:jc w:val="both"/>
        <w:rPr>
          <w:rFonts w:ascii="Myriad Pro" w:hAnsi="Myriad Pro"/>
        </w:rPr>
      </w:pPr>
      <w:r>
        <w:rPr>
          <w:rFonts w:ascii="Myriad Pro" w:hAnsi="Myriad Pro"/>
        </w:rPr>
        <w:lastRenderedPageBreak/>
        <w:t>The user can check the</w:t>
      </w:r>
      <w:r w:rsidR="00E225C4" w:rsidRPr="00E225C4">
        <w:rPr>
          <w:rFonts w:ascii="Myriad Pro" w:hAnsi="Myriad Pro"/>
        </w:rPr>
        <w:t xml:space="preserve"> db connection, by using th</w:t>
      </w:r>
      <w:r>
        <w:rPr>
          <w:rFonts w:ascii="Myriad Pro" w:hAnsi="Myriad Pro"/>
        </w:rPr>
        <w:t>e</w:t>
      </w:r>
      <w:r w:rsidR="00E225C4" w:rsidRPr="00E225C4">
        <w:rPr>
          <w:rFonts w:ascii="Myriad Pro" w:hAnsi="Myriad Pro"/>
        </w:rPr>
        <w:t xml:space="preserve"> command</w:t>
      </w:r>
      <w:r>
        <w:rPr>
          <w:rFonts w:ascii="Myriad Pro" w:hAnsi="Myriad Pro"/>
        </w:rPr>
        <w:t xml:space="preserve"> </w:t>
      </w:r>
    </w:p>
    <w:p w14:paraId="1E67F1BC" w14:textId="62775692" w:rsidR="00E225C4" w:rsidRPr="00C810EA" w:rsidRDefault="00E225C4" w:rsidP="00F2747A">
      <w:pPr>
        <w:spacing w:before="240"/>
        <w:ind w:left="504"/>
        <w:jc w:val="both"/>
        <w:rPr>
          <w:rFonts w:ascii="Courier New" w:hAnsi="Courier New" w:cs="Courier New"/>
        </w:rPr>
      </w:pPr>
      <w:r w:rsidRPr="00C810EA">
        <w:rPr>
          <w:rFonts w:ascii="Courier New" w:hAnsi="Courier New" w:cs="Courier New"/>
        </w:rPr>
        <w:t>#docker-compose exec web bash</w:t>
      </w:r>
    </w:p>
    <w:p w14:paraId="132E43F8" w14:textId="56A09A30" w:rsidR="00E225C4" w:rsidRDefault="00E225C4" w:rsidP="00F2747A">
      <w:pPr>
        <w:spacing w:before="240"/>
        <w:ind w:firstLine="504"/>
        <w:jc w:val="both"/>
        <w:rPr>
          <w:rFonts w:ascii="Myriad Pro" w:hAnsi="Myriad Pro"/>
        </w:rPr>
      </w:pPr>
      <w:r w:rsidRPr="005B0B45">
        <w:rPr>
          <w:rFonts w:ascii="Myriad Pro" w:hAnsi="Myriad Pro"/>
        </w:rPr>
        <w:t>Example:</w:t>
      </w:r>
    </w:p>
    <w:p w14:paraId="68396E0A" w14:textId="77777777" w:rsidR="005B0B45" w:rsidRPr="00C810EA" w:rsidRDefault="005B0B45" w:rsidP="00F2747A">
      <w:pPr>
        <w:pStyle w:val="Footer"/>
        <w:shd w:val="clear" w:color="auto" w:fill="F2F2F2" w:themeFill="background1" w:themeFillShade="F2"/>
        <w:tabs>
          <w:tab w:val="clear" w:pos="4513"/>
          <w:tab w:val="clear" w:pos="9026"/>
        </w:tabs>
        <w:spacing w:before="240" w:after="160" w:line="259" w:lineRule="auto"/>
        <w:ind w:left="567"/>
        <w:rPr>
          <w:rFonts w:ascii="Courier New" w:hAnsi="Courier New" w:cs="Courier New"/>
        </w:rPr>
      </w:pPr>
      <w:r w:rsidRPr="00C810EA">
        <w:rPr>
          <w:rFonts w:ascii="Courier New" w:hAnsi="Courier New" w:cs="Courier New"/>
        </w:rPr>
        <w:t>"""</w:t>
      </w:r>
    </w:p>
    <w:p w14:paraId="7E3F5CBB" w14:textId="77777777" w:rsidR="005B0B45" w:rsidRPr="00C810EA" w:rsidRDefault="005B0B45" w:rsidP="00F2747A">
      <w:pPr>
        <w:shd w:val="clear" w:color="auto" w:fill="F2F2F2" w:themeFill="background1" w:themeFillShade="F2"/>
        <w:spacing w:before="240"/>
        <w:ind w:left="567"/>
        <w:rPr>
          <w:rFonts w:ascii="Courier New" w:hAnsi="Courier New" w:cs="Courier New"/>
        </w:rPr>
      </w:pPr>
      <w:r w:rsidRPr="00C810EA">
        <w:rPr>
          <w:rFonts w:ascii="Courier New" w:hAnsi="Courier New" w:cs="Courier New"/>
        </w:rPr>
        <w:t>[root@localhost EasyTimePro]# docker-compose exec web bash</w:t>
      </w:r>
    </w:p>
    <w:p w14:paraId="5FD56FBD" w14:textId="77777777" w:rsidR="005B0B45" w:rsidRPr="00C810EA" w:rsidRDefault="005B0B45" w:rsidP="00F2747A">
      <w:pPr>
        <w:shd w:val="clear" w:color="auto" w:fill="F2F2F2" w:themeFill="background1" w:themeFillShade="F2"/>
        <w:spacing w:before="240"/>
        <w:ind w:left="567"/>
        <w:rPr>
          <w:rFonts w:ascii="Courier New" w:hAnsi="Courier New" w:cs="Courier New"/>
        </w:rPr>
      </w:pPr>
      <w:r w:rsidRPr="00C810EA">
        <w:rPr>
          <w:rFonts w:ascii="Courier New" w:hAnsi="Courier New" w:cs="Courier New"/>
        </w:rPr>
        <w:t>root@0d261ca84e24:/app# python ConnDb.py</w:t>
      </w:r>
    </w:p>
    <w:p w14:paraId="1A2C7E9A" w14:textId="77777777" w:rsidR="005B0B45" w:rsidRPr="00C810EA" w:rsidRDefault="005B0B45" w:rsidP="00F2747A">
      <w:pPr>
        <w:shd w:val="clear" w:color="auto" w:fill="F2F2F2" w:themeFill="background1" w:themeFillShade="F2"/>
        <w:spacing w:before="240"/>
        <w:ind w:left="567"/>
        <w:rPr>
          <w:rFonts w:ascii="Courier New" w:hAnsi="Courier New" w:cs="Courier New"/>
        </w:rPr>
      </w:pPr>
      <w:r w:rsidRPr="00C810EA">
        <w:rPr>
          <w:rFonts w:ascii="Courier New" w:hAnsi="Courier New" w:cs="Courier New"/>
        </w:rPr>
        <w:t>mac=0242ac150005</w:t>
      </w:r>
    </w:p>
    <w:p w14:paraId="3801A4B9" w14:textId="77777777" w:rsidR="005B0B45" w:rsidRPr="00C810EA" w:rsidRDefault="005B0B45" w:rsidP="00F2747A">
      <w:pPr>
        <w:shd w:val="clear" w:color="auto" w:fill="F2F2F2" w:themeFill="background1" w:themeFillShade="F2"/>
        <w:spacing w:before="240"/>
        <w:ind w:left="567"/>
        <w:rPr>
          <w:rFonts w:ascii="Courier New" w:hAnsi="Courier New" w:cs="Courier New"/>
        </w:rPr>
      </w:pPr>
      <w:r w:rsidRPr="00C810EA">
        <w:rPr>
          <w:rFonts w:ascii="Courier New" w:hAnsi="Courier New" w:cs="Courier New"/>
        </w:rPr>
        <w:t>mysql connection is successful</w:t>
      </w:r>
    </w:p>
    <w:p w14:paraId="321931B0" w14:textId="77777777" w:rsidR="005B0B45" w:rsidRPr="00C810EA" w:rsidRDefault="005B0B45" w:rsidP="00F2747A">
      <w:pPr>
        <w:shd w:val="clear" w:color="auto" w:fill="F2F2F2" w:themeFill="background1" w:themeFillShade="F2"/>
        <w:spacing w:before="240"/>
        <w:ind w:left="567"/>
        <w:rPr>
          <w:rFonts w:ascii="Courier New" w:hAnsi="Courier New" w:cs="Courier New"/>
        </w:rPr>
      </w:pPr>
      <w:r w:rsidRPr="00C810EA">
        <w:rPr>
          <w:rFonts w:ascii="Courier New" w:hAnsi="Courier New" w:cs="Courier New"/>
        </w:rPr>
        <w:t>root@0d261ca84e24:/app# exit</w:t>
      </w:r>
    </w:p>
    <w:p w14:paraId="0B93F6AC" w14:textId="77777777" w:rsidR="005B0B45" w:rsidRPr="00C810EA" w:rsidRDefault="005B0B45" w:rsidP="00F2747A">
      <w:pPr>
        <w:shd w:val="clear" w:color="auto" w:fill="F2F2F2" w:themeFill="background1" w:themeFillShade="F2"/>
        <w:spacing w:before="240"/>
        <w:ind w:left="567"/>
        <w:rPr>
          <w:rFonts w:ascii="Courier New" w:hAnsi="Courier New" w:cs="Courier New"/>
        </w:rPr>
      </w:pPr>
      <w:r w:rsidRPr="00C810EA">
        <w:rPr>
          <w:rFonts w:ascii="Courier New" w:hAnsi="Courier New" w:cs="Courier New"/>
        </w:rPr>
        <w:t>exit</w:t>
      </w:r>
    </w:p>
    <w:p w14:paraId="466ACDC5" w14:textId="77777777" w:rsidR="005B0B45" w:rsidRPr="00C810EA" w:rsidRDefault="005B0B45" w:rsidP="00F2747A">
      <w:pPr>
        <w:shd w:val="clear" w:color="auto" w:fill="F2F2F2" w:themeFill="background1" w:themeFillShade="F2"/>
        <w:ind w:left="567"/>
        <w:rPr>
          <w:rFonts w:ascii="Courier New" w:hAnsi="Courier New" w:cs="Courier New"/>
        </w:rPr>
      </w:pPr>
      <w:r w:rsidRPr="00C810EA">
        <w:rPr>
          <w:rFonts w:ascii="Courier New" w:hAnsi="Courier New" w:cs="Courier New"/>
        </w:rPr>
        <w:t>"""</w:t>
      </w:r>
    </w:p>
    <w:p w14:paraId="37AB0D43" w14:textId="5DB79041" w:rsidR="002E521D" w:rsidRDefault="002E521D" w:rsidP="005B0B45">
      <w:pPr>
        <w:pStyle w:val="Heading1"/>
        <w:rPr>
          <w:sz w:val="28"/>
          <w:szCs w:val="28"/>
        </w:rPr>
      </w:pPr>
      <w:bookmarkStart w:id="8" w:name="_Toc67071156"/>
      <w:r w:rsidRPr="00B3204A">
        <w:t>Configur</w:t>
      </w:r>
      <w:r w:rsidR="005B0B45">
        <w:t xml:space="preserve">ation of </w:t>
      </w:r>
      <w:r w:rsidRPr="00B3204A">
        <w:t>Oracle Database</w:t>
      </w:r>
      <w:bookmarkEnd w:id="8"/>
    </w:p>
    <w:p w14:paraId="0148447B" w14:textId="1C5F55E7" w:rsidR="00B3204A" w:rsidRDefault="00B3204A" w:rsidP="005B0B45">
      <w:pPr>
        <w:pStyle w:val="BodyTextIndent"/>
        <w:spacing w:line="259" w:lineRule="auto"/>
        <w:ind w:left="432"/>
      </w:pPr>
      <w:r>
        <w:t xml:space="preserve">To support Oracle, we must install </w:t>
      </w:r>
      <w:r w:rsidR="005B0B45">
        <w:t xml:space="preserve">the </w:t>
      </w:r>
      <w:r>
        <w:t>Oracle Client driver</w:t>
      </w:r>
      <w:r w:rsidR="005B0B45">
        <w:t>. S</w:t>
      </w:r>
      <w:r>
        <w:t xml:space="preserve">o </w:t>
      </w:r>
      <w:r w:rsidR="005B0B45">
        <w:t xml:space="preserve">please </w:t>
      </w:r>
      <w:r>
        <w:t xml:space="preserve">call </w:t>
      </w:r>
      <w:r w:rsidR="005B0B45">
        <w:t xml:space="preserve">the </w:t>
      </w:r>
      <w:r>
        <w:t xml:space="preserve">technical support </w:t>
      </w:r>
      <w:r w:rsidR="005B0B45">
        <w:t xml:space="preserve">team </w:t>
      </w:r>
      <w:r>
        <w:t>and they will help you.</w:t>
      </w:r>
    </w:p>
    <w:p w14:paraId="4C77DCAD" w14:textId="2C4A1BFA" w:rsidR="00B3204A" w:rsidRDefault="00B3204A" w:rsidP="005B0B45">
      <w:pPr>
        <w:pStyle w:val="BodyTextIndent"/>
        <w:spacing w:line="259" w:lineRule="auto"/>
        <w:ind w:left="432"/>
      </w:pPr>
      <w:r>
        <w:t>When connecting to oracle,</w:t>
      </w:r>
      <w:r w:rsidR="005B0B45">
        <w:t xml:space="preserve"> </w:t>
      </w:r>
      <w:r>
        <w:t>you use</w:t>
      </w:r>
      <w:r w:rsidR="005B0B45">
        <w:t xml:space="preserve"> the</w:t>
      </w:r>
      <w:r>
        <w:t xml:space="preserve"> SID or Service Name</w:t>
      </w:r>
      <w:r w:rsidR="005B0B45">
        <w:t>. W</w:t>
      </w:r>
      <w:r>
        <w:t xml:space="preserve">hen you use </w:t>
      </w:r>
      <w:r w:rsidR="005B0B45">
        <w:t xml:space="preserve">the </w:t>
      </w:r>
      <w:r>
        <w:t xml:space="preserve">Service Name, you must add </w:t>
      </w:r>
      <w:r w:rsidR="005B0B45">
        <w:t xml:space="preserve">the </w:t>
      </w:r>
      <w:r>
        <w:t>SERVICE_NAME_</w:t>
      </w:r>
    </w:p>
    <w:p w14:paraId="2D59C951" w14:textId="32217862" w:rsidR="00B3204A" w:rsidRPr="00C810EA" w:rsidRDefault="00B3204A" w:rsidP="005B0B45">
      <w:pPr>
        <w:pStyle w:val="BodyTextIndent"/>
        <w:spacing w:line="259" w:lineRule="auto"/>
        <w:ind w:left="0" w:firstLine="432"/>
        <w:rPr>
          <w:rFonts w:ascii="Courier New" w:hAnsi="Courier New" w:cs="Courier New"/>
        </w:rPr>
      </w:pPr>
      <w:r>
        <w:t>Example:</w:t>
      </w:r>
      <w:r w:rsidR="005B0B45">
        <w:t xml:space="preserve"> </w:t>
      </w:r>
      <w:r w:rsidR="00C810EA">
        <w:tab/>
      </w:r>
      <w:r w:rsidRPr="00C810EA">
        <w:rPr>
          <w:rFonts w:ascii="Courier New" w:hAnsi="Courier New" w:cs="Courier New"/>
        </w:rPr>
        <w:t>Service Name =orcl in attsite.ini</w:t>
      </w:r>
    </w:p>
    <w:p w14:paraId="1F868EB7" w14:textId="20855A63" w:rsidR="00B3204A" w:rsidRPr="00C810EA" w:rsidRDefault="00B3204A" w:rsidP="00C810EA">
      <w:pPr>
        <w:pStyle w:val="BodyTextIndent"/>
        <w:spacing w:line="259" w:lineRule="auto"/>
        <w:ind w:left="720" w:firstLine="720"/>
        <w:rPr>
          <w:rFonts w:ascii="Courier New" w:hAnsi="Courier New" w:cs="Courier New"/>
        </w:rPr>
      </w:pPr>
      <w:r w:rsidRPr="00C810EA">
        <w:rPr>
          <w:rFonts w:ascii="Courier New" w:hAnsi="Courier New" w:cs="Courier New"/>
        </w:rPr>
        <w:t>NAME=SERVICE_NAME_orcl</w:t>
      </w:r>
    </w:p>
    <w:p w14:paraId="507110AE" w14:textId="74A81CA4" w:rsidR="00E225C4" w:rsidRPr="00B3204A" w:rsidRDefault="00B3204A" w:rsidP="005B0B45">
      <w:pPr>
        <w:pStyle w:val="Heading1"/>
      </w:pPr>
      <w:bookmarkStart w:id="9" w:name="_Toc67071157"/>
      <w:r w:rsidRPr="00B3204A">
        <w:t>How to change</w:t>
      </w:r>
      <w:r w:rsidR="005B0B45">
        <w:t xml:space="preserve"> the</w:t>
      </w:r>
      <w:r w:rsidRPr="00B3204A">
        <w:t xml:space="preserve"> port</w:t>
      </w:r>
      <w:bookmarkEnd w:id="9"/>
    </w:p>
    <w:p w14:paraId="1102D55C" w14:textId="06528EB9" w:rsidR="00B3204A" w:rsidRPr="00B3204A" w:rsidRDefault="005B0B45" w:rsidP="005B0B45">
      <w:pPr>
        <w:spacing w:before="240"/>
        <w:ind w:firstLine="432"/>
        <w:jc w:val="both"/>
        <w:rPr>
          <w:rFonts w:ascii="Myriad Pro" w:hAnsi="Myriad Pro"/>
        </w:rPr>
      </w:pPr>
      <w:r>
        <w:rPr>
          <w:rFonts w:ascii="Myriad Pro" w:hAnsi="Myriad Pro"/>
        </w:rPr>
        <w:t>The s</w:t>
      </w:r>
      <w:r w:rsidR="00B3204A" w:rsidRPr="00B3204A">
        <w:rPr>
          <w:rFonts w:ascii="Myriad Pro" w:hAnsi="Myriad Pro"/>
        </w:rPr>
        <w:t>oftware default port is 80</w:t>
      </w:r>
      <w:r>
        <w:rPr>
          <w:rFonts w:ascii="Myriad Pro" w:hAnsi="Myriad Pro"/>
        </w:rPr>
        <w:t>. I</w:t>
      </w:r>
      <w:r w:rsidR="00B3204A" w:rsidRPr="00B3204A">
        <w:rPr>
          <w:rFonts w:ascii="Myriad Pro" w:hAnsi="Myriad Pro"/>
        </w:rPr>
        <w:t>f you want to change to other port, please follow th</w:t>
      </w:r>
      <w:r>
        <w:rPr>
          <w:rFonts w:ascii="Myriad Pro" w:hAnsi="Myriad Pro"/>
        </w:rPr>
        <w:t>e below steps:</w:t>
      </w:r>
    </w:p>
    <w:p w14:paraId="231D8D52" w14:textId="3720BE45" w:rsidR="00B3204A" w:rsidRDefault="00B3204A" w:rsidP="005B0B45">
      <w:pPr>
        <w:spacing w:before="240"/>
        <w:ind w:firstLine="432"/>
        <w:jc w:val="both"/>
        <w:rPr>
          <w:rFonts w:ascii="Myriad Pro" w:hAnsi="Myriad Pro"/>
        </w:rPr>
      </w:pPr>
      <w:r w:rsidRPr="005B0B45">
        <w:rPr>
          <w:rFonts w:ascii="Myriad Pro" w:hAnsi="Myriad Pro"/>
        </w:rPr>
        <w:t>Example:</w:t>
      </w:r>
    </w:p>
    <w:p w14:paraId="1F935976" w14:textId="3C320920" w:rsidR="005B0B45" w:rsidRPr="005B0B45" w:rsidRDefault="005B0B45" w:rsidP="005B0B45">
      <w:pPr>
        <w:ind w:left="432"/>
        <w:rPr>
          <w:rFonts w:ascii="Myriad Pro" w:hAnsi="Myriad Pro" w:cs="Courier New"/>
        </w:rPr>
      </w:pPr>
      <w:r>
        <w:rPr>
          <w:rFonts w:ascii="Myriad Pro" w:hAnsi="Myriad Pro" w:cs="Courier New"/>
        </w:rPr>
        <w:t>I</w:t>
      </w:r>
      <w:r w:rsidRPr="005B0B45">
        <w:rPr>
          <w:rFonts w:ascii="Myriad Pro" w:hAnsi="Myriad Pro" w:cs="Courier New"/>
        </w:rPr>
        <w:t>f you want change to port "8090";</w:t>
      </w:r>
    </w:p>
    <w:p w14:paraId="76B5C75B" w14:textId="0F8908D0" w:rsidR="005B0B45" w:rsidRPr="005B0B45" w:rsidRDefault="005B0B45" w:rsidP="005B0B45">
      <w:pPr>
        <w:pStyle w:val="ListParagraph"/>
        <w:numPr>
          <w:ilvl w:val="0"/>
          <w:numId w:val="9"/>
        </w:numPr>
        <w:rPr>
          <w:rFonts w:ascii="Myriad Pro" w:hAnsi="Myriad Pro" w:cs="Courier New"/>
        </w:rPr>
      </w:pPr>
      <w:r w:rsidRPr="005B0B45">
        <w:rPr>
          <w:rFonts w:ascii="Myriad Pro" w:hAnsi="Myriad Pro" w:cs="Courier New"/>
        </w:rPr>
        <w:t>Open ‘.env’ file</w:t>
      </w:r>
    </w:p>
    <w:p w14:paraId="625D9784" w14:textId="12B7C695" w:rsidR="005B0B45" w:rsidRPr="005B0B45" w:rsidRDefault="005B0B45" w:rsidP="005B0B45">
      <w:pPr>
        <w:pStyle w:val="ListParagraph"/>
        <w:numPr>
          <w:ilvl w:val="0"/>
          <w:numId w:val="9"/>
        </w:numPr>
        <w:rPr>
          <w:rFonts w:ascii="Myriad Pro" w:hAnsi="Myriad Pro" w:cs="Courier New"/>
        </w:rPr>
      </w:pPr>
      <w:r w:rsidRPr="005B0B45">
        <w:rPr>
          <w:rFonts w:ascii="Myriad Pro" w:hAnsi="Myriad Pro" w:cs="Courier New"/>
        </w:rPr>
        <w:t>The file path is ‘easytimepro-linux-9.0.2/.env’</w:t>
      </w:r>
    </w:p>
    <w:p w14:paraId="5B5977EA" w14:textId="7147F979" w:rsidR="005B0B45" w:rsidRPr="005B0B45" w:rsidRDefault="005B0B45" w:rsidP="005B0B45">
      <w:pPr>
        <w:pStyle w:val="ListParagraph"/>
        <w:numPr>
          <w:ilvl w:val="0"/>
          <w:numId w:val="9"/>
        </w:numPr>
        <w:rPr>
          <w:rFonts w:ascii="Myriad Pro" w:hAnsi="Myriad Pro" w:cs="Courier New"/>
        </w:rPr>
      </w:pPr>
      <w:r w:rsidRPr="005B0B45">
        <w:rPr>
          <w:rFonts w:ascii="Myriad Pro" w:hAnsi="Myriad Pro"/>
        </w:rPr>
        <w:t xml:space="preserve">Then, change the port to </w:t>
      </w:r>
      <w:r w:rsidRPr="005B0B45">
        <w:rPr>
          <w:rFonts w:ascii="Myriad Pro" w:hAnsi="Myriad Pro" w:cs="Courier New"/>
        </w:rPr>
        <w:t>web_port=“new port”</w:t>
      </w:r>
    </w:p>
    <w:p w14:paraId="22015811" w14:textId="77777777" w:rsidR="00C810EA" w:rsidRDefault="00C810EA" w:rsidP="005B0B45">
      <w:pPr>
        <w:spacing w:before="240"/>
        <w:ind w:left="432"/>
        <w:jc w:val="both"/>
        <w:rPr>
          <w:rFonts w:ascii="Myriad Pro" w:hAnsi="Myriad Pro"/>
        </w:rPr>
      </w:pPr>
    </w:p>
    <w:p w14:paraId="394EF1D5" w14:textId="19BDD0D6" w:rsidR="005B0B45" w:rsidRPr="00F2747A" w:rsidRDefault="005B0B45" w:rsidP="005B0B45">
      <w:pPr>
        <w:spacing w:before="240"/>
        <w:ind w:left="432"/>
        <w:jc w:val="both"/>
        <w:rPr>
          <w:rFonts w:ascii="Myriad Pro" w:hAnsi="Myriad Pro"/>
          <w:b/>
          <w:bCs/>
        </w:rPr>
      </w:pPr>
      <w:r w:rsidRPr="00F2747A">
        <w:rPr>
          <w:rFonts w:ascii="Myriad Pro" w:hAnsi="Myriad Pro"/>
          <w:b/>
          <w:bCs/>
        </w:rPr>
        <w:t>Example:</w:t>
      </w:r>
    </w:p>
    <w:p w14:paraId="5F89104E" w14:textId="77777777" w:rsidR="005B0B45" w:rsidRPr="00C810EA" w:rsidRDefault="005B0B45" w:rsidP="005B0B45">
      <w:pPr>
        <w:ind w:firstLine="432"/>
        <w:rPr>
          <w:rFonts w:ascii="Courier New" w:hAnsi="Courier New" w:cs="Courier New"/>
        </w:rPr>
      </w:pPr>
      <w:r w:rsidRPr="00C810EA">
        <w:rPr>
          <w:rFonts w:ascii="Courier New" w:hAnsi="Courier New" w:cs="Courier New"/>
        </w:rPr>
        <w:t>web_port=8090</w:t>
      </w:r>
    </w:p>
    <w:p w14:paraId="68D8C84D" w14:textId="368B8EE0" w:rsidR="005B0B45" w:rsidRDefault="005B0B45" w:rsidP="005B0B45">
      <w:pPr>
        <w:pStyle w:val="ListParagraph"/>
        <w:numPr>
          <w:ilvl w:val="0"/>
          <w:numId w:val="9"/>
        </w:numPr>
        <w:spacing w:before="240"/>
        <w:jc w:val="both"/>
        <w:rPr>
          <w:rFonts w:ascii="Myriad Pro" w:hAnsi="Myriad Pro"/>
        </w:rPr>
      </w:pPr>
      <w:r>
        <w:rPr>
          <w:rFonts w:ascii="Myriad Pro" w:hAnsi="Myriad Pro"/>
        </w:rPr>
        <w:t>Run this command again:</w:t>
      </w:r>
    </w:p>
    <w:p w14:paraId="0E00E682" w14:textId="77777777" w:rsidR="005B0B45" w:rsidRPr="005B0B45" w:rsidRDefault="005B0B45" w:rsidP="00C810EA">
      <w:pPr>
        <w:shd w:val="clear" w:color="auto" w:fill="F2F2F2" w:themeFill="background1" w:themeFillShade="F2"/>
        <w:ind w:left="432" w:firstLine="288"/>
        <w:rPr>
          <w:rFonts w:ascii="Courier New" w:hAnsi="Courier New" w:cs="Courier New"/>
        </w:rPr>
      </w:pPr>
      <w:r w:rsidRPr="005B0B45">
        <w:rPr>
          <w:rFonts w:ascii="Courier New" w:hAnsi="Courier New" w:cs="Courier New"/>
        </w:rPr>
        <w:t>docker-compose down(if installed)</w:t>
      </w:r>
    </w:p>
    <w:p w14:paraId="5397D3C8" w14:textId="53F3381E" w:rsidR="005B0B45" w:rsidRPr="005B0B45" w:rsidRDefault="005B0B45" w:rsidP="00C810EA">
      <w:pPr>
        <w:shd w:val="clear" w:color="auto" w:fill="F2F2F2" w:themeFill="background1" w:themeFillShade="F2"/>
        <w:ind w:left="432" w:firstLine="288"/>
        <w:rPr>
          <w:rFonts w:ascii="Courier New" w:hAnsi="Courier New" w:cs="Courier New"/>
        </w:rPr>
      </w:pPr>
      <w:r w:rsidRPr="005B0B45">
        <w:rPr>
          <w:rFonts w:ascii="Courier New" w:hAnsi="Courier New" w:cs="Courier New"/>
        </w:rPr>
        <w:t xml:space="preserve"># </w:t>
      </w:r>
      <w:r w:rsidR="009C58D9">
        <w:rPr>
          <w:rFonts w:ascii="Courier New" w:hAnsi="Courier New" w:cs="Courier New"/>
        </w:rPr>
        <w:t>ba</w:t>
      </w:r>
      <w:r w:rsidRPr="005B0B45">
        <w:rPr>
          <w:rFonts w:ascii="Courier New" w:hAnsi="Courier New" w:cs="Courier New"/>
        </w:rPr>
        <w:t>sh setup.sh install</w:t>
      </w:r>
    </w:p>
    <w:p w14:paraId="3FC33D75" w14:textId="167D8A1C" w:rsidR="00B3204A" w:rsidRPr="005B0B45" w:rsidRDefault="005B0B45" w:rsidP="00C810EA">
      <w:pPr>
        <w:shd w:val="clear" w:color="auto" w:fill="F2F2F2" w:themeFill="background1" w:themeFillShade="F2"/>
        <w:ind w:left="432"/>
      </w:pPr>
      <w:r w:rsidRPr="005B0B45">
        <w:rPr>
          <w:rFonts w:ascii="Courier New" w:hAnsi="Courier New" w:cs="Courier New"/>
        </w:rPr>
        <w:t>&lt;Done&gt;</w:t>
      </w:r>
    </w:p>
    <w:p w14:paraId="1C2B943C" w14:textId="2D8A4062" w:rsidR="00B3204A" w:rsidRPr="00B3204A" w:rsidRDefault="00B3204A" w:rsidP="00F2747A">
      <w:pPr>
        <w:spacing w:before="240"/>
        <w:ind w:firstLine="432"/>
        <w:jc w:val="both"/>
        <w:rPr>
          <w:rFonts w:ascii="Myriad Pro" w:hAnsi="Myriad Pro"/>
        </w:rPr>
      </w:pPr>
      <w:r w:rsidRPr="00B3204A">
        <w:rPr>
          <w:rFonts w:ascii="Myriad Pro" w:hAnsi="Myriad Pro"/>
        </w:rPr>
        <w:t>Open</w:t>
      </w:r>
      <w:r w:rsidR="005B0B45">
        <w:rPr>
          <w:rFonts w:ascii="Myriad Pro" w:hAnsi="Myriad Pro"/>
        </w:rPr>
        <w:t xml:space="preserve"> the</w:t>
      </w:r>
      <w:r w:rsidRPr="00B3204A">
        <w:rPr>
          <w:rFonts w:ascii="Myriad Pro" w:hAnsi="Myriad Pro"/>
        </w:rPr>
        <w:t xml:space="preserve"> link in browser</w:t>
      </w:r>
      <w:r w:rsidRPr="00B3204A">
        <w:rPr>
          <w:rFonts w:ascii="Myriad Pro" w:hAnsi="Myriad Pro"/>
        </w:rPr>
        <w:t>：</w:t>
      </w:r>
      <w:r w:rsidRPr="00B3204A">
        <w:rPr>
          <w:rFonts w:ascii="Myriad Pro" w:hAnsi="Myriad Pro"/>
        </w:rPr>
        <w:t xml:space="preserve">http://127.0.0.1:new port and </w:t>
      </w:r>
      <w:r w:rsidR="005B0B45">
        <w:rPr>
          <w:rFonts w:ascii="Myriad Pro" w:hAnsi="Myriad Pro"/>
        </w:rPr>
        <w:t xml:space="preserve">then </w:t>
      </w:r>
      <w:r w:rsidRPr="00B3204A">
        <w:rPr>
          <w:rFonts w:ascii="Myriad Pro" w:hAnsi="Myriad Pro"/>
        </w:rPr>
        <w:t>check</w:t>
      </w:r>
      <w:r w:rsidR="005B0B45">
        <w:rPr>
          <w:rFonts w:ascii="Myriad Pro" w:hAnsi="Myriad Pro"/>
        </w:rPr>
        <w:t>.</w:t>
      </w:r>
    </w:p>
    <w:p w14:paraId="2A795B9D" w14:textId="6DA8AC86" w:rsidR="00B3204A" w:rsidRPr="00F2747A" w:rsidRDefault="00B3204A" w:rsidP="00F2747A">
      <w:pPr>
        <w:spacing w:before="240"/>
        <w:ind w:firstLine="432"/>
        <w:jc w:val="both"/>
        <w:rPr>
          <w:rFonts w:ascii="Myriad Pro" w:hAnsi="Myriad Pro"/>
          <w:b/>
          <w:bCs/>
        </w:rPr>
      </w:pPr>
      <w:r w:rsidRPr="00F2747A">
        <w:rPr>
          <w:rFonts w:ascii="Myriad Pro" w:hAnsi="Myriad Pro"/>
          <w:b/>
          <w:bCs/>
        </w:rPr>
        <w:t>Not</w:t>
      </w:r>
      <w:r w:rsidR="005B0B45" w:rsidRPr="00F2747A">
        <w:rPr>
          <w:rFonts w:ascii="Myriad Pro" w:hAnsi="Myriad Pro"/>
          <w:b/>
          <w:bCs/>
        </w:rPr>
        <w:t>e:</w:t>
      </w:r>
    </w:p>
    <w:p w14:paraId="0CBC684F" w14:textId="6F311918" w:rsidR="00B3204A" w:rsidRPr="00B3204A" w:rsidRDefault="00B3204A" w:rsidP="006B450E">
      <w:pPr>
        <w:pStyle w:val="ListParagraph"/>
        <w:numPr>
          <w:ilvl w:val="0"/>
          <w:numId w:val="6"/>
        </w:numPr>
        <w:spacing w:before="240"/>
        <w:jc w:val="both"/>
        <w:rPr>
          <w:rFonts w:ascii="Myriad Pro" w:hAnsi="Myriad Pro"/>
        </w:rPr>
      </w:pPr>
      <w:r>
        <w:rPr>
          <w:rFonts w:ascii="Myriad Pro" w:hAnsi="Myriad Pro"/>
        </w:rPr>
        <w:t>W</w:t>
      </w:r>
      <w:r w:rsidRPr="00B3204A">
        <w:rPr>
          <w:rFonts w:ascii="Myriad Pro" w:hAnsi="Myriad Pro"/>
        </w:rPr>
        <w:t>hen you</w:t>
      </w:r>
      <w:r w:rsidR="005B0B45">
        <w:rPr>
          <w:rFonts w:ascii="Myriad Pro" w:hAnsi="Myriad Pro"/>
        </w:rPr>
        <w:t xml:space="preserve"> </w:t>
      </w:r>
      <w:r w:rsidRPr="00B3204A">
        <w:rPr>
          <w:rFonts w:ascii="Myriad Pro" w:hAnsi="Myriad Pro"/>
        </w:rPr>
        <w:t>install the software</w:t>
      </w:r>
      <w:r w:rsidR="005B0B45">
        <w:rPr>
          <w:rFonts w:ascii="Myriad Pro" w:hAnsi="Myriad Pro"/>
        </w:rPr>
        <w:t xml:space="preserve"> for the first time</w:t>
      </w:r>
      <w:r w:rsidRPr="00B3204A">
        <w:rPr>
          <w:rFonts w:ascii="Myriad Pro" w:hAnsi="Myriad Pro"/>
        </w:rPr>
        <w:t xml:space="preserve">, </w:t>
      </w:r>
      <w:r w:rsidR="005B0B45">
        <w:rPr>
          <w:rFonts w:ascii="Myriad Pro" w:hAnsi="Myriad Pro"/>
        </w:rPr>
        <w:t>wait for one minute after installation.</w:t>
      </w:r>
    </w:p>
    <w:p w14:paraId="32FA631C" w14:textId="074CA40C" w:rsidR="00B3204A" w:rsidRPr="00B3204A" w:rsidRDefault="005B0B45" w:rsidP="006B450E">
      <w:pPr>
        <w:pStyle w:val="ListParagraph"/>
        <w:numPr>
          <w:ilvl w:val="0"/>
          <w:numId w:val="6"/>
        </w:numPr>
        <w:spacing w:before="240"/>
        <w:jc w:val="both"/>
        <w:rPr>
          <w:rFonts w:ascii="Myriad Pro" w:hAnsi="Myriad Pro"/>
        </w:rPr>
      </w:pPr>
      <w:r>
        <w:rPr>
          <w:rFonts w:ascii="Myriad Pro" w:hAnsi="Myriad Pro"/>
        </w:rPr>
        <w:t>Please d</w:t>
      </w:r>
      <w:r w:rsidR="00B3204A" w:rsidRPr="00B3204A">
        <w:rPr>
          <w:rFonts w:ascii="Myriad Pro" w:hAnsi="Myriad Pro"/>
        </w:rPr>
        <w:t>o</w:t>
      </w:r>
      <w:r>
        <w:rPr>
          <w:rFonts w:ascii="Myriad Pro" w:hAnsi="Myriad Pro"/>
        </w:rPr>
        <w:t xml:space="preserve"> </w:t>
      </w:r>
      <w:r w:rsidR="00B3204A" w:rsidRPr="00B3204A">
        <w:rPr>
          <w:rFonts w:ascii="Myriad Pro" w:hAnsi="Myriad Pro"/>
        </w:rPr>
        <w:t>n</w:t>
      </w:r>
      <w:r>
        <w:rPr>
          <w:rFonts w:ascii="Myriad Pro" w:hAnsi="Myriad Pro"/>
        </w:rPr>
        <w:t>o</w:t>
      </w:r>
      <w:r w:rsidR="00B3204A" w:rsidRPr="00B3204A">
        <w:rPr>
          <w:rFonts w:ascii="Myriad Pro" w:hAnsi="Myriad Pro"/>
        </w:rPr>
        <w:t>t change anything in .yml file.</w:t>
      </w:r>
    </w:p>
    <w:p w14:paraId="76382824" w14:textId="6467F02E" w:rsidR="0035222E" w:rsidRDefault="0035222E" w:rsidP="006B450E">
      <w:pPr>
        <w:pStyle w:val="ListParagraph"/>
        <w:numPr>
          <w:ilvl w:val="0"/>
          <w:numId w:val="6"/>
        </w:numPr>
        <w:spacing w:before="240"/>
        <w:jc w:val="both"/>
        <w:rPr>
          <w:rFonts w:ascii="Myriad Pro" w:hAnsi="Myriad Pro"/>
        </w:rPr>
      </w:pPr>
      <w:r>
        <w:rPr>
          <w:rFonts w:ascii="Myriad Pro" w:eastAsia="DengXian" w:hAnsi="Myriad Pro" w:hint="eastAsia"/>
          <w:lang w:eastAsia="zh-CN"/>
        </w:rPr>
        <w:t>M</w:t>
      </w:r>
      <w:r>
        <w:rPr>
          <w:rFonts w:ascii="Myriad Pro" w:eastAsia="DengXian" w:hAnsi="Myriad Pro"/>
          <w:lang w:eastAsia="zh-CN"/>
        </w:rPr>
        <w:t>ake sure internet is working</w:t>
      </w:r>
    </w:p>
    <w:p w14:paraId="6B946170" w14:textId="77777777" w:rsidR="00C810EA" w:rsidRDefault="00C810EA">
      <w:pPr>
        <w:rPr>
          <w:rFonts w:ascii="Myriad Pro" w:hAnsi="Myriad Pro"/>
        </w:rPr>
      </w:pPr>
      <w:r>
        <w:rPr>
          <w:rFonts w:ascii="Myriad Pro" w:hAnsi="Myriad Pro"/>
        </w:rPr>
        <w:br w:type="page"/>
      </w:r>
    </w:p>
    <w:p w14:paraId="1303808B" w14:textId="77777777" w:rsidR="00C810EA" w:rsidRDefault="00C810EA" w:rsidP="00C810EA">
      <w:pPr>
        <w:spacing w:before="240"/>
        <w:jc w:val="both"/>
        <w:rPr>
          <w:rFonts w:ascii="Myriad Pro" w:hAnsi="Myriad Pro"/>
        </w:rPr>
        <w:sectPr w:rsidR="00C810EA" w:rsidSect="00EC7C5F">
          <w:headerReference w:type="default" r:id="rId27"/>
          <w:footerReference w:type="default" r:id="rId28"/>
          <w:pgSz w:w="11906" w:h="16838" w:code="9"/>
          <w:pgMar w:top="1440" w:right="1080" w:bottom="1440" w:left="1080" w:header="461" w:footer="461" w:gutter="0"/>
          <w:cols w:space="708"/>
          <w:docGrid w:type="lines" w:linePitch="312"/>
        </w:sectPr>
      </w:pPr>
    </w:p>
    <w:p w14:paraId="100685B1" w14:textId="743A8F47" w:rsidR="00E225C4" w:rsidRPr="00C810EA" w:rsidRDefault="00F2747A" w:rsidP="00C810EA">
      <w:pPr>
        <w:spacing w:before="240"/>
        <w:jc w:val="both"/>
        <w:rPr>
          <w:rFonts w:ascii="Myriad Pro" w:hAnsi="Myriad Pro"/>
        </w:rPr>
      </w:pPr>
      <w:r w:rsidRPr="00F2747A">
        <w:rPr>
          <w:rFonts w:ascii="Myriad Pro" w:eastAsia="SimSun" w:hAnsi="Myriad Pro" w:cs="Corbel"/>
          <w:noProof/>
          <w:color w:val="000000"/>
          <w:lang w:val="en-US"/>
        </w:rPr>
        <w:lastRenderedPageBreak/>
        <mc:AlternateContent>
          <mc:Choice Requires="wps">
            <w:drawing>
              <wp:anchor distT="0" distB="0" distL="114300" distR="114300" simplePos="0" relativeHeight="251668481" behindDoc="0" locked="0" layoutInCell="1" allowOverlap="1" wp14:anchorId="05978D2F" wp14:editId="3A9ABD23">
                <wp:simplePos x="0" y="0"/>
                <wp:positionH relativeFrom="margin">
                  <wp:posOffset>0</wp:posOffset>
                </wp:positionH>
                <wp:positionV relativeFrom="paragraph">
                  <wp:posOffset>9181161</wp:posOffset>
                </wp:positionV>
                <wp:extent cx="5813774" cy="463500"/>
                <wp:effectExtent l="0" t="0" r="0" b="0"/>
                <wp:wrapNone/>
                <wp:docPr id="294" name="Text Box 294"/>
                <wp:cNvGraphicFramePr/>
                <a:graphic xmlns:a="http://schemas.openxmlformats.org/drawingml/2006/main">
                  <a:graphicData uri="http://schemas.microsoft.com/office/word/2010/wordprocessingShape">
                    <wps:wsp>
                      <wps:cNvSpPr txBox="1"/>
                      <wps:spPr>
                        <a:xfrm>
                          <a:off x="0" y="0"/>
                          <a:ext cx="5813774" cy="463500"/>
                        </a:xfrm>
                        <a:prstGeom prst="rect">
                          <a:avLst/>
                        </a:prstGeom>
                        <a:noFill/>
                        <a:ln>
                          <a:noFill/>
                        </a:ln>
                        <a:effectLst/>
                      </wps:spPr>
                      <wps:txbx>
                        <w:txbxContent>
                          <w:p w14:paraId="64177D9B" w14:textId="71CB0B37" w:rsidR="00F2747A" w:rsidRPr="00F2747A" w:rsidRDefault="00F2747A" w:rsidP="00F2747A">
                            <w:pPr>
                              <w:rPr>
                                <w:rFonts w:ascii="Myriad Pro" w:hAnsi="Myriad Pro"/>
                              </w:rPr>
                            </w:pPr>
                            <w:r w:rsidRPr="00F2747A">
                              <w:rPr>
                                <w:rFonts w:ascii="Myriad Pro" w:hAnsi="Myriad Pro"/>
                              </w:rPr>
                              <w:t>Copyright © 2021 ZKTECO CO., LTD.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78D2F" id="Text Box 294" o:spid="_x0000_s1032" type="#_x0000_t202" style="position:absolute;left:0;text-align:left;margin-left:0;margin-top:722.95pt;width:457.8pt;height:36.5pt;z-index:25166848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" filled="f" stroked="f">
                <v:textbox>
                  <w:txbxContent>
                    <w:p w14:paraId="64177D9B" w14:textId="71CB0B37" w:rsidR="00F2747A" w:rsidRPr="00F2747A" w:rsidRDefault="00F2747A" w:rsidP="00F2747A">
                      <w:pPr>
                        <w:rPr>
                          <w:rFonts w:ascii="Myriad Pro" w:hAnsi="Myriad Pro"/>
                        </w:rPr>
                      </w:pPr>
                      <w:r w:rsidRPr="00F2747A">
                        <w:rPr>
                          <w:rFonts w:ascii="Myriad Pro" w:hAnsi="Myriad Pro"/>
                        </w:rPr>
                        <w:t>Copyright © 2021 ZKTECO CO., LTD. All Rights Reserved.</w:t>
                      </w:r>
                    </w:p>
                  </w:txbxContent>
                </v:textbox>
                <w10:wrap anchorx="margin"/>
              </v:shape>
            </w:pict>
          </mc:Fallback>
        </mc:AlternateContent>
      </w:r>
      <w:r w:rsidRPr="00F2747A">
        <w:rPr>
          <w:rFonts w:ascii="Myriad Pro" w:eastAsia="SimSun" w:hAnsi="Myriad Pro" w:cs="Corbel"/>
          <w:noProof/>
          <w:color w:val="000000"/>
          <w:lang w:val="en-US"/>
        </w:rPr>
        <w:drawing>
          <wp:anchor distT="0" distB="0" distL="114300" distR="114300" simplePos="0" relativeHeight="251666433" behindDoc="0" locked="0" layoutInCell="1" allowOverlap="1" wp14:anchorId="198839E3" wp14:editId="530490AF">
            <wp:simplePos x="0" y="0"/>
            <wp:positionH relativeFrom="margin">
              <wp:align>right</wp:align>
            </wp:positionH>
            <wp:positionV relativeFrom="paragraph">
              <wp:posOffset>7306752</wp:posOffset>
            </wp:positionV>
            <wp:extent cx="1535989" cy="1535264"/>
            <wp:effectExtent l="0" t="0" r="7620" b="8255"/>
            <wp:wrapNone/>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a:picLocks noChangeAspect="1"/>
                    </pic:cNvPicPr>
                  </pic:nvPicPr>
                  <pic:blipFill>
                    <a:blip r:embed="rId29"/>
                    <a:stretch>
                      <a:fillRect/>
                    </a:stretch>
                  </pic:blipFill>
                  <pic:spPr>
                    <a:xfrm>
                      <a:off x="0" y="0"/>
                      <a:ext cx="1535989" cy="1535264"/>
                    </a:xfrm>
                    <a:prstGeom prst="rect">
                      <a:avLst/>
                    </a:prstGeom>
                  </pic:spPr>
                </pic:pic>
              </a:graphicData>
            </a:graphic>
          </wp:anchor>
        </w:drawing>
      </w:r>
      <w:r w:rsidRPr="00F2747A">
        <w:rPr>
          <w:rFonts w:ascii="Myriad Pro" w:eastAsia="SimSun" w:hAnsi="Myriad Pro" w:cs="Corbel"/>
          <w:noProof/>
          <w:color w:val="000000"/>
          <w:lang w:val="en-US"/>
        </w:rPr>
        <mc:AlternateContent>
          <mc:Choice Requires="wps">
            <w:drawing>
              <wp:anchor distT="0" distB="0" distL="114300" distR="114300" simplePos="0" relativeHeight="251664385" behindDoc="0" locked="0" layoutInCell="1" allowOverlap="1" wp14:anchorId="47B38B03" wp14:editId="46988945">
                <wp:simplePos x="0" y="0"/>
                <wp:positionH relativeFrom="column">
                  <wp:posOffset>-113306</wp:posOffset>
                </wp:positionH>
                <wp:positionV relativeFrom="paragraph">
                  <wp:posOffset>7386762</wp:posOffset>
                </wp:positionV>
                <wp:extent cx="2378476" cy="1701579"/>
                <wp:effectExtent l="0" t="0" r="0" b="0"/>
                <wp:wrapNone/>
                <wp:docPr id="293" name="Text Box 293"/>
                <wp:cNvGraphicFramePr/>
                <a:graphic xmlns:a="http://schemas.openxmlformats.org/drawingml/2006/main">
                  <a:graphicData uri="http://schemas.microsoft.com/office/word/2010/wordprocessingShape">
                    <wps:wsp>
                      <wps:cNvSpPr txBox="1"/>
                      <wps:spPr>
                        <a:xfrm>
                          <a:off x="0" y="0"/>
                          <a:ext cx="2378476" cy="1701579"/>
                        </a:xfrm>
                        <a:prstGeom prst="rect">
                          <a:avLst/>
                        </a:prstGeom>
                        <a:noFill/>
                        <a:ln>
                          <a:noFill/>
                        </a:ln>
                        <a:effectLst/>
                      </wps:spPr>
                      <wps:txbx>
                        <w:txbxContent>
                          <w:p w14:paraId="6A567925" w14:textId="77777777" w:rsidR="00F2747A" w:rsidRPr="00F2747A" w:rsidRDefault="00F2747A" w:rsidP="00F2747A">
                            <w:pPr>
                              <w:spacing w:before="120" w:after="120" w:line="276" w:lineRule="auto"/>
                              <w:jc w:val="both"/>
                              <w:rPr>
                                <w:rFonts w:ascii="Myriad Pro" w:hAnsi="Myriad Pro" w:cs="Times New Roman"/>
                                <w:kern w:val="2"/>
                                <w:szCs w:val="20"/>
                                <w:lang w:eastAsia="zh-CN"/>
                              </w:rPr>
                            </w:pPr>
                            <w:r w:rsidRPr="00F2747A">
                              <w:rPr>
                                <w:rFonts w:ascii="Myriad Pro" w:hAnsi="Myriad Pro" w:cs="Times New Roman"/>
                                <w:kern w:val="2"/>
                                <w:szCs w:val="20"/>
                                <w:lang w:eastAsia="zh-CN"/>
                              </w:rPr>
                              <w:t>Contact Us</w:t>
                            </w:r>
                          </w:p>
                          <w:p w14:paraId="1272812C" w14:textId="59E44867" w:rsidR="00F2747A" w:rsidRDefault="00F2747A" w:rsidP="00F2747A">
                            <w:pPr>
                              <w:spacing w:before="120" w:after="120" w:line="276" w:lineRule="auto"/>
                              <w:jc w:val="both"/>
                              <w:rPr>
                                <w:rFonts w:ascii="Myriad Pro" w:hAnsi="Myriad Pro" w:cs="Times New Roman"/>
                                <w:kern w:val="2"/>
                                <w:szCs w:val="20"/>
                                <w:lang w:eastAsia="zh-CN"/>
                              </w:rPr>
                            </w:pPr>
                            <w:r w:rsidRPr="00F2747A">
                              <w:rPr>
                                <w:rFonts w:ascii="Myriad Pro" w:hAnsi="Myriad Pro" w:cs="Times New Roman"/>
                                <w:kern w:val="2"/>
                                <w:szCs w:val="20"/>
                                <w:lang w:eastAsia="zh-CN"/>
                              </w:rPr>
                              <w:t>ZKTeco India</w:t>
                            </w:r>
                          </w:p>
                          <w:p w14:paraId="25BA8737" w14:textId="19753043" w:rsidR="00F2747A" w:rsidRDefault="00F2747A" w:rsidP="00F2747A">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 xml:space="preserve">Survey No. 01, Outer Ring Road, </w:t>
                            </w:r>
                          </w:p>
                          <w:p w14:paraId="3FC94CB0" w14:textId="39FD017F" w:rsidR="00F2747A" w:rsidRDefault="00F2747A" w:rsidP="00F2747A">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Opposite to More Mega Store,</w:t>
                            </w:r>
                          </w:p>
                          <w:p w14:paraId="3A2F322A" w14:textId="2ECD358E" w:rsidR="00F2747A" w:rsidRDefault="00F2747A" w:rsidP="00F2747A">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Mahadevapura, Bangalore -5600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38B03" id="Text Box 293" o:spid="_x0000_s1033" type="#_x0000_t202" style="position:absolute;left:0;text-align:left;margin-left:-8.9pt;margin-top:581.65pt;width:187.3pt;height:134pt;z-index:25166438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" filled="f" stroked="f">
                <v:textbox>
                  <w:txbxContent>
                    <w:p w14:paraId="6A567925" w14:textId="77777777" w:rsidR="00F2747A" w:rsidRPr="00F2747A" w:rsidRDefault="00F2747A" w:rsidP="00F2747A">
                      <w:pPr>
                        <w:spacing w:before="120" w:after="120" w:line="276" w:lineRule="auto"/>
                        <w:jc w:val="both"/>
                        <w:rPr>
                          <w:rFonts w:ascii="Myriad Pro" w:hAnsi="Myriad Pro" w:cs="Times New Roman"/>
                          <w:kern w:val="2"/>
                          <w:szCs w:val="20"/>
                          <w:lang w:eastAsia="zh-CN"/>
                        </w:rPr>
                      </w:pPr>
                      <w:r w:rsidRPr="00F2747A">
                        <w:rPr>
                          <w:rFonts w:ascii="Myriad Pro" w:hAnsi="Myriad Pro" w:cs="Times New Roman"/>
                          <w:kern w:val="2"/>
                          <w:szCs w:val="20"/>
                          <w:lang w:eastAsia="zh-CN"/>
                        </w:rPr>
                        <w:t>Contact Us</w:t>
                      </w:r>
                    </w:p>
                    <w:p w14:paraId="1272812C" w14:textId="59E44867" w:rsidR="00F2747A" w:rsidRDefault="00F2747A" w:rsidP="00F2747A">
                      <w:pPr>
                        <w:spacing w:before="120" w:after="120" w:line="276" w:lineRule="auto"/>
                        <w:jc w:val="both"/>
                        <w:rPr>
                          <w:rFonts w:ascii="Myriad Pro" w:hAnsi="Myriad Pro" w:cs="Times New Roman"/>
                          <w:kern w:val="2"/>
                          <w:szCs w:val="20"/>
                          <w:lang w:eastAsia="zh-CN"/>
                        </w:rPr>
                      </w:pPr>
                      <w:r w:rsidRPr="00F2747A">
                        <w:rPr>
                          <w:rFonts w:ascii="Myriad Pro" w:hAnsi="Myriad Pro" w:cs="Times New Roman"/>
                          <w:kern w:val="2"/>
                          <w:szCs w:val="20"/>
                          <w:lang w:eastAsia="zh-CN"/>
                        </w:rPr>
                        <w:t>ZKTeco India</w:t>
                      </w:r>
                    </w:p>
                    <w:p w14:paraId="25BA8737" w14:textId="19753043" w:rsidR="00F2747A" w:rsidRDefault="00F2747A" w:rsidP="00F2747A">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 xml:space="preserve">Survey No. 01, Outer Ring Road, </w:t>
                      </w:r>
                    </w:p>
                    <w:p w14:paraId="3FC94CB0" w14:textId="39FD017F" w:rsidR="00F2747A" w:rsidRDefault="00F2747A" w:rsidP="00F2747A">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Opposite to More Mega Store,</w:t>
                      </w:r>
                    </w:p>
                    <w:p w14:paraId="3A2F322A" w14:textId="2ECD358E" w:rsidR="00F2747A" w:rsidRDefault="00F2747A" w:rsidP="00F2747A">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Mahadevapura, Bangalore -560048</w:t>
                      </w:r>
                    </w:p>
                  </w:txbxContent>
                </v:textbox>
              </v:shape>
            </w:pict>
          </mc:Fallback>
        </mc:AlternateContent>
      </w:r>
      <w:r>
        <w:rPr>
          <w:noProof/>
        </w:rPr>
        <w:drawing>
          <wp:anchor distT="0" distB="0" distL="114300" distR="114300" simplePos="0" relativeHeight="251662337" behindDoc="0" locked="0" layoutInCell="1" allowOverlap="1" wp14:anchorId="2AEBC551" wp14:editId="396A8490">
            <wp:simplePos x="0" y="0"/>
            <wp:positionH relativeFrom="margin">
              <wp:align>center</wp:align>
            </wp:positionH>
            <wp:positionV relativeFrom="page">
              <wp:align>bottom</wp:align>
            </wp:positionV>
            <wp:extent cx="7599680" cy="3087370"/>
            <wp:effectExtent l="0" t="0" r="1270" b="0"/>
            <wp:wrapSquare wrapText="bothSides"/>
            <wp:docPr id="296" name="Picture 296" descr="A picture containing wall, indoor, toile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A picture containing wall, indoor, toilet, white&#10;&#10;Description automatically generated"/>
                    <pic:cNvPicPr>
                      <a:picLocks noChangeAspect="1"/>
                    </pic:cNvPicPr>
                  </pic:nvPicPr>
                  <pic:blipFill rotWithShape="1">
                    <a:blip r:embed="rId30" cstate="print"/>
                    <a:srcRect b="71278"/>
                    <a:stretch/>
                  </pic:blipFill>
                  <pic:spPr bwMode="auto">
                    <a:xfrm>
                      <a:off x="0" y="0"/>
                      <a:ext cx="7599680" cy="3087370"/>
                    </a:xfrm>
                    <a:prstGeom prst="rect">
                      <a:avLst/>
                    </a:prstGeom>
                    <a:ln>
                      <a:noFill/>
                    </a:ln>
                  </pic:spPr>
                </pic:pic>
              </a:graphicData>
            </a:graphic>
          </wp:anchor>
        </w:drawing>
      </w:r>
    </w:p>
    <w:sectPr w:rsidR="00E225C4" w:rsidRPr="00C810EA" w:rsidSect="00EC7C5F">
      <w:headerReference w:type="default" r:id="rId31"/>
      <w:footerReference w:type="default" r:id="rId32"/>
      <w:pgSz w:w="11906" w:h="16838" w:code="9"/>
      <w:pgMar w:top="1440" w:right="1080" w:bottom="1440" w:left="1080" w:header="461" w:footer="461" w:gutter="0"/>
      <w:cols w:space="708"/>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8FB7B" w14:textId="77777777" w:rsidR="00DD1F9E" w:rsidRDefault="00DD1F9E" w:rsidP="00206D7B">
      <w:pPr>
        <w:spacing w:after="0" w:line="240" w:lineRule="auto"/>
      </w:pPr>
      <w:r>
        <w:separator/>
      </w:r>
    </w:p>
  </w:endnote>
  <w:endnote w:type="continuationSeparator" w:id="0">
    <w:p w14:paraId="375CB681" w14:textId="77777777" w:rsidR="00DD1F9E" w:rsidRDefault="00DD1F9E" w:rsidP="00206D7B">
      <w:pPr>
        <w:spacing w:after="0" w:line="240" w:lineRule="auto"/>
      </w:pPr>
      <w:r>
        <w:continuationSeparator/>
      </w:r>
    </w:p>
  </w:endnote>
  <w:endnote w:type="continuationNotice" w:id="1">
    <w:p w14:paraId="71A17DE1" w14:textId="77777777" w:rsidR="00DD1F9E" w:rsidRDefault="00DD1F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 w:name="MyriadPro-Regular">
    <w:altName w:val="SimSu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45587" w14:textId="2EB9B971" w:rsidR="005C0275" w:rsidRDefault="00EA3E95">
    <w:pPr>
      <w:pStyle w:val="Footer"/>
    </w:pPr>
    <w:r w:rsidRPr="00D96D2F">
      <w:rPr>
        <w:rFonts w:ascii="MyriadPro-Regular" w:eastAsia="Calibri" w:hAnsi="MyriadPro-Regular" w:cs="MyriadPro-Regular"/>
        <w:color w:val="7F7F7F"/>
        <w:spacing w:val="60"/>
        <w:sz w:val="18"/>
        <w:szCs w:val="18"/>
      </w:rPr>
      <w:t>Page</w:t>
    </w:r>
    <w:r w:rsidRPr="00D96D2F">
      <w:rPr>
        <w:rFonts w:ascii="MyriadPro-Regular" w:eastAsia="Calibri" w:hAnsi="MyriadPro-Regular" w:cs="MyriadPro-Regular"/>
        <w:sz w:val="18"/>
        <w:szCs w:val="18"/>
      </w:rPr>
      <w:t xml:space="preserve"> | </w:t>
    </w:r>
    <w:r w:rsidRPr="00D96D2F">
      <w:rPr>
        <w:rFonts w:ascii="MyriadPro-Regular" w:eastAsia="Calibri" w:hAnsi="MyriadPro-Regular" w:cs="MyriadPro-Regular"/>
        <w:sz w:val="18"/>
        <w:szCs w:val="18"/>
      </w:rPr>
      <w:fldChar w:fldCharType="begin"/>
    </w:r>
    <w:r w:rsidRPr="00D96D2F">
      <w:rPr>
        <w:rFonts w:ascii="MyriadPro-Regular" w:eastAsia="Calibri" w:hAnsi="MyriadPro-Regular" w:cs="MyriadPro-Regular"/>
        <w:sz w:val="18"/>
        <w:szCs w:val="18"/>
      </w:rPr>
      <w:instrText xml:space="preserve"> PAGE   \* MERGEFORMAT </w:instrText>
    </w:r>
    <w:r w:rsidRPr="00D96D2F">
      <w:rPr>
        <w:rFonts w:ascii="MyriadPro-Regular" w:eastAsia="Calibri" w:hAnsi="MyriadPro-Regular" w:cs="MyriadPro-Regular"/>
        <w:sz w:val="18"/>
        <w:szCs w:val="18"/>
      </w:rPr>
      <w:fldChar w:fldCharType="separate"/>
    </w:r>
    <w:r>
      <w:rPr>
        <w:rFonts w:ascii="MyriadPro-Regular" w:eastAsia="Calibri" w:hAnsi="MyriadPro-Regular" w:cs="MyriadPro-Regular"/>
        <w:sz w:val="18"/>
        <w:szCs w:val="18"/>
      </w:rPr>
      <w:t>2</w:t>
    </w:r>
    <w:r w:rsidRPr="00D96D2F">
      <w:rPr>
        <w:rFonts w:ascii="MyriadPro-Regular" w:eastAsia="Calibri" w:hAnsi="MyriadPro-Regular" w:cs="MyriadPro-Regular"/>
        <w:b/>
        <w:bCs/>
        <w:noProof/>
        <w:sz w:val="18"/>
        <w:szCs w:val="18"/>
      </w:rPr>
      <w:fldChar w:fldCharType="end"/>
    </w:r>
    <w:r w:rsidR="00F8741E">
      <w:ptab w:relativeTo="margin" w:alignment="center" w:leader="none"/>
    </w:r>
    <w:r w:rsidR="00F8741E">
      <w:ptab w:relativeTo="margin" w:alignment="right" w:leader="none"/>
    </w:r>
    <w:r w:rsidR="00F8741E" w:rsidRPr="00D96D2F">
      <w:rPr>
        <w:rFonts w:ascii="MyriadPro-Regular" w:eastAsia="Calibri" w:hAnsi="MyriadPro-Regular" w:cs="MyriadPro-Regular"/>
        <w:sz w:val="18"/>
        <w:szCs w:val="18"/>
      </w:rPr>
      <w:t>Copyright©20</w:t>
    </w:r>
    <w:r w:rsidR="00E8450E">
      <w:rPr>
        <w:rFonts w:ascii="MyriadPro-Regular" w:eastAsia="Calibri" w:hAnsi="MyriadPro-Regular" w:cs="MyriadPro-Regular"/>
        <w:sz w:val="18"/>
        <w:szCs w:val="18"/>
      </w:rPr>
      <w:t>20</w:t>
    </w:r>
    <w:r w:rsidR="00F8741E" w:rsidRPr="00D96D2F">
      <w:rPr>
        <w:rFonts w:ascii="MyriadPro-Regular" w:eastAsia="Calibri" w:hAnsi="MyriadPro-Regular" w:cs="MyriadPro-Regular"/>
        <w:sz w:val="18"/>
        <w:szCs w:val="18"/>
      </w:rPr>
      <w:t xml:space="preserve"> ZKTeco. All rights reserved</w:t>
    </w:r>
    <w:r w:rsidR="00F8741E">
      <w:rPr>
        <w:rFonts w:ascii="MyriadPro-Regular" w:eastAsia="Calibri" w:hAnsi="MyriadPro-Regular" w:cs="MyriadPro-Regula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95DB" w14:textId="0A98F1B6" w:rsidR="005F0600" w:rsidRPr="006D0EE9" w:rsidRDefault="005F0600" w:rsidP="003035F1">
    <w:pPr>
      <w:pStyle w:val="Footer"/>
      <w:tabs>
        <w:tab w:val="clear" w:pos="4513"/>
        <w:tab w:val="clear" w:pos="9026"/>
      </w:tabs>
      <w:rPr>
        <w:rFonts w:ascii="Myriad Pro Light" w:hAnsi="Myriad Pro Light"/>
        <w:sz w:val="18"/>
        <w:szCs w:val="18"/>
      </w:rPr>
    </w:pPr>
    <w:r w:rsidRPr="00452669">
      <w:rPr>
        <w:rFonts w:ascii="MyriadPro-Regular" w:hAnsi="MyriadPro-Regular" w:cs="MyriadPro-Regular"/>
        <w:color w:val="7F7F7F" w:themeColor="background1" w:themeShade="7F"/>
        <w:spacing w:val="60"/>
        <w:sz w:val="18"/>
        <w:szCs w:val="18"/>
      </w:rPr>
      <w:t>Page</w:t>
    </w:r>
    <w:r w:rsidRPr="00452669">
      <w:rPr>
        <w:rFonts w:ascii="MyriadPro-Regular" w:hAnsi="MyriadPro-Regular" w:cs="MyriadPro-Regular"/>
        <w:sz w:val="18"/>
        <w:szCs w:val="18"/>
      </w:rPr>
      <w:t xml:space="preserve"> | </w:t>
    </w:r>
    <w:r w:rsidRPr="00452669">
      <w:rPr>
        <w:rFonts w:ascii="MyriadPro-Regular" w:hAnsi="MyriadPro-Regular" w:cs="MyriadPro-Regular"/>
        <w:sz w:val="18"/>
        <w:szCs w:val="18"/>
      </w:rPr>
      <w:fldChar w:fldCharType="begin"/>
    </w:r>
    <w:r w:rsidRPr="00452669">
      <w:rPr>
        <w:rFonts w:ascii="MyriadPro-Regular" w:hAnsi="MyriadPro-Regular" w:cs="MyriadPro-Regular"/>
        <w:sz w:val="18"/>
        <w:szCs w:val="18"/>
      </w:rPr>
      <w:instrText xml:space="preserve"> PAGE   \* MERGEFORMAT </w:instrText>
    </w:r>
    <w:r w:rsidRPr="00452669">
      <w:rPr>
        <w:rFonts w:ascii="MyriadPro-Regular" w:hAnsi="MyriadPro-Regular" w:cs="MyriadPro-Regular"/>
        <w:sz w:val="18"/>
        <w:szCs w:val="18"/>
      </w:rPr>
      <w:fldChar w:fldCharType="separate"/>
    </w:r>
    <w:r w:rsidRPr="00452669">
      <w:rPr>
        <w:rFonts w:ascii="MyriadPro-Regular" w:hAnsi="MyriadPro-Regular" w:cs="MyriadPro-Regular"/>
        <w:b/>
        <w:bCs/>
        <w:noProof/>
        <w:sz w:val="18"/>
        <w:szCs w:val="18"/>
      </w:rPr>
      <w:t>1</w:t>
    </w:r>
    <w:r w:rsidRPr="00452669">
      <w:rPr>
        <w:rFonts w:ascii="MyriadPro-Regular" w:hAnsi="MyriadPro-Regular" w:cs="MyriadPro-Regular"/>
        <w:b/>
        <w:bCs/>
        <w:noProof/>
        <w:sz w:val="18"/>
        <w:szCs w:val="18"/>
      </w:rPr>
      <w:fldChar w:fldCharType="end"/>
    </w:r>
    <w:r>
      <w:rPr>
        <w:rFonts w:ascii="MyriadPro-Regular" w:hAnsi="MyriadPro-Regular" w:cs="MyriadPro-Regular"/>
        <w:b/>
        <w:bCs/>
        <w:noProof/>
        <w:sz w:val="18"/>
        <w:szCs w:val="18"/>
      </w:rPr>
      <w:tab/>
    </w:r>
    <w:r w:rsidR="003035F1">
      <w:rPr>
        <w:rFonts w:ascii="MyriadPro-Regular" w:hAnsi="MyriadPro-Regular" w:cs="MyriadPro-Regular"/>
        <w:b/>
        <w:bCs/>
        <w:noProof/>
        <w:sz w:val="18"/>
        <w:szCs w:val="18"/>
      </w:rPr>
      <w:tab/>
    </w:r>
    <w:r w:rsidR="003035F1">
      <w:rPr>
        <w:rFonts w:ascii="MyriadPro-Regular" w:hAnsi="MyriadPro-Regular" w:cs="MyriadPro-Regular"/>
        <w:b/>
        <w:bCs/>
        <w:noProof/>
        <w:sz w:val="18"/>
        <w:szCs w:val="18"/>
      </w:rPr>
      <w:tab/>
    </w:r>
    <w:r w:rsidR="003035F1">
      <w:rPr>
        <w:rFonts w:ascii="MyriadPro-Regular" w:hAnsi="MyriadPro-Regular" w:cs="MyriadPro-Regular"/>
        <w:b/>
        <w:bCs/>
        <w:noProof/>
        <w:sz w:val="18"/>
        <w:szCs w:val="18"/>
      </w:rPr>
      <w:tab/>
    </w:r>
    <w:r w:rsidR="003035F1">
      <w:rPr>
        <w:rFonts w:ascii="MyriadPro-Regular" w:hAnsi="MyriadPro-Regular" w:cs="MyriadPro-Regular"/>
        <w:b/>
        <w:bCs/>
        <w:noProof/>
        <w:sz w:val="18"/>
        <w:szCs w:val="18"/>
      </w:rPr>
      <w:tab/>
    </w:r>
    <w:r w:rsidR="003035F1">
      <w:rPr>
        <w:rFonts w:ascii="MyriadPro-Regular" w:hAnsi="MyriadPro-Regular" w:cs="MyriadPro-Regular"/>
        <w:b/>
        <w:bCs/>
        <w:noProof/>
        <w:sz w:val="18"/>
        <w:szCs w:val="18"/>
      </w:rPr>
      <w:tab/>
    </w:r>
    <w:r>
      <w:rPr>
        <w:rFonts w:ascii="MyriadPro-Regular" w:hAnsi="MyriadPro-Regular" w:cs="MyriadPro-Regular"/>
        <w:b/>
        <w:bCs/>
        <w:noProof/>
        <w:sz w:val="18"/>
        <w:szCs w:val="18"/>
      </w:rPr>
      <w:tab/>
    </w:r>
    <w:r w:rsidRPr="006D0EE9">
      <w:rPr>
        <w:rFonts w:ascii="MyriadPro-Regular" w:hAnsi="MyriadPro-Regular" w:cs="MyriadPro-Regular"/>
        <w:sz w:val="18"/>
        <w:szCs w:val="18"/>
      </w:rPr>
      <w:t>Copyright©2019 ZKT</w:t>
    </w:r>
    <w:r>
      <w:rPr>
        <w:rFonts w:ascii="MyriadPro-Regular" w:hAnsi="MyriadPro-Regular" w:cs="MyriadPro-Regular"/>
        <w:sz w:val="18"/>
        <w:szCs w:val="18"/>
      </w:rPr>
      <w:t>eco</w:t>
    </w:r>
    <w:r w:rsidRPr="006D0EE9">
      <w:rPr>
        <w:rFonts w:ascii="MyriadPro-Regular" w:hAnsi="MyriadPro-Regular" w:cs="MyriadPro-Regular"/>
        <w:sz w:val="18"/>
        <w:szCs w:val="18"/>
      </w:rPr>
      <w:t>.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yriad Pro" w:hAnsi="Myriad Pro"/>
        <w:sz w:val="18"/>
        <w:szCs w:val="18"/>
      </w:rPr>
      <w:id w:val="435019527"/>
      <w:docPartObj>
        <w:docPartGallery w:val="Page Numbers (Bottom of Page)"/>
        <w:docPartUnique/>
      </w:docPartObj>
    </w:sdtPr>
    <w:sdtEndPr>
      <w:rPr>
        <w:noProof/>
      </w:rPr>
    </w:sdtEndPr>
    <w:sdtContent>
      <w:p w14:paraId="5E7ECE77" w14:textId="53D0E6E6" w:rsidR="001C15EE" w:rsidRPr="00F2747A" w:rsidRDefault="00EC7C5F" w:rsidP="00F2747A">
        <w:pPr>
          <w:pBdr>
            <w:top w:val="single" w:sz="4" w:space="1" w:color="auto"/>
          </w:pBdr>
          <w:tabs>
            <w:tab w:val="left" w:pos="5670"/>
          </w:tabs>
          <w:adjustRightInd w:val="0"/>
          <w:snapToGrid w:val="0"/>
          <w:ind w:right="-35"/>
          <w:rPr>
            <w:rFonts w:ascii="Myriad Pro" w:eastAsia="Calibri" w:hAnsi="Myriad Pro" w:cs="MyriadPro-Regular"/>
            <w:sz w:val="18"/>
            <w:szCs w:val="18"/>
          </w:rPr>
        </w:pPr>
        <w:r w:rsidRPr="00F2747A">
          <w:rPr>
            <w:rFonts w:ascii="Myriad Pro" w:hAnsi="Myriad Pro"/>
            <w:color w:val="808080"/>
            <w:sz w:val="18"/>
            <w:szCs w:val="18"/>
          </w:rPr>
          <w:t xml:space="preserve">Page | </w:t>
        </w:r>
        <w:r w:rsidRPr="00F2747A">
          <w:rPr>
            <w:rFonts w:ascii="Myriad Pro" w:hAnsi="Myriad Pro"/>
            <w:color w:val="808080"/>
            <w:sz w:val="18"/>
            <w:szCs w:val="18"/>
          </w:rPr>
          <w:fldChar w:fldCharType="begin"/>
        </w:r>
        <w:r w:rsidRPr="00F2747A">
          <w:rPr>
            <w:rFonts w:ascii="Myriad Pro" w:hAnsi="Myriad Pro"/>
            <w:color w:val="808080"/>
            <w:sz w:val="18"/>
            <w:szCs w:val="18"/>
          </w:rPr>
          <w:instrText xml:space="preserve"> PAGE   \* MERGEFORMAT </w:instrText>
        </w:r>
        <w:r w:rsidRPr="00F2747A">
          <w:rPr>
            <w:rFonts w:ascii="Myriad Pro" w:hAnsi="Myriad Pro"/>
            <w:color w:val="808080"/>
            <w:sz w:val="18"/>
            <w:szCs w:val="18"/>
          </w:rPr>
          <w:fldChar w:fldCharType="separate"/>
        </w:r>
        <w:r w:rsidRPr="00F2747A">
          <w:rPr>
            <w:rFonts w:ascii="Myriad Pro" w:hAnsi="Myriad Pro"/>
            <w:noProof/>
            <w:color w:val="808080"/>
            <w:sz w:val="18"/>
            <w:szCs w:val="18"/>
          </w:rPr>
          <w:t>2</w:t>
        </w:r>
        <w:r w:rsidRPr="00F2747A">
          <w:rPr>
            <w:rFonts w:ascii="Myriad Pro" w:hAnsi="Myriad Pro"/>
            <w:noProof/>
            <w:color w:val="808080"/>
            <w:sz w:val="18"/>
            <w:szCs w:val="18"/>
          </w:rPr>
          <w:fldChar w:fldCharType="end"/>
        </w:r>
        <w:r w:rsidRPr="00F2747A">
          <w:rPr>
            <w:rFonts w:ascii="Myriad Pro" w:hAnsi="Myriad Pro"/>
            <w:color w:val="808080"/>
            <w:sz w:val="18"/>
            <w:szCs w:val="18"/>
          </w:rPr>
          <w:tab/>
        </w:r>
        <w:r w:rsidRPr="00F2747A">
          <w:rPr>
            <w:rFonts w:ascii="Myriad Pro" w:eastAsia="Calibri" w:hAnsi="Myriad Pro" w:cs="MyriadPro-Regular"/>
            <w:color w:val="808080"/>
            <w:sz w:val="18"/>
            <w:szCs w:val="18"/>
          </w:rPr>
          <w:t>Copyright©2021 ZKTECO CO., LTD. All rights reserved</w:t>
        </w:r>
        <w:r w:rsidRPr="00F2747A">
          <w:rPr>
            <w:rFonts w:ascii="Myriad Pro" w:eastAsia="Calibri" w:hAnsi="Myriad Pro" w:cs="MyriadPro-Regular"/>
            <w:sz w:val="18"/>
            <w:szCs w:val="18"/>
          </w:rPr>
          <w:t>.</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16160" w14:textId="03BAAF5B" w:rsidR="00C810EA" w:rsidRPr="00EC7C5F" w:rsidRDefault="00C810EA" w:rsidP="00C810EA">
    <w:pPr>
      <w:adjustRightInd w:val="0"/>
      <w:snapToGrid w:val="0"/>
      <w:ind w:right="26"/>
      <w:rPr>
        <w:rFonts w:ascii="Myriad Pro" w:eastAsia="Calibri" w:hAnsi="Myriad Pro" w:cs="MyriadPro-Regula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FFF89" w14:textId="77777777" w:rsidR="00DD1F9E" w:rsidRDefault="00DD1F9E" w:rsidP="00206D7B">
      <w:pPr>
        <w:spacing w:after="0" w:line="240" w:lineRule="auto"/>
      </w:pPr>
      <w:r>
        <w:separator/>
      </w:r>
    </w:p>
  </w:footnote>
  <w:footnote w:type="continuationSeparator" w:id="0">
    <w:p w14:paraId="2715E372" w14:textId="77777777" w:rsidR="00DD1F9E" w:rsidRDefault="00DD1F9E" w:rsidP="00206D7B">
      <w:pPr>
        <w:spacing w:after="0" w:line="240" w:lineRule="auto"/>
      </w:pPr>
      <w:r>
        <w:continuationSeparator/>
      </w:r>
    </w:p>
  </w:footnote>
  <w:footnote w:type="continuationNotice" w:id="1">
    <w:p w14:paraId="175FB507" w14:textId="77777777" w:rsidR="00DD1F9E" w:rsidRDefault="00DD1F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1F80C" w14:textId="1135D342" w:rsidR="001E1F7B" w:rsidRDefault="00DD1F9E">
    <w:pPr>
      <w:pStyle w:val="Header"/>
    </w:pPr>
    <w:r>
      <w:rPr>
        <w:noProof/>
      </w:rPr>
      <w:pict w14:anchorId="58F637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81910" o:spid="_x0000_s1029" type="#_x0000_t75" style="position:absolute;margin-left:0;margin-top:0;width:481.45pt;height:481.45pt;z-index:-251658240;mso-position-horizontal:center;mso-position-horizontal-relative:margin;mso-position-vertical:center;mso-position-vertical-relative:margin" o:allowincell="f">
          <v:imagedata r:id="rId1" o:title="ZKTeco_Gray-Green（去R） - Copy"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ED392" w14:textId="0A18E9FF" w:rsidR="001E1F7B" w:rsidRPr="00B073D8" w:rsidRDefault="003619D6" w:rsidP="007B1EB3">
    <w:pPr>
      <w:pStyle w:val="Header"/>
      <w:pBdr>
        <w:bottom w:val="single" w:sz="4" w:space="1" w:color="auto"/>
      </w:pBdr>
      <w:tabs>
        <w:tab w:val="clear" w:pos="9026"/>
      </w:tabs>
      <w:rPr>
        <w:rFonts w:ascii="Myriad Pro Light" w:hAnsi="Myriad Pro Light"/>
        <w:b w:val="0"/>
        <w:bCs/>
        <w:color w:val="000000" w:themeColor="text1"/>
        <w:sz w:val="18"/>
        <w:szCs w:val="18"/>
      </w:rPr>
    </w:pPr>
    <w:r w:rsidRPr="00B073D8">
      <w:rPr>
        <w:rFonts w:ascii="Myriad Pro Light" w:hAnsi="Myriad Pro Light"/>
        <w:b w:val="0"/>
        <w:bCs/>
        <w:i/>
        <w:iCs/>
        <w:color w:val="000000" w:themeColor="text1"/>
        <w:sz w:val="18"/>
        <w:szCs w:val="18"/>
      </w:rPr>
      <w:t>P</w:t>
    </w:r>
    <w:r w:rsidR="00DD1F9E">
      <w:rPr>
        <w:rFonts w:ascii="Myriad Pro Light" w:hAnsi="Myriad Pro Light"/>
        <w:b w:val="0"/>
        <w:bCs/>
        <w:i/>
        <w:iCs/>
        <w:noProof/>
        <w:color w:val="000000" w:themeColor="text1"/>
        <w:sz w:val="18"/>
        <w:szCs w:val="18"/>
      </w:rPr>
      <w:pict w14:anchorId="75B6C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81911" o:spid="_x0000_s1030" type="#_x0000_t75" style="position:absolute;margin-left:0;margin-top:0;width:481.45pt;height:481.45pt;z-index:-251658239;mso-position-horizontal:center;mso-position-horizontal-relative:margin;mso-position-vertical:center;mso-position-vertical-relative:margin" o:allowincell="f">
          <v:imagedata r:id="rId1" o:title="ZKTeco_Gray-Green（去R） - Copy" gain="19661f" blacklevel="22938f"/>
          <w10:wrap anchorx="margin" anchory="margin"/>
        </v:shape>
      </w:pict>
    </w:r>
    <w:r w:rsidRPr="00B073D8">
      <w:rPr>
        <w:rFonts w:ascii="Myriad Pro Light" w:hAnsi="Myriad Pro Light"/>
        <w:b w:val="0"/>
        <w:bCs/>
        <w:i/>
        <w:iCs/>
        <w:color w:val="000000" w:themeColor="text1"/>
        <w:sz w:val="18"/>
        <w:szCs w:val="18"/>
      </w:rPr>
      <w:t>roduct Name and Model Number</w:t>
    </w:r>
    <w:r w:rsidR="000240B8">
      <w:rPr>
        <w:rFonts w:ascii="Myriad Pro Light" w:hAnsi="Myriad Pro Light"/>
        <w:b w:val="0"/>
        <w:bCs/>
        <w:i/>
        <w:iCs/>
        <w:color w:val="000000" w:themeColor="text1"/>
        <w:sz w:val="18"/>
        <w:szCs w:val="18"/>
      </w:rPr>
      <w:tab/>
    </w:r>
    <w:r w:rsidR="007B1EB3">
      <w:rPr>
        <w:rFonts w:ascii="Myriad Pro Light" w:hAnsi="Myriad Pro Light"/>
        <w:b w:val="0"/>
        <w:bCs/>
        <w:i/>
        <w:iCs/>
        <w:color w:val="000000" w:themeColor="text1"/>
        <w:sz w:val="18"/>
        <w:szCs w:val="18"/>
      </w:rPr>
      <w:tab/>
    </w:r>
    <w:r w:rsidR="007B1EB3">
      <w:rPr>
        <w:rFonts w:ascii="Myriad Pro Light" w:hAnsi="Myriad Pro Light"/>
        <w:b w:val="0"/>
        <w:bCs/>
        <w:i/>
        <w:iCs/>
        <w:color w:val="000000" w:themeColor="text1"/>
        <w:sz w:val="18"/>
        <w:szCs w:val="18"/>
      </w:rPr>
      <w:tab/>
    </w:r>
    <w:r w:rsidR="007B1EB3">
      <w:rPr>
        <w:rFonts w:ascii="Myriad Pro Light" w:hAnsi="Myriad Pro Light"/>
        <w:b w:val="0"/>
        <w:bCs/>
        <w:i/>
        <w:iCs/>
        <w:color w:val="000000" w:themeColor="text1"/>
        <w:sz w:val="18"/>
        <w:szCs w:val="18"/>
      </w:rPr>
      <w:tab/>
    </w:r>
    <w:r w:rsidR="007B1EB3">
      <w:rPr>
        <w:rFonts w:ascii="Myriad Pro Light" w:hAnsi="Myriad Pro Light"/>
        <w:b w:val="0"/>
        <w:bCs/>
        <w:i/>
        <w:iCs/>
        <w:color w:val="000000" w:themeColor="text1"/>
        <w:sz w:val="18"/>
        <w:szCs w:val="18"/>
      </w:rPr>
      <w:tab/>
    </w:r>
    <w:r w:rsidR="007B1EB3">
      <w:rPr>
        <w:rFonts w:ascii="Myriad Pro Light" w:hAnsi="Myriad Pro Light"/>
        <w:b w:val="0"/>
        <w:bCs/>
        <w:i/>
        <w:iCs/>
        <w:color w:val="000000" w:themeColor="text1"/>
        <w:sz w:val="18"/>
        <w:szCs w:val="18"/>
      </w:rPr>
      <w:tab/>
    </w:r>
    <w:r w:rsidR="007B1EB3">
      <w:rPr>
        <w:rFonts w:ascii="Myriad Pro Light" w:hAnsi="Myriad Pro Light"/>
        <w:b w:val="0"/>
        <w:bCs/>
        <w:i/>
        <w:iCs/>
        <w:color w:val="000000" w:themeColor="text1"/>
        <w:sz w:val="18"/>
        <w:szCs w:val="18"/>
      </w:rPr>
      <w:tab/>
      <w:t xml:space="preserve">    </w:t>
    </w:r>
    <w:r w:rsidR="000A347A" w:rsidRPr="00B073D8">
      <w:rPr>
        <w:rFonts w:ascii="Myriad Pro Light" w:hAnsi="Myriad Pro Light"/>
        <w:b w:val="0"/>
        <w:bCs/>
        <w:color w:val="000000" w:themeColor="text1"/>
        <w:sz w:val="18"/>
        <w:szCs w:val="18"/>
      </w:rPr>
      <w:t>User Manua</w:t>
    </w:r>
    <w:r w:rsidR="0022383F" w:rsidRPr="00B073D8">
      <w:rPr>
        <w:rFonts w:ascii="Myriad Pro Light" w:hAnsi="Myriad Pro Light"/>
        <w:b w:val="0"/>
        <w:bCs/>
        <w:color w:val="000000" w:themeColor="text1"/>
        <w:sz w:val="18"/>
        <w:szCs w:val="18"/>
      </w:rPr>
      <w:t>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5E011" w14:textId="7BFA689C" w:rsidR="00DA5473" w:rsidRPr="00837A9F" w:rsidRDefault="00837A9F" w:rsidP="00837A9F">
    <w:pPr>
      <w:pStyle w:val="Header"/>
    </w:pPr>
    <w:r>
      <w:rPr>
        <w:noProof/>
      </w:rPr>
      <w:drawing>
        <wp:anchor distT="0" distB="0" distL="114300" distR="114300" simplePos="0" relativeHeight="251658242" behindDoc="1" locked="0" layoutInCell="1" allowOverlap="1" wp14:anchorId="508C3443" wp14:editId="050B3FF1">
          <wp:simplePos x="0" y="0"/>
          <wp:positionH relativeFrom="column">
            <wp:posOffset>5473963</wp:posOffset>
          </wp:positionH>
          <wp:positionV relativeFrom="paragraph">
            <wp:posOffset>-95525</wp:posOffset>
          </wp:positionV>
          <wp:extent cx="933042" cy="216000"/>
          <wp:effectExtent l="0" t="0" r="635" b="0"/>
          <wp:wrapNone/>
          <wp:docPr id="9" name="Picture 9"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ZKTeco_Gray-Green（去R）.png"/>
                  <pic:cNvPicPr/>
                </pic:nvPicPr>
                <pic:blipFill>
                  <a:blip r:embed="rId1">
                    <a:extLst>
                      <a:ext uri="{28A0092B-C50C-407E-A947-70E740481C1C}">
                        <a14:useLocalDpi xmlns:a14="http://schemas.microsoft.com/office/drawing/2010/main" val="0"/>
                      </a:ext>
                    </a:extLst>
                  </a:blip>
                  <a:stretch>
                    <a:fillRect/>
                  </a:stretch>
                </pic:blipFill>
                <pic:spPr>
                  <a:xfrm>
                    <a:off x="0" y="0"/>
                    <a:ext cx="933042" cy="21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377F8" w14:textId="65DC89BB" w:rsidR="00583227" w:rsidRPr="00F2747A" w:rsidRDefault="00F2747A" w:rsidP="00EC7C5F">
    <w:pPr>
      <w:pStyle w:val="Header"/>
      <w:pBdr>
        <w:bottom w:val="single" w:sz="4" w:space="1" w:color="auto"/>
      </w:pBdr>
      <w:tabs>
        <w:tab w:val="clear" w:pos="9026"/>
        <w:tab w:val="right" w:pos="9720"/>
      </w:tabs>
      <w:rPr>
        <w:rFonts w:ascii="Myriad Pro" w:hAnsi="Myriad Pro"/>
        <w:b w:val="0"/>
        <w:bCs/>
        <w:color w:val="808080"/>
        <w:sz w:val="18"/>
        <w:szCs w:val="18"/>
        <w:bdr w:val="single" w:sz="4" w:space="0" w:color="auto"/>
      </w:rPr>
    </w:pPr>
    <w:r w:rsidRPr="00F2747A">
      <w:rPr>
        <w:rFonts w:ascii="Myriad Pro" w:hAnsi="Myriad Pro"/>
        <w:b w:val="0"/>
        <w:bCs/>
        <w:color w:val="808080"/>
        <w:sz w:val="18"/>
        <w:szCs w:val="18"/>
      </w:rPr>
      <w:t>e</w:t>
    </w:r>
    <w:r w:rsidR="00EC7C5F" w:rsidRPr="00F2747A">
      <w:rPr>
        <w:rFonts w:ascii="Myriad Pro" w:hAnsi="Myriad Pro"/>
        <w:b w:val="0"/>
        <w:bCs/>
        <w:color w:val="808080"/>
        <w:sz w:val="18"/>
        <w:szCs w:val="18"/>
      </w:rPr>
      <w:t>asy</w:t>
    </w:r>
    <w:r w:rsidRPr="00F2747A">
      <w:rPr>
        <w:rFonts w:ascii="Myriad Pro" w:hAnsi="Myriad Pro"/>
        <w:b w:val="0"/>
        <w:bCs/>
        <w:color w:val="808080"/>
        <w:sz w:val="18"/>
        <w:szCs w:val="18"/>
      </w:rPr>
      <w:t xml:space="preserve"> </w:t>
    </w:r>
    <w:r w:rsidR="00EC7C5F" w:rsidRPr="00F2747A">
      <w:rPr>
        <w:rFonts w:ascii="Myriad Pro" w:hAnsi="Myriad Pro"/>
        <w:b w:val="0"/>
        <w:bCs/>
        <w:color w:val="808080"/>
        <w:sz w:val="18"/>
        <w:szCs w:val="18"/>
      </w:rPr>
      <w:t>TimePro</w:t>
    </w:r>
    <w:r w:rsidRPr="00F2747A">
      <w:rPr>
        <w:rFonts w:ascii="Myriad Pro" w:hAnsi="Myriad Pro"/>
        <w:b w:val="0"/>
        <w:bCs/>
        <w:color w:val="808080"/>
        <w:sz w:val="18"/>
        <w:szCs w:val="18"/>
      </w:rPr>
      <w:t>/easyWDMS</w:t>
    </w:r>
    <w:r w:rsidR="00BE4B08" w:rsidRPr="00F2747A">
      <w:rPr>
        <w:rFonts w:ascii="Myriad Pro" w:hAnsi="Myriad Pro"/>
        <w:b w:val="0"/>
        <w:bCs/>
        <w:color w:val="808080"/>
        <w:sz w:val="18"/>
        <w:szCs w:val="18"/>
      </w:rPr>
      <w:t xml:space="preserve"> Linux Package</w:t>
    </w:r>
    <w:r w:rsidR="00EC7C5F" w:rsidRPr="00F2747A">
      <w:rPr>
        <w:rFonts w:ascii="Myriad Pro" w:hAnsi="Myriad Pro"/>
        <w:b w:val="0"/>
        <w:bCs/>
      </w:rPr>
      <w:tab/>
    </w:r>
    <w:r w:rsidR="00EC7C5F" w:rsidRPr="00F2747A">
      <w:rPr>
        <w:rFonts w:ascii="Myriad Pro" w:hAnsi="Myriad Pro"/>
        <w:b w:val="0"/>
        <w:bCs/>
      </w:rPr>
      <w:tab/>
    </w:r>
    <w:r w:rsidR="00EC7C5F" w:rsidRPr="00F2747A">
      <w:rPr>
        <w:rFonts w:ascii="Myriad Pro" w:hAnsi="Myriad Pro"/>
        <w:b w:val="0"/>
        <w:bCs/>
        <w:color w:val="808080"/>
        <w:sz w:val="18"/>
        <w:szCs w:val="18"/>
      </w:rPr>
      <w:t>Installation</w:t>
    </w:r>
    <w:r w:rsidRPr="00F2747A">
      <w:rPr>
        <w:rFonts w:ascii="Myriad Pro" w:hAnsi="Myriad Pro"/>
        <w:b w:val="0"/>
        <w:bCs/>
        <w:color w:val="808080"/>
        <w:sz w:val="18"/>
        <w:szCs w:val="18"/>
      </w:rPr>
      <w:t xml:space="preserve"> </w:t>
    </w:r>
    <w:r w:rsidR="00EC7C5F" w:rsidRPr="00F2747A">
      <w:rPr>
        <w:rFonts w:ascii="Myriad Pro" w:hAnsi="Myriad Pro"/>
        <w:b w:val="0"/>
        <w:bCs/>
        <w:color w:val="808080"/>
        <w:sz w:val="18"/>
        <w:szCs w:val="18"/>
      </w:rPr>
      <w:t>Guid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97622" w14:textId="4A65D822" w:rsidR="00C810EA" w:rsidRPr="00F2747A" w:rsidRDefault="00C810EA" w:rsidP="00C810EA">
    <w:pPr>
      <w:pStyle w:val="Header"/>
      <w:tabs>
        <w:tab w:val="clear" w:pos="9026"/>
        <w:tab w:val="right" w:pos="9720"/>
      </w:tabs>
      <w:rPr>
        <w:rFonts w:ascii="Myriad Pro Light" w:hAnsi="Myriad Pro Light"/>
        <w:color w:val="808080"/>
        <w:sz w:val="18"/>
        <w:szCs w:val="18"/>
        <w:bdr w:val="single" w:sz="4" w:space="0" w:color="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50B43"/>
    <w:multiLevelType w:val="hybridMultilevel"/>
    <w:tmpl w:val="C4800FAA"/>
    <w:lvl w:ilvl="0" w:tplc="865AD18E">
      <w:start w:val="1"/>
      <w:numFmt w:val="decimal"/>
      <w:lvlText w:val="%1."/>
      <w:lvlJc w:val="left"/>
      <w:pPr>
        <w:ind w:left="1080" w:hanging="720"/>
      </w:pPr>
      <w:rPr>
        <w:rFonts w:hint="default"/>
        <w:color w:val="70AD47" w:themeColor="accent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35529"/>
    <w:multiLevelType w:val="hybridMultilevel"/>
    <w:tmpl w:val="5B58C9C2"/>
    <w:lvl w:ilvl="0" w:tplc="D374AD7A">
      <w:start w:val="1"/>
      <w:numFmt w:val="decimal"/>
      <w:lvlText w:val="%1."/>
      <w:lvlJc w:val="left"/>
      <w:pPr>
        <w:ind w:left="792" w:hanging="360"/>
      </w:pPr>
      <w:rPr>
        <w:rFonts w:hint="default"/>
        <w:color w:val="7AC143"/>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2" w15:restartNumberingAfterBreak="0">
    <w:nsid w:val="34671431"/>
    <w:multiLevelType w:val="hybridMultilevel"/>
    <w:tmpl w:val="E2A80464"/>
    <w:lvl w:ilvl="0" w:tplc="89C0F818">
      <w:start w:val="1"/>
      <w:numFmt w:val="bullet"/>
      <w:lvlText w:val=""/>
      <w:lvlJc w:val="left"/>
      <w:pPr>
        <w:ind w:left="864" w:hanging="360"/>
      </w:pPr>
      <w:rPr>
        <w:rFonts w:ascii="Symbol" w:hAnsi="Symbol" w:hint="default"/>
        <w:color w:val="7AC143"/>
      </w:rPr>
    </w:lvl>
    <w:lvl w:ilvl="1" w:tplc="40090003" w:tentative="1">
      <w:start w:val="1"/>
      <w:numFmt w:val="bullet"/>
      <w:lvlText w:val="o"/>
      <w:lvlJc w:val="left"/>
      <w:pPr>
        <w:ind w:left="1584" w:hanging="360"/>
      </w:pPr>
      <w:rPr>
        <w:rFonts w:ascii="Courier New" w:hAnsi="Courier New" w:cs="Courier New" w:hint="default"/>
      </w:rPr>
    </w:lvl>
    <w:lvl w:ilvl="2" w:tplc="40090005" w:tentative="1">
      <w:start w:val="1"/>
      <w:numFmt w:val="bullet"/>
      <w:lvlText w:val=""/>
      <w:lvlJc w:val="left"/>
      <w:pPr>
        <w:ind w:left="2304" w:hanging="360"/>
      </w:pPr>
      <w:rPr>
        <w:rFonts w:ascii="Wingdings" w:hAnsi="Wingdings" w:hint="default"/>
      </w:rPr>
    </w:lvl>
    <w:lvl w:ilvl="3" w:tplc="40090001" w:tentative="1">
      <w:start w:val="1"/>
      <w:numFmt w:val="bullet"/>
      <w:lvlText w:val=""/>
      <w:lvlJc w:val="left"/>
      <w:pPr>
        <w:ind w:left="3024" w:hanging="360"/>
      </w:pPr>
      <w:rPr>
        <w:rFonts w:ascii="Symbol" w:hAnsi="Symbol" w:hint="default"/>
      </w:rPr>
    </w:lvl>
    <w:lvl w:ilvl="4" w:tplc="40090003" w:tentative="1">
      <w:start w:val="1"/>
      <w:numFmt w:val="bullet"/>
      <w:lvlText w:val="o"/>
      <w:lvlJc w:val="left"/>
      <w:pPr>
        <w:ind w:left="3744" w:hanging="360"/>
      </w:pPr>
      <w:rPr>
        <w:rFonts w:ascii="Courier New" w:hAnsi="Courier New" w:cs="Courier New" w:hint="default"/>
      </w:rPr>
    </w:lvl>
    <w:lvl w:ilvl="5" w:tplc="40090005" w:tentative="1">
      <w:start w:val="1"/>
      <w:numFmt w:val="bullet"/>
      <w:lvlText w:val=""/>
      <w:lvlJc w:val="left"/>
      <w:pPr>
        <w:ind w:left="4464" w:hanging="360"/>
      </w:pPr>
      <w:rPr>
        <w:rFonts w:ascii="Wingdings" w:hAnsi="Wingdings" w:hint="default"/>
      </w:rPr>
    </w:lvl>
    <w:lvl w:ilvl="6" w:tplc="40090001" w:tentative="1">
      <w:start w:val="1"/>
      <w:numFmt w:val="bullet"/>
      <w:lvlText w:val=""/>
      <w:lvlJc w:val="left"/>
      <w:pPr>
        <w:ind w:left="5184" w:hanging="360"/>
      </w:pPr>
      <w:rPr>
        <w:rFonts w:ascii="Symbol" w:hAnsi="Symbol" w:hint="default"/>
      </w:rPr>
    </w:lvl>
    <w:lvl w:ilvl="7" w:tplc="40090003" w:tentative="1">
      <w:start w:val="1"/>
      <w:numFmt w:val="bullet"/>
      <w:lvlText w:val="o"/>
      <w:lvlJc w:val="left"/>
      <w:pPr>
        <w:ind w:left="5904" w:hanging="360"/>
      </w:pPr>
      <w:rPr>
        <w:rFonts w:ascii="Courier New" w:hAnsi="Courier New" w:cs="Courier New" w:hint="default"/>
      </w:rPr>
    </w:lvl>
    <w:lvl w:ilvl="8" w:tplc="40090005" w:tentative="1">
      <w:start w:val="1"/>
      <w:numFmt w:val="bullet"/>
      <w:lvlText w:val=""/>
      <w:lvlJc w:val="left"/>
      <w:pPr>
        <w:ind w:left="6624" w:hanging="360"/>
      </w:pPr>
      <w:rPr>
        <w:rFonts w:ascii="Wingdings" w:hAnsi="Wingdings" w:hint="default"/>
      </w:rPr>
    </w:lvl>
  </w:abstractNum>
  <w:abstractNum w:abstractNumId="3" w15:restartNumberingAfterBreak="0">
    <w:nsid w:val="37AA2653"/>
    <w:multiLevelType w:val="hybridMultilevel"/>
    <w:tmpl w:val="22CA0F3C"/>
    <w:lvl w:ilvl="0" w:tplc="077C89C0">
      <w:start w:val="1"/>
      <w:numFmt w:val="bullet"/>
      <w:lvlText w:val=""/>
      <w:lvlJc w:val="left"/>
      <w:pPr>
        <w:ind w:left="864" w:hanging="360"/>
      </w:pPr>
      <w:rPr>
        <w:rFonts w:ascii="Symbol" w:hAnsi="Symbol" w:hint="default"/>
        <w:color w:val="70AD47" w:themeColor="accent6"/>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3EBB572A"/>
    <w:multiLevelType w:val="hybridMultilevel"/>
    <w:tmpl w:val="1624A514"/>
    <w:lvl w:ilvl="0" w:tplc="077C89C0">
      <w:start w:val="1"/>
      <w:numFmt w:val="bullet"/>
      <w:lvlText w:val=""/>
      <w:lvlJc w:val="left"/>
      <w:pPr>
        <w:ind w:left="900" w:hanging="360"/>
      </w:pPr>
      <w:rPr>
        <w:rFonts w:ascii="Symbol" w:hAnsi="Symbol" w:hint="default"/>
        <w:color w:val="70AD47" w:themeColor="accent6"/>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53924DA7"/>
    <w:multiLevelType w:val="hybridMultilevel"/>
    <w:tmpl w:val="D11E0D06"/>
    <w:lvl w:ilvl="0" w:tplc="F3C8C3C2">
      <w:start w:val="1"/>
      <w:numFmt w:val="decimal"/>
      <w:lvlText w:val="%1."/>
      <w:lvlJc w:val="left"/>
      <w:pPr>
        <w:ind w:left="720" w:hanging="360"/>
      </w:pPr>
      <w:rPr>
        <w:rFonts w:hint="default"/>
        <w:color w:val="7AC14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A225C59"/>
    <w:multiLevelType w:val="multilevel"/>
    <w:tmpl w:val="5F0CE3AC"/>
    <w:lvl w:ilvl="0">
      <w:start w:val="1"/>
      <w:numFmt w:val="decimal"/>
      <w:pStyle w:val="Heading1"/>
      <w:lvlText w:val="%1"/>
      <w:lvlJc w:val="left"/>
      <w:pPr>
        <w:ind w:left="432" w:hanging="432"/>
      </w:pPr>
      <w:rPr>
        <w:color w:val="7AC53F"/>
        <w:sz w:val="36"/>
        <w:szCs w:val="36"/>
      </w:rPr>
    </w:lvl>
    <w:lvl w:ilvl="1">
      <w:start w:val="1"/>
      <w:numFmt w:val="decimal"/>
      <w:pStyle w:val="Heading2"/>
      <w:lvlText w:val="%1.%2"/>
      <w:lvlJc w:val="left"/>
      <w:pPr>
        <w:ind w:left="3128" w:hanging="576"/>
      </w:pPr>
      <w:rPr>
        <w:rFonts w:ascii="Myriad Pro" w:hAnsi="Myriad Pro" w:hint="default"/>
        <w:b w:val="0"/>
        <w:bCs/>
        <w:color w:val="7AC53F"/>
      </w:rPr>
    </w:lvl>
    <w:lvl w:ilvl="2">
      <w:start w:val="1"/>
      <w:numFmt w:val="decimal"/>
      <w:pStyle w:val="Heading3"/>
      <w:lvlText w:val="%1.%2.%3"/>
      <w:lvlJc w:val="left"/>
      <w:pPr>
        <w:ind w:left="720" w:hanging="720"/>
      </w:pPr>
      <w:rPr>
        <w:color w:val="7AC53F"/>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A6857ED"/>
    <w:multiLevelType w:val="hybridMultilevel"/>
    <w:tmpl w:val="C90EC986"/>
    <w:lvl w:ilvl="0" w:tplc="077C89C0">
      <w:start w:val="1"/>
      <w:numFmt w:val="bullet"/>
      <w:lvlText w:val=""/>
      <w:lvlJc w:val="left"/>
      <w:pPr>
        <w:ind w:left="1440" w:hanging="360"/>
      </w:pPr>
      <w:rPr>
        <w:rFonts w:ascii="Symbol" w:hAnsi="Symbol" w:hint="default"/>
        <w:color w:val="70AD47"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D8849AF"/>
    <w:multiLevelType w:val="hybridMultilevel"/>
    <w:tmpl w:val="69266CCA"/>
    <w:lvl w:ilvl="0" w:tplc="077C89C0">
      <w:start w:val="1"/>
      <w:numFmt w:val="bullet"/>
      <w:lvlText w:val=""/>
      <w:lvlJc w:val="left"/>
      <w:pPr>
        <w:ind w:left="720" w:hanging="360"/>
      </w:pPr>
      <w:rPr>
        <w:rFonts w:ascii="Symbol" w:hAnsi="Symbol" w:hint="default"/>
        <w:color w:val="70AD47"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2704853">
    <w:abstractNumId w:val="6"/>
  </w:num>
  <w:num w:numId="2" w16cid:durableId="451486865">
    <w:abstractNumId w:val="8"/>
  </w:num>
  <w:num w:numId="3" w16cid:durableId="829954192">
    <w:abstractNumId w:val="0"/>
  </w:num>
  <w:num w:numId="4" w16cid:durableId="490760159">
    <w:abstractNumId w:val="7"/>
  </w:num>
  <w:num w:numId="5" w16cid:durableId="347563662">
    <w:abstractNumId w:val="3"/>
  </w:num>
  <w:num w:numId="6" w16cid:durableId="758409475">
    <w:abstractNumId w:val="4"/>
  </w:num>
  <w:num w:numId="7" w16cid:durableId="1870095571">
    <w:abstractNumId w:val="5"/>
  </w:num>
  <w:num w:numId="8" w16cid:durableId="1760129036">
    <w:abstractNumId w:val="2"/>
  </w:num>
  <w:num w:numId="9" w16cid:durableId="1419017702">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3"/>
  <w:bordersDoNotSurroundHeader/>
  <w:bordersDoNotSurroundFooter/>
  <w:activeWritingStyle w:appName="MSWord" w:lang="es-AR" w:vendorID="64" w:dllVersion="0" w:nlCheck="1" w:checkStyle="0"/>
  <w:defaultTabStop w:val="720"/>
  <w:drawingGridHorizontalSpacing w:val="110"/>
  <w:drawingGridVerticalSpacing w:val="156"/>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MjYxMTQ2sDAFAiUdpeDU4uLM/DyQAlOzWgDVJfJmLQAAAA=="/>
  </w:docVars>
  <w:rsids>
    <w:rsidRoot w:val="001F40E1"/>
    <w:rsid w:val="000000C4"/>
    <w:rsid w:val="000001FE"/>
    <w:rsid w:val="00000392"/>
    <w:rsid w:val="000004F6"/>
    <w:rsid w:val="0000070F"/>
    <w:rsid w:val="00000958"/>
    <w:rsid w:val="00000A7E"/>
    <w:rsid w:val="00000A7F"/>
    <w:rsid w:val="00000D88"/>
    <w:rsid w:val="00000D9A"/>
    <w:rsid w:val="0000140B"/>
    <w:rsid w:val="000014B2"/>
    <w:rsid w:val="0000229A"/>
    <w:rsid w:val="00002AE4"/>
    <w:rsid w:val="00003038"/>
    <w:rsid w:val="00004726"/>
    <w:rsid w:val="00004CF6"/>
    <w:rsid w:val="00004E13"/>
    <w:rsid w:val="0000568B"/>
    <w:rsid w:val="00005E1C"/>
    <w:rsid w:val="00005E77"/>
    <w:rsid w:val="00005FA7"/>
    <w:rsid w:val="0000601D"/>
    <w:rsid w:val="00006351"/>
    <w:rsid w:val="000066BF"/>
    <w:rsid w:val="000068DB"/>
    <w:rsid w:val="00006C18"/>
    <w:rsid w:val="00007C98"/>
    <w:rsid w:val="00007CC5"/>
    <w:rsid w:val="0001053B"/>
    <w:rsid w:val="00010801"/>
    <w:rsid w:val="0001161A"/>
    <w:rsid w:val="00011AE6"/>
    <w:rsid w:val="00011B6E"/>
    <w:rsid w:val="00011D46"/>
    <w:rsid w:val="0001239E"/>
    <w:rsid w:val="000135C4"/>
    <w:rsid w:val="00014053"/>
    <w:rsid w:val="00014686"/>
    <w:rsid w:val="000148FA"/>
    <w:rsid w:val="0001540F"/>
    <w:rsid w:val="000154B6"/>
    <w:rsid w:val="000157AB"/>
    <w:rsid w:val="00015B9B"/>
    <w:rsid w:val="0001617D"/>
    <w:rsid w:val="000164A5"/>
    <w:rsid w:val="0001693A"/>
    <w:rsid w:val="000169A0"/>
    <w:rsid w:val="00016A27"/>
    <w:rsid w:val="00016B14"/>
    <w:rsid w:val="00016BBE"/>
    <w:rsid w:val="000170DF"/>
    <w:rsid w:val="00017175"/>
    <w:rsid w:val="000173FD"/>
    <w:rsid w:val="000176D6"/>
    <w:rsid w:val="00017CEC"/>
    <w:rsid w:val="00017D39"/>
    <w:rsid w:val="00020BFC"/>
    <w:rsid w:val="00020DD5"/>
    <w:rsid w:val="0002123C"/>
    <w:rsid w:val="00021555"/>
    <w:rsid w:val="000235BC"/>
    <w:rsid w:val="0002379C"/>
    <w:rsid w:val="0002388B"/>
    <w:rsid w:val="000238E5"/>
    <w:rsid w:val="00023C95"/>
    <w:rsid w:val="0002401C"/>
    <w:rsid w:val="000240B8"/>
    <w:rsid w:val="0002449C"/>
    <w:rsid w:val="00024E43"/>
    <w:rsid w:val="00025152"/>
    <w:rsid w:val="000268E9"/>
    <w:rsid w:val="00026BE9"/>
    <w:rsid w:val="00026C55"/>
    <w:rsid w:val="000274F0"/>
    <w:rsid w:val="0002754C"/>
    <w:rsid w:val="000279DC"/>
    <w:rsid w:val="000301AE"/>
    <w:rsid w:val="0003077C"/>
    <w:rsid w:val="00030811"/>
    <w:rsid w:val="00030CE7"/>
    <w:rsid w:val="0003133E"/>
    <w:rsid w:val="00031378"/>
    <w:rsid w:val="000328F5"/>
    <w:rsid w:val="00032A64"/>
    <w:rsid w:val="0003341F"/>
    <w:rsid w:val="000340C5"/>
    <w:rsid w:val="000343D1"/>
    <w:rsid w:val="00034C50"/>
    <w:rsid w:val="00035C8F"/>
    <w:rsid w:val="0003638A"/>
    <w:rsid w:val="00036635"/>
    <w:rsid w:val="00036E81"/>
    <w:rsid w:val="00037061"/>
    <w:rsid w:val="000401C0"/>
    <w:rsid w:val="000401F6"/>
    <w:rsid w:val="000410FF"/>
    <w:rsid w:val="0004112D"/>
    <w:rsid w:val="000413B6"/>
    <w:rsid w:val="00041CD3"/>
    <w:rsid w:val="00043BE1"/>
    <w:rsid w:val="00043CD7"/>
    <w:rsid w:val="0004428D"/>
    <w:rsid w:val="00044AAC"/>
    <w:rsid w:val="00044E7F"/>
    <w:rsid w:val="00045A2A"/>
    <w:rsid w:val="00046070"/>
    <w:rsid w:val="000469AC"/>
    <w:rsid w:val="000469C9"/>
    <w:rsid w:val="00046A8E"/>
    <w:rsid w:val="00046B05"/>
    <w:rsid w:val="00046EA6"/>
    <w:rsid w:val="00046EC5"/>
    <w:rsid w:val="00050633"/>
    <w:rsid w:val="000507FB"/>
    <w:rsid w:val="00050BD6"/>
    <w:rsid w:val="00050DFC"/>
    <w:rsid w:val="000511B1"/>
    <w:rsid w:val="000516F6"/>
    <w:rsid w:val="0005186A"/>
    <w:rsid w:val="00052272"/>
    <w:rsid w:val="000522B6"/>
    <w:rsid w:val="0005325B"/>
    <w:rsid w:val="0005330A"/>
    <w:rsid w:val="0005336A"/>
    <w:rsid w:val="000536D2"/>
    <w:rsid w:val="00053A5B"/>
    <w:rsid w:val="00053C94"/>
    <w:rsid w:val="00053EA8"/>
    <w:rsid w:val="0005420E"/>
    <w:rsid w:val="00054E6B"/>
    <w:rsid w:val="00055236"/>
    <w:rsid w:val="00055A61"/>
    <w:rsid w:val="00055A76"/>
    <w:rsid w:val="000566FA"/>
    <w:rsid w:val="0005728E"/>
    <w:rsid w:val="000574D9"/>
    <w:rsid w:val="00057F8B"/>
    <w:rsid w:val="0006008C"/>
    <w:rsid w:val="00060423"/>
    <w:rsid w:val="00060C42"/>
    <w:rsid w:val="00061CC2"/>
    <w:rsid w:val="00061EAF"/>
    <w:rsid w:val="00062EA2"/>
    <w:rsid w:val="0006304F"/>
    <w:rsid w:val="00063773"/>
    <w:rsid w:val="00064100"/>
    <w:rsid w:val="000647BC"/>
    <w:rsid w:val="0006510B"/>
    <w:rsid w:val="00065666"/>
    <w:rsid w:val="00065C5D"/>
    <w:rsid w:val="00066136"/>
    <w:rsid w:val="0006618F"/>
    <w:rsid w:val="0006757D"/>
    <w:rsid w:val="00070BCD"/>
    <w:rsid w:val="00071E22"/>
    <w:rsid w:val="000723C8"/>
    <w:rsid w:val="00072499"/>
    <w:rsid w:val="00072D26"/>
    <w:rsid w:val="00072D2A"/>
    <w:rsid w:val="00072D77"/>
    <w:rsid w:val="00073DEC"/>
    <w:rsid w:val="00074149"/>
    <w:rsid w:val="00074216"/>
    <w:rsid w:val="000748EB"/>
    <w:rsid w:val="00074EE2"/>
    <w:rsid w:val="00075A6E"/>
    <w:rsid w:val="00075CF3"/>
    <w:rsid w:val="00076235"/>
    <w:rsid w:val="000762D9"/>
    <w:rsid w:val="00076462"/>
    <w:rsid w:val="00076DB7"/>
    <w:rsid w:val="00076F7B"/>
    <w:rsid w:val="000773A2"/>
    <w:rsid w:val="00077AD9"/>
    <w:rsid w:val="0008019E"/>
    <w:rsid w:val="00080992"/>
    <w:rsid w:val="00081169"/>
    <w:rsid w:val="0008120B"/>
    <w:rsid w:val="00081429"/>
    <w:rsid w:val="00081686"/>
    <w:rsid w:val="00081ADE"/>
    <w:rsid w:val="0008226F"/>
    <w:rsid w:val="000823D6"/>
    <w:rsid w:val="000826CF"/>
    <w:rsid w:val="00082DC2"/>
    <w:rsid w:val="00082E03"/>
    <w:rsid w:val="000834CB"/>
    <w:rsid w:val="000834E2"/>
    <w:rsid w:val="00083897"/>
    <w:rsid w:val="00083A6F"/>
    <w:rsid w:val="00083ADE"/>
    <w:rsid w:val="0008414F"/>
    <w:rsid w:val="000842E4"/>
    <w:rsid w:val="00084A08"/>
    <w:rsid w:val="00084A27"/>
    <w:rsid w:val="00084AFA"/>
    <w:rsid w:val="00084B83"/>
    <w:rsid w:val="00084C98"/>
    <w:rsid w:val="00085181"/>
    <w:rsid w:val="00085367"/>
    <w:rsid w:val="00085B11"/>
    <w:rsid w:val="00086CC2"/>
    <w:rsid w:val="00086D3A"/>
    <w:rsid w:val="00086D53"/>
    <w:rsid w:val="00086E32"/>
    <w:rsid w:val="00086E3F"/>
    <w:rsid w:val="0008702F"/>
    <w:rsid w:val="000871C8"/>
    <w:rsid w:val="0009027C"/>
    <w:rsid w:val="00090666"/>
    <w:rsid w:val="00090761"/>
    <w:rsid w:val="00090DA4"/>
    <w:rsid w:val="000910F8"/>
    <w:rsid w:val="00091336"/>
    <w:rsid w:val="000916B4"/>
    <w:rsid w:val="00091CC2"/>
    <w:rsid w:val="00092436"/>
    <w:rsid w:val="000924D8"/>
    <w:rsid w:val="0009274D"/>
    <w:rsid w:val="00092FE1"/>
    <w:rsid w:val="000930FE"/>
    <w:rsid w:val="000934AC"/>
    <w:rsid w:val="00093747"/>
    <w:rsid w:val="00093FC6"/>
    <w:rsid w:val="000949C3"/>
    <w:rsid w:val="00095422"/>
    <w:rsid w:val="00095434"/>
    <w:rsid w:val="00095ECD"/>
    <w:rsid w:val="00096062"/>
    <w:rsid w:val="000960E9"/>
    <w:rsid w:val="000961B1"/>
    <w:rsid w:val="0009650A"/>
    <w:rsid w:val="00096BC9"/>
    <w:rsid w:val="00096CED"/>
    <w:rsid w:val="000A0215"/>
    <w:rsid w:val="000A0734"/>
    <w:rsid w:val="000A1187"/>
    <w:rsid w:val="000A14AD"/>
    <w:rsid w:val="000A1856"/>
    <w:rsid w:val="000A19CF"/>
    <w:rsid w:val="000A1A48"/>
    <w:rsid w:val="000A225E"/>
    <w:rsid w:val="000A22D9"/>
    <w:rsid w:val="000A2321"/>
    <w:rsid w:val="000A2324"/>
    <w:rsid w:val="000A2484"/>
    <w:rsid w:val="000A29DF"/>
    <w:rsid w:val="000A2DAB"/>
    <w:rsid w:val="000A347A"/>
    <w:rsid w:val="000A5585"/>
    <w:rsid w:val="000A5B02"/>
    <w:rsid w:val="000A6FC7"/>
    <w:rsid w:val="000A70AB"/>
    <w:rsid w:val="000A74D8"/>
    <w:rsid w:val="000A7922"/>
    <w:rsid w:val="000A7980"/>
    <w:rsid w:val="000B0147"/>
    <w:rsid w:val="000B040C"/>
    <w:rsid w:val="000B0650"/>
    <w:rsid w:val="000B110C"/>
    <w:rsid w:val="000B1647"/>
    <w:rsid w:val="000B217F"/>
    <w:rsid w:val="000B2405"/>
    <w:rsid w:val="000B24D1"/>
    <w:rsid w:val="000B27E1"/>
    <w:rsid w:val="000B33C7"/>
    <w:rsid w:val="000B40B8"/>
    <w:rsid w:val="000B45A3"/>
    <w:rsid w:val="000B46BB"/>
    <w:rsid w:val="000B4961"/>
    <w:rsid w:val="000B50CB"/>
    <w:rsid w:val="000B5A3D"/>
    <w:rsid w:val="000B5E53"/>
    <w:rsid w:val="000B7267"/>
    <w:rsid w:val="000B72FC"/>
    <w:rsid w:val="000B7543"/>
    <w:rsid w:val="000B7A25"/>
    <w:rsid w:val="000B7ACF"/>
    <w:rsid w:val="000C05B3"/>
    <w:rsid w:val="000C0BEF"/>
    <w:rsid w:val="000C18FC"/>
    <w:rsid w:val="000C2C74"/>
    <w:rsid w:val="000C33C6"/>
    <w:rsid w:val="000C4215"/>
    <w:rsid w:val="000C431E"/>
    <w:rsid w:val="000C43E9"/>
    <w:rsid w:val="000C475F"/>
    <w:rsid w:val="000C4B60"/>
    <w:rsid w:val="000C5320"/>
    <w:rsid w:val="000C5537"/>
    <w:rsid w:val="000C58B5"/>
    <w:rsid w:val="000C5BC9"/>
    <w:rsid w:val="000C5C9B"/>
    <w:rsid w:val="000C5F22"/>
    <w:rsid w:val="000C6F90"/>
    <w:rsid w:val="000C732C"/>
    <w:rsid w:val="000C7658"/>
    <w:rsid w:val="000C7787"/>
    <w:rsid w:val="000C7C73"/>
    <w:rsid w:val="000D04A8"/>
    <w:rsid w:val="000D0561"/>
    <w:rsid w:val="000D1585"/>
    <w:rsid w:val="000D2C6F"/>
    <w:rsid w:val="000D2E2E"/>
    <w:rsid w:val="000D2F43"/>
    <w:rsid w:val="000D3275"/>
    <w:rsid w:val="000D351F"/>
    <w:rsid w:val="000D3B0B"/>
    <w:rsid w:val="000D4376"/>
    <w:rsid w:val="000D4584"/>
    <w:rsid w:val="000D4602"/>
    <w:rsid w:val="000D5065"/>
    <w:rsid w:val="000D508D"/>
    <w:rsid w:val="000D5319"/>
    <w:rsid w:val="000D57FB"/>
    <w:rsid w:val="000D5E19"/>
    <w:rsid w:val="000D5F63"/>
    <w:rsid w:val="000D6911"/>
    <w:rsid w:val="000D78DC"/>
    <w:rsid w:val="000E1218"/>
    <w:rsid w:val="000E127D"/>
    <w:rsid w:val="000E178B"/>
    <w:rsid w:val="000E1C6F"/>
    <w:rsid w:val="000E1EA9"/>
    <w:rsid w:val="000E244F"/>
    <w:rsid w:val="000E2C92"/>
    <w:rsid w:val="000E2CC1"/>
    <w:rsid w:val="000E3762"/>
    <w:rsid w:val="000E39EE"/>
    <w:rsid w:val="000E4F4D"/>
    <w:rsid w:val="000E57CC"/>
    <w:rsid w:val="000E64B2"/>
    <w:rsid w:val="000E6874"/>
    <w:rsid w:val="000E69F8"/>
    <w:rsid w:val="000E6F5D"/>
    <w:rsid w:val="000E703F"/>
    <w:rsid w:val="000E7314"/>
    <w:rsid w:val="000E78EC"/>
    <w:rsid w:val="000E7B9D"/>
    <w:rsid w:val="000E7C8D"/>
    <w:rsid w:val="000E7E05"/>
    <w:rsid w:val="000F032F"/>
    <w:rsid w:val="000F0835"/>
    <w:rsid w:val="000F1625"/>
    <w:rsid w:val="000F1684"/>
    <w:rsid w:val="000F1FDC"/>
    <w:rsid w:val="000F26AD"/>
    <w:rsid w:val="000F2FD8"/>
    <w:rsid w:val="000F32B1"/>
    <w:rsid w:val="000F38CF"/>
    <w:rsid w:val="000F3AFF"/>
    <w:rsid w:val="000F4017"/>
    <w:rsid w:val="000F4086"/>
    <w:rsid w:val="000F4177"/>
    <w:rsid w:val="000F457A"/>
    <w:rsid w:val="000F4949"/>
    <w:rsid w:val="000F4E18"/>
    <w:rsid w:val="000F598C"/>
    <w:rsid w:val="000F5999"/>
    <w:rsid w:val="000F5A63"/>
    <w:rsid w:val="000F5C25"/>
    <w:rsid w:val="000F5D2E"/>
    <w:rsid w:val="000F60B3"/>
    <w:rsid w:val="000F627E"/>
    <w:rsid w:val="000F67EB"/>
    <w:rsid w:val="000F693E"/>
    <w:rsid w:val="000F7238"/>
    <w:rsid w:val="000F77C5"/>
    <w:rsid w:val="000F7938"/>
    <w:rsid w:val="000F7BB4"/>
    <w:rsid w:val="00101E21"/>
    <w:rsid w:val="00102228"/>
    <w:rsid w:val="00102FF0"/>
    <w:rsid w:val="00103032"/>
    <w:rsid w:val="001030CA"/>
    <w:rsid w:val="00103FBE"/>
    <w:rsid w:val="0010415E"/>
    <w:rsid w:val="00104F71"/>
    <w:rsid w:val="00105178"/>
    <w:rsid w:val="001054BA"/>
    <w:rsid w:val="00105723"/>
    <w:rsid w:val="00105C4C"/>
    <w:rsid w:val="00105FC6"/>
    <w:rsid w:val="001060FD"/>
    <w:rsid w:val="00106400"/>
    <w:rsid w:val="0010688C"/>
    <w:rsid w:val="001070B0"/>
    <w:rsid w:val="00107F35"/>
    <w:rsid w:val="001103B6"/>
    <w:rsid w:val="001103E8"/>
    <w:rsid w:val="001106B1"/>
    <w:rsid w:val="00110AD8"/>
    <w:rsid w:val="00111299"/>
    <w:rsid w:val="00111684"/>
    <w:rsid w:val="0011196E"/>
    <w:rsid w:val="00111AD7"/>
    <w:rsid w:val="0011281F"/>
    <w:rsid w:val="00112E27"/>
    <w:rsid w:val="00112EB5"/>
    <w:rsid w:val="00114147"/>
    <w:rsid w:val="00114EBF"/>
    <w:rsid w:val="0011503B"/>
    <w:rsid w:val="0011566B"/>
    <w:rsid w:val="00115A98"/>
    <w:rsid w:val="00115FE0"/>
    <w:rsid w:val="001168C4"/>
    <w:rsid w:val="00116E39"/>
    <w:rsid w:val="0011728D"/>
    <w:rsid w:val="00117D97"/>
    <w:rsid w:val="00117E8E"/>
    <w:rsid w:val="001209CE"/>
    <w:rsid w:val="0012111B"/>
    <w:rsid w:val="001214F3"/>
    <w:rsid w:val="00121972"/>
    <w:rsid w:val="00121CC9"/>
    <w:rsid w:val="00121DDC"/>
    <w:rsid w:val="00122FD8"/>
    <w:rsid w:val="0012303C"/>
    <w:rsid w:val="001238D3"/>
    <w:rsid w:val="00123D66"/>
    <w:rsid w:val="001242FD"/>
    <w:rsid w:val="00124526"/>
    <w:rsid w:val="00125339"/>
    <w:rsid w:val="0012577A"/>
    <w:rsid w:val="001259AC"/>
    <w:rsid w:val="00125B3C"/>
    <w:rsid w:val="00125BD1"/>
    <w:rsid w:val="00125E33"/>
    <w:rsid w:val="00126039"/>
    <w:rsid w:val="001265CB"/>
    <w:rsid w:val="00126C6C"/>
    <w:rsid w:val="00126CFC"/>
    <w:rsid w:val="00127CF8"/>
    <w:rsid w:val="0013072A"/>
    <w:rsid w:val="00130D42"/>
    <w:rsid w:val="00130FA0"/>
    <w:rsid w:val="00131405"/>
    <w:rsid w:val="001315BD"/>
    <w:rsid w:val="00131980"/>
    <w:rsid w:val="0013211F"/>
    <w:rsid w:val="001321D4"/>
    <w:rsid w:val="001324A6"/>
    <w:rsid w:val="00132723"/>
    <w:rsid w:val="00132B31"/>
    <w:rsid w:val="00132B62"/>
    <w:rsid w:val="00132E6B"/>
    <w:rsid w:val="0013364C"/>
    <w:rsid w:val="00133C2E"/>
    <w:rsid w:val="00133FD0"/>
    <w:rsid w:val="0013401D"/>
    <w:rsid w:val="00134446"/>
    <w:rsid w:val="00134FED"/>
    <w:rsid w:val="00135614"/>
    <w:rsid w:val="00136BAE"/>
    <w:rsid w:val="00137020"/>
    <w:rsid w:val="001372BB"/>
    <w:rsid w:val="00137DCD"/>
    <w:rsid w:val="00140418"/>
    <w:rsid w:val="00140880"/>
    <w:rsid w:val="00141DA8"/>
    <w:rsid w:val="001420BE"/>
    <w:rsid w:val="0014210A"/>
    <w:rsid w:val="00142750"/>
    <w:rsid w:val="00142828"/>
    <w:rsid w:val="00142880"/>
    <w:rsid w:val="0014378B"/>
    <w:rsid w:val="00143A39"/>
    <w:rsid w:val="00143CB3"/>
    <w:rsid w:val="00143CFD"/>
    <w:rsid w:val="00143D3F"/>
    <w:rsid w:val="001447FD"/>
    <w:rsid w:val="0014483F"/>
    <w:rsid w:val="0014624E"/>
    <w:rsid w:val="00146346"/>
    <w:rsid w:val="00147162"/>
    <w:rsid w:val="00147BA3"/>
    <w:rsid w:val="00147C28"/>
    <w:rsid w:val="00147F74"/>
    <w:rsid w:val="00150063"/>
    <w:rsid w:val="00150177"/>
    <w:rsid w:val="001501EF"/>
    <w:rsid w:val="0015038D"/>
    <w:rsid w:val="00150A2E"/>
    <w:rsid w:val="00150E67"/>
    <w:rsid w:val="00152143"/>
    <w:rsid w:val="00152407"/>
    <w:rsid w:val="00152557"/>
    <w:rsid w:val="00152662"/>
    <w:rsid w:val="0015275B"/>
    <w:rsid w:val="00152860"/>
    <w:rsid w:val="00153571"/>
    <w:rsid w:val="00153D0F"/>
    <w:rsid w:val="00154CF5"/>
    <w:rsid w:val="00154E70"/>
    <w:rsid w:val="00154ED0"/>
    <w:rsid w:val="00154F7D"/>
    <w:rsid w:val="00154FAA"/>
    <w:rsid w:val="00155BC2"/>
    <w:rsid w:val="00155C00"/>
    <w:rsid w:val="00155F8C"/>
    <w:rsid w:val="00156642"/>
    <w:rsid w:val="00156747"/>
    <w:rsid w:val="00156B99"/>
    <w:rsid w:val="0015724C"/>
    <w:rsid w:val="001573FE"/>
    <w:rsid w:val="001574DB"/>
    <w:rsid w:val="00157679"/>
    <w:rsid w:val="00160674"/>
    <w:rsid w:val="001615BC"/>
    <w:rsid w:val="001618B0"/>
    <w:rsid w:val="00161A2C"/>
    <w:rsid w:val="00161F92"/>
    <w:rsid w:val="00162491"/>
    <w:rsid w:val="00162813"/>
    <w:rsid w:val="001635F1"/>
    <w:rsid w:val="00163D17"/>
    <w:rsid w:val="00163FFA"/>
    <w:rsid w:val="00164C0A"/>
    <w:rsid w:val="001652BD"/>
    <w:rsid w:val="001654CC"/>
    <w:rsid w:val="00166CE9"/>
    <w:rsid w:val="00167307"/>
    <w:rsid w:val="0016734C"/>
    <w:rsid w:val="00170090"/>
    <w:rsid w:val="001703A4"/>
    <w:rsid w:val="001705B6"/>
    <w:rsid w:val="001707D7"/>
    <w:rsid w:val="00171742"/>
    <w:rsid w:val="001719D7"/>
    <w:rsid w:val="00172DB9"/>
    <w:rsid w:val="0017303F"/>
    <w:rsid w:val="001732F6"/>
    <w:rsid w:val="00173480"/>
    <w:rsid w:val="0017365E"/>
    <w:rsid w:val="00174375"/>
    <w:rsid w:val="00174FAD"/>
    <w:rsid w:val="00175591"/>
    <w:rsid w:val="00175596"/>
    <w:rsid w:val="0017596A"/>
    <w:rsid w:val="00175970"/>
    <w:rsid w:val="00175E8A"/>
    <w:rsid w:val="0017643D"/>
    <w:rsid w:val="00176525"/>
    <w:rsid w:val="0017707E"/>
    <w:rsid w:val="00180518"/>
    <w:rsid w:val="001805AB"/>
    <w:rsid w:val="00180E67"/>
    <w:rsid w:val="00180F31"/>
    <w:rsid w:val="00181036"/>
    <w:rsid w:val="0018127F"/>
    <w:rsid w:val="00181AF8"/>
    <w:rsid w:val="00181E14"/>
    <w:rsid w:val="001823FD"/>
    <w:rsid w:val="001828C4"/>
    <w:rsid w:val="00182C51"/>
    <w:rsid w:val="00182DA4"/>
    <w:rsid w:val="00182EBE"/>
    <w:rsid w:val="00182F60"/>
    <w:rsid w:val="00184408"/>
    <w:rsid w:val="00184975"/>
    <w:rsid w:val="00184B6D"/>
    <w:rsid w:val="00184E8C"/>
    <w:rsid w:val="0018520F"/>
    <w:rsid w:val="001867ED"/>
    <w:rsid w:val="0018682D"/>
    <w:rsid w:val="001904D7"/>
    <w:rsid w:val="00190AB7"/>
    <w:rsid w:val="0019117B"/>
    <w:rsid w:val="001911A0"/>
    <w:rsid w:val="00191D4D"/>
    <w:rsid w:val="00191E93"/>
    <w:rsid w:val="001921FF"/>
    <w:rsid w:val="001923C5"/>
    <w:rsid w:val="00192DB4"/>
    <w:rsid w:val="00193296"/>
    <w:rsid w:val="00193518"/>
    <w:rsid w:val="001938CA"/>
    <w:rsid w:val="00193B32"/>
    <w:rsid w:val="00194219"/>
    <w:rsid w:val="001945E3"/>
    <w:rsid w:val="00194C76"/>
    <w:rsid w:val="00194DC2"/>
    <w:rsid w:val="0019501A"/>
    <w:rsid w:val="001951DF"/>
    <w:rsid w:val="00195794"/>
    <w:rsid w:val="0019590D"/>
    <w:rsid w:val="00195E51"/>
    <w:rsid w:val="00195EB4"/>
    <w:rsid w:val="00195F07"/>
    <w:rsid w:val="001961D6"/>
    <w:rsid w:val="00196388"/>
    <w:rsid w:val="0019684B"/>
    <w:rsid w:val="00196E8A"/>
    <w:rsid w:val="001977EE"/>
    <w:rsid w:val="00197997"/>
    <w:rsid w:val="001A02C7"/>
    <w:rsid w:val="001A0414"/>
    <w:rsid w:val="001A0546"/>
    <w:rsid w:val="001A0715"/>
    <w:rsid w:val="001A0C66"/>
    <w:rsid w:val="001A115A"/>
    <w:rsid w:val="001A1307"/>
    <w:rsid w:val="001A17C9"/>
    <w:rsid w:val="001A1F30"/>
    <w:rsid w:val="001A2215"/>
    <w:rsid w:val="001A270D"/>
    <w:rsid w:val="001A28EC"/>
    <w:rsid w:val="001A4409"/>
    <w:rsid w:val="001A4777"/>
    <w:rsid w:val="001A484C"/>
    <w:rsid w:val="001A49BC"/>
    <w:rsid w:val="001A52D9"/>
    <w:rsid w:val="001A5B27"/>
    <w:rsid w:val="001A61D7"/>
    <w:rsid w:val="001A66BB"/>
    <w:rsid w:val="001A758F"/>
    <w:rsid w:val="001A7C38"/>
    <w:rsid w:val="001A7CE3"/>
    <w:rsid w:val="001B00E5"/>
    <w:rsid w:val="001B1079"/>
    <w:rsid w:val="001B12F5"/>
    <w:rsid w:val="001B1420"/>
    <w:rsid w:val="001B199E"/>
    <w:rsid w:val="001B1EA7"/>
    <w:rsid w:val="001B2579"/>
    <w:rsid w:val="001B28A1"/>
    <w:rsid w:val="001B298C"/>
    <w:rsid w:val="001B32C3"/>
    <w:rsid w:val="001B355D"/>
    <w:rsid w:val="001B3AC9"/>
    <w:rsid w:val="001B3B08"/>
    <w:rsid w:val="001B3EDC"/>
    <w:rsid w:val="001B4489"/>
    <w:rsid w:val="001B48AD"/>
    <w:rsid w:val="001B4E20"/>
    <w:rsid w:val="001B527F"/>
    <w:rsid w:val="001B579D"/>
    <w:rsid w:val="001B57D8"/>
    <w:rsid w:val="001B6033"/>
    <w:rsid w:val="001B60AD"/>
    <w:rsid w:val="001B62C4"/>
    <w:rsid w:val="001B6343"/>
    <w:rsid w:val="001B640A"/>
    <w:rsid w:val="001B6CAC"/>
    <w:rsid w:val="001B7C02"/>
    <w:rsid w:val="001B7EAC"/>
    <w:rsid w:val="001C0118"/>
    <w:rsid w:val="001C02EC"/>
    <w:rsid w:val="001C087C"/>
    <w:rsid w:val="001C0C65"/>
    <w:rsid w:val="001C0C9B"/>
    <w:rsid w:val="001C1193"/>
    <w:rsid w:val="001C15EE"/>
    <w:rsid w:val="001C15FB"/>
    <w:rsid w:val="001C1B9E"/>
    <w:rsid w:val="001C1D79"/>
    <w:rsid w:val="001C3D99"/>
    <w:rsid w:val="001C3E76"/>
    <w:rsid w:val="001C42D2"/>
    <w:rsid w:val="001C4469"/>
    <w:rsid w:val="001C5183"/>
    <w:rsid w:val="001C5203"/>
    <w:rsid w:val="001C552B"/>
    <w:rsid w:val="001C5974"/>
    <w:rsid w:val="001C6200"/>
    <w:rsid w:val="001C662C"/>
    <w:rsid w:val="001C6CF5"/>
    <w:rsid w:val="001C73F6"/>
    <w:rsid w:val="001C7498"/>
    <w:rsid w:val="001C74BF"/>
    <w:rsid w:val="001C75B4"/>
    <w:rsid w:val="001C7674"/>
    <w:rsid w:val="001C7F25"/>
    <w:rsid w:val="001D0590"/>
    <w:rsid w:val="001D0B92"/>
    <w:rsid w:val="001D112F"/>
    <w:rsid w:val="001D1ACD"/>
    <w:rsid w:val="001D1FEE"/>
    <w:rsid w:val="001D25AD"/>
    <w:rsid w:val="001D3832"/>
    <w:rsid w:val="001D4427"/>
    <w:rsid w:val="001D474F"/>
    <w:rsid w:val="001D4869"/>
    <w:rsid w:val="001D4F87"/>
    <w:rsid w:val="001D50A0"/>
    <w:rsid w:val="001D53A6"/>
    <w:rsid w:val="001D56B1"/>
    <w:rsid w:val="001D60E1"/>
    <w:rsid w:val="001D6196"/>
    <w:rsid w:val="001D63CE"/>
    <w:rsid w:val="001D719B"/>
    <w:rsid w:val="001D7274"/>
    <w:rsid w:val="001D75E7"/>
    <w:rsid w:val="001E0513"/>
    <w:rsid w:val="001E0885"/>
    <w:rsid w:val="001E108C"/>
    <w:rsid w:val="001E12AB"/>
    <w:rsid w:val="001E18A1"/>
    <w:rsid w:val="001E1F7B"/>
    <w:rsid w:val="001E2687"/>
    <w:rsid w:val="001E290A"/>
    <w:rsid w:val="001E2E09"/>
    <w:rsid w:val="001E305F"/>
    <w:rsid w:val="001E40D1"/>
    <w:rsid w:val="001E4B0C"/>
    <w:rsid w:val="001E5298"/>
    <w:rsid w:val="001E53DF"/>
    <w:rsid w:val="001E5447"/>
    <w:rsid w:val="001E5C97"/>
    <w:rsid w:val="001E5E31"/>
    <w:rsid w:val="001E654B"/>
    <w:rsid w:val="001E65F6"/>
    <w:rsid w:val="001E66B0"/>
    <w:rsid w:val="001E694A"/>
    <w:rsid w:val="001E7294"/>
    <w:rsid w:val="001E76E8"/>
    <w:rsid w:val="001E77B2"/>
    <w:rsid w:val="001E79E6"/>
    <w:rsid w:val="001E7B18"/>
    <w:rsid w:val="001E7E6E"/>
    <w:rsid w:val="001F0955"/>
    <w:rsid w:val="001F118B"/>
    <w:rsid w:val="001F1211"/>
    <w:rsid w:val="001F1744"/>
    <w:rsid w:val="001F1A18"/>
    <w:rsid w:val="001F2490"/>
    <w:rsid w:val="001F26BB"/>
    <w:rsid w:val="001F3307"/>
    <w:rsid w:val="001F3C4C"/>
    <w:rsid w:val="001F4080"/>
    <w:rsid w:val="001F40E1"/>
    <w:rsid w:val="001F455F"/>
    <w:rsid w:val="001F4649"/>
    <w:rsid w:val="001F47E7"/>
    <w:rsid w:val="001F4991"/>
    <w:rsid w:val="001F5172"/>
    <w:rsid w:val="001F51B6"/>
    <w:rsid w:val="001F5798"/>
    <w:rsid w:val="001F6636"/>
    <w:rsid w:val="001F6723"/>
    <w:rsid w:val="001F6B06"/>
    <w:rsid w:val="001F6B28"/>
    <w:rsid w:val="001F708B"/>
    <w:rsid w:val="001F7598"/>
    <w:rsid w:val="001F7651"/>
    <w:rsid w:val="001F7E3D"/>
    <w:rsid w:val="002002AE"/>
    <w:rsid w:val="0020063C"/>
    <w:rsid w:val="0020079A"/>
    <w:rsid w:val="00200AA8"/>
    <w:rsid w:val="00201379"/>
    <w:rsid w:val="00201D98"/>
    <w:rsid w:val="0020243C"/>
    <w:rsid w:val="00202626"/>
    <w:rsid w:val="00202D8C"/>
    <w:rsid w:val="00202DE2"/>
    <w:rsid w:val="00203201"/>
    <w:rsid w:val="00203750"/>
    <w:rsid w:val="0020444A"/>
    <w:rsid w:val="0020457F"/>
    <w:rsid w:val="00204A9A"/>
    <w:rsid w:val="00205117"/>
    <w:rsid w:val="002058AA"/>
    <w:rsid w:val="0020684F"/>
    <w:rsid w:val="00206934"/>
    <w:rsid w:val="00206D7B"/>
    <w:rsid w:val="00206FA3"/>
    <w:rsid w:val="0020732F"/>
    <w:rsid w:val="00207397"/>
    <w:rsid w:val="002103A9"/>
    <w:rsid w:val="00210B78"/>
    <w:rsid w:val="002110B3"/>
    <w:rsid w:val="00211C35"/>
    <w:rsid w:val="00212767"/>
    <w:rsid w:val="0021277B"/>
    <w:rsid w:val="00213186"/>
    <w:rsid w:val="002134B9"/>
    <w:rsid w:val="002140B2"/>
    <w:rsid w:val="002141EA"/>
    <w:rsid w:val="00214C63"/>
    <w:rsid w:val="00214C75"/>
    <w:rsid w:val="00214D42"/>
    <w:rsid w:val="0021546F"/>
    <w:rsid w:val="00215C91"/>
    <w:rsid w:val="00215F97"/>
    <w:rsid w:val="00216346"/>
    <w:rsid w:val="0021672B"/>
    <w:rsid w:val="00216E54"/>
    <w:rsid w:val="002171DC"/>
    <w:rsid w:val="00217836"/>
    <w:rsid w:val="0022013C"/>
    <w:rsid w:val="00220352"/>
    <w:rsid w:val="00220D3C"/>
    <w:rsid w:val="002216BB"/>
    <w:rsid w:val="00221BF4"/>
    <w:rsid w:val="00222152"/>
    <w:rsid w:val="0022232E"/>
    <w:rsid w:val="00222507"/>
    <w:rsid w:val="002234A8"/>
    <w:rsid w:val="0022383F"/>
    <w:rsid w:val="0022391E"/>
    <w:rsid w:val="00223965"/>
    <w:rsid w:val="00223ED3"/>
    <w:rsid w:val="0022407D"/>
    <w:rsid w:val="00224583"/>
    <w:rsid w:val="00224987"/>
    <w:rsid w:val="00224DAD"/>
    <w:rsid w:val="0022543F"/>
    <w:rsid w:val="00225477"/>
    <w:rsid w:val="00225FBF"/>
    <w:rsid w:val="00225FDD"/>
    <w:rsid w:val="002263F1"/>
    <w:rsid w:val="002266A9"/>
    <w:rsid w:val="002269B5"/>
    <w:rsid w:val="00226D1A"/>
    <w:rsid w:val="00227933"/>
    <w:rsid w:val="00227A2F"/>
    <w:rsid w:val="00230282"/>
    <w:rsid w:val="00230586"/>
    <w:rsid w:val="00230C09"/>
    <w:rsid w:val="002316C0"/>
    <w:rsid w:val="002316EC"/>
    <w:rsid w:val="00231A51"/>
    <w:rsid w:val="00231AA6"/>
    <w:rsid w:val="00231EE6"/>
    <w:rsid w:val="002329F3"/>
    <w:rsid w:val="00232E7E"/>
    <w:rsid w:val="0023387B"/>
    <w:rsid w:val="002341AD"/>
    <w:rsid w:val="002348A2"/>
    <w:rsid w:val="0023504C"/>
    <w:rsid w:val="0023590A"/>
    <w:rsid w:val="00235BD3"/>
    <w:rsid w:val="00236546"/>
    <w:rsid w:val="00236623"/>
    <w:rsid w:val="00237729"/>
    <w:rsid w:val="00237932"/>
    <w:rsid w:val="002379CC"/>
    <w:rsid w:val="00237BB7"/>
    <w:rsid w:val="002405A5"/>
    <w:rsid w:val="00240608"/>
    <w:rsid w:val="00240697"/>
    <w:rsid w:val="0024099C"/>
    <w:rsid w:val="00240F70"/>
    <w:rsid w:val="002411AB"/>
    <w:rsid w:val="00241969"/>
    <w:rsid w:val="00241A5A"/>
    <w:rsid w:val="00241C5E"/>
    <w:rsid w:val="0024245F"/>
    <w:rsid w:val="00242FF0"/>
    <w:rsid w:val="00243EA5"/>
    <w:rsid w:val="00244432"/>
    <w:rsid w:val="00244600"/>
    <w:rsid w:val="002446C5"/>
    <w:rsid w:val="00244CFA"/>
    <w:rsid w:val="00244DB7"/>
    <w:rsid w:val="002455D3"/>
    <w:rsid w:val="00245B8F"/>
    <w:rsid w:val="0024640D"/>
    <w:rsid w:val="00246BB0"/>
    <w:rsid w:val="00246D64"/>
    <w:rsid w:val="00246EF8"/>
    <w:rsid w:val="0024726B"/>
    <w:rsid w:val="002472B2"/>
    <w:rsid w:val="00247387"/>
    <w:rsid w:val="0024741E"/>
    <w:rsid w:val="002475E5"/>
    <w:rsid w:val="00247B9F"/>
    <w:rsid w:val="00247E1E"/>
    <w:rsid w:val="00250648"/>
    <w:rsid w:val="00251079"/>
    <w:rsid w:val="00251209"/>
    <w:rsid w:val="002512C5"/>
    <w:rsid w:val="00251A54"/>
    <w:rsid w:val="00252335"/>
    <w:rsid w:val="00252577"/>
    <w:rsid w:val="002539CC"/>
    <w:rsid w:val="00253B30"/>
    <w:rsid w:val="00253C3C"/>
    <w:rsid w:val="00254A7C"/>
    <w:rsid w:val="00254CC0"/>
    <w:rsid w:val="00254E4B"/>
    <w:rsid w:val="002551E2"/>
    <w:rsid w:val="00255AB4"/>
    <w:rsid w:val="00255C82"/>
    <w:rsid w:val="00256EE2"/>
    <w:rsid w:val="00257431"/>
    <w:rsid w:val="002578D4"/>
    <w:rsid w:val="002600E1"/>
    <w:rsid w:val="002604C9"/>
    <w:rsid w:val="002610B2"/>
    <w:rsid w:val="002613F3"/>
    <w:rsid w:val="00261408"/>
    <w:rsid w:val="0026153D"/>
    <w:rsid w:val="002619E3"/>
    <w:rsid w:val="00261D98"/>
    <w:rsid w:val="002630DC"/>
    <w:rsid w:val="00264577"/>
    <w:rsid w:val="002652A4"/>
    <w:rsid w:val="002653DD"/>
    <w:rsid w:val="00265BC0"/>
    <w:rsid w:val="0026683C"/>
    <w:rsid w:val="00267235"/>
    <w:rsid w:val="0026755C"/>
    <w:rsid w:val="00267C35"/>
    <w:rsid w:val="00267DA5"/>
    <w:rsid w:val="00270023"/>
    <w:rsid w:val="002712FF"/>
    <w:rsid w:val="00271390"/>
    <w:rsid w:val="002713ED"/>
    <w:rsid w:val="002717C5"/>
    <w:rsid w:val="0027210A"/>
    <w:rsid w:val="002723A0"/>
    <w:rsid w:val="002727FD"/>
    <w:rsid w:val="0027280F"/>
    <w:rsid w:val="002732E6"/>
    <w:rsid w:val="0027377B"/>
    <w:rsid w:val="00273989"/>
    <w:rsid w:val="00273A9E"/>
    <w:rsid w:val="00273AFE"/>
    <w:rsid w:val="00273E90"/>
    <w:rsid w:val="00273F8A"/>
    <w:rsid w:val="00274022"/>
    <w:rsid w:val="0027426E"/>
    <w:rsid w:val="002744F9"/>
    <w:rsid w:val="002748A0"/>
    <w:rsid w:val="002756D2"/>
    <w:rsid w:val="002759CC"/>
    <w:rsid w:val="00275E51"/>
    <w:rsid w:val="002769B2"/>
    <w:rsid w:val="002770C6"/>
    <w:rsid w:val="00277309"/>
    <w:rsid w:val="0027750F"/>
    <w:rsid w:val="00277AC2"/>
    <w:rsid w:val="00277B6D"/>
    <w:rsid w:val="00277DA7"/>
    <w:rsid w:val="00280219"/>
    <w:rsid w:val="00280A90"/>
    <w:rsid w:val="00281600"/>
    <w:rsid w:val="00281815"/>
    <w:rsid w:val="00281A5D"/>
    <w:rsid w:val="002826F3"/>
    <w:rsid w:val="002828DF"/>
    <w:rsid w:val="00282AEC"/>
    <w:rsid w:val="00282AFB"/>
    <w:rsid w:val="00283108"/>
    <w:rsid w:val="002839EA"/>
    <w:rsid w:val="00283B2B"/>
    <w:rsid w:val="002842B4"/>
    <w:rsid w:val="00284338"/>
    <w:rsid w:val="0028444D"/>
    <w:rsid w:val="00284458"/>
    <w:rsid w:val="00284C9B"/>
    <w:rsid w:val="00284D67"/>
    <w:rsid w:val="00285908"/>
    <w:rsid w:val="00285DDA"/>
    <w:rsid w:val="00285FAC"/>
    <w:rsid w:val="0028610D"/>
    <w:rsid w:val="002864C6"/>
    <w:rsid w:val="002865FD"/>
    <w:rsid w:val="002868C2"/>
    <w:rsid w:val="00286926"/>
    <w:rsid w:val="0028725E"/>
    <w:rsid w:val="0028782E"/>
    <w:rsid w:val="00287DA7"/>
    <w:rsid w:val="00287F4E"/>
    <w:rsid w:val="002900AF"/>
    <w:rsid w:val="002916D3"/>
    <w:rsid w:val="002922D2"/>
    <w:rsid w:val="00292876"/>
    <w:rsid w:val="00292BAC"/>
    <w:rsid w:val="0029324D"/>
    <w:rsid w:val="00293A6F"/>
    <w:rsid w:val="002941F2"/>
    <w:rsid w:val="00294596"/>
    <w:rsid w:val="00295C5D"/>
    <w:rsid w:val="00295CEA"/>
    <w:rsid w:val="00296122"/>
    <w:rsid w:val="00296218"/>
    <w:rsid w:val="00297819"/>
    <w:rsid w:val="00297941"/>
    <w:rsid w:val="002A02DD"/>
    <w:rsid w:val="002A0EE2"/>
    <w:rsid w:val="002A187A"/>
    <w:rsid w:val="002A1D84"/>
    <w:rsid w:val="002A2E06"/>
    <w:rsid w:val="002A2FB6"/>
    <w:rsid w:val="002A3431"/>
    <w:rsid w:val="002A4B0B"/>
    <w:rsid w:val="002A4D09"/>
    <w:rsid w:val="002A50CF"/>
    <w:rsid w:val="002A554C"/>
    <w:rsid w:val="002A5744"/>
    <w:rsid w:val="002A60FD"/>
    <w:rsid w:val="002A67C5"/>
    <w:rsid w:val="002A67EE"/>
    <w:rsid w:val="002A6B80"/>
    <w:rsid w:val="002A704D"/>
    <w:rsid w:val="002A70BE"/>
    <w:rsid w:val="002A7AFE"/>
    <w:rsid w:val="002A7B53"/>
    <w:rsid w:val="002B002D"/>
    <w:rsid w:val="002B10A7"/>
    <w:rsid w:val="002B1270"/>
    <w:rsid w:val="002B12F3"/>
    <w:rsid w:val="002B15F9"/>
    <w:rsid w:val="002B2265"/>
    <w:rsid w:val="002B2433"/>
    <w:rsid w:val="002B243D"/>
    <w:rsid w:val="002B26C9"/>
    <w:rsid w:val="002B2BD1"/>
    <w:rsid w:val="002B2F28"/>
    <w:rsid w:val="002B389F"/>
    <w:rsid w:val="002B3A3F"/>
    <w:rsid w:val="002B3A90"/>
    <w:rsid w:val="002B4000"/>
    <w:rsid w:val="002B45F8"/>
    <w:rsid w:val="002B4731"/>
    <w:rsid w:val="002B4CE8"/>
    <w:rsid w:val="002B4E11"/>
    <w:rsid w:val="002B59EF"/>
    <w:rsid w:val="002B5E98"/>
    <w:rsid w:val="002B6183"/>
    <w:rsid w:val="002B7824"/>
    <w:rsid w:val="002B7C92"/>
    <w:rsid w:val="002C05D9"/>
    <w:rsid w:val="002C0A9C"/>
    <w:rsid w:val="002C114C"/>
    <w:rsid w:val="002C135F"/>
    <w:rsid w:val="002C1807"/>
    <w:rsid w:val="002C24C9"/>
    <w:rsid w:val="002C2D62"/>
    <w:rsid w:val="002C33A7"/>
    <w:rsid w:val="002C41F2"/>
    <w:rsid w:val="002C4836"/>
    <w:rsid w:val="002C573D"/>
    <w:rsid w:val="002C5B6E"/>
    <w:rsid w:val="002C5D6E"/>
    <w:rsid w:val="002C5E3F"/>
    <w:rsid w:val="002C5FD4"/>
    <w:rsid w:val="002C61E1"/>
    <w:rsid w:val="002C64DE"/>
    <w:rsid w:val="002C673E"/>
    <w:rsid w:val="002C72A3"/>
    <w:rsid w:val="002C7310"/>
    <w:rsid w:val="002C750A"/>
    <w:rsid w:val="002C7C7B"/>
    <w:rsid w:val="002D06D8"/>
    <w:rsid w:val="002D126E"/>
    <w:rsid w:val="002D1A0F"/>
    <w:rsid w:val="002D28A5"/>
    <w:rsid w:val="002D2AA2"/>
    <w:rsid w:val="002D351A"/>
    <w:rsid w:val="002D3EA8"/>
    <w:rsid w:val="002D43EF"/>
    <w:rsid w:val="002D4B2D"/>
    <w:rsid w:val="002D5284"/>
    <w:rsid w:val="002D5358"/>
    <w:rsid w:val="002D5E30"/>
    <w:rsid w:val="002D6605"/>
    <w:rsid w:val="002D6614"/>
    <w:rsid w:val="002D6787"/>
    <w:rsid w:val="002D6813"/>
    <w:rsid w:val="002D6C0D"/>
    <w:rsid w:val="002D6E8A"/>
    <w:rsid w:val="002D7A5D"/>
    <w:rsid w:val="002D7CE4"/>
    <w:rsid w:val="002D7DDF"/>
    <w:rsid w:val="002E02F7"/>
    <w:rsid w:val="002E08FD"/>
    <w:rsid w:val="002E120B"/>
    <w:rsid w:val="002E16FD"/>
    <w:rsid w:val="002E175C"/>
    <w:rsid w:val="002E18CA"/>
    <w:rsid w:val="002E1EC3"/>
    <w:rsid w:val="002E1EFA"/>
    <w:rsid w:val="002E26C9"/>
    <w:rsid w:val="002E2A64"/>
    <w:rsid w:val="002E2A78"/>
    <w:rsid w:val="002E2B91"/>
    <w:rsid w:val="002E2FF2"/>
    <w:rsid w:val="002E39F6"/>
    <w:rsid w:val="002E437C"/>
    <w:rsid w:val="002E4686"/>
    <w:rsid w:val="002E521D"/>
    <w:rsid w:val="002E5784"/>
    <w:rsid w:val="002E589C"/>
    <w:rsid w:val="002E5AE6"/>
    <w:rsid w:val="002E6E18"/>
    <w:rsid w:val="002E70E5"/>
    <w:rsid w:val="002E72BD"/>
    <w:rsid w:val="002E73FD"/>
    <w:rsid w:val="002E7462"/>
    <w:rsid w:val="002E7C1C"/>
    <w:rsid w:val="002E7CF1"/>
    <w:rsid w:val="002F0A2D"/>
    <w:rsid w:val="002F132A"/>
    <w:rsid w:val="002F13AA"/>
    <w:rsid w:val="002F215D"/>
    <w:rsid w:val="002F2482"/>
    <w:rsid w:val="002F2762"/>
    <w:rsid w:val="002F36CB"/>
    <w:rsid w:val="002F38E3"/>
    <w:rsid w:val="002F408C"/>
    <w:rsid w:val="002F409E"/>
    <w:rsid w:val="002F4119"/>
    <w:rsid w:val="002F44F0"/>
    <w:rsid w:val="002F4AD3"/>
    <w:rsid w:val="002F5797"/>
    <w:rsid w:val="002F617F"/>
    <w:rsid w:val="002F7398"/>
    <w:rsid w:val="002F7A7A"/>
    <w:rsid w:val="002F7AE4"/>
    <w:rsid w:val="00300A87"/>
    <w:rsid w:val="0030125A"/>
    <w:rsid w:val="003022CE"/>
    <w:rsid w:val="00302833"/>
    <w:rsid w:val="00302C26"/>
    <w:rsid w:val="0030354D"/>
    <w:rsid w:val="003035F1"/>
    <w:rsid w:val="00303DCC"/>
    <w:rsid w:val="00304796"/>
    <w:rsid w:val="00304C51"/>
    <w:rsid w:val="00304F14"/>
    <w:rsid w:val="0030549B"/>
    <w:rsid w:val="00305CE3"/>
    <w:rsid w:val="00305E31"/>
    <w:rsid w:val="00306197"/>
    <w:rsid w:val="003066A1"/>
    <w:rsid w:val="0030678E"/>
    <w:rsid w:val="00306A81"/>
    <w:rsid w:val="00306DAB"/>
    <w:rsid w:val="003074A6"/>
    <w:rsid w:val="0030756F"/>
    <w:rsid w:val="00307EC6"/>
    <w:rsid w:val="00307FC9"/>
    <w:rsid w:val="00310488"/>
    <w:rsid w:val="00310937"/>
    <w:rsid w:val="00310977"/>
    <w:rsid w:val="00310B36"/>
    <w:rsid w:val="003115FA"/>
    <w:rsid w:val="00311E63"/>
    <w:rsid w:val="00312022"/>
    <w:rsid w:val="00312688"/>
    <w:rsid w:val="003133E9"/>
    <w:rsid w:val="003133F1"/>
    <w:rsid w:val="003137E7"/>
    <w:rsid w:val="00313AA0"/>
    <w:rsid w:val="00314022"/>
    <w:rsid w:val="00314DA2"/>
    <w:rsid w:val="00314E3D"/>
    <w:rsid w:val="00315B21"/>
    <w:rsid w:val="00315D3E"/>
    <w:rsid w:val="00315F24"/>
    <w:rsid w:val="00316D7B"/>
    <w:rsid w:val="003171A7"/>
    <w:rsid w:val="003174F9"/>
    <w:rsid w:val="0031785C"/>
    <w:rsid w:val="00317DCC"/>
    <w:rsid w:val="003200AE"/>
    <w:rsid w:val="00320154"/>
    <w:rsid w:val="00320605"/>
    <w:rsid w:val="00320752"/>
    <w:rsid w:val="00320E6A"/>
    <w:rsid w:val="00320ED9"/>
    <w:rsid w:val="003210DB"/>
    <w:rsid w:val="00321A87"/>
    <w:rsid w:val="00321D15"/>
    <w:rsid w:val="00321D59"/>
    <w:rsid w:val="0032246F"/>
    <w:rsid w:val="003231E1"/>
    <w:rsid w:val="003232C4"/>
    <w:rsid w:val="003232F9"/>
    <w:rsid w:val="00323658"/>
    <w:rsid w:val="00323978"/>
    <w:rsid w:val="003241DF"/>
    <w:rsid w:val="00324785"/>
    <w:rsid w:val="00324A84"/>
    <w:rsid w:val="0032522F"/>
    <w:rsid w:val="0032534D"/>
    <w:rsid w:val="003254E7"/>
    <w:rsid w:val="00325A18"/>
    <w:rsid w:val="00325D41"/>
    <w:rsid w:val="00325F48"/>
    <w:rsid w:val="00325FBB"/>
    <w:rsid w:val="0032625D"/>
    <w:rsid w:val="003264EC"/>
    <w:rsid w:val="003266B1"/>
    <w:rsid w:val="00326F63"/>
    <w:rsid w:val="003270D7"/>
    <w:rsid w:val="003273CD"/>
    <w:rsid w:val="00327684"/>
    <w:rsid w:val="00327FF6"/>
    <w:rsid w:val="0033023C"/>
    <w:rsid w:val="00330F44"/>
    <w:rsid w:val="00331F5D"/>
    <w:rsid w:val="003322FE"/>
    <w:rsid w:val="003322FF"/>
    <w:rsid w:val="00332C3A"/>
    <w:rsid w:val="00332E39"/>
    <w:rsid w:val="00333145"/>
    <w:rsid w:val="00333597"/>
    <w:rsid w:val="003335BD"/>
    <w:rsid w:val="003338DE"/>
    <w:rsid w:val="00333DD9"/>
    <w:rsid w:val="00333FBC"/>
    <w:rsid w:val="00334765"/>
    <w:rsid w:val="00334B71"/>
    <w:rsid w:val="00335066"/>
    <w:rsid w:val="0033507A"/>
    <w:rsid w:val="00335689"/>
    <w:rsid w:val="00335F30"/>
    <w:rsid w:val="00336071"/>
    <w:rsid w:val="0033611C"/>
    <w:rsid w:val="00336D38"/>
    <w:rsid w:val="003400D6"/>
    <w:rsid w:val="003402F3"/>
    <w:rsid w:val="0034031E"/>
    <w:rsid w:val="00340325"/>
    <w:rsid w:val="00340896"/>
    <w:rsid w:val="0034168A"/>
    <w:rsid w:val="003419B7"/>
    <w:rsid w:val="003419FB"/>
    <w:rsid w:val="00341A0D"/>
    <w:rsid w:val="00342576"/>
    <w:rsid w:val="00342EC8"/>
    <w:rsid w:val="003439AE"/>
    <w:rsid w:val="00343C12"/>
    <w:rsid w:val="00343C49"/>
    <w:rsid w:val="00343E07"/>
    <w:rsid w:val="00344776"/>
    <w:rsid w:val="00344872"/>
    <w:rsid w:val="00344C7C"/>
    <w:rsid w:val="00344DB0"/>
    <w:rsid w:val="0034519D"/>
    <w:rsid w:val="00345256"/>
    <w:rsid w:val="00345678"/>
    <w:rsid w:val="003458DE"/>
    <w:rsid w:val="00346AC7"/>
    <w:rsid w:val="00346BCA"/>
    <w:rsid w:val="0034710B"/>
    <w:rsid w:val="00347809"/>
    <w:rsid w:val="00350D4D"/>
    <w:rsid w:val="003511DA"/>
    <w:rsid w:val="0035126F"/>
    <w:rsid w:val="00351398"/>
    <w:rsid w:val="0035162B"/>
    <w:rsid w:val="0035207E"/>
    <w:rsid w:val="0035222E"/>
    <w:rsid w:val="0035276C"/>
    <w:rsid w:val="00352BA8"/>
    <w:rsid w:val="003532FE"/>
    <w:rsid w:val="0035376D"/>
    <w:rsid w:val="00354200"/>
    <w:rsid w:val="003542BE"/>
    <w:rsid w:val="00354619"/>
    <w:rsid w:val="00354BA8"/>
    <w:rsid w:val="00354EFF"/>
    <w:rsid w:val="00354F75"/>
    <w:rsid w:val="00355810"/>
    <w:rsid w:val="003559E8"/>
    <w:rsid w:val="00355CF5"/>
    <w:rsid w:val="00355E69"/>
    <w:rsid w:val="00356780"/>
    <w:rsid w:val="00356E46"/>
    <w:rsid w:val="00357210"/>
    <w:rsid w:val="0035789E"/>
    <w:rsid w:val="003606EF"/>
    <w:rsid w:val="003612B4"/>
    <w:rsid w:val="003613D4"/>
    <w:rsid w:val="00361690"/>
    <w:rsid w:val="003619B9"/>
    <w:rsid w:val="003619D6"/>
    <w:rsid w:val="00361ADB"/>
    <w:rsid w:val="00361CEF"/>
    <w:rsid w:val="00361F63"/>
    <w:rsid w:val="00362163"/>
    <w:rsid w:val="00362A38"/>
    <w:rsid w:val="00362AD9"/>
    <w:rsid w:val="00362C91"/>
    <w:rsid w:val="00362EB8"/>
    <w:rsid w:val="00362F9A"/>
    <w:rsid w:val="00363285"/>
    <w:rsid w:val="0036342B"/>
    <w:rsid w:val="0036362C"/>
    <w:rsid w:val="003637B0"/>
    <w:rsid w:val="003637F1"/>
    <w:rsid w:val="003640D3"/>
    <w:rsid w:val="003644B6"/>
    <w:rsid w:val="00364579"/>
    <w:rsid w:val="0036471B"/>
    <w:rsid w:val="00365AB1"/>
    <w:rsid w:val="00365E11"/>
    <w:rsid w:val="003663EC"/>
    <w:rsid w:val="00366F8B"/>
    <w:rsid w:val="0036705F"/>
    <w:rsid w:val="00367950"/>
    <w:rsid w:val="003701ED"/>
    <w:rsid w:val="00370345"/>
    <w:rsid w:val="00370CCE"/>
    <w:rsid w:val="00371E51"/>
    <w:rsid w:val="0037267D"/>
    <w:rsid w:val="00372E73"/>
    <w:rsid w:val="003734F4"/>
    <w:rsid w:val="003735A6"/>
    <w:rsid w:val="00373A2A"/>
    <w:rsid w:val="00374769"/>
    <w:rsid w:val="00374AE8"/>
    <w:rsid w:val="00374F9A"/>
    <w:rsid w:val="00374FC7"/>
    <w:rsid w:val="0037549E"/>
    <w:rsid w:val="0037558D"/>
    <w:rsid w:val="003755A7"/>
    <w:rsid w:val="00376527"/>
    <w:rsid w:val="003767DF"/>
    <w:rsid w:val="00376827"/>
    <w:rsid w:val="003771CA"/>
    <w:rsid w:val="003778C3"/>
    <w:rsid w:val="00377CD7"/>
    <w:rsid w:val="00377D31"/>
    <w:rsid w:val="00380635"/>
    <w:rsid w:val="0038084B"/>
    <w:rsid w:val="00380B44"/>
    <w:rsid w:val="00380D92"/>
    <w:rsid w:val="0038167E"/>
    <w:rsid w:val="00382364"/>
    <w:rsid w:val="00382C5C"/>
    <w:rsid w:val="00383E1E"/>
    <w:rsid w:val="00383F80"/>
    <w:rsid w:val="0038432A"/>
    <w:rsid w:val="00384983"/>
    <w:rsid w:val="003851EC"/>
    <w:rsid w:val="0038524C"/>
    <w:rsid w:val="00385FE1"/>
    <w:rsid w:val="0038608B"/>
    <w:rsid w:val="0038612A"/>
    <w:rsid w:val="00386432"/>
    <w:rsid w:val="00386CED"/>
    <w:rsid w:val="00387031"/>
    <w:rsid w:val="00387600"/>
    <w:rsid w:val="0038772C"/>
    <w:rsid w:val="00387CB7"/>
    <w:rsid w:val="003900A0"/>
    <w:rsid w:val="00390264"/>
    <w:rsid w:val="00390DD2"/>
    <w:rsid w:val="00390FAE"/>
    <w:rsid w:val="00390FBC"/>
    <w:rsid w:val="00391B1C"/>
    <w:rsid w:val="00391D4A"/>
    <w:rsid w:val="00392048"/>
    <w:rsid w:val="0039271D"/>
    <w:rsid w:val="00392EA2"/>
    <w:rsid w:val="00393421"/>
    <w:rsid w:val="00393CEB"/>
    <w:rsid w:val="003940B1"/>
    <w:rsid w:val="00394738"/>
    <w:rsid w:val="00395054"/>
    <w:rsid w:val="003955AB"/>
    <w:rsid w:val="00395653"/>
    <w:rsid w:val="0039598C"/>
    <w:rsid w:val="00395B96"/>
    <w:rsid w:val="00395E75"/>
    <w:rsid w:val="003963DC"/>
    <w:rsid w:val="003965D4"/>
    <w:rsid w:val="003967F0"/>
    <w:rsid w:val="00396CE8"/>
    <w:rsid w:val="003972CC"/>
    <w:rsid w:val="003976D6"/>
    <w:rsid w:val="00397E8E"/>
    <w:rsid w:val="003A08D2"/>
    <w:rsid w:val="003A0A5E"/>
    <w:rsid w:val="003A11FF"/>
    <w:rsid w:val="003A16F2"/>
    <w:rsid w:val="003A1CF3"/>
    <w:rsid w:val="003A20DA"/>
    <w:rsid w:val="003A22F7"/>
    <w:rsid w:val="003A2CA5"/>
    <w:rsid w:val="003A2CD4"/>
    <w:rsid w:val="003A3332"/>
    <w:rsid w:val="003A387B"/>
    <w:rsid w:val="003A3D0A"/>
    <w:rsid w:val="003A4532"/>
    <w:rsid w:val="003A4B3A"/>
    <w:rsid w:val="003A53F1"/>
    <w:rsid w:val="003A5407"/>
    <w:rsid w:val="003A5AF6"/>
    <w:rsid w:val="003A5F48"/>
    <w:rsid w:val="003A6052"/>
    <w:rsid w:val="003A6191"/>
    <w:rsid w:val="003A63B6"/>
    <w:rsid w:val="003A7073"/>
    <w:rsid w:val="003A70EA"/>
    <w:rsid w:val="003A72FA"/>
    <w:rsid w:val="003A77C8"/>
    <w:rsid w:val="003A7AB0"/>
    <w:rsid w:val="003B0900"/>
    <w:rsid w:val="003B1823"/>
    <w:rsid w:val="003B26C6"/>
    <w:rsid w:val="003B27ED"/>
    <w:rsid w:val="003B28FD"/>
    <w:rsid w:val="003B2FA6"/>
    <w:rsid w:val="003B3706"/>
    <w:rsid w:val="003B442E"/>
    <w:rsid w:val="003B4B73"/>
    <w:rsid w:val="003B57F9"/>
    <w:rsid w:val="003B5E6B"/>
    <w:rsid w:val="003B62F9"/>
    <w:rsid w:val="003B68E9"/>
    <w:rsid w:val="003B6BD5"/>
    <w:rsid w:val="003B778B"/>
    <w:rsid w:val="003B7B76"/>
    <w:rsid w:val="003B7EA3"/>
    <w:rsid w:val="003C05D4"/>
    <w:rsid w:val="003C0954"/>
    <w:rsid w:val="003C0C1D"/>
    <w:rsid w:val="003C19F0"/>
    <w:rsid w:val="003C1C04"/>
    <w:rsid w:val="003C2347"/>
    <w:rsid w:val="003C25C5"/>
    <w:rsid w:val="003C3270"/>
    <w:rsid w:val="003C35B9"/>
    <w:rsid w:val="003C3B00"/>
    <w:rsid w:val="003C3CBF"/>
    <w:rsid w:val="003C4451"/>
    <w:rsid w:val="003C4D64"/>
    <w:rsid w:val="003C586D"/>
    <w:rsid w:val="003C60F0"/>
    <w:rsid w:val="003C7A6D"/>
    <w:rsid w:val="003D1073"/>
    <w:rsid w:val="003D14DA"/>
    <w:rsid w:val="003D169B"/>
    <w:rsid w:val="003D18C8"/>
    <w:rsid w:val="003D1F83"/>
    <w:rsid w:val="003D206A"/>
    <w:rsid w:val="003D25CC"/>
    <w:rsid w:val="003D2744"/>
    <w:rsid w:val="003D2BF4"/>
    <w:rsid w:val="003D3101"/>
    <w:rsid w:val="003D3FBF"/>
    <w:rsid w:val="003D4234"/>
    <w:rsid w:val="003D47EA"/>
    <w:rsid w:val="003D4DD6"/>
    <w:rsid w:val="003D4DE3"/>
    <w:rsid w:val="003D61C5"/>
    <w:rsid w:val="003D6752"/>
    <w:rsid w:val="003D6AA9"/>
    <w:rsid w:val="003D6EE9"/>
    <w:rsid w:val="003D71F5"/>
    <w:rsid w:val="003D78D8"/>
    <w:rsid w:val="003D7EA9"/>
    <w:rsid w:val="003D7F2F"/>
    <w:rsid w:val="003D7F72"/>
    <w:rsid w:val="003E03C2"/>
    <w:rsid w:val="003E0413"/>
    <w:rsid w:val="003E0B05"/>
    <w:rsid w:val="003E0D62"/>
    <w:rsid w:val="003E0F8F"/>
    <w:rsid w:val="003E1A8C"/>
    <w:rsid w:val="003E2618"/>
    <w:rsid w:val="003E2EF8"/>
    <w:rsid w:val="003E3103"/>
    <w:rsid w:val="003E34AB"/>
    <w:rsid w:val="003E3C44"/>
    <w:rsid w:val="003E3FB9"/>
    <w:rsid w:val="003E451A"/>
    <w:rsid w:val="003E5155"/>
    <w:rsid w:val="003E54C6"/>
    <w:rsid w:val="003E5B39"/>
    <w:rsid w:val="003E6005"/>
    <w:rsid w:val="003E602D"/>
    <w:rsid w:val="003E6412"/>
    <w:rsid w:val="003E6AEF"/>
    <w:rsid w:val="003E6FEF"/>
    <w:rsid w:val="003E714E"/>
    <w:rsid w:val="003E7517"/>
    <w:rsid w:val="003E7A2A"/>
    <w:rsid w:val="003F0A09"/>
    <w:rsid w:val="003F0D43"/>
    <w:rsid w:val="003F1039"/>
    <w:rsid w:val="003F1CA2"/>
    <w:rsid w:val="003F243D"/>
    <w:rsid w:val="003F2A57"/>
    <w:rsid w:val="003F2C11"/>
    <w:rsid w:val="003F3677"/>
    <w:rsid w:val="003F3A13"/>
    <w:rsid w:val="003F3CD4"/>
    <w:rsid w:val="003F3DB9"/>
    <w:rsid w:val="003F3EA4"/>
    <w:rsid w:val="003F3FD3"/>
    <w:rsid w:val="003F4DE5"/>
    <w:rsid w:val="003F5119"/>
    <w:rsid w:val="003F52B1"/>
    <w:rsid w:val="003F549D"/>
    <w:rsid w:val="003F54D6"/>
    <w:rsid w:val="003F577E"/>
    <w:rsid w:val="003F6665"/>
    <w:rsid w:val="003F6C0D"/>
    <w:rsid w:val="003F6C47"/>
    <w:rsid w:val="003F6DA1"/>
    <w:rsid w:val="003F6F9D"/>
    <w:rsid w:val="003F72D5"/>
    <w:rsid w:val="00400F16"/>
    <w:rsid w:val="0040104D"/>
    <w:rsid w:val="00401606"/>
    <w:rsid w:val="00401DF1"/>
    <w:rsid w:val="0040261D"/>
    <w:rsid w:val="00402E91"/>
    <w:rsid w:val="00403348"/>
    <w:rsid w:val="00403586"/>
    <w:rsid w:val="0040381B"/>
    <w:rsid w:val="00403878"/>
    <w:rsid w:val="00403CAB"/>
    <w:rsid w:val="004044A8"/>
    <w:rsid w:val="00404C92"/>
    <w:rsid w:val="00404DF9"/>
    <w:rsid w:val="00404F09"/>
    <w:rsid w:val="004058A2"/>
    <w:rsid w:val="00406214"/>
    <w:rsid w:val="0040641F"/>
    <w:rsid w:val="0040666C"/>
    <w:rsid w:val="0040730B"/>
    <w:rsid w:val="00407FB9"/>
    <w:rsid w:val="004104C4"/>
    <w:rsid w:val="00410BD3"/>
    <w:rsid w:val="00410C6A"/>
    <w:rsid w:val="00411E39"/>
    <w:rsid w:val="00412527"/>
    <w:rsid w:val="0041286E"/>
    <w:rsid w:val="00413B52"/>
    <w:rsid w:val="00413EAE"/>
    <w:rsid w:val="00414225"/>
    <w:rsid w:val="004143B9"/>
    <w:rsid w:val="00414550"/>
    <w:rsid w:val="004148AE"/>
    <w:rsid w:val="00414901"/>
    <w:rsid w:val="00414CE5"/>
    <w:rsid w:val="00414EAB"/>
    <w:rsid w:val="00415275"/>
    <w:rsid w:val="00415A90"/>
    <w:rsid w:val="00415EEF"/>
    <w:rsid w:val="00415FA1"/>
    <w:rsid w:val="00416C65"/>
    <w:rsid w:val="00417208"/>
    <w:rsid w:val="00417261"/>
    <w:rsid w:val="004172F1"/>
    <w:rsid w:val="004175C0"/>
    <w:rsid w:val="0041798C"/>
    <w:rsid w:val="00417BB4"/>
    <w:rsid w:val="00420AC5"/>
    <w:rsid w:val="00420E84"/>
    <w:rsid w:val="00421218"/>
    <w:rsid w:val="00421C8F"/>
    <w:rsid w:val="00421CC5"/>
    <w:rsid w:val="004220FF"/>
    <w:rsid w:val="004224A2"/>
    <w:rsid w:val="0042295A"/>
    <w:rsid w:val="00422A08"/>
    <w:rsid w:val="00423365"/>
    <w:rsid w:val="0042353C"/>
    <w:rsid w:val="00423F0A"/>
    <w:rsid w:val="00423FCB"/>
    <w:rsid w:val="00424051"/>
    <w:rsid w:val="00424267"/>
    <w:rsid w:val="004243B4"/>
    <w:rsid w:val="0042482D"/>
    <w:rsid w:val="004248E8"/>
    <w:rsid w:val="00424AEB"/>
    <w:rsid w:val="00424B5E"/>
    <w:rsid w:val="004259BF"/>
    <w:rsid w:val="00425EE1"/>
    <w:rsid w:val="00426024"/>
    <w:rsid w:val="00426CA4"/>
    <w:rsid w:val="00426D73"/>
    <w:rsid w:val="00426E38"/>
    <w:rsid w:val="0042737B"/>
    <w:rsid w:val="0042759C"/>
    <w:rsid w:val="00427600"/>
    <w:rsid w:val="0042780E"/>
    <w:rsid w:val="00427A9B"/>
    <w:rsid w:val="00427D36"/>
    <w:rsid w:val="00427D75"/>
    <w:rsid w:val="00427EA1"/>
    <w:rsid w:val="004308E1"/>
    <w:rsid w:val="00430DB2"/>
    <w:rsid w:val="004317F8"/>
    <w:rsid w:val="00431D84"/>
    <w:rsid w:val="00432330"/>
    <w:rsid w:val="00432672"/>
    <w:rsid w:val="004327C5"/>
    <w:rsid w:val="004329CC"/>
    <w:rsid w:val="00432EFC"/>
    <w:rsid w:val="00432F15"/>
    <w:rsid w:val="0043336E"/>
    <w:rsid w:val="0043380E"/>
    <w:rsid w:val="00433D65"/>
    <w:rsid w:val="0043474A"/>
    <w:rsid w:val="00434826"/>
    <w:rsid w:val="00434A10"/>
    <w:rsid w:val="00435920"/>
    <w:rsid w:val="00435929"/>
    <w:rsid w:val="00435AE7"/>
    <w:rsid w:val="004366AF"/>
    <w:rsid w:val="00436C47"/>
    <w:rsid w:val="00436E91"/>
    <w:rsid w:val="0043735C"/>
    <w:rsid w:val="004378C3"/>
    <w:rsid w:val="00437E1D"/>
    <w:rsid w:val="0044020A"/>
    <w:rsid w:val="0044043E"/>
    <w:rsid w:val="00440AA1"/>
    <w:rsid w:val="00440F42"/>
    <w:rsid w:val="004410F9"/>
    <w:rsid w:val="00442B62"/>
    <w:rsid w:val="004430D0"/>
    <w:rsid w:val="00443131"/>
    <w:rsid w:val="00443434"/>
    <w:rsid w:val="004439AE"/>
    <w:rsid w:val="004446C7"/>
    <w:rsid w:val="004446D9"/>
    <w:rsid w:val="00444F29"/>
    <w:rsid w:val="00445D72"/>
    <w:rsid w:val="0044632F"/>
    <w:rsid w:val="00447DE4"/>
    <w:rsid w:val="004502C8"/>
    <w:rsid w:val="00450ED3"/>
    <w:rsid w:val="00451336"/>
    <w:rsid w:val="00451903"/>
    <w:rsid w:val="00451A37"/>
    <w:rsid w:val="00451C5E"/>
    <w:rsid w:val="00451F3C"/>
    <w:rsid w:val="004524C9"/>
    <w:rsid w:val="00452669"/>
    <w:rsid w:val="0045280B"/>
    <w:rsid w:val="004528AE"/>
    <w:rsid w:val="00452DE7"/>
    <w:rsid w:val="0045363B"/>
    <w:rsid w:val="00453EE1"/>
    <w:rsid w:val="004547B9"/>
    <w:rsid w:val="00455429"/>
    <w:rsid w:val="00455856"/>
    <w:rsid w:val="00455CF8"/>
    <w:rsid w:val="004567D5"/>
    <w:rsid w:val="004568EE"/>
    <w:rsid w:val="00456BFF"/>
    <w:rsid w:val="00456D74"/>
    <w:rsid w:val="0045708E"/>
    <w:rsid w:val="004572C1"/>
    <w:rsid w:val="00457BFE"/>
    <w:rsid w:val="0046000A"/>
    <w:rsid w:val="0046137A"/>
    <w:rsid w:val="00461AA5"/>
    <w:rsid w:val="00461B1B"/>
    <w:rsid w:val="00463AD0"/>
    <w:rsid w:val="0046467C"/>
    <w:rsid w:val="00464786"/>
    <w:rsid w:val="00464809"/>
    <w:rsid w:val="00464D47"/>
    <w:rsid w:val="00464DC8"/>
    <w:rsid w:val="004653B0"/>
    <w:rsid w:val="00465B9A"/>
    <w:rsid w:val="00465BEA"/>
    <w:rsid w:val="00466133"/>
    <w:rsid w:val="004665B5"/>
    <w:rsid w:val="00466731"/>
    <w:rsid w:val="00466C11"/>
    <w:rsid w:val="00466D65"/>
    <w:rsid w:val="004677E1"/>
    <w:rsid w:val="00467AE6"/>
    <w:rsid w:val="00467AFD"/>
    <w:rsid w:val="004706B1"/>
    <w:rsid w:val="00470B49"/>
    <w:rsid w:val="00470F2D"/>
    <w:rsid w:val="004713A2"/>
    <w:rsid w:val="00471CAB"/>
    <w:rsid w:val="00471F85"/>
    <w:rsid w:val="00471FC8"/>
    <w:rsid w:val="00472346"/>
    <w:rsid w:val="0047273C"/>
    <w:rsid w:val="004728DD"/>
    <w:rsid w:val="00472DE7"/>
    <w:rsid w:val="00472E75"/>
    <w:rsid w:val="00472FE9"/>
    <w:rsid w:val="004734B7"/>
    <w:rsid w:val="0047382B"/>
    <w:rsid w:val="004739E4"/>
    <w:rsid w:val="00473FC7"/>
    <w:rsid w:val="0047424C"/>
    <w:rsid w:val="0047461E"/>
    <w:rsid w:val="00475FE3"/>
    <w:rsid w:val="00476446"/>
    <w:rsid w:val="00476936"/>
    <w:rsid w:val="0047787D"/>
    <w:rsid w:val="00477CDA"/>
    <w:rsid w:val="00477DEB"/>
    <w:rsid w:val="004801A4"/>
    <w:rsid w:val="004807DD"/>
    <w:rsid w:val="00480979"/>
    <w:rsid w:val="004811F3"/>
    <w:rsid w:val="00481CF7"/>
    <w:rsid w:val="00481FFF"/>
    <w:rsid w:val="00482A5F"/>
    <w:rsid w:val="00482ABF"/>
    <w:rsid w:val="00483BFD"/>
    <w:rsid w:val="00483D11"/>
    <w:rsid w:val="004847D5"/>
    <w:rsid w:val="00484A2A"/>
    <w:rsid w:val="00484A6C"/>
    <w:rsid w:val="00485145"/>
    <w:rsid w:val="00485155"/>
    <w:rsid w:val="00485E14"/>
    <w:rsid w:val="004860DF"/>
    <w:rsid w:val="0048695B"/>
    <w:rsid w:val="00486EFB"/>
    <w:rsid w:val="00487285"/>
    <w:rsid w:val="004879AE"/>
    <w:rsid w:val="0049008A"/>
    <w:rsid w:val="0049037D"/>
    <w:rsid w:val="004904F0"/>
    <w:rsid w:val="00490F7F"/>
    <w:rsid w:val="00491CB2"/>
    <w:rsid w:val="00491E35"/>
    <w:rsid w:val="004920C3"/>
    <w:rsid w:val="00492E4E"/>
    <w:rsid w:val="00492F1D"/>
    <w:rsid w:val="00494901"/>
    <w:rsid w:val="00494DB8"/>
    <w:rsid w:val="00494EE8"/>
    <w:rsid w:val="004954FC"/>
    <w:rsid w:val="00495522"/>
    <w:rsid w:val="00496021"/>
    <w:rsid w:val="004965DF"/>
    <w:rsid w:val="004968F0"/>
    <w:rsid w:val="00496BBD"/>
    <w:rsid w:val="00496FC4"/>
    <w:rsid w:val="004972E4"/>
    <w:rsid w:val="004974A1"/>
    <w:rsid w:val="0049795A"/>
    <w:rsid w:val="00497BD8"/>
    <w:rsid w:val="00497D5C"/>
    <w:rsid w:val="004A044A"/>
    <w:rsid w:val="004A0A17"/>
    <w:rsid w:val="004A20FE"/>
    <w:rsid w:val="004A2124"/>
    <w:rsid w:val="004A212A"/>
    <w:rsid w:val="004A231E"/>
    <w:rsid w:val="004A2423"/>
    <w:rsid w:val="004A24E5"/>
    <w:rsid w:val="004A2C55"/>
    <w:rsid w:val="004A372C"/>
    <w:rsid w:val="004A43CF"/>
    <w:rsid w:val="004A443D"/>
    <w:rsid w:val="004A4B31"/>
    <w:rsid w:val="004A5A4A"/>
    <w:rsid w:val="004A6E46"/>
    <w:rsid w:val="004A77FB"/>
    <w:rsid w:val="004A7E5A"/>
    <w:rsid w:val="004B01E1"/>
    <w:rsid w:val="004B0239"/>
    <w:rsid w:val="004B02A8"/>
    <w:rsid w:val="004B0A91"/>
    <w:rsid w:val="004B0D9E"/>
    <w:rsid w:val="004B0EAA"/>
    <w:rsid w:val="004B0EAD"/>
    <w:rsid w:val="004B10DC"/>
    <w:rsid w:val="004B1FBF"/>
    <w:rsid w:val="004B2EBC"/>
    <w:rsid w:val="004B3362"/>
    <w:rsid w:val="004B36AE"/>
    <w:rsid w:val="004B3C4B"/>
    <w:rsid w:val="004B5865"/>
    <w:rsid w:val="004B6266"/>
    <w:rsid w:val="004B67E1"/>
    <w:rsid w:val="004B6AF7"/>
    <w:rsid w:val="004B6DF7"/>
    <w:rsid w:val="004B76B1"/>
    <w:rsid w:val="004B77F6"/>
    <w:rsid w:val="004C011A"/>
    <w:rsid w:val="004C0444"/>
    <w:rsid w:val="004C0573"/>
    <w:rsid w:val="004C0DEA"/>
    <w:rsid w:val="004C1C01"/>
    <w:rsid w:val="004C1EDA"/>
    <w:rsid w:val="004C231B"/>
    <w:rsid w:val="004C237B"/>
    <w:rsid w:val="004C2693"/>
    <w:rsid w:val="004C2C14"/>
    <w:rsid w:val="004C38A8"/>
    <w:rsid w:val="004C3B60"/>
    <w:rsid w:val="004C3D24"/>
    <w:rsid w:val="004C46FE"/>
    <w:rsid w:val="004C4B2A"/>
    <w:rsid w:val="004C4FC0"/>
    <w:rsid w:val="004C5392"/>
    <w:rsid w:val="004C552D"/>
    <w:rsid w:val="004C6881"/>
    <w:rsid w:val="004C6EBD"/>
    <w:rsid w:val="004D06AE"/>
    <w:rsid w:val="004D0A79"/>
    <w:rsid w:val="004D0AC8"/>
    <w:rsid w:val="004D1297"/>
    <w:rsid w:val="004D1C78"/>
    <w:rsid w:val="004D232D"/>
    <w:rsid w:val="004D255E"/>
    <w:rsid w:val="004D27CB"/>
    <w:rsid w:val="004D28CD"/>
    <w:rsid w:val="004D28ED"/>
    <w:rsid w:val="004D2CFB"/>
    <w:rsid w:val="004D31A1"/>
    <w:rsid w:val="004D32F7"/>
    <w:rsid w:val="004D369E"/>
    <w:rsid w:val="004D3B4F"/>
    <w:rsid w:val="004D4462"/>
    <w:rsid w:val="004D558A"/>
    <w:rsid w:val="004D5E33"/>
    <w:rsid w:val="004D5EDB"/>
    <w:rsid w:val="004D6569"/>
    <w:rsid w:val="004D68E0"/>
    <w:rsid w:val="004D6935"/>
    <w:rsid w:val="004D6C90"/>
    <w:rsid w:val="004D70D0"/>
    <w:rsid w:val="004D7855"/>
    <w:rsid w:val="004E00A4"/>
    <w:rsid w:val="004E02AB"/>
    <w:rsid w:val="004E05EB"/>
    <w:rsid w:val="004E0AFB"/>
    <w:rsid w:val="004E0CE2"/>
    <w:rsid w:val="004E1127"/>
    <w:rsid w:val="004E11AC"/>
    <w:rsid w:val="004E1BC8"/>
    <w:rsid w:val="004E20D3"/>
    <w:rsid w:val="004E2FCF"/>
    <w:rsid w:val="004E3B9F"/>
    <w:rsid w:val="004E3EA9"/>
    <w:rsid w:val="004E489C"/>
    <w:rsid w:val="004E4D46"/>
    <w:rsid w:val="004E528B"/>
    <w:rsid w:val="004E5F2F"/>
    <w:rsid w:val="004E642A"/>
    <w:rsid w:val="004E7E61"/>
    <w:rsid w:val="004F0026"/>
    <w:rsid w:val="004F0084"/>
    <w:rsid w:val="004F09E8"/>
    <w:rsid w:val="004F0A66"/>
    <w:rsid w:val="004F16B0"/>
    <w:rsid w:val="004F1F62"/>
    <w:rsid w:val="004F2066"/>
    <w:rsid w:val="004F2703"/>
    <w:rsid w:val="004F3484"/>
    <w:rsid w:val="004F3720"/>
    <w:rsid w:val="004F3D99"/>
    <w:rsid w:val="004F3E25"/>
    <w:rsid w:val="004F4308"/>
    <w:rsid w:val="004F4599"/>
    <w:rsid w:val="004F463F"/>
    <w:rsid w:val="004F4949"/>
    <w:rsid w:val="004F4CA0"/>
    <w:rsid w:val="004F4F48"/>
    <w:rsid w:val="004F54DF"/>
    <w:rsid w:val="004F5767"/>
    <w:rsid w:val="004F60DE"/>
    <w:rsid w:val="004F63B4"/>
    <w:rsid w:val="004F6BC5"/>
    <w:rsid w:val="004F7347"/>
    <w:rsid w:val="004F7842"/>
    <w:rsid w:val="004F7E94"/>
    <w:rsid w:val="00500D1C"/>
    <w:rsid w:val="00500F69"/>
    <w:rsid w:val="0050119B"/>
    <w:rsid w:val="005012AE"/>
    <w:rsid w:val="005013B3"/>
    <w:rsid w:val="005017CA"/>
    <w:rsid w:val="00502137"/>
    <w:rsid w:val="0050214E"/>
    <w:rsid w:val="0050247B"/>
    <w:rsid w:val="00502546"/>
    <w:rsid w:val="0050254F"/>
    <w:rsid w:val="00502A36"/>
    <w:rsid w:val="005034AB"/>
    <w:rsid w:val="00503B3A"/>
    <w:rsid w:val="00503CC5"/>
    <w:rsid w:val="00504C8A"/>
    <w:rsid w:val="00505403"/>
    <w:rsid w:val="005063F1"/>
    <w:rsid w:val="005067A3"/>
    <w:rsid w:val="00506A15"/>
    <w:rsid w:val="0050717E"/>
    <w:rsid w:val="00507645"/>
    <w:rsid w:val="00510EB4"/>
    <w:rsid w:val="005131E2"/>
    <w:rsid w:val="00513687"/>
    <w:rsid w:val="00513BE1"/>
    <w:rsid w:val="00513C64"/>
    <w:rsid w:val="005144E0"/>
    <w:rsid w:val="00514A76"/>
    <w:rsid w:val="00515723"/>
    <w:rsid w:val="005158D5"/>
    <w:rsid w:val="00515AB2"/>
    <w:rsid w:val="00515B36"/>
    <w:rsid w:val="00515D35"/>
    <w:rsid w:val="005165F4"/>
    <w:rsid w:val="0051664A"/>
    <w:rsid w:val="00516816"/>
    <w:rsid w:val="00516EE3"/>
    <w:rsid w:val="0051714F"/>
    <w:rsid w:val="0051739A"/>
    <w:rsid w:val="0051747E"/>
    <w:rsid w:val="00517A91"/>
    <w:rsid w:val="00517C9A"/>
    <w:rsid w:val="00517F96"/>
    <w:rsid w:val="0052012D"/>
    <w:rsid w:val="00521409"/>
    <w:rsid w:val="00523984"/>
    <w:rsid w:val="00523A0A"/>
    <w:rsid w:val="005249A2"/>
    <w:rsid w:val="00524A1F"/>
    <w:rsid w:val="005252C8"/>
    <w:rsid w:val="00525397"/>
    <w:rsid w:val="005253B9"/>
    <w:rsid w:val="00525936"/>
    <w:rsid w:val="00526FCC"/>
    <w:rsid w:val="00527608"/>
    <w:rsid w:val="00527A5E"/>
    <w:rsid w:val="00527BF7"/>
    <w:rsid w:val="0053007C"/>
    <w:rsid w:val="00531AF1"/>
    <w:rsid w:val="00532B54"/>
    <w:rsid w:val="00532EC6"/>
    <w:rsid w:val="0053336A"/>
    <w:rsid w:val="00533683"/>
    <w:rsid w:val="00534192"/>
    <w:rsid w:val="00534A78"/>
    <w:rsid w:val="0053613B"/>
    <w:rsid w:val="005369B6"/>
    <w:rsid w:val="00536E85"/>
    <w:rsid w:val="00536EF0"/>
    <w:rsid w:val="00537A6A"/>
    <w:rsid w:val="00537FC0"/>
    <w:rsid w:val="00540170"/>
    <w:rsid w:val="00540631"/>
    <w:rsid w:val="00540738"/>
    <w:rsid w:val="005407B7"/>
    <w:rsid w:val="0054109B"/>
    <w:rsid w:val="005410DF"/>
    <w:rsid w:val="00541585"/>
    <w:rsid w:val="00541689"/>
    <w:rsid w:val="00541ECB"/>
    <w:rsid w:val="00542594"/>
    <w:rsid w:val="00542A2E"/>
    <w:rsid w:val="00542A6D"/>
    <w:rsid w:val="00542B6C"/>
    <w:rsid w:val="00543635"/>
    <w:rsid w:val="00543B3B"/>
    <w:rsid w:val="00544D8F"/>
    <w:rsid w:val="00544E5A"/>
    <w:rsid w:val="0054533C"/>
    <w:rsid w:val="005457B8"/>
    <w:rsid w:val="005457F7"/>
    <w:rsid w:val="00545C57"/>
    <w:rsid w:val="00545CBA"/>
    <w:rsid w:val="005460C7"/>
    <w:rsid w:val="00546ACB"/>
    <w:rsid w:val="00546D54"/>
    <w:rsid w:val="00547A2D"/>
    <w:rsid w:val="00547B93"/>
    <w:rsid w:val="00547D9F"/>
    <w:rsid w:val="00551475"/>
    <w:rsid w:val="00552E92"/>
    <w:rsid w:val="005535E1"/>
    <w:rsid w:val="005536C9"/>
    <w:rsid w:val="00553B7F"/>
    <w:rsid w:val="00553D9A"/>
    <w:rsid w:val="00554F15"/>
    <w:rsid w:val="00555728"/>
    <w:rsid w:val="00555863"/>
    <w:rsid w:val="005559C8"/>
    <w:rsid w:val="00555B26"/>
    <w:rsid w:val="00555BFF"/>
    <w:rsid w:val="00555F3E"/>
    <w:rsid w:val="00555FBD"/>
    <w:rsid w:val="005562AF"/>
    <w:rsid w:val="00556482"/>
    <w:rsid w:val="005564D6"/>
    <w:rsid w:val="005570AB"/>
    <w:rsid w:val="00557314"/>
    <w:rsid w:val="00557967"/>
    <w:rsid w:val="00557BC9"/>
    <w:rsid w:val="00557CE3"/>
    <w:rsid w:val="00560069"/>
    <w:rsid w:val="005601B9"/>
    <w:rsid w:val="005604C1"/>
    <w:rsid w:val="0056063D"/>
    <w:rsid w:val="00560721"/>
    <w:rsid w:val="0056074F"/>
    <w:rsid w:val="00560962"/>
    <w:rsid w:val="005609DD"/>
    <w:rsid w:val="0056138E"/>
    <w:rsid w:val="0056197A"/>
    <w:rsid w:val="0056199D"/>
    <w:rsid w:val="00561DE7"/>
    <w:rsid w:val="00562954"/>
    <w:rsid w:val="00562CD1"/>
    <w:rsid w:val="00562E7A"/>
    <w:rsid w:val="00563453"/>
    <w:rsid w:val="005636FE"/>
    <w:rsid w:val="005639A1"/>
    <w:rsid w:val="00563B9E"/>
    <w:rsid w:val="00564084"/>
    <w:rsid w:val="00564857"/>
    <w:rsid w:val="00564B9E"/>
    <w:rsid w:val="00564EB7"/>
    <w:rsid w:val="005652EF"/>
    <w:rsid w:val="005657AA"/>
    <w:rsid w:val="005659BC"/>
    <w:rsid w:val="00565A81"/>
    <w:rsid w:val="00565E8B"/>
    <w:rsid w:val="00566483"/>
    <w:rsid w:val="00566976"/>
    <w:rsid w:val="00566B73"/>
    <w:rsid w:val="00566DA9"/>
    <w:rsid w:val="00566FEE"/>
    <w:rsid w:val="00567522"/>
    <w:rsid w:val="00567555"/>
    <w:rsid w:val="005675B2"/>
    <w:rsid w:val="00567ACA"/>
    <w:rsid w:val="00570098"/>
    <w:rsid w:val="00570A24"/>
    <w:rsid w:val="00570B07"/>
    <w:rsid w:val="00570D8E"/>
    <w:rsid w:val="00570F17"/>
    <w:rsid w:val="0057122A"/>
    <w:rsid w:val="0057219B"/>
    <w:rsid w:val="005721C8"/>
    <w:rsid w:val="0057351F"/>
    <w:rsid w:val="005736A2"/>
    <w:rsid w:val="0057394D"/>
    <w:rsid w:val="00573E79"/>
    <w:rsid w:val="0057411B"/>
    <w:rsid w:val="005743EE"/>
    <w:rsid w:val="005747E3"/>
    <w:rsid w:val="00574CDD"/>
    <w:rsid w:val="0057597D"/>
    <w:rsid w:val="00575A25"/>
    <w:rsid w:val="00575ABD"/>
    <w:rsid w:val="00575B12"/>
    <w:rsid w:val="0057615E"/>
    <w:rsid w:val="00576650"/>
    <w:rsid w:val="005769D2"/>
    <w:rsid w:val="00576A22"/>
    <w:rsid w:val="00576B42"/>
    <w:rsid w:val="00580005"/>
    <w:rsid w:val="00580313"/>
    <w:rsid w:val="00580A7C"/>
    <w:rsid w:val="00580C8C"/>
    <w:rsid w:val="00581954"/>
    <w:rsid w:val="00581D53"/>
    <w:rsid w:val="00581EA8"/>
    <w:rsid w:val="005825AC"/>
    <w:rsid w:val="005829DD"/>
    <w:rsid w:val="00582A53"/>
    <w:rsid w:val="005831C7"/>
    <w:rsid w:val="00583227"/>
    <w:rsid w:val="00583657"/>
    <w:rsid w:val="00583941"/>
    <w:rsid w:val="00583A08"/>
    <w:rsid w:val="00583E58"/>
    <w:rsid w:val="00584017"/>
    <w:rsid w:val="00584C44"/>
    <w:rsid w:val="00585D2A"/>
    <w:rsid w:val="00586E2F"/>
    <w:rsid w:val="00586F4A"/>
    <w:rsid w:val="0058728A"/>
    <w:rsid w:val="0058733D"/>
    <w:rsid w:val="00587A0B"/>
    <w:rsid w:val="00587A6D"/>
    <w:rsid w:val="00590814"/>
    <w:rsid w:val="00590A37"/>
    <w:rsid w:val="005910C4"/>
    <w:rsid w:val="00591302"/>
    <w:rsid w:val="00591359"/>
    <w:rsid w:val="00591FFC"/>
    <w:rsid w:val="0059223A"/>
    <w:rsid w:val="005925F2"/>
    <w:rsid w:val="00593E80"/>
    <w:rsid w:val="00593FF2"/>
    <w:rsid w:val="00594033"/>
    <w:rsid w:val="00594767"/>
    <w:rsid w:val="00594D16"/>
    <w:rsid w:val="0059558B"/>
    <w:rsid w:val="00595C9F"/>
    <w:rsid w:val="0059641F"/>
    <w:rsid w:val="005964DE"/>
    <w:rsid w:val="005967C6"/>
    <w:rsid w:val="00596AC9"/>
    <w:rsid w:val="005974CE"/>
    <w:rsid w:val="0059754F"/>
    <w:rsid w:val="00597AC9"/>
    <w:rsid w:val="00597DE3"/>
    <w:rsid w:val="005A01D3"/>
    <w:rsid w:val="005A0736"/>
    <w:rsid w:val="005A07EF"/>
    <w:rsid w:val="005A1102"/>
    <w:rsid w:val="005A139D"/>
    <w:rsid w:val="005A1A67"/>
    <w:rsid w:val="005A2271"/>
    <w:rsid w:val="005A2B5A"/>
    <w:rsid w:val="005A3091"/>
    <w:rsid w:val="005A42BE"/>
    <w:rsid w:val="005A43AC"/>
    <w:rsid w:val="005A4CA7"/>
    <w:rsid w:val="005A5334"/>
    <w:rsid w:val="005A5568"/>
    <w:rsid w:val="005A58D3"/>
    <w:rsid w:val="005A5905"/>
    <w:rsid w:val="005A5DFF"/>
    <w:rsid w:val="005A5E6A"/>
    <w:rsid w:val="005A6390"/>
    <w:rsid w:val="005A6CB1"/>
    <w:rsid w:val="005A6E15"/>
    <w:rsid w:val="005A75F9"/>
    <w:rsid w:val="005A7A49"/>
    <w:rsid w:val="005A7B47"/>
    <w:rsid w:val="005B0885"/>
    <w:rsid w:val="005B0B45"/>
    <w:rsid w:val="005B113A"/>
    <w:rsid w:val="005B1D24"/>
    <w:rsid w:val="005B1F82"/>
    <w:rsid w:val="005B29C0"/>
    <w:rsid w:val="005B374C"/>
    <w:rsid w:val="005B41E0"/>
    <w:rsid w:val="005B4989"/>
    <w:rsid w:val="005B4C61"/>
    <w:rsid w:val="005B4F08"/>
    <w:rsid w:val="005B523A"/>
    <w:rsid w:val="005B5281"/>
    <w:rsid w:val="005B529B"/>
    <w:rsid w:val="005B53C4"/>
    <w:rsid w:val="005B59B9"/>
    <w:rsid w:val="005B7107"/>
    <w:rsid w:val="005B7288"/>
    <w:rsid w:val="005B7686"/>
    <w:rsid w:val="005B79D4"/>
    <w:rsid w:val="005C012E"/>
    <w:rsid w:val="005C0275"/>
    <w:rsid w:val="005C0AF7"/>
    <w:rsid w:val="005C151D"/>
    <w:rsid w:val="005C15D4"/>
    <w:rsid w:val="005C16C1"/>
    <w:rsid w:val="005C21E6"/>
    <w:rsid w:val="005C2918"/>
    <w:rsid w:val="005C2920"/>
    <w:rsid w:val="005C2D7B"/>
    <w:rsid w:val="005C2DC5"/>
    <w:rsid w:val="005C33B9"/>
    <w:rsid w:val="005C341C"/>
    <w:rsid w:val="005C3527"/>
    <w:rsid w:val="005C43F2"/>
    <w:rsid w:val="005C5CC6"/>
    <w:rsid w:val="005C60F2"/>
    <w:rsid w:val="005C6B7A"/>
    <w:rsid w:val="005C6E90"/>
    <w:rsid w:val="005C6F39"/>
    <w:rsid w:val="005C70B9"/>
    <w:rsid w:val="005C7821"/>
    <w:rsid w:val="005C7BBE"/>
    <w:rsid w:val="005D05F0"/>
    <w:rsid w:val="005D0699"/>
    <w:rsid w:val="005D0D45"/>
    <w:rsid w:val="005D1695"/>
    <w:rsid w:val="005D1A0D"/>
    <w:rsid w:val="005D1BB8"/>
    <w:rsid w:val="005D20C9"/>
    <w:rsid w:val="005D254F"/>
    <w:rsid w:val="005D2CCA"/>
    <w:rsid w:val="005D324C"/>
    <w:rsid w:val="005D3D26"/>
    <w:rsid w:val="005D4975"/>
    <w:rsid w:val="005D4DA4"/>
    <w:rsid w:val="005D5869"/>
    <w:rsid w:val="005D5ABD"/>
    <w:rsid w:val="005D5C0D"/>
    <w:rsid w:val="005D5C4D"/>
    <w:rsid w:val="005D5CE6"/>
    <w:rsid w:val="005D5DBA"/>
    <w:rsid w:val="005D62FD"/>
    <w:rsid w:val="005D638C"/>
    <w:rsid w:val="005D64E5"/>
    <w:rsid w:val="005D6579"/>
    <w:rsid w:val="005D7213"/>
    <w:rsid w:val="005D75F1"/>
    <w:rsid w:val="005D7E9F"/>
    <w:rsid w:val="005E018D"/>
    <w:rsid w:val="005E02AC"/>
    <w:rsid w:val="005E1109"/>
    <w:rsid w:val="005E13DB"/>
    <w:rsid w:val="005E1421"/>
    <w:rsid w:val="005E1670"/>
    <w:rsid w:val="005E195A"/>
    <w:rsid w:val="005E1B94"/>
    <w:rsid w:val="005E2EE9"/>
    <w:rsid w:val="005E311B"/>
    <w:rsid w:val="005E32E8"/>
    <w:rsid w:val="005E358D"/>
    <w:rsid w:val="005E3A9D"/>
    <w:rsid w:val="005E46EF"/>
    <w:rsid w:val="005E4DA2"/>
    <w:rsid w:val="005E4FE0"/>
    <w:rsid w:val="005E565E"/>
    <w:rsid w:val="005E5FF3"/>
    <w:rsid w:val="005E6603"/>
    <w:rsid w:val="005E723A"/>
    <w:rsid w:val="005E7BE8"/>
    <w:rsid w:val="005F0037"/>
    <w:rsid w:val="005F051E"/>
    <w:rsid w:val="005F0600"/>
    <w:rsid w:val="005F1878"/>
    <w:rsid w:val="005F2350"/>
    <w:rsid w:val="005F246B"/>
    <w:rsid w:val="005F2736"/>
    <w:rsid w:val="005F2A3C"/>
    <w:rsid w:val="005F2DC9"/>
    <w:rsid w:val="005F2EAB"/>
    <w:rsid w:val="005F3B8C"/>
    <w:rsid w:val="005F41A9"/>
    <w:rsid w:val="005F41CB"/>
    <w:rsid w:val="005F43AC"/>
    <w:rsid w:val="005F44DD"/>
    <w:rsid w:val="005F45F8"/>
    <w:rsid w:val="005F472D"/>
    <w:rsid w:val="005F5140"/>
    <w:rsid w:val="005F526F"/>
    <w:rsid w:val="005F542B"/>
    <w:rsid w:val="005F596E"/>
    <w:rsid w:val="005F5E69"/>
    <w:rsid w:val="005F6100"/>
    <w:rsid w:val="005F63D6"/>
    <w:rsid w:val="005F6537"/>
    <w:rsid w:val="005F6D21"/>
    <w:rsid w:val="005F6DDC"/>
    <w:rsid w:val="005F70C1"/>
    <w:rsid w:val="005F7E70"/>
    <w:rsid w:val="0060019E"/>
    <w:rsid w:val="00600446"/>
    <w:rsid w:val="006004AC"/>
    <w:rsid w:val="006004CB"/>
    <w:rsid w:val="00600B41"/>
    <w:rsid w:val="00600CBA"/>
    <w:rsid w:val="00600FDE"/>
    <w:rsid w:val="00601377"/>
    <w:rsid w:val="00601780"/>
    <w:rsid w:val="0060197E"/>
    <w:rsid w:val="00602237"/>
    <w:rsid w:val="00602708"/>
    <w:rsid w:val="00602C54"/>
    <w:rsid w:val="00603081"/>
    <w:rsid w:val="006030BB"/>
    <w:rsid w:val="0060376C"/>
    <w:rsid w:val="00603F71"/>
    <w:rsid w:val="00604AEB"/>
    <w:rsid w:val="00604F5C"/>
    <w:rsid w:val="0060509A"/>
    <w:rsid w:val="00605726"/>
    <w:rsid w:val="006058BD"/>
    <w:rsid w:val="00605AFC"/>
    <w:rsid w:val="00605B1C"/>
    <w:rsid w:val="00605EB4"/>
    <w:rsid w:val="00606062"/>
    <w:rsid w:val="006064C3"/>
    <w:rsid w:val="006064F0"/>
    <w:rsid w:val="00606810"/>
    <w:rsid w:val="00606BFD"/>
    <w:rsid w:val="00606F17"/>
    <w:rsid w:val="006075ED"/>
    <w:rsid w:val="00607D1B"/>
    <w:rsid w:val="00610B9A"/>
    <w:rsid w:val="0061152D"/>
    <w:rsid w:val="00611554"/>
    <w:rsid w:val="0061177F"/>
    <w:rsid w:val="00611D55"/>
    <w:rsid w:val="00612061"/>
    <w:rsid w:val="006120D5"/>
    <w:rsid w:val="0061250C"/>
    <w:rsid w:val="00612578"/>
    <w:rsid w:val="00612E02"/>
    <w:rsid w:val="0061300A"/>
    <w:rsid w:val="00613273"/>
    <w:rsid w:val="00613636"/>
    <w:rsid w:val="00613CE9"/>
    <w:rsid w:val="00613D4D"/>
    <w:rsid w:val="00613E1D"/>
    <w:rsid w:val="00613EF9"/>
    <w:rsid w:val="00613FDF"/>
    <w:rsid w:val="00614F84"/>
    <w:rsid w:val="006151E4"/>
    <w:rsid w:val="00615439"/>
    <w:rsid w:val="0061571E"/>
    <w:rsid w:val="006168C6"/>
    <w:rsid w:val="00616A3E"/>
    <w:rsid w:val="00621173"/>
    <w:rsid w:val="00621B8E"/>
    <w:rsid w:val="00621FDD"/>
    <w:rsid w:val="006220AD"/>
    <w:rsid w:val="0062236D"/>
    <w:rsid w:val="00622C45"/>
    <w:rsid w:val="00622E36"/>
    <w:rsid w:val="0062324D"/>
    <w:rsid w:val="00623504"/>
    <w:rsid w:val="00623933"/>
    <w:rsid w:val="00623F5D"/>
    <w:rsid w:val="00623F7D"/>
    <w:rsid w:val="006240CF"/>
    <w:rsid w:val="00624BF6"/>
    <w:rsid w:val="00624D0C"/>
    <w:rsid w:val="00624DBC"/>
    <w:rsid w:val="0062553C"/>
    <w:rsid w:val="006257BD"/>
    <w:rsid w:val="006257D6"/>
    <w:rsid w:val="0062588A"/>
    <w:rsid w:val="0062605B"/>
    <w:rsid w:val="00626631"/>
    <w:rsid w:val="006267BD"/>
    <w:rsid w:val="0062719B"/>
    <w:rsid w:val="00627546"/>
    <w:rsid w:val="006276C5"/>
    <w:rsid w:val="00627E15"/>
    <w:rsid w:val="00627F3F"/>
    <w:rsid w:val="00627FED"/>
    <w:rsid w:val="0063118B"/>
    <w:rsid w:val="006311FF"/>
    <w:rsid w:val="00631F59"/>
    <w:rsid w:val="0063282B"/>
    <w:rsid w:val="00632B7E"/>
    <w:rsid w:val="00633260"/>
    <w:rsid w:val="00633380"/>
    <w:rsid w:val="006339CC"/>
    <w:rsid w:val="00633C56"/>
    <w:rsid w:val="00634065"/>
    <w:rsid w:val="0063431D"/>
    <w:rsid w:val="00634AAA"/>
    <w:rsid w:val="00634AB2"/>
    <w:rsid w:val="00634E43"/>
    <w:rsid w:val="006356FD"/>
    <w:rsid w:val="006360E9"/>
    <w:rsid w:val="00636746"/>
    <w:rsid w:val="00636A94"/>
    <w:rsid w:val="0063758F"/>
    <w:rsid w:val="00637C14"/>
    <w:rsid w:val="00637E34"/>
    <w:rsid w:val="00640C67"/>
    <w:rsid w:val="00641C40"/>
    <w:rsid w:val="006420D1"/>
    <w:rsid w:val="00642AFD"/>
    <w:rsid w:val="00643CD9"/>
    <w:rsid w:val="00644910"/>
    <w:rsid w:val="006449D8"/>
    <w:rsid w:val="00644ECD"/>
    <w:rsid w:val="006451AF"/>
    <w:rsid w:val="00645AAD"/>
    <w:rsid w:val="00646B68"/>
    <w:rsid w:val="00647E11"/>
    <w:rsid w:val="00647F2E"/>
    <w:rsid w:val="0065038C"/>
    <w:rsid w:val="006505F5"/>
    <w:rsid w:val="006506E2"/>
    <w:rsid w:val="00650A95"/>
    <w:rsid w:val="00650B49"/>
    <w:rsid w:val="00650E44"/>
    <w:rsid w:val="006516C9"/>
    <w:rsid w:val="00652106"/>
    <w:rsid w:val="0065224F"/>
    <w:rsid w:val="0065255E"/>
    <w:rsid w:val="00652614"/>
    <w:rsid w:val="00652BDE"/>
    <w:rsid w:val="00652FE5"/>
    <w:rsid w:val="006534CF"/>
    <w:rsid w:val="006536C7"/>
    <w:rsid w:val="0065416E"/>
    <w:rsid w:val="006541B3"/>
    <w:rsid w:val="00654425"/>
    <w:rsid w:val="0065533B"/>
    <w:rsid w:val="006556A1"/>
    <w:rsid w:val="00655F5E"/>
    <w:rsid w:val="0065641B"/>
    <w:rsid w:val="006568D9"/>
    <w:rsid w:val="00657115"/>
    <w:rsid w:val="00657502"/>
    <w:rsid w:val="00657B06"/>
    <w:rsid w:val="00657C41"/>
    <w:rsid w:val="0066094A"/>
    <w:rsid w:val="00660BF3"/>
    <w:rsid w:val="00660EEE"/>
    <w:rsid w:val="0066112C"/>
    <w:rsid w:val="00661658"/>
    <w:rsid w:val="00661968"/>
    <w:rsid w:val="00662A98"/>
    <w:rsid w:val="00662CF9"/>
    <w:rsid w:val="00662E5D"/>
    <w:rsid w:val="00663286"/>
    <w:rsid w:val="00663BEB"/>
    <w:rsid w:val="00664159"/>
    <w:rsid w:val="00664923"/>
    <w:rsid w:val="0066597B"/>
    <w:rsid w:val="00665E01"/>
    <w:rsid w:val="006665A9"/>
    <w:rsid w:val="006665D2"/>
    <w:rsid w:val="00666649"/>
    <w:rsid w:val="00666B0C"/>
    <w:rsid w:val="00666E39"/>
    <w:rsid w:val="00667137"/>
    <w:rsid w:val="0066734B"/>
    <w:rsid w:val="00667379"/>
    <w:rsid w:val="006674C2"/>
    <w:rsid w:val="00667523"/>
    <w:rsid w:val="00667C69"/>
    <w:rsid w:val="0067000A"/>
    <w:rsid w:val="00670039"/>
    <w:rsid w:val="00670461"/>
    <w:rsid w:val="006705ED"/>
    <w:rsid w:val="00670639"/>
    <w:rsid w:val="0067069D"/>
    <w:rsid w:val="00670C16"/>
    <w:rsid w:val="00670D6B"/>
    <w:rsid w:val="00671DC0"/>
    <w:rsid w:val="00672EBB"/>
    <w:rsid w:val="006730CF"/>
    <w:rsid w:val="006739F3"/>
    <w:rsid w:val="0067420D"/>
    <w:rsid w:val="0067489B"/>
    <w:rsid w:val="00674A92"/>
    <w:rsid w:val="006755D2"/>
    <w:rsid w:val="00675EDD"/>
    <w:rsid w:val="00676910"/>
    <w:rsid w:val="00677475"/>
    <w:rsid w:val="00677641"/>
    <w:rsid w:val="00677BF2"/>
    <w:rsid w:val="0068018C"/>
    <w:rsid w:val="00680FBC"/>
    <w:rsid w:val="006834D4"/>
    <w:rsid w:val="006836C1"/>
    <w:rsid w:val="0068376C"/>
    <w:rsid w:val="006838C9"/>
    <w:rsid w:val="00684328"/>
    <w:rsid w:val="006843F8"/>
    <w:rsid w:val="0068456A"/>
    <w:rsid w:val="00684A11"/>
    <w:rsid w:val="00684DA4"/>
    <w:rsid w:val="00684E76"/>
    <w:rsid w:val="00685027"/>
    <w:rsid w:val="00685332"/>
    <w:rsid w:val="006855FB"/>
    <w:rsid w:val="006858CE"/>
    <w:rsid w:val="00685BC8"/>
    <w:rsid w:val="006860E0"/>
    <w:rsid w:val="0068635B"/>
    <w:rsid w:val="006866C8"/>
    <w:rsid w:val="00686B5E"/>
    <w:rsid w:val="00686E29"/>
    <w:rsid w:val="00686E9A"/>
    <w:rsid w:val="006875EA"/>
    <w:rsid w:val="006900EF"/>
    <w:rsid w:val="00690C74"/>
    <w:rsid w:val="00690D85"/>
    <w:rsid w:val="006916C0"/>
    <w:rsid w:val="00692B16"/>
    <w:rsid w:val="00693063"/>
    <w:rsid w:val="00693A37"/>
    <w:rsid w:val="00694221"/>
    <w:rsid w:val="00694427"/>
    <w:rsid w:val="00694DD8"/>
    <w:rsid w:val="00694F24"/>
    <w:rsid w:val="0069581F"/>
    <w:rsid w:val="00695F15"/>
    <w:rsid w:val="006965A0"/>
    <w:rsid w:val="00696654"/>
    <w:rsid w:val="00696D57"/>
    <w:rsid w:val="00697003"/>
    <w:rsid w:val="00697BC1"/>
    <w:rsid w:val="00697BC8"/>
    <w:rsid w:val="006A0140"/>
    <w:rsid w:val="006A01BA"/>
    <w:rsid w:val="006A0216"/>
    <w:rsid w:val="006A0682"/>
    <w:rsid w:val="006A0C4F"/>
    <w:rsid w:val="006A150C"/>
    <w:rsid w:val="006A1792"/>
    <w:rsid w:val="006A1EF5"/>
    <w:rsid w:val="006A24FD"/>
    <w:rsid w:val="006A2CE1"/>
    <w:rsid w:val="006A2DBB"/>
    <w:rsid w:val="006A322A"/>
    <w:rsid w:val="006A33C1"/>
    <w:rsid w:val="006A3407"/>
    <w:rsid w:val="006A3420"/>
    <w:rsid w:val="006A448F"/>
    <w:rsid w:val="006A4818"/>
    <w:rsid w:val="006A4AAF"/>
    <w:rsid w:val="006A4D34"/>
    <w:rsid w:val="006A4EDA"/>
    <w:rsid w:val="006A602E"/>
    <w:rsid w:val="006A725F"/>
    <w:rsid w:val="006A7331"/>
    <w:rsid w:val="006A7869"/>
    <w:rsid w:val="006A791C"/>
    <w:rsid w:val="006A7C05"/>
    <w:rsid w:val="006B03D3"/>
    <w:rsid w:val="006B0DAA"/>
    <w:rsid w:val="006B13D3"/>
    <w:rsid w:val="006B17A7"/>
    <w:rsid w:val="006B224D"/>
    <w:rsid w:val="006B231C"/>
    <w:rsid w:val="006B2B24"/>
    <w:rsid w:val="006B2C2F"/>
    <w:rsid w:val="006B3385"/>
    <w:rsid w:val="006B390E"/>
    <w:rsid w:val="006B450E"/>
    <w:rsid w:val="006B472A"/>
    <w:rsid w:val="006B4A0E"/>
    <w:rsid w:val="006B5504"/>
    <w:rsid w:val="006B56CB"/>
    <w:rsid w:val="006B5AA3"/>
    <w:rsid w:val="006B6255"/>
    <w:rsid w:val="006B69AF"/>
    <w:rsid w:val="006B6DB6"/>
    <w:rsid w:val="006C031A"/>
    <w:rsid w:val="006C0590"/>
    <w:rsid w:val="006C10BE"/>
    <w:rsid w:val="006C11DC"/>
    <w:rsid w:val="006C1483"/>
    <w:rsid w:val="006C15F7"/>
    <w:rsid w:val="006C184C"/>
    <w:rsid w:val="006C243A"/>
    <w:rsid w:val="006C2F48"/>
    <w:rsid w:val="006C36D6"/>
    <w:rsid w:val="006C3789"/>
    <w:rsid w:val="006C42B8"/>
    <w:rsid w:val="006C4385"/>
    <w:rsid w:val="006C46C5"/>
    <w:rsid w:val="006C4990"/>
    <w:rsid w:val="006C4B45"/>
    <w:rsid w:val="006C5B08"/>
    <w:rsid w:val="006C6005"/>
    <w:rsid w:val="006C6264"/>
    <w:rsid w:val="006C6AD0"/>
    <w:rsid w:val="006C6E12"/>
    <w:rsid w:val="006C7BF0"/>
    <w:rsid w:val="006D0142"/>
    <w:rsid w:val="006D06F7"/>
    <w:rsid w:val="006D0EE9"/>
    <w:rsid w:val="006D15FE"/>
    <w:rsid w:val="006D1814"/>
    <w:rsid w:val="006D1D6F"/>
    <w:rsid w:val="006D1FF2"/>
    <w:rsid w:val="006D21B2"/>
    <w:rsid w:val="006D2BEE"/>
    <w:rsid w:val="006D2C2F"/>
    <w:rsid w:val="006D2ED9"/>
    <w:rsid w:val="006D2F06"/>
    <w:rsid w:val="006D3319"/>
    <w:rsid w:val="006D34C4"/>
    <w:rsid w:val="006D3693"/>
    <w:rsid w:val="006D39F2"/>
    <w:rsid w:val="006D3AF5"/>
    <w:rsid w:val="006D403D"/>
    <w:rsid w:val="006D4D26"/>
    <w:rsid w:val="006D50E3"/>
    <w:rsid w:val="006D5123"/>
    <w:rsid w:val="006D5961"/>
    <w:rsid w:val="006D5C32"/>
    <w:rsid w:val="006D6594"/>
    <w:rsid w:val="006D7008"/>
    <w:rsid w:val="006D706A"/>
    <w:rsid w:val="006E0058"/>
    <w:rsid w:val="006E012D"/>
    <w:rsid w:val="006E020E"/>
    <w:rsid w:val="006E0731"/>
    <w:rsid w:val="006E103C"/>
    <w:rsid w:val="006E18D0"/>
    <w:rsid w:val="006E1FBB"/>
    <w:rsid w:val="006E2012"/>
    <w:rsid w:val="006E2338"/>
    <w:rsid w:val="006E27A9"/>
    <w:rsid w:val="006E27E7"/>
    <w:rsid w:val="006E2C36"/>
    <w:rsid w:val="006E2C9B"/>
    <w:rsid w:val="006E2DC1"/>
    <w:rsid w:val="006E3C77"/>
    <w:rsid w:val="006E3FB2"/>
    <w:rsid w:val="006E4532"/>
    <w:rsid w:val="006E47DA"/>
    <w:rsid w:val="006E5D24"/>
    <w:rsid w:val="006E63A4"/>
    <w:rsid w:val="006E63CD"/>
    <w:rsid w:val="006E6E8D"/>
    <w:rsid w:val="006E73B6"/>
    <w:rsid w:val="006E74EC"/>
    <w:rsid w:val="006E77BE"/>
    <w:rsid w:val="006F0146"/>
    <w:rsid w:val="006F0AC5"/>
    <w:rsid w:val="006F1224"/>
    <w:rsid w:val="006F1CEA"/>
    <w:rsid w:val="006F27DE"/>
    <w:rsid w:val="006F2886"/>
    <w:rsid w:val="006F29BB"/>
    <w:rsid w:val="006F390E"/>
    <w:rsid w:val="006F3982"/>
    <w:rsid w:val="006F41EB"/>
    <w:rsid w:val="006F45A2"/>
    <w:rsid w:val="006F5298"/>
    <w:rsid w:val="006F595E"/>
    <w:rsid w:val="006F5D33"/>
    <w:rsid w:val="006F6443"/>
    <w:rsid w:val="006F6B02"/>
    <w:rsid w:val="006F6C1A"/>
    <w:rsid w:val="006F6F68"/>
    <w:rsid w:val="006F7076"/>
    <w:rsid w:val="006F77C4"/>
    <w:rsid w:val="006F7D56"/>
    <w:rsid w:val="0070046A"/>
    <w:rsid w:val="007015AA"/>
    <w:rsid w:val="00701AC8"/>
    <w:rsid w:val="00701D44"/>
    <w:rsid w:val="0070276B"/>
    <w:rsid w:val="007032FA"/>
    <w:rsid w:val="0070379A"/>
    <w:rsid w:val="00703D19"/>
    <w:rsid w:val="00703E37"/>
    <w:rsid w:val="00704E27"/>
    <w:rsid w:val="00704E4A"/>
    <w:rsid w:val="007053FE"/>
    <w:rsid w:val="007054FD"/>
    <w:rsid w:val="00705EBE"/>
    <w:rsid w:val="007060BC"/>
    <w:rsid w:val="00706562"/>
    <w:rsid w:val="0070674C"/>
    <w:rsid w:val="007074FB"/>
    <w:rsid w:val="00707DDC"/>
    <w:rsid w:val="00707F6D"/>
    <w:rsid w:val="007101EE"/>
    <w:rsid w:val="007104D5"/>
    <w:rsid w:val="00710582"/>
    <w:rsid w:val="00710652"/>
    <w:rsid w:val="0071179F"/>
    <w:rsid w:val="00711855"/>
    <w:rsid w:val="00711AAC"/>
    <w:rsid w:val="00712BD1"/>
    <w:rsid w:val="007135A3"/>
    <w:rsid w:val="0071372B"/>
    <w:rsid w:val="00713CEB"/>
    <w:rsid w:val="00713FA1"/>
    <w:rsid w:val="00714397"/>
    <w:rsid w:val="007143C6"/>
    <w:rsid w:val="0071579D"/>
    <w:rsid w:val="00715817"/>
    <w:rsid w:val="00716119"/>
    <w:rsid w:val="0071645F"/>
    <w:rsid w:val="00716985"/>
    <w:rsid w:val="00716C08"/>
    <w:rsid w:val="007170D6"/>
    <w:rsid w:val="00717517"/>
    <w:rsid w:val="007179E1"/>
    <w:rsid w:val="00720760"/>
    <w:rsid w:val="007208D6"/>
    <w:rsid w:val="007215D3"/>
    <w:rsid w:val="00721AF1"/>
    <w:rsid w:val="00721BB1"/>
    <w:rsid w:val="00721D82"/>
    <w:rsid w:val="007220E8"/>
    <w:rsid w:val="007222F8"/>
    <w:rsid w:val="00722FEF"/>
    <w:rsid w:val="00723495"/>
    <w:rsid w:val="00723B99"/>
    <w:rsid w:val="007242F2"/>
    <w:rsid w:val="007252CC"/>
    <w:rsid w:val="00725A74"/>
    <w:rsid w:val="00725FC6"/>
    <w:rsid w:val="007261A3"/>
    <w:rsid w:val="0072632B"/>
    <w:rsid w:val="00726D15"/>
    <w:rsid w:val="00726D30"/>
    <w:rsid w:val="0072704A"/>
    <w:rsid w:val="0072716E"/>
    <w:rsid w:val="0072755D"/>
    <w:rsid w:val="007279D0"/>
    <w:rsid w:val="00727A31"/>
    <w:rsid w:val="00727A35"/>
    <w:rsid w:val="00727B6C"/>
    <w:rsid w:val="00727D93"/>
    <w:rsid w:val="00727E7F"/>
    <w:rsid w:val="00727F92"/>
    <w:rsid w:val="00730AA1"/>
    <w:rsid w:val="00730BAA"/>
    <w:rsid w:val="0073160D"/>
    <w:rsid w:val="00731A22"/>
    <w:rsid w:val="00731C9F"/>
    <w:rsid w:val="00731D98"/>
    <w:rsid w:val="00731E15"/>
    <w:rsid w:val="007320DD"/>
    <w:rsid w:val="007326FD"/>
    <w:rsid w:val="0073275B"/>
    <w:rsid w:val="0073316D"/>
    <w:rsid w:val="007337FC"/>
    <w:rsid w:val="00733CFA"/>
    <w:rsid w:val="00733DCD"/>
    <w:rsid w:val="0073402D"/>
    <w:rsid w:val="0073550E"/>
    <w:rsid w:val="007355FC"/>
    <w:rsid w:val="00735A1F"/>
    <w:rsid w:val="00735C71"/>
    <w:rsid w:val="007360F1"/>
    <w:rsid w:val="00736C4D"/>
    <w:rsid w:val="00737352"/>
    <w:rsid w:val="00740471"/>
    <w:rsid w:val="007407BF"/>
    <w:rsid w:val="00740ADF"/>
    <w:rsid w:val="007413A1"/>
    <w:rsid w:val="00741A81"/>
    <w:rsid w:val="0074212E"/>
    <w:rsid w:val="00742C60"/>
    <w:rsid w:val="00742D74"/>
    <w:rsid w:val="007430E5"/>
    <w:rsid w:val="007438DB"/>
    <w:rsid w:val="00743F2D"/>
    <w:rsid w:val="00743FFB"/>
    <w:rsid w:val="00744589"/>
    <w:rsid w:val="00744815"/>
    <w:rsid w:val="0074564C"/>
    <w:rsid w:val="00745710"/>
    <w:rsid w:val="00745BB6"/>
    <w:rsid w:val="00745E1C"/>
    <w:rsid w:val="00745EED"/>
    <w:rsid w:val="00745F9B"/>
    <w:rsid w:val="00746503"/>
    <w:rsid w:val="0074665D"/>
    <w:rsid w:val="0074679D"/>
    <w:rsid w:val="007501FB"/>
    <w:rsid w:val="007506A1"/>
    <w:rsid w:val="007506C5"/>
    <w:rsid w:val="0075134D"/>
    <w:rsid w:val="007516C5"/>
    <w:rsid w:val="00752655"/>
    <w:rsid w:val="00752797"/>
    <w:rsid w:val="00752B2E"/>
    <w:rsid w:val="00752E8E"/>
    <w:rsid w:val="0075304D"/>
    <w:rsid w:val="00754123"/>
    <w:rsid w:val="007542E4"/>
    <w:rsid w:val="00754353"/>
    <w:rsid w:val="00754475"/>
    <w:rsid w:val="0075524E"/>
    <w:rsid w:val="00755D6D"/>
    <w:rsid w:val="00756123"/>
    <w:rsid w:val="00756276"/>
    <w:rsid w:val="0075656F"/>
    <w:rsid w:val="00756BE4"/>
    <w:rsid w:val="0075775F"/>
    <w:rsid w:val="00757AF5"/>
    <w:rsid w:val="00757EDB"/>
    <w:rsid w:val="00760001"/>
    <w:rsid w:val="00760FA0"/>
    <w:rsid w:val="00761449"/>
    <w:rsid w:val="0076170A"/>
    <w:rsid w:val="0076199B"/>
    <w:rsid w:val="00762450"/>
    <w:rsid w:val="007626ED"/>
    <w:rsid w:val="00762A98"/>
    <w:rsid w:val="007631A8"/>
    <w:rsid w:val="00763714"/>
    <w:rsid w:val="00763AA1"/>
    <w:rsid w:val="00763FC9"/>
    <w:rsid w:val="007641F7"/>
    <w:rsid w:val="00764A63"/>
    <w:rsid w:val="00765B77"/>
    <w:rsid w:val="0076608E"/>
    <w:rsid w:val="0076608F"/>
    <w:rsid w:val="00766201"/>
    <w:rsid w:val="007671DB"/>
    <w:rsid w:val="0076728E"/>
    <w:rsid w:val="0076730A"/>
    <w:rsid w:val="00767564"/>
    <w:rsid w:val="00767682"/>
    <w:rsid w:val="00767A6B"/>
    <w:rsid w:val="00767FDD"/>
    <w:rsid w:val="0077018C"/>
    <w:rsid w:val="007701F7"/>
    <w:rsid w:val="007715D0"/>
    <w:rsid w:val="007724CE"/>
    <w:rsid w:val="00772911"/>
    <w:rsid w:val="00772C10"/>
    <w:rsid w:val="00773683"/>
    <w:rsid w:val="00774797"/>
    <w:rsid w:val="007747C9"/>
    <w:rsid w:val="00774BF7"/>
    <w:rsid w:val="00774C22"/>
    <w:rsid w:val="00774E57"/>
    <w:rsid w:val="0077553E"/>
    <w:rsid w:val="00775633"/>
    <w:rsid w:val="00775F3A"/>
    <w:rsid w:val="00777159"/>
    <w:rsid w:val="00777B12"/>
    <w:rsid w:val="00777C89"/>
    <w:rsid w:val="00777F21"/>
    <w:rsid w:val="00780115"/>
    <w:rsid w:val="00780219"/>
    <w:rsid w:val="00781B75"/>
    <w:rsid w:val="007821B7"/>
    <w:rsid w:val="007825C7"/>
    <w:rsid w:val="00782794"/>
    <w:rsid w:val="00782910"/>
    <w:rsid w:val="00782C3B"/>
    <w:rsid w:val="007833BF"/>
    <w:rsid w:val="00783B0C"/>
    <w:rsid w:val="00783FC6"/>
    <w:rsid w:val="00784980"/>
    <w:rsid w:val="00784D5B"/>
    <w:rsid w:val="00784DC3"/>
    <w:rsid w:val="00784E74"/>
    <w:rsid w:val="00784FFE"/>
    <w:rsid w:val="00785758"/>
    <w:rsid w:val="00785FA6"/>
    <w:rsid w:val="00785FAD"/>
    <w:rsid w:val="00786291"/>
    <w:rsid w:val="007866A3"/>
    <w:rsid w:val="00787615"/>
    <w:rsid w:val="00787903"/>
    <w:rsid w:val="00787F98"/>
    <w:rsid w:val="0079034D"/>
    <w:rsid w:val="0079048F"/>
    <w:rsid w:val="00790499"/>
    <w:rsid w:val="00790599"/>
    <w:rsid w:val="007905EF"/>
    <w:rsid w:val="00790AB9"/>
    <w:rsid w:val="00790C30"/>
    <w:rsid w:val="00790E93"/>
    <w:rsid w:val="00790EEE"/>
    <w:rsid w:val="007910B9"/>
    <w:rsid w:val="00791124"/>
    <w:rsid w:val="0079164B"/>
    <w:rsid w:val="00791DEA"/>
    <w:rsid w:val="0079236A"/>
    <w:rsid w:val="00792410"/>
    <w:rsid w:val="007924C4"/>
    <w:rsid w:val="00792535"/>
    <w:rsid w:val="00792920"/>
    <w:rsid w:val="00792A24"/>
    <w:rsid w:val="00793291"/>
    <w:rsid w:val="007938D8"/>
    <w:rsid w:val="00793B0C"/>
    <w:rsid w:val="00793C84"/>
    <w:rsid w:val="00793FF0"/>
    <w:rsid w:val="0079444A"/>
    <w:rsid w:val="0079497E"/>
    <w:rsid w:val="00795346"/>
    <w:rsid w:val="007955E1"/>
    <w:rsid w:val="00795712"/>
    <w:rsid w:val="0079685E"/>
    <w:rsid w:val="00796B49"/>
    <w:rsid w:val="0079716F"/>
    <w:rsid w:val="0079730B"/>
    <w:rsid w:val="00797EA6"/>
    <w:rsid w:val="00797FCC"/>
    <w:rsid w:val="007A08DA"/>
    <w:rsid w:val="007A099E"/>
    <w:rsid w:val="007A0CC5"/>
    <w:rsid w:val="007A1478"/>
    <w:rsid w:val="007A18BE"/>
    <w:rsid w:val="007A1922"/>
    <w:rsid w:val="007A1BBB"/>
    <w:rsid w:val="007A232A"/>
    <w:rsid w:val="007A23D0"/>
    <w:rsid w:val="007A2400"/>
    <w:rsid w:val="007A279B"/>
    <w:rsid w:val="007A2870"/>
    <w:rsid w:val="007A356A"/>
    <w:rsid w:val="007A39D1"/>
    <w:rsid w:val="007A3AE9"/>
    <w:rsid w:val="007A421F"/>
    <w:rsid w:val="007A4658"/>
    <w:rsid w:val="007A4D91"/>
    <w:rsid w:val="007A529E"/>
    <w:rsid w:val="007A586F"/>
    <w:rsid w:val="007A60BE"/>
    <w:rsid w:val="007A6FC1"/>
    <w:rsid w:val="007A72A7"/>
    <w:rsid w:val="007A757A"/>
    <w:rsid w:val="007A7A2F"/>
    <w:rsid w:val="007A7DE9"/>
    <w:rsid w:val="007B017A"/>
    <w:rsid w:val="007B0CB4"/>
    <w:rsid w:val="007B1050"/>
    <w:rsid w:val="007B198B"/>
    <w:rsid w:val="007B1EB3"/>
    <w:rsid w:val="007B2064"/>
    <w:rsid w:val="007B2311"/>
    <w:rsid w:val="007B3309"/>
    <w:rsid w:val="007B3441"/>
    <w:rsid w:val="007B366C"/>
    <w:rsid w:val="007B3AFE"/>
    <w:rsid w:val="007B3D2A"/>
    <w:rsid w:val="007B51EB"/>
    <w:rsid w:val="007B5B56"/>
    <w:rsid w:val="007B5EF0"/>
    <w:rsid w:val="007B608A"/>
    <w:rsid w:val="007B62D9"/>
    <w:rsid w:val="007B6624"/>
    <w:rsid w:val="007B7FB6"/>
    <w:rsid w:val="007C071A"/>
    <w:rsid w:val="007C073A"/>
    <w:rsid w:val="007C14B5"/>
    <w:rsid w:val="007C17DC"/>
    <w:rsid w:val="007C1E8E"/>
    <w:rsid w:val="007C28E9"/>
    <w:rsid w:val="007C2D89"/>
    <w:rsid w:val="007C32C7"/>
    <w:rsid w:val="007C3389"/>
    <w:rsid w:val="007C3A38"/>
    <w:rsid w:val="007C3D62"/>
    <w:rsid w:val="007C4048"/>
    <w:rsid w:val="007C46D9"/>
    <w:rsid w:val="007C47F4"/>
    <w:rsid w:val="007C4E93"/>
    <w:rsid w:val="007C4EE6"/>
    <w:rsid w:val="007C57AD"/>
    <w:rsid w:val="007C5DE9"/>
    <w:rsid w:val="007C5E91"/>
    <w:rsid w:val="007C66F1"/>
    <w:rsid w:val="007C6A19"/>
    <w:rsid w:val="007C6B14"/>
    <w:rsid w:val="007C6EF0"/>
    <w:rsid w:val="007C7103"/>
    <w:rsid w:val="007C7F98"/>
    <w:rsid w:val="007C7FF5"/>
    <w:rsid w:val="007D007C"/>
    <w:rsid w:val="007D0A42"/>
    <w:rsid w:val="007D0A96"/>
    <w:rsid w:val="007D1158"/>
    <w:rsid w:val="007D1334"/>
    <w:rsid w:val="007D14CD"/>
    <w:rsid w:val="007D14FB"/>
    <w:rsid w:val="007D16FC"/>
    <w:rsid w:val="007D18E9"/>
    <w:rsid w:val="007D243F"/>
    <w:rsid w:val="007D246C"/>
    <w:rsid w:val="007D28DC"/>
    <w:rsid w:val="007D3399"/>
    <w:rsid w:val="007D3A76"/>
    <w:rsid w:val="007D3B80"/>
    <w:rsid w:val="007D3EF0"/>
    <w:rsid w:val="007D4536"/>
    <w:rsid w:val="007D45EF"/>
    <w:rsid w:val="007D4C67"/>
    <w:rsid w:val="007D506D"/>
    <w:rsid w:val="007D5296"/>
    <w:rsid w:val="007D571C"/>
    <w:rsid w:val="007D64C5"/>
    <w:rsid w:val="007D65BD"/>
    <w:rsid w:val="007D6BF5"/>
    <w:rsid w:val="007D6FD3"/>
    <w:rsid w:val="007D7404"/>
    <w:rsid w:val="007E02B7"/>
    <w:rsid w:val="007E0624"/>
    <w:rsid w:val="007E0A7F"/>
    <w:rsid w:val="007E1A0A"/>
    <w:rsid w:val="007E1E97"/>
    <w:rsid w:val="007E21A8"/>
    <w:rsid w:val="007E2314"/>
    <w:rsid w:val="007E2389"/>
    <w:rsid w:val="007E2868"/>
    <w:rsid w:val="007E296A"/>
    <w:rsid w:val="007E3BF9"/>
    <w:rsid w:val="007E3CB0"/>
    <w:rsid w:val="007E3E24"/>
    <w:rsid w:val="007E3E39"/>
    <w:rsid w:val="007E46AF"/>
    <w:rsid w:val="007E5E11"/>
    <w:rsid w:val="007E6A6A"/>
    <w:rsid w:val="007E6D4D"/>
    <w:rsid w:val="007E6DB1"/>
    <w:rsid w:val="007E6F56"/>
    <w:rsid w:val="007E72E9"/>
    <w:rsid w:val="007E73F0"/>
    <w:rsid w:val="007E7BAC"/>
    <w:rsid w:val="007E7BAF"/>
    <w:rsid w:val="007F00BE"/>
    <w:rsid w:val="007F14F1"/>
    <w:rsid w:val="007F1D64"/>
    <w:rsid w:val="007F211C"/>
    <w:rsid w:val="007F22CF"/>
    <w:rsid w:val="007F2A0D"/>
    <w:rsid w:val="007F3CF8"/>
    <w:rsid w:val="007F4082"/>
    <w:rsid w:val="007F48AC"/>
    <w:rsid w:val="007F4939"/>
    <w:rsid w:val="007F4E9F"/>
    <w:rsid w:val="007F50AC"/>
    <w:rsid w:val="007F5420"/>
    <w:rsid w:val="007F564F"/>
    <w:rsid w:val="007F5872"/>
    <w:rsid w:val="007F642C"/>
    <w:rsid w:val="007F652E"/>
    <w:rsid w:val="007F6537"/>
    <w:rsid w:val="007F742F"/>
    <w:rsid w:val="007F79CE"/>
    <w:rsid w:val="00800B1F"/>
    <w:rsid w:val="00800DCA"/>
    <w:rsid w:val="00801EB4"/>
    <w:rsid w:val="008020EB"/>
    <w:rsid w:val="008028C1"/>
    <w:rsid w:val="00803B03"/>
    <w:rsid w:val="00804069"/>
    <w:rsid w:val="0080562E"/>
    <w:rsid w:val="00805A5C"/>
    <w:rsid w:val="00806646"/>
    <w:rsid w:val="00806A1C"/>
    <w:rsid w:val="0080745C"/>
    <w:rsid w:val="00807542"/>
    <w:rsid w:val="00807E36"/>
    <w:rsid w:val="00807E83"/>
    <w:rsid w:val="008101F6"/>
    <w:rsid w:val="00810481"/>
    <w:rsid w:val="00810D93"/>
    <w:rsid w:val="00811788"/>
    <w:rsid w:val="00811CE2"/>
    <w:rsid w:val="0081240D"/>
    <w:rsid w:val="008130F4"/>
    <w:rsid w:val="008134BE"/>
    <w:rsid w:val="00814027"/>
    <w:rsid w:val="00814924"/>
    <w:rsid w:val="0081507C"/>
    <w:rsid w:val="00815D3D"/>
    <w:rsid w:val="00816FBC"/>
    <w:rsid w:val="008170B9"/>
    <w:rsid w:val="008171C8"/>
    <w:rsid w:val="0081746A"/>
    <w:rsid w:val="008177A4"/>
    <w:rsid w:val="00820CED"/>
    <w:rsid w:val="0082118D"/>
    <w:rsid w:val="00821942"/>
    <w:rsid w:val="0082263F"/>
    <w:rsid w:val="00823174"/>
    <w:rsid w:val="00823AEC"/>
    <w:rsid w:val="00824719"/>
    <w:rsid w:val="00824CF4"/>
    <w:rsid w:val="0082524F"/>
    <w:rsid w:val="0082596E"/>
    <w:rsid w:val="008259A9"/>
    <w:rsid w:val="00825AA9"/>
    <w:rsid w:val="00825F75"/>
    <w:rsid w:val="00825FD9"/>
    <w:rsid w:val="00826125"/>
    <w:rsid w:val="00826261"/>
    <w:rsid w:val="00826B35"/>
    <w:rsid w:val="00826B7E"/>
    <w:rsid w:val="00826DC5"/>
    <w:rsid w:val="008270D0"/>
    <w:rsid w:val="008271B1"/>
    <w:rsid w:val="00827869"/>
    <w:rsid w:val="00827FDC"/>
    <w:rsid w:val="0083005F"/>
    <w:rsid w:val="008302D2"/>
    <w:rsid w:val="00830C57"/>
    <w:rsid w:val="00830F62"/>
    <w:rsid w:val="0083142E"/>
    <w:rsid w:val="008314EE"/>
    <w:rsid w:val="008314F1"/>
    <w:rsid w:val="00832FF3"/>
    <w:rsid w:val="00834685"/>
    <w:rsid w:val="008346CE"/>
    <w:rsid w:val="0083479D"/>
    <w:rsid w:val="00834E38"/>
    <w:rsid w:val="00834EB9"/>
    <w:rsid w:val="008350CD"/>
    <w:rsid w:val="00835642"/>
    <w:rsid w:val="008357CF"/>
    <w:rsid w:val="0083647D"/>
    <w:rsid w:val="0083676F"/>
    <w:rsid w:val="008367D1"/>
    <w:rsid w:val="00836CA7"/>
    <w:rsid w:val="00837121"/>
    <w:rsid w:val="008375D4"/>
    <w:rsid w:val="00837A3E"/>
    <w:rsid w:val="00837A9F"/>
    <w:rsid w:val="00837B44"/>
    <w:rsid w:val="00837C42"/>
    <w:rsid w:val="00837E91"/>
    <w:rsid w:val="00840083"/>
    <w:rsid w:val="0084012E"/>
    <w:rsid w:val="00840995"/>
    <w:rsid w:val="00840E48"/>
    <w:rsid w:val="0084110D"/>
    <w:rsid w:val="008412BB"/>
    <w:rsid w:val="0084148B"/>
    <w:rsid w:val="00841B27"/>
    <w:rsid w:val="00841B80"/>
    <w:rsid w:val="00841E9E"/>
    <w:rsid w:val="008426F1"/>
    <w:rsid w:val="00842C4C"/>
    <w:rsid w:val="00842E1B"/>
    <w:rsid w:val="00842ED1"/>
    <w:rsid w:val="0084315A"/>
    <w:rsid w:val="008435DF"/>
    <w:rsid w:val="00843759"/>
    <w:rsid w:val="00843A33"/>
    <w:rsid w:val="00843FD0"/>
    <w:rsid w:val="00844037"/>
    <w:rsid w:val="008441A0"/>
    <w:rsid w:val="008445F9"/>
    <w:rsid w:val="00844DE2"/>
    <w:rsid w:val="00844EBB"/>
    <w:rsid w:val="00845075"/>
    <w:rsid w:val="008466E1"/>
    <w:rsid w:val="008469A9"/>
    <w:rsid w:val="00847188"/>
    <w:rsid w:val="008472F8"/>
    <w:rsid w:val="0084753D"/>
    <w:rsid w:val="0084790E"/>
    <w:rsid w:val="00850519"/>
    <w:rsid w:val="00850720"/>
    <w:rsid w:val="00850919"/>
    <w:rsid w:val="00850D2B"/>
    <w:rsid w:val="00851295"/>
    <w:rsid w:val="008512AA"/>
    <w:rsid w:val="0085148B"/>
    <w:rsid w:val="008538C1"/>
    <w:rsid w:val="008542B3"/>
    <w:rsid w:val="00854A67"/>
    <w:rsid w:val="0085585C"/>
    <w:rsid w:val="00855D11"/>
    <w:rsid w:val="00855FCE"/>
    <w:rsid w:val="00855FFA"/>
    <w:rsid w:val="008562B7"/>
    <w:rsid w:val="0085653B"/>
    <w:rsid w:val="00857386"/>
    <w:rsid w:val="008574FD"/>
    <w:rsid w:val="008609D3"/>
    <w:rsid w:val="00860ED7"/>
    <w:rsid w:val="008616A0"/>
    <w:rsid w:val="0086202D"/>
    <w:rsid w:val="00862187"/>
    <w:rsid w:val="00862422"/>
    <w:rsid w:val="00862498"/>
    <w:rsid w:val="008628E9"/>
    <w:rsid w:val="00862D86"/>
    <w:rsid w:val="00863647"/>
    <w:rsid w:val="00863E1D"/>
    <w:rsid w:val="008640E1"/>
    <w:rsid w:val="00864532"/>
    <w:rsid w:val="00864AEC"/>
    <w:rsid w:val="0086504B"/>
    <w:rsid w:val="00865180"/>
    <w:rsid w:val="00865484"/>
    <w:rsid w:val="0086560E"/>
    <w:rsid w:val="00865860"/>
    <w:rsid w:val="008661FF"/>
    <w:rsid w:val="008664B9"/>
    <w:rsid w:val="00866570"/>
    <w:rsid w:val="00867007"/>
    <w:rsid w:val="008674A5"/>
    <w:rsid w:val="00867834"/>
    <w:rsid w:val="00867885"/>
    <w:rsid w:val="008708A2"/>
    <w:rsid w:val="008708A7"/>
    <w:rsid w:val="00870A46"/>
    <w:rsid w:val="00870BF6"/>
    <w:rsid w:val="00870C2D"/>
    <w:rsid w:val="00870E90"/>
    <w:rsid w:val="008714B8"/>
    <w:rsid w:val="00871722"/>
    <w:rsid w:val="00871898"/>
    <w:rsid w:val="00872C7B"/>
    <w:rsid w:val="00873B30"/>
    <w:rsid w:val="00873B9C"/>
    <w:rsid w:val="00873DC1"/>
    <w:rsid w:val="00874842"/>
    <w:rsid w:val="00874B36"/>
    <w:rsid w:val="00874F94"/>
    <w:rsid w:val="00875A16"/>
    <w:rsid w:val="008763AB"/>
    <w:rsid w:val="00876418"/>
    <w:rsid w:val="008765E6"/>
    <w:rsid w:val="00876BBA"/>
    <w:rsid w:val="00876D2B"/>
    <w:rsid w:val="00877868"/>
    <w:rsid w:val="008779D5"/>
    <w:rsid w:val="00877CCB"/>
    <w:rsid w:val="00877E01"/>
    <w:rsid w:val="0088091D"/>
    <w:rsid w:val="00880D7D"/>
    <w:rsid w:val="00880FD9"/>
    <w:rsid w:val="0088123D"/>
    <w:rsid w:val="008814D9"/>
    <w:rsid w:val="008825B9"/>
    <w:rsid w:val="008828F4"/>
    <w:rsid w:val="00883249"/>
    <w:rsid w:val="00883899"/>
    <w:rsid w:val="0088389E"/>
    <w:rsid w:val="008838CA"/>
    <w:rsid w:val="00883AF0"/>
    <w:rsid w:val="00884226"/>
    <w:rsid w:val="00884389"/>
    <w:rsid w:val="00884B50"/>
    <w:rsid w:val="00884BAA"/>
    <w:rsid w:val="008855BC"/>
    <w:rsid w:val="008858D4"/>
    <w:rsid w:val="00885D4E"/>
    <w:rsid w:val="00886257"/>
    <w:rsid w:val="008867D8"/>
    <w:rsid w:val="00886AB7"/>
    <w:rsid w:val="0088713B"/>
    <w:rsid w:val="00887B7E"/>
    <w:rsid w:val="00887D25"/>
    <w:rsid w:val="00890025"/>
    <w:rsid w:val="0089005F"/>
    <w:rsid w:val="008902C3"/>
    <w:rsid w:val="00890A6F"/>
    <w:rsid w:val="00890F46"/>
    <w:rsid w:val="00891338"/>
    <w:rsid w:val="008916AB"/>
    <w:rsid w:val="00891969"/>
    <w:rsid w:val="00891A31"/>
    <w:rsid w:val="0089236D"/>
    <w:rsid w:val="00892E42"/>
    <w:rsid w:val="0089316A"/>
    <w:rsid w:val="0089384B"/>
    <w:rsid w:val="00893D08"/>
    <w:rsid w:val="008948BD"/>
    <w:rsid w:val="00894C9D"/>
    <w:rsid w:val="00894CC3"/>
    <w:rsid w:val="008958B7"/>
    <w:rsid w:val="00897075"/>
    <w:rsid w:val="00897276"/>
    <w:rsid w:val="008A01A9"/>
    <w:rsid w:val="008A05F7"/>
    <w:rsid w:val="008A0A67"/>
    <w:rsid w:val="008A0E0F"/>
    <w:rsid w:val="008A14A9"/>
    <w:rsid w:val="008A229A"/>
    <w:rsid w:val="008A2801"/>
    <w:rsid w:val="008A344F"/>
    <w:rsid w:val="008A3B4C"/>
    <w:rsid w:val="008A3C27"/>
    <w:rsid w:val="008A3D01"/>
    <w:rsid w:val="008A431F"/>
    <w:rsid w:val="008A5432"/>
    <w:rsid w:val="008A5544"/>
    <w:rsid w:val="008A65C2"/>
    <w:rsid w:val="008A68AE"/>
    <w:rsid w:val="008A6AF4"/>
    <w:rsid w:val="008A7168"/>
    <w:rsid w:val="008A7247"/>
    <w:rsid w:val="008A740B"/>
    <w:rsid w:val="008B05E5"/>
    <w:rsid w:val="008B067A"/>
    <w:rsid w:val="008B0D1B"/>
    <w:rsid w:val="008B0ED2"/>
    <w:rsid w:val="008B16C4"/>
    <w:rsid w:val="008B2311"/>
    <w:rsid w:val="008B2502"/>
    <w:rsid w:val="008B2EF0"/>
    <w:rsid w:val="008B2F61"/>
    <w:rsid w:val="008B3046"/>
    <w:rsid w:val="008B3286"/>
    <w:rsid w:val="008B36E4"/>
    <w:rsid w:val="008B4045"/>
    <w:rsid w:val="008B4D54"/>
    <w:rsid w:val="008B53A9"/>
    <w:rsid w:val="008B55FF"/>
    <w:rsid w:val="008B591B"/>
    <w:rsid w:val="008B6265"/>
    <w:rsid w:val="008B6273"/>
    <w:rsid w:val="008B62F2"/>
    <w:rsid w:val="008B65FB"/>
    <w:rsid w:val="008B6DD8"/>
    <w:rsid w:val="008B6EA1"/>
    <w:rsid w:val="008C0945"/>
    <w:rsid w:val="008C0BB4"/>
    <w:rsid w:val="008C0E2B"/>
    <w:rsid w:val="008C10CE"/>
    <w:rsid w:val="008C1130"/>
    <w:rsid w:val="008C26C2"/>
    <w:rsid w:val="008C299C"/>
    <w:rsid w:val="008C2A51"/>
    <w:rsid w:val="008C2F86"/>
    <w:rsid w:val="008C2FC0"/>
    <w:rsid w:val="008C428D"/>
    <w:rsid w:val="008C44C7"/>
    <w:rsid w:val="008C46E6"/>
    <w:rsid w:val="008C4BF3"/>
    <w:rsid w:val="008C4F77"/>
    <w:rsid w:val="008C4F88"/>
    <w:rsid w:val="008C5445"/>
    <w:rsid w:val="008C554C"/>
    <w:rsid w:val="008C641D"/>
    <w:rsid w:val="008C6ACA"/>
    <w:rsid w:val="008C6C22"/>
    <w:rsid w:val="008C742E"/>
    <w:rsid w:val="008C7B6A"/>
    <w:rsid w:val="008D073C"/>
    <w:rsid w:val="008D0B6C"/>
    <w:rsid w:val="008D0DB7"/>
    <w:rsid w:val="008D266D"/>
    <w:rsid w:val="008D28C3"/>
    <w:rsid w:val="008D342F"/>
    <w:rsid w:val="008D375B"/>
    <w:rsid w:val="008D379D"/>
    <w:rsid w:val="008D3A8F"/>
    <w:rsid w:val="008D48B9"/>
    <w:rsid w:val="008D4BC0"/>
    <w:rsid w:val="008D4D4B"/>
    <w:rsid w:val="008D4DA6"/>
    <w:rsid w:val="008D588B"/>
    <w:rsid w:val="008D5A6E"/>
    <w:rsid w:val="008D5DA5"/>
    <w:rsid w:val="008D6367"/>
    <w:rsid w:val="008D7079"/>
    <w:rsid w:val="008D7372"/>
    <w:rsid w:val="008D75F2"/>
    <w:rsid w:val="008D7F17"/>
    <w:rsid w:val="008E0590"/>
    <w:rsid w:val="008E08CA"/>
    <w:rsid w:val="008E0E12"/>
    <w:rsid w:val="008E0FB3"/>
    <w:rsid w:val="008E13FA"/>
    <w:rsid w:val="008E1530"/>
    <w:rsid w:val="008E1B83"/>
    <w:rsid w:val="008E1C0B"/>
    <w:rsid w:val="008E218D"/>
    <w:rsid w:val="008E2725"/>
    <w:rsid w:val="008E395E"/>
    <w:rsid w:val="008E4638"/>
    <w:rsid w:val="008E4FA4"/>
    <w:rsid w:val="008E5CC1"/>
    <w:rsid w:val="008E650D"/>
    <w:rsid w:val="008E72A2"/>
    <w:rsid w:val="008E789E"/>
    <w:rsid w:val="008E7951"/>
    <w:rsid w:val="008E7D99"/>
    <w:rsid w:val="008F00FD"/>
    <w:rsid w:val="008F05E3"/>
    <w:rsid w:val="008F1C1C"/>
    <w:rsid w:val="008F1C6E"/>
    <w:rsid w:val="008F20C4"/>
    <w:rsid w:val="008F21A1"/>
    <w:rsid w:val="008F236F"/>
    <w:rsid w:val="008F24A0"/>
    <w:rsid w:val="008F2F3A"/>
    <w:rsid w:val="008F3021"/>
    <w:rsid w:val="008F30C2"/>
    <w:rsid w:val="008F3617"/>
    <w:rsid w:val="008F3A94"/>
    <w:rsid w:val="008F3AAD"/>
    <w:rsid w:val="008F40F0"/>
    <w:rsid w:val="008F4679"/>
    <w:rsid w:val="008F4B81"/>
    <w:rsid w:val="008F4EE2"/>
    <w:rsid w:val="008F5380"/>
    <w:rsid w:val="008F5398"/>
    <w:rsid w:val="008F565A"/>
    <w:rsid w:val="008F5940"/>
    <w:rsid w:val="008F5F17"/>
    <w:rsid w:val="008F615A"/>
    <w:rsid w:val="008F6728"/>
    <w:rsid w:val="008F6AE7"/>
    <w:rsid w:val="008F723E"/>
    <w:rsid w:val="008F758C"/>
    <w:rsid w:val="008F7A64"/>
    <w:rsid w:val="00900072"/>
    <w:rsid w:val="009000EC"/>
    <w:rsid w:val="009004CB"/>
    <w:rsid w:val="00900C94"/>
    <w:rsid w:val="00900F34"/>
    <w:rsid w:val="009015C5"/>
    <w:rsid w:val="0090187A"/>
    <w:rsid w:val="00901D73"/>
    <w:rsid w:val="0090235C"/>
    <w:rsid w:val="00902573"/>
    <w:rsid w:val="00902A9C"/>
    <w:rsid w:val="00902B96"/>
    <w:rsid w:val="00902C67"/>
    <w:rsid w:val="00904DE5"/>
    <w:rsid w:val="009052E7"/>
    <w:rsid w:val="00905319"/>
    <w:rsid w:val="009056DF"/>
    <w:rsid w:val="00905B69"/>
    <w:rsid w:val="00906122"/>
    <w:rsid w:val="009068B3"/>
    <w:rsid w:val="00907323"/>
    <w:rsid w:val="00907E29"/>
    <w:rsid w:val="009100D5"/>
    <w:rsid w:val="009106E3"/>
    <w:rsid w:val="0091086E"/>
    <w:rsid w:val="00910BB7"/>
    <w:rsid w:val="00910D6B"/>
    <w:rsid w:val="00910E8B"/>
    <w:rsid w:val="0091110D"/>
    <w:rsid w:val="009111D4"/>
    <w:rsid w:val="00911742"/>
    <w:rsid w:val="00911D99"/>
    <w:rsid w:val="00911E83"/>
    <w:rsid w:val="0091205D"/>
    <w:rsid w:val="00912853"/>
    <w:rsid w:val="00912930"/>
    <w:rsid w:val="00912FC8"/>
    <w:rsid w:val="009136CC"/>
    <w:rsid w:val="00913F5E"/>
    <w:rsid w:val="0091429E"/>
    <w:rsid w:val="00914B38"/>
    <w:rsid w:val="00915697"/>
    <w:rsid w:val="00916282"/>
    <w:rsid w:val="0091693B"/>
    <w:rsid w:val="009173E0"/>
    <w:rsid w:val="00917A80"/>
    <w:rsid w:val="00917D9D"/>
    <w:rsid w:val="00920056"/>
    <w:rsid w:val="00920F45"/>
    <w:rsid w:val="00921A25"/>
    <w:rsid w:val="00921E9E"/>
    <w:rsid w:val="00921F18"/>
    <w:rsid w:val="0092291E"/>
    <w:rsid w:val="00922D23"/>
    <w:rsid w:val="0092305C"/>
    <w:rsid w:val="00923713"/>
    <w:rsid w:val="00923C3C"/>
    <w:rsid w:val="00924861"/>
    <w:rsid w:val="00924C0D"/>
    <w:rsid w:val="00924F59"/>
    <w:rsid w:val="009259D1"/>
    <w:rsid w:val="00925E58"/>
    <w:rsid w:val="009263B3"/>
    <w:rsid w:val="00926A3A"/>
    <w:rsid w:val="00927EB8"/>
    <w:rsid w:val="0093034C"/>
    <w:rsid w:val="00930486"/>
    <w:rsid w:val="00930A51"/>
    <w:rsid w:val="00930C42"/>
    <w:rsid w:val="00930F10"/>
    <w:rsid w:val="00932053"/>
    <w:rsid w:val="00932208"/>
    <w:rsid w:val="0093260F"/>
    <w:rsid w:val="00932F5E"/>
    <w:rsid w:val="009332B9"/>
    <w:rsid w:val="009332CB"/>
    <w:rsid w:val="009368F3"/>
    <w:rsid w:val="00936944"/>
    <w:rsid w:val="00937617"/>
    <w:rsid w:val="00937854"/>
    <w:rsid w:val="00940343"/>
    <w:rsid w:val="00940616"/>
    <w:rsid w:val="0094062C"/>
    <w:rsid w:val="00940CB7"/>
    <w:rsid w:val="00940F54"/>
    <w:rsid w:val="00941753"/>
    <w:rsid w:val="00941841"/>
    <w:rsid w:val="00941AC3"/>
    <w:rsid w:val="00941BC5"/>
    <w:rsid w:val="009435BA"/>
    <w:rsid w:val="009445DF"/>
    <w:rsid w:val="00944AE1"/>
    <w:rsid w:val="00944D4E"/>
    <w:rsid w:val="009459C5"/>
    <w:rsid w:val="00945BF6"/>
    <w:rsid w:val="00945D77"/>
    <w:rsid w:val="009463F0"/>
    <w:rsid w:val="00946AB1"/>
    <w:rsid w:val="00946D49"/>
    <w:rsid w:val="00946E4D"/>
    <w:rsid w:val="009470F5"/>
    <w:rsid w:val="00947781"/>
    <w:rsid w:val="009478DB"/>
    <w:rsid w:val="009506F4"/>
    <w:rsid w:val="009506F9"/>
    <w:rsid w:val="00950D86"/>
    <w:rsid w:val="00951625"/>
    <w:rsid w:val="00951EFC"/>
    <w:rsid w:val="00952387"/>
    <w:rsid w:val="0095284E"/>
    <w:rsid w:val="00952961"/>
    <w:rsid w:val="00952D5D"/>
    <w:rsid w:val="00952F3F"/>
    <w:rsid w:val="00953523"/>
    <w:rsid w:val="009540F2"/>
    <w:rsid w:val="00954F2B"/>
    <w:rsid w:val="00955291"/>
    <w:rsid w:val="00955458"/>
    <w:rsid w:val="009562A5"/>
    <w:rsid w:val="009564F2"/>
    <w:rsid w:val="009567D6"/>
    <w:rsid w:val="009568D4"/>
    <w:rsid w:val="00956F0C"/>
    <w:rsid w:val="00957501"/>
    <w:rsid w:val="0096057F"/>
    <w:rsid w:val="00960D72"/>
    <w:rsid w:val="00960DBE"/>
    <w:rsid w:val="0096126F"/>
    <w:rsid w:val="00961882"/>
    <w:rsid w:val="0096265A"/>
    <w:rsid w:val="0096294D"/>
    <w:rsid w:val="00962F3C"/>
    <w:rsid w:val="009634C3"/>
    <w:rsid w:val="009641CA"/>
    <w:rsid w:val="009645F7"/>
    <w:rsid w:val="00964856"/>
    <w:rsid w:val="009656CC"/>
    <w:rsid w:val="009656FE"/>
    <w:rsid w:val="00965B36"/>
    <w:rsid w:val="00966915"/>
    <w:rsid w:val="00966CFA"/>
    <w:rsid w:val="009678E0"/>
    <w:rsid w:val="00967A18"/>
    <w:rsid w:val="00967D69"/>
    <w:rsid w:val="00970166"/>
    <w:rsid w:val="00970B55"/>
    <w:rsid w:val="00970BED"/>
    <w:rsid w:val="00972300"/>
    <w:rsid w:val="00972322"/>
    <w:rsid w:val="00973C89"/>
    <w:rsid w:val="009744EF"/>
    <w:rsid w:val="00975656"/>
    <w:rsid w:val="00975BD6"/>
    <w:rsid w:val="00976D5C"/>
    <w:rsid w:val="009774C4"/>
    <w:rsid w:val="00977601"/>
    <w:rsid w:val="009777A5"/>
    <w:rsid w:val="00977FAB"/>
    <w:rsid w:val="009802EA"/>
    <w:rsid w:val="0098040C"/>
    <w:rsid w:val="00980547"/>
    <w:rsid w:val="00980A4B"/>
    <w:rsid w:val="009822FA"/>
    <w:rsid w:val="009824BD"/>
    <w:rsid w:val="009832D4"/>
    <w:rsid w:val="0098359E"/>
    <w:rsid w:val="00983D4A"/>
    <w:rsid w:val="00984708"/>
    <w:rsid w:val="00984B0A"/>
    <w:rsid w:val="00984DFE"/>
    <w:rsid w:val="009855FF"/>
    <w:rsid w:val="009859D3"/>
    <w:rsid w:val="00986246"/>
    <w:rsid w:val="0098624C"/>
    <w:rsid w:val="00986599"/>
    <w:rsid w:val="0098691C"/>
    <w:rsid w:val="009876E3"/>
    <w:rsid w:val="00987E34"/>
    <w:rsid w:val="00987FCC"/>
    <w:rsid w:val="009902C4"/>
    <w:rsid w:val="00990478"/>
    <w:rsid w:val="00990E3E"/>
    <w:rsid w:val="00991B58"/>
    <w:rsid w:val="00991FE0"/>
    <w:rsid w:val="009923D2"/>
    <w:rsid w:val="00993336"/>
    <w:rsid w:val="009933F9"/>
    <w:rsid w:val="0099394A"/>
    <w:rsid w:val="009942C2"/>
    <w:rsid w:val="009942FD"/>
    <w:rsid w:val="0099464E"/>
    <w:rsid w:val="009951AB"/>
    <w:rsid w:val="00995F0F"/>
    <w:rsid w:val="0099667B"/>
    <w:rsid w:val="00996C80"/>
    <w:rsid w:val="009972F6"/>
    <w:rsid w:val="00997914"/>
    <w:rsid w:val="00997AE9"/>
    <w:rsid w:val="00997B57"/>
    <w:rsid w:val="009A04B0"/>
    <w:rsid w:val="009A0F1A"/>
    <w:rsid w:val="009A1CF5"/>
    <w:rsid w:val="009A23A8"/>
    <w:rsid w:val="009A2437"/>
    <w:rsid w:val="009A2DA8"/>
    <w:rsid w:val="009A3860"/>
    <w:rsid w:val="009A4551"/>
    <w:rsid w:val="009A4856"/>
    <w:rsid w:val="009A491E"/>
    <w:rsid w:val="009A5271"/>
    <w:rsid w:val="009A5D17"/>
    <w:rsid w:val="009A6110"/>
    <w:rsid w:val="009A6A3E"/>
    <w:rsid w:val="009A6D1C"/>
    <w:rsid w:val="009A6FD9"/>
    <w:rsid w:val="009A7A5B"/>
    <w:rsid w:val="009A7B15"/>
    <w:rsid w:val="009A7CDA"/>
    <w:rsid w:val="009B000D"/>
    <w:rsid w:val="009B0168"/>
    <w:rsid w:val="009B0B24"/>
    <w:rsid w:val="009B0FCB"/>
    <w:rsid w:val="009B1560"/>
    <w:rsid w:val="009B17AA"/>
    <w:rsid w:val="009B1917"/>
    <w:rsid w:val="009B1D92"/>
    <w:rsid w:val="009B2000"/>
    <w:rsid w:val="009B242A"/>
    <w:rsid w:val="009B2721"/>
    <w:rsid w:val="009B2FF4"/>
    <w:rsid w:val="009B300D"/>
    <w:rsid w:val="009B3426"/>
    <w:rsid w:val="009B43E1"/>
    <w:rsid w:val="009B4EE3"/>
    <w:rsid w:val="009B4F41"/>
    <w:rsid w:val="009B5243"/>
    <w:rsid w:val="009B52E5"/>
    <w:rsid w:val="009B5FC7"/>
    <w:rsid w:val="009B605A"/>
    <w:rsid w:val="009B643A"/>
    <w:rsid w:val="009B66B1"/>
    <w:rsid w:val="009B6CF9"/>
    <w:rsid w:val="009B732F"/>
    <w:rsid w:val="009B7871"/>
    <w:rsid w:val="009B7D64"/>
    <w:rsid w:val="009C0DDC"/>
    <w:rsid w:val="009C0E40"/>
    <w:rsid w:val="009C0F3F"/>
    <w:rsid w:val="009C1146"/>
    <w:rsid w:val="009C12FD"/>
    <w:rsid w:val="009C151B"/>
    <w:rsid w:val="009C1F0D"/>
    <w:rsid w:val="009C2770"/>
    <w:rsid w:val="009C2817"/>
    <w:rsid w:val="009C2CFD"/>
    <w:rsid w:val="009C390A"/>
    <w:rsid w:val="009C3D4B"/>
    <w:rsid w:val="009C40F3"/>
    <w:rsid w:val="009C4511"/>
    <w:rsid w:val="009C484B"/>
    <w:rsid w:val="009C48EA"/>
    <w:rsid w:val="009C4FC7"/>
    <w:rsid w:val="009C58D9"/>
    <w:rsid w:val="009C6020"/>
    <w:rsid w:val="009C6241"/>
    <w:rsid w:val="009C6AB6"/>
    <w:rsid w:val="009C6B81"/>
    <w:rsid w:val="009C6C3B"/>
    <w:rsid w:val="009C7472"/>
    <w:rsid w:val="009C781B"/>
    <w:rsid w:val="009D01FE"/>
    <w:rsid w:val="009D0264"/>
    <w:rsid w:val="009D0534"/>
    <w:rsid w:val="009D0655"/>
    <w:rsid w:val="009D0EF8"/>
    <w:rsid w:val="009D15BD"/>
    <w:rsid w:val="009D230E"/>
    <w:rsid w:val="009D2627"/>
    <w:rsid w:val="009D2A2D"/>
    <w:rsid w:val="009D30F0"/>
    <w:rsid w:val="009D3392"/>
    <w:rsid w:val="009D3CBC"/>
    <w:rsid w:val="009D40FA"/>
    <w:rsid w:val="009D42D1"/>
    <w:rsid w:val="009D47BA"/>
    <w:rsid w:val="009D4E59"/>
    <w:rsid w:val="009D55B3"/>
    <w:rsid w:val="009D56BB"/>
    <w:rsid w:val="009D5C20"/>
    <w:rsid w:val="009D5D45"/>
    <w:rsid w:val="009D5F5D"/>
    <w:rsid w:val="009D629F"/>
    <w:rsid w:val="009D64ED"/>
    <w:rsid w:val="009D7079"/>
    <w:rsid w:val="009D7144"/>
    <w:rsid w:val="009E0024"/>
    <w:rsid w:val="009E06B7"/>
    <w:rsid w:val="009E0ABD"/>
    <w:rsid w:val="009E0CFE"/>
    <w:rsid w:val="009E1297"/>
    <w:rsid w:val="009E165C"/>
    <w:rsid w:val="009E21D8"/>
    <w:rsid w:val="009E2630"/>
    <w:rsid w:val="009E27FE"/>
    <w:rsid w:val="009E2803"/>
    <w:rsid w:val="009E366E"/>
    <w:rsid w:val="009E3CE9"/>
    <w:rsid w:val="009E3E15"/>
    <w:rsid w:val="009E4433"/>
    <w:rsid w:val="009E50B1"/>
    <w:rsid w:val="009E51B8"/>
    <w:rsid w:val="009E51C1"/>
    <w:rsid w:val="009E59DB"/>
    <w:rsid w:val="009E5BD4"/>
    <w:rsid w:val="009E6452"/>
    <w:rsid w:val="009E65F9"/>
    <w:rsid w:val="009E67EF"/>
    <w:rsid w:val="009E6B2F"/>
    <w:rsid w:val="009E6FE1"/>
    <w:rsid w:val="009F099A"/>
    <w:rsid w:val="009F0DF1"/>
    <w:rsid w:val="009F0FD0"/>
    <w:rsid w:val="009F199E"/>
    <w:rsid w:val="009F1B99"/>
    <w:rsid w:val="009F1D66"/>
    <w:rsid w:val="009F1FB4"/>
    <w:rsid w:val="009F2B9A"/>
    <w:rsid w:val="009F2FAD"/>
    <w:rsid w:val="009F3CDC"/>
    <w:rsid w:val="009F3D42"/>
    <w:rsid w:val="009F448A"/>
    <w:rsid w:val="009F44AC"/>
    <w:rsid w:val="009F472C"/>
    <w:rsid w:val="009F4957"/>
    <w:rsid w:val="009F5969"/>
    <w:rsid w:val="009F5A47"/>
    <w:rsid w:val="009F6480"/>
    <w:rsid w:val="009F6C0F"/>
    <w:rsid w:val="009F6E3B"/>
    <w:rsid w:val="009F6F49"/>
    <w:rsid w:val="009F7448"/>
    <w:rsid w:val="009F7A30"/>
    <w:rsid w:val="00A00E6B"/>
    <w:rsid w:val="00A014AF"/>
    <w:rsid w:val="00A015E2"/>
    <w:rsid w:val="00A0165D"/>
    <w:rsid w:val="00A02017"/>
    <w:rsid w:val="00A0204B"/>
    <w:rsid w:val="00A020E9"/>
    <w:rsid w:val="00A032AC"/>
    <w:rsid w:val="00A03CF2"/>
    <w:rsid w:val="00A03F2C"/>
    <w:rsid w:val="00A04654"/>
    <w:rsid w:val="00A04A50"/>
    <w:rsid w:val="00A06020"/>
    <w:rsid w:val="00A063D7"/>
    <w:rsid w:val="00A0672A"/>
    <w:rsid w:val="00A070B2"/>
    <w:rsid w:val="00A07198"/>
    <w:rsid w:val="00A07524"/>
    <w:rsid w:val="00A07657"/>
    <w:rsid w:val="00A107CA"/>
    <w:rsid w:val="00A10E02"/>
    <w:rsid w:val="00A122C5"/>
    <w:rsid w:val="00A13755"/>
    <w:rsid w:val="00A13D42"/>
    <w:rsid w:val="00A14B86"/>
    <w:rsid w:val="00A14EB4"/>
    <w:rsid w:val="00A14EDD"/>
    <w:rsid w:val="00A15028"/>
    <w:rsid w:val="00A15A31"/>
    <w:rsid w:val="00A15F45"/>
    <w:rsid w:val="00A16027"/>
    <w:rsid w:val="00A16EAD"/>
    <w:rsid w:val="00A176B1"/>
    <w:rsid w:val="00A177D7"/>
    <w:rsid w:val="00A17ACB"/>
    <w:rsid w:val="00A20679"/>
    <w:rsid w:val="00A20AC3"/>
    <w:rsid w:val="00A20FCE"/>
    <w:rsid w:val="00A20FE1"/>
    <w:rsid w:val="00A21011"/>
    <w:rsid w:val="00A223D7"/>
    <w:rsid w:val="00A22A05"/>
    <w:rsid w:val="00A2301F"/>
    <w:rsid w:val="00A23496"/>
    <w:rsid w:val="00A237FF"/>
    <w:rsid w:val="00A23A7F"/>
    <w:rsid w:val="00A23EC8"/>
    <w:rsid w:val="00A23FF1"/>
    <w:rsid w:val="00A241E6"/>
    <w:rsid w:val="00A2449D"/>
    <w:rsid w:val="00A24C5B"/>
    <w:rsid w:val="00A252AF"/>
    <w:rsid w:val="00A253F8"/>
    <w:rsid w:val="00A2589D"/>
    <w:rsid w:val="00A259C7"/>
    <w:rsid w:val="00A25BA2"/>
    <w:rsid w:val="00A25E66"/>
    <w:rsid w:val="00A25F4B"/>
    <w:rsid w:val="00A261A0"/>
    <w:rsid w:val="00A26264"/>
    <w:rsid w:val="00A263BA"/>
    <w:rsid w:val="00A2701C"/>
    <w:rsid w:val="00A27D3A"/>
    <w:rsid w:val="00A304F1"/>
    <w:rsid w:val="00A308D3"/>
    <w:rsid w:val="00A312F4"/>
    <w:rsid w:val="00A322FD"/>
    <w:rsid w:val="00A32907"/>
    <w:rsid w:val="00A32BD9"/>
    <w:rsid w:val="00A32E8E"/>
    <w:rsid w:val="00A32F3E"/>
    <w:rsid w:val="00A32FC8"/>
    <w:rsid w:val="00A3353B"/>
    <w:rsid w:val="00A339B0"/>
    <w:rsid w:val="00A33A4E"/>
    <w:rsid w:val="00A34132"/>
    <w:rsid w:val="00A3440F"/>
    <w:rsid w:val="00A34E10"/>
    <w:rsid w:val="00A34FEE"/>
    <w:rsid w:val="00A350B2"/>
    <w:rsid w:val="00A35853"/>
    <w:rsid w:val="00A362C9"/>
    <w:rsid w:val="00A3693C"/>
    <w:rsid w:val="00A36B5F"/>
    <w:rsid w:val="00A36E10"/>
    <w:rsid w:val="00A377CC"/>
    <w:rsid w:val="00A40C66"/>
    <w:rsid w:val="00A40F22"/>
    <w:rsid w:val="00A4130E"/>
    <w:rsid w:val="00A413E5"/>
    <w:rsid w:val="00A4163C"/>
    <w:rsid w:val="00A41650"/>
    <w:rsid w:val="00A422F9"/>
    <w:rsid w:val="00A42C3A"/>
    <w:rsid w:val="00A42CB7"/>
    <w:rsid w:val="00A431CF"/>
    <w:rsid w:val="00A433CF"/>
    <w:rsid w:val="00A43467"/>
    <w:rsid w:val="00A43535"/>
    <w:rsid w:val="00A43A84"/>
    <w:rsid w:val="00A43E9E"/>
    <w:rsid w:val="00A458AA"/>
    <w:rsid w:val="00A46097"/>
    <w:rsid w:val="00A462B0"/>
    <w:rsid w:val="00A4647E"/>
    <w:rsid w:val="00A467CF"/>
    <w:rsid w:val="00A46AF9"/>
    <w:rsid w:val="00A46B86"/>
    <w:rsid w:val="00A46B92"/>
    <w:rsid w:val="00A475A7"/>
    <w:rsid w:val="00A50487"/>
    <w:rsid w:val="00A50EAD"/>
    <w:rsid w:val="00A50F40"/>
    <w:rsid w:val="00A517A8"/>
    <w:rsid w:val="00A520B2"/>
    <w:rsid w:val="00A52142"/>
    <w:rsid w:val="00A52CB1"/>
    <w:rsid w:val="00A52F43"/>
    <w:rsid w:val="00A52F6F"/>
    <w:rsid w:val="00A53129"/>
    <w:rsid w:val="00A53589"/>
    <w:rsid w:val="00A5359F"/>
    <w:rsid w:val="00A5386E"/>
    <w:rsid w:val="00A539BA"/>
    <w:rsid w:val="00A540FF"/>
    <w:rsid w:val="00A54995"/>
    <w:rsid w:val="00A54E3A"/>
    <w:rsid w:val="00A5503C"/>
    <w:rsid w:val="00A55E89"/>
    <w:rsid w:val="00A55F3C"/>
    <w:rsid w:val="00A56091"/>
    <w:rsid w:val="00A5648C"/>
    <w:rsid w:val="00A5679A"/>
    <w:rsid w:val="00A5713D"/>
    <w:rsid w:val="00A57323"/>
    <w:rsid w:val="00A57902"/>
    <w:rsid w:val="00A57A17"/>
    <w:rsid w:val="00A57AC6"/>
    <w:rsid w:val="00A6002E"/>
    <w:rsid w:val="00A604C8"/>
    <w:rsid w:val="00A60797"/>
    <w:rsid w:val="00A607F2"/>
    <w:rsid w:val="00A60CA5"/>
    <w:rsid w:val="00A61D0C"/>
    <w:rsid w:val="00A61D22"/>
    <w:rsid w:val="00A61DFD"/>
    <w:rsid w:val="00A62CCD"/>
    <w:rsid w:val="00A63394"/>
    <w:rsid w:val="00A6391C"/>
    <w:rsid w:val="00A64245"/>
    <w:rsid w:val="00A647E3"/>
    <w:rsid w:val="00A64981"/>
    <w:rsid w:val="00A64D1A"/>
    <w:rsid w:val="00A64DF7"/>
    <w:rsid w:val="00A653FB"/>
    <w:rsid w:val="00A65AA1"/>
    <w:rsid w:val="00A65F79"/>
    <w:rsid w:val="00A660F3"/>
    <w:rsid w:val="00A66774"/>
    <w:rsid w:val="00A671B1"/>
    <w:rsid w:val="00A672E8"/>
    <w:rsid w:val="00A7029F"/>
    <w:rsid w:val="00A70949"/>
    <w:rsid w:val="00A712FF"/>
    <w:rsid w:val="00A7131B"/>
    <w:rsid w:val="00A71558"/>
    <w:rsid w:val="00A7225B"/>
    <w:rsid w:val="00A73819"/>
    <w:rsid w:val="00A73E57"/>
    <w:rsid w:val="00A740F1"/>
    <w:rsid w:val="00A74364"/>
    <w:rsid w:val="00A74910"/>
    <w:rsid w:val="00A7526D"/>
    <w:rsid w:val="00A7558A"/>
    <w:rsid w:val="00A75C1C"/>
    <w:rsid w:val="00A76401"/>
    <w:rsid w:val="00A7649C"/>
    <w:rsid w:val="00A76CC4"/>
    <w:rsid w:val="00A76F75"/>
    <w:rsid w:val="00A7713D"/>
    <w:rsid w:val="00A7737F"/>
    <w:rsid w:val="00A774B8"/>
    <w:rsid w:val="00A77B46"/>
    <w:rsid w:val="00A77DF7"/>
    <w:rsid w:val="00A77F5A"/>
    <w:rsid w:val="00A80242"/>
    <w:rsid w:val="00A80364"/>
    <w:rsid w:val="00A8038F"/>
    <w:rsid w:val="00A8062F"/>
    <w:rsid w:val="00A80E76"/>
    <w:rsid w:val="00A81441"/>
    <w:rsid w:val="00A8182D"/>
    <w:rsid w:val="00A81BEF"/>
    <w:rsid w:val="00A8252C"/>
    <w:rsid w:val="00A82AB7"/>
    <w:rsid w:val="00A830C6"/>
    <w:rsid w:val="00A833A8"/>
    <w:rsid w:val="00A83A6A"/>
    <w:rsid w:val="00A83F56"/>
    <w:rsid w:val="00A8438B"/>
    <w:rsid w:val="00A84466"/>
    <w:rsid w:val="00A84CCE"/>
    <w:rsid w:val="00A84FED"/>
    <w:rsid w:val="00A859D9"/>
    <w:rsid w:val="00A85D95"/>
    <w:rsid w:val="00A85DAA"/>
    <w:rsid w:val="00A860BD"/>
    <w:rsid w:val="00A86694"/>
    <w:rsid w:val="00A873A7"/>
    <w:rsid w:val="00A91158"/>
    <w:rsid w:val="00A91993"/>
    <w:rsid w:val="00A92620"/>
    <w:rsid w:val="00A9279F"/>
    <w:rsid w:val="00A92F99"/>
    <w:rsid w:val="00A930C6"/>
    <w:rsid w:val="00A9460F"/>
    <w:rsid w:val="00A946DD"/>
    <w:rsid w:val="00A947D0"/>
    <w:rsid w:val="00A949E6"/>
    <w:rsid w:val="00A94A1E"/>
    <w:rsid w:val="00A94AA6"/>
    <w:rsid w:val="00A94E71"/>
    <w:rsid w:val="00A951EC"/>
    <w:rsid w:val="00A95A5B"/>
    <w:rsid w:val="00A95E3F"/>
    <w:rsid w:val="00A963B3"/>
    <w:rsid w:val="00A964C7"/>
    <w:rsid w:val="00A96C6A"/>
    <w:rsid w:val="00A96F63"/>
    <w:rsid w:val="00A97D71"/>
    <w:rsid w:val="00A97EAF"/>
    <w:rsid w:val="00AA0187"/>
    <w:rsid w:val="00AA08DF"/>
    <w:rsid w:val="00AA0E55"/>
    <w:rsid w:val="00AA0EFA"/>
    <w:rsid w:val="00AA0F6A"/>
    <w:rsid w:val="00AA113D"/>
    <w:rsid w:val="00AA170F"/>
    <w:rsid w:val="00AA1F61"/>
    <w:rsid w:val="00AA2402"/>
    <w:rsid w:val="00AA2449"/>
    <w:rsid w:val="00AA28E1"/>
    <w:rsid w:val="00AA2F37"/>
    <w:rsid w:val="00AA3187"/>
    <w:rsid w:val="00AA3459"/>
    <w:rsid w:val="00AA363A"/>
    <w:rsid w:val="00AA3A2A"/>
    <w:rsid w:val="00AA3A53"/>
    <w:rsid w:val="00AA3C5F"/>
    <w:rsid w:val="00AA3EBB"/>
    <w:rsid w:val="00AA4687"/>
    <w:rsid w:val="00AA4B7C"/>
    <w:rsid w:val="00AA5048"/>
    <w:rsid w:val="00AA58C1"/>
    <w:rsid w:val="00AA6AF7"/>
    <w:rsid w:val="00AA7208"/>
    <w:rsid w:val="00AA734B"/>
    <w:rsid w:val="00AA7AFC"/>
    <w:rsid w:val="00AB01EC"/>
    <w:rsid w:val="00AB0308"/>
    <w:rsid w:val="00AB0331"/>
    <w:rsid w:val="00AB0526"/>
    <w:rsid w:val="00AB062D"/>
    <w:rsid w:val="00AB0B2B"/>
    <w:rsid w:val="00AB0CE6"/>
    <w:rsid w:val="00AB1088"/>
    <w:rsid w:val="00AB1389"/>
    <w:rsid w:val="00AB178C"/>
    <w:rsid w:val="00AB24B8"/>
    <w:rsid w:val="00AB254C"/>
    <w:rsid w:val="00AB2886"/>
    <w:rsid w:val="00AB2A39"/>
    <w:rsid w:val="00AB3087"/>
    <w:rsid w:val="00AB344F"/>
    <w:rsid w:val="00AB3C64"/>
    <w:rsid w:val="00AB3C6B"/>
    <w:rsid w:val="00AB5718"/>
    <w:rsid w:val="00AB58CF"/>
    <w:rsid w:val="00AB5CCF"/>
    <w:rsid w:val="00AB6874"/>
    <w:rsid w:val="00AB6AD3"/>
    <w:rsid w:val="00AB7396"/>
    <w:rsid w:val="00AB744B"/>
    <w:rsid w:val="00AB78FE"/>
    <w:rsid w:val="00AB7A52"/>
    <w:rsid w:val="00AB7E29"/>
    <w:rsid w:val="00AC09A5"/>
    <w:rsid w:val="00AC12D6"/>
    <w:rsid w:val="00AC2B84"/>
    <w:rsid w:val="00AC35FA"/>
    <w:rsid w:val="00AC3E35"/>
    <w:rsid w:val="00AC4673"/>
    <w:rsid w:val="00AC48D3"/>
    <w:rsid w:val="00AC4930"/>
    <w:rsid w:val="00AC4CF9"/>
    <w:rsid w:val="00AC5195"/>
    <w:rsid w:val="00AC562B"/>
    <w:rsid w:val="00AC5CB4"/>
    <w:rsid w:val="00AC6079"/>
    <w:rsid w:val="00AC61F3"/>
    <w:rsid w:val="00AC6887"/>
    <w:rsid w:val="00AC6EF3"/>
    <w:rsid w:val="00AC7114"/>
    <w:rsid w:val="00AC768A"/>
    <w:rsid w:val="00AC7DA6"/>
    <w:rsid w:val="00AD0020"/>
    <w:rsid w:val="00AD0124"/>
    <w:rsid w:val="00AD0181"/>
    <w:rsid w:val="00AD02DB"/>
    <w:rsid w:val="00AD115A"/>
    <w:rsid w:val="00AD1467"/>
    <w:rsid w:val="00AD1811"/>
    <w:rsid w:val="00AD2201"/>
    <w:rsid w:val="00AD23A5"/>
    <w:rsid w:val="00AD2B87"/>
    <w:rsid w:val="00AD335C"/>
    <w:rsid w:val="00AD3662"/>
    <w:rsid w:val="00AD3842"/>
    <w:rsid w:val="00AD3AC2"/>
    <w:rsid w:val="00AD4038"/>
    <w:rsid w:val="00AD4214"/>
    <w:rsid w:val="00AD4BB5"/>
    <w:rsid w:val="00AD4D8F"/>
    <w:rsid w:val="00AD526C"/>
    <w:rsid w:val="00AD57C5"/>
    <w:rsid w:val="00AD5DBD"/>
    <w:rsid w:val="00AD60E4"/>
    <w:rsid w:val="00AD7099"/>
    <w:rsid w:val="00AD732C"/>
    <w:rsid w:val="00AD75D3"/>
    <w:rsid w:val="00AD7C3A"/>
    <w:rsid w:val="00AE0034"/>
    <w:rsid w:val="00AE0447"/>
    <w:rsid w:val="00AE04A6"/>
    <w:rsid w:val="00AE1A81"/>
    <w:rsid w:val="00AE1B91"/>
    <w:rsid w:val="00AE25AA"/>
    <w:rsid w:val="00AE2962"/>
    <w:rsid w:val="00AE30AE"/>
    <w:rsid w:val="00AE3235"/>
    <w:rsid w:val="00AE33AD"/>
    <w:rsid w:val="00AE346C"/>
    <w:rsid w:val="00AE3687"/>
    <w:rsid w:val="00AE3D24"/>
    <w:rsid w:val="00AE3E57"/>
    <w:rsid w:val="00AE43F1"/>
    <w:rsid w:val="00AE441A"/>
    <w:rsid w:val="00AE45DE"/>
    <w:rsid w:val="00AE4B5B"/>
    <w:rsid w:val="00AE5D3C"/>
    <w:rsid w:val="00AE624E"/>
    <w:rsid w:val="00AE6851"/>
    <w:rsid w:val="00AE7163"/>
    <w:rsid w:val="00AE766F"/>
    <w:rsid w:val="00AE7830"/>
    <w:rsid w:val="00AE7CCE"/>
    <w:rsid w:val="00AF070C"/>
    <w:rsid w:val="00AF0FFD"/>
    <w:rsid w:val="00AF1A11"/>
    <w:rsid w:val="00AF1C0F"/>
    <w:rsid w:val="00AF2760"/>
    <w:rsid w:val="00AF27CB"/>
    <w:rsid w:val="00AF35E8"/>
    <w:rsid w:val="00AF3605"/>
    <w:rsid w:val="00AF3697"/>
    <w:rsid w:val="00AF392E"/>
    <w:rsid w:val="00AF3978"/>
    <w:rsid w:val="00AF3E32"/>
    <w:rsid w:val="00AF47DE"/>
    <w:rsid w:val="00AF5297"/>
    <w:rsid w:val="00AF5CB1"/>
    <w:rsid w:val="00AF5D59"/>
    <w:rsid w:val="00AF62D0"/>
    <w:rsid w:val="00AF635C"/>
    <w:rsid w:val="00AF67BC"/>
    <w:rsid w:val="00AF6B55"/>
    <w:rsid w:val="00AF6D6E"/>
    <w:rsid w:val="00AF6E6E"/>
    <w:rsid w:val="00AF6FB3"/>
    <w:rsid w:val="00AF712C"/>
    <w:rsid w:val="00AF7948"/>
    <w:rsid w:val="00AF7971"/>
    <w:rsid w:val="00AF7A7B"/>
    <w:rsid w:val="00B00C6B"/>
    <w:rsid w:val="00B00E37"/>
    <w:rsid w:val="00B023CD"/>
    <w:rsid w:val="00B0267B"/>
    <w:rsid w:val="00B0281A"/>
    <w:rsid w:val="00B02C52"/>
    <w:rsid w:val="00B02DD3"/>
    <w:rsid w:val="00B0303F"/>
    <w:rsid w:val="00B0316C"/>
    <w:rsid w:val="00B03528"/>
    <w:rsid w:val="00B03733"/>
    <w:rsid w:val="00B03983"/>
    <w:rsid w:val="00B03BA1"/>
    <w:rsid w:val="00B040BE"/>
    <w:rsid w:val="00B041D1"/>
    <w:rsid w:val="00B048A9"/>
    <w:rsid w:val="00B04ABC"/>
    <w:rsid w:val="00B04EC3"/>
    <w:rsid w:val="00B05437"/>
    <w:rsid w:val="00B073D8"/>
    <w:rsid w:val="00B076D2"/>
    <w:rsid w:val="00B07871"/>
    <w:rsid w:val="00B07B92"/>
    <w:rsid w:val="00B07D61"/>
    <w:rsid w:val="00B1057D"/>
    <w:rsid w:val="00B10E4B"/>
    <w:rsid w:val="00B10F37"/>
    <w:rsid w:val="00B1113F"/>
    <w:rsid w:val="00B11798"/>
    <w:rsid w:val="00B11806"/>
    <w:rsid w:val="00B12F9A"/>
    <w:rsid w:val="00B13913"/>
    <w:rsid w:val="00B13A40"/>
    <w:rsid w:val="00B13B32"/>
    <w:rsid w:val="00B13DD5"/>
    <w:rsid w:val="00B14E0F"/>
    <w:rsid w:val="00B15522"/>
    <w:rsid w:val="00B15B54"/>
    <w:rsid w:val="00B15E2E"/>
    <w:rsid w:val="00B15EFD"/>
    <w:rsid w:val="00B15F1A"/>
    <w:rsid w:val="00B1609F"/>
    <w:rsid w:val="00B1646C"/>
    <w:rsid w:val="00B167EB"/>
    <w:rsid w:val="00B16B1A"/>
    <w:rsid w:val="00B16C68"/>
    <w:rsid w:val="00B16CBB"/>
    <w:rsid w:val="00B16F3F"/>
    <w:rsid w:val="00B16F86"/>
    <w:rsid w:val="00B17A82"/>
    <w:rsid w:val="00B17AF5"/>
    <w:rsid w:val="00B17C86"/>
    <w:rsid w:val="00B20973"/>
    <w:rsid w:val="00B20F83"/>
    <w:rsid w:val="00B244B9"/>
    <w:rsid w:val="00B244BA"/>
    <w:rsid w:val="00B249F8"/>
    <w:rsid w:val="00B24CE9"/>
    <w:rsid w:val="00B257C6"/>
    <w:rsid w:val="00B25972"/>
    <w:rsid w:val="00B25D09"/>
    <w:rsid w:val="00B25F6D"/>
    <w:rsid w:val="00B260F8"/>
    <w:rsid w:val="00B26269"/>
    <w:rsid w:val="00B264FF"/>
    <w:rsid w:val="00B26627"/>
    <w:rsid w:val="00B268A5"/>
    <w:rsid w:val="00B27192"/>
    <w:rsid w:val="00B2767B"/>
    <w:rsid w:val="00B27787"/>
    <w:rsid w:val="00B27926"/>
    <w:rsid w:val="00B27A20"/>
    <w:rsid w:val="00B3078F"/>
    <w:rsid w:val="00B30D47"/>
    <w:rsid w:val="00B311A3"/>
    <w:rsid w:val="00B3144B"/>
    <w:rsid w:val="00B31C74"/>
    <w:rsid w:val="00B3204A"/>
    <w:rsid w:val="00B321D0"/>
    <w:rsid w:val="00B33549"/>
    <w:rsid w:val="00B33762"/>
    <w:rsid w:val="00B33AC0"/>
    <w:rsid w:val="00B34C38"/>
    <w:rsid w:val="00B35392"/>
    <w:rsid w:val="00B35396"/>
    <w:rsid w:val="00B35607"/>
    <w:rsid w:val="00B35710"/>
    <w:rsid w:val="00B359B9"/>
    <w:rsid w:val="00B35B20"/>
    <w:rsid w:val="00B360DE"/>
    <w:rsid w:val="00B36373"/>
    <w:rsid w:val="00B369B9"/>
    <w:rsid w:val="00B36AFF"/>
    <w:rsid w:val="00B372AC"/>
    <w:rsid w:val="00B373C5"/>
    <w:rsid w:val="00B373D9"/>
    <w:rsid w:val="00B37999"/>
    <w:rsid w:val="00B37C44"/>
    <w:rsid w:val="00B402AD"/>
    <w:rsid w:val="00B40D25"/>
    <w:rsid w:val="00B40E3D"/>
    <w:rsid w:val="00B41338"/>
    <w:rsid w:val="00B41B3C"/>
    <w:rsid w:val="00B41C46"/>
    <w:rsid w:val="00B41CDB"/>
    <w:rsid w:val="00B42439"/>
    <w:rsid w:val="00B42626"/>
    <w:rsid w:val="00B42736"/>
    <w:rsid w:val="00B427E6"/>
    <w:rsid w:val="00B43BBC"/>
    <w:rsid w:val="00B44DBB"/>
    <w:rsid w:val="00B45137"/>
    <w:rsid w:val="00B45200"/>
    <w:rsid w:val="00B469BF"/>
    <w:rsid w:val="00B46FF1"/>
    <w:rsid w:val="00B470C0"/>
    <w:rsid w:val="00B47A29"/>
    <w:rsid w:val="00B47EBA"/>
    <w:rsid w:val="00B509F4"/>
    <w:rsid w:val="00B50B5F"/>
    <w:rsid w:val="00B511DA"/>
    <w:rsid w:val="00B514E8"/>
    <w:rsid w:val="00B51823"/>
    <w:rsid w:val="00B51BB1"/>
    <w:rsid w:val="00B52035"/>
    <w:rsid w:val="00B526B4"/>
    <w:rsid w:val="00B52910"/>
    <w:rsid w:val="00B5296E"/>
    <w:rsid w:val="00B53067"/>
    <w:rsid w:val="00B53AD5"/>
    <w:rsid w:val="00B544D3"/>
    <w:rsid w:val="00B54DD8"/>
    <w:rsid w:val="00B5505C"/>
    <w:rsid w:val="00B5553A"/>
    <w:rsid w:val="00B5555D"/>
    <w:rsid w:val="00B561E7"/>
    <w:rsid w:val="00B56210"/>
    <w:rsid w:val="00B564CB"/>
    <w:rsid w:val="00B567FC"/>
    <w:rsid w:val="00B56B6D"/>
    <w:rsid w:val="00B56D5A"/>
    <w:rsid w:val="00B56F77"/>
    <w:rsid w:val="00B572A4"/>
    <w:rsid w:val="00B5795B"/>
    <w:rsid w:val="00B6032C"/>
    <w:rsid w:val="00B6093F"/>
    <w:rsid w:val="00B60E53"/>
    <w:rsid w:val="00B60E85"/>
    <w:rsid w:val="00B61918"/>
    <w:rsid w:val="00B61951"/>
    <w:rsid w:val="00B61EBC"/>
    <w:rsid w:val="00B61F76"/>
    <w:rsid w:val="00B62460"/>
    <w:rsid w:val="00B625E7"/>
    <w:rsid w:val="00B62688"/>
    <w:rsid w:val="00B62695"/>
    <w:rsid w:val="00B62B47"/>
    <w:rsid w:val="00B62D9D"/>
    <w:rsid w:val="00B6438C"/>
    <w:rsid w:val="00B65876"/>
    <w:rsid w:val="00B659CB"/>
    <w:rsid w:val="00B65EE0"/>
    <w:rsid w:val="00B6673E"/>
    <w:rsid w:val="00B66831"/>
    <w:rsid w:val="00B671B6"/>
    <w:rsid w:val="00B673B2"/>
    <w:rsid w:val="00B67DEA"/>
    <w:rsid w:val="00B70110"/>
    <w:rsid w:val="00B706E1"/>
    <w:rsid w:val="00B70B94"/>
    <w:rsid w:val="00B70C63"/>
    <w:rsid w:val="00B70E8A"/>
    <w:rsid w:val="00B71B7D"/>
    <w:rsid w:val="00B72799"/>
    <w:rsid w:val="00B728F1"/>
    <w:rsid w:val="00B74D8D"/>
    <w:rsid w:val="00B75E84"/>
    <w:rsid w:val="00B76099"/>
    <w:rsid w:val="00B7667D"/>
    <w:rsid w:val="00B7676E"/>
    <w:rsid w:val="00B76BB0"/>
    <w:rsid w:val="00B76CEB"/>
    <w:rsid w:val="00B779C6"/>
    <w:rsid w:val="00B77B74"/>
    <w:rsid w:val="00B77BAF"/>
    <w:rsid w:val="00B8014B"/>
    <w:rsid w:val="00B80CFB"/>
    <w:rsid w:val="00B8118D"/>
    <w:rsid w:val="00B81B66"/>
    <w:rsid w:val="00B81CD4"/>
    <w:rsid w:val="00B81D09"/>
    <w:rsid w:val="00B81D85"/>
    <w:rsid w:val="00B83862"/>
    <w:rsid w:val="00B83869"/>
    <w:rsid w:val="00B839DB"/>
    <w:rsid w:val="00B83A0A"/>
    <w:rsid w:val="00B83CD2"/>
    <w:rsid w:val="00B83E65"/>
    <w:rsid w:val="00B8460C"/>
    <w:rsid w:val="00B84EE2"/>
    <w:rsid w:val="00B85601"/>
    <w:rsid w:val="00B85610"/>
    <w:rsid w:val="00B857A9"/>
    <w:rsid w:val="00B85B06"/>
    <w:rsid w:val="00B85CE7"/>
    <w:rsid w:val="00B85E42"/>
    <w:rsid w:val="00B8628E"/>
    <w:rsid w:val="00B86CD9"/>
    <w:rsid w:val="00B87247"/>
    <w:rsid w:val="00B879C6"/>
    <w:rsid w:val="00B87D84"/>
    <w:rsid w:val="00B9100C"/>
    <w:rsid w:val="00B910CF"/>
    <w:rsid w:val="00B91240"/>
    <w:rsid w:val="00B915ED"/>
    <w:rsid w:val="00B919ED"/>
    <w:rsid w:val="00B91AA6"/>
    <w:rsid w:val="00B920E9"/>
    <w:rsid w:val="00B9221B"/>
    <w:rsid w:val="00B924DB"/>
    <w:rsid w:val="00B92675"/>
    <w:rsid w:val="00B93F42"/>
    <w:rsid w:val="00B940DF"/>
    <w:rsid w:val="00B9511B"/>
    <w:rsid w:val="00B95A19"/>
    <w:rsid w:val="00B95FB2"/>
    <w:rsid w:val="00B9617B"/>
    <w:rsid w:val="00B96444"/>
    <w:rsid w:val="00B9661D"/>
    <w:rsid w:val="00B96D00"/>
    <w:rsid w:val="00B97264"/>
    <w:rsid w:val="00B9763F"/>
    <w:rsid w:val="00B97876"/>
    <w:rsid w:val="00B978B5"/>
    <w:rsid w:val="00B97B79"/>
    <w:rsid w:val="00B97EFB"/>
    <w:rsid w:val="00BA00B1"/>
    <w:rsid w:val="00BA0164"/>
    <w:rsid w:val="00BA03EB"/>
    <w:rsid w:val="00BA04F6"/>
    <w:rsid w:val="00BA0589"/>
    <w:rsid w:val="00BA0BCB"/>
    <w:rsid w:val="00BA0D62"/>
    <w:rsid w:val="00BA20EB"/>
    <w:rsid w:val="00BA230E"/>
    <w:rsid w:val="00BA24F2"/>
    <w:rsid w:val="00BA3068"/>
    <w:rsid w:val="00BA349C"/>
    <w:rsid w:val="00BA36E0"/>
    <w:rsid w:val="00BA3EE3"/>
    <w:rsid w:val="00BA3F92"/>
    <w:rsid w:val="00BA416E"/>
    <w:rsid w:val="00BA427A"/>
    <w:rsid w:val="00BA5217"/>
    <w:rsid w:val="00BA5232"/>
    <w:rsid w:val="00BA55A1"/>
    <w:rsid w:val="00BA55CD"/>
    <w:rsid w:val="00BA5A14"/>
    <w:rsid w:val="00BA5A2C"/>
    <w:rsid w:val="00BA600D"/>
    <w:rsid w:val="00BA6819"/>
    <w:rsid w:val="00BA6C0E"/>
    <w:rsid w:val="00BA6CC6"/>
    <w:rsid w:val="00BA6D3B"/>
    <w:rsid w:val="00BA739D"/>
    <w:rsid w:val="00BA7E3A"/>
    <w:rsid w:val="00BA7F08"/>
    <w:rsid w:val="00BB0000"/>
    <w:rsid w:val="00BB11D1"/>
    <w:rsid w:val="00BB1348"/>
    <w:rsid w:val="00BB13B8"/>
    <w:rsid w:val="00BB175F"/>
    <w:rsid w:val="00BB2A9E"/>
    <w:rsid w:val="00BB2BCF"/>
    <w:rsid w:val="00BB383E"/>
    <w:rsid w:val="00BB39D3"/>
    <w:rsid w:val="00BB4DAB"/>
    <w:rsid w:val="00BB5147"/>
    <w:rsid w:val="00BB5327"/>
    <w:rsid w:val="00BB60A3"/>
    <w:rsid w:val="00BB63CC"/>
    <w:rsid w:val="00BB64EC"/>
    <w:rsid w:val="00BB6EF9"/>
    <w:rsid w:val="00BB759A"/>
    <w:rsid w:val="00BB776A"/>
    <w:rsid w:val="00BB78A7"/>
    <w:rsid w:val="00BB7BE2"/>
    <w:rsid w:val="00BB7F3E"/>
    <w:rsid w:val="00BC075C"/>
    <w:rsid w:val="00BC16B4"/>
    <w:rsid w:val="00BC1892"/>
    <w:rsid w:val="00BC1CEE"/>
    <w:rsid w:val="00BC1EEF"/>
    <w:rsid w:val="00BC2CC0"/>
    <w:rsid w:val="00BC2E94"/>
    <w:rsid w:val="00BC3351"/>
    <w:rsid w:val="00BC36CD"/>
    <w:rsid w:val="00BC3DEE"/>
    <w:rsid w:val="00BC4168"/>
    <w:rsid w:val="00BC43E0"/>
    <w:rsid w:val="00BC4527"/>
    <w:rsid w:val="00BC460F"/>
    <w:rsid w:val="00BC48DF"/>
    <w:rsid w:val="00BC5331"/>
    <w:rsid w:val="00BC5576"/>
    <w:rsid w:val="00BC5B18"/>
    <w:rsid w:val="00BC5C73"/>
    <w:rsid w:val="00BC5DC4"/>
    <w:rsid w:val="00BC608A"/>
    <w:rsid w:val="00BC6852"/>
    <w:rsid w:val="00BC696D"/>
    <w:rsid w:val="00BC6B94"/>
    <w:rsid w:val="00BC74A0"/>
    <w:rsid w:val="00BC75FA"/>
    <w:rsid w:val="00BD019E"/>
    <w:rsid w:val="00BD0368"/>
    <w:rsid w:val="00BD04BD"/>
    <w:rsid w:val="00BD04FF"/>
    <w:rsid w:val="00BD06D4"/>
    <w:rsid w:val="00BD1136"/>
    <w:rsid w:val="00BD1248"/>
    <w:rsid w:val="00BD196C"/>
    <w:rsid w:val="00BD1CAB"/>
    <w:rsid w:val="00BD1F13"/>
    <w:rsid w:val="00BD1FA7"/>
    <w:rsid w:val="00BD1FCD"/>
    <w:rsid w:val="00BD2633"/>
    <w:rsid w:val="00BD2B8A"/>
    <w:rsid w:val="00BD3706"/>
    <w:rsid w:val="00BD4075"/>
    <w:rsid w:val="00BD46DE"/>
    <w:rsid w:val="00BD47B9"/>
    <w:rsid w:val="00BD5162"/>
    <w:rsid w:val="00BD5706"/>
    <w:rsid w:val="00BD59AC"/>
    <w:rsid w:val="00BD5F33"/>
    <w:rsid w:val="00BD6B59"/>
    <w:rsid w:val="00BD71A1"/>
    <w:rsid w:val="00BE0134"/>
    <w:rsid w:val="00BE043D"/>
    <w:rsid w:val="00BE0BF7"/>
    <w:rsid w:val="00BE129C"/>
    <w:rsid w:val="00BE147C"/>
    <w:rsid w:val="00BE1C6E"/>
    <w:rsid w:val="00BE243E"/>
    <w:rsid w:val="00BE2CA2"/>
    <w:rsid w:val="00BE2DCA"/>
    <w:rsid w:val="00BE3559"/>
    <w:rsid w:val="00BE3E8D"/>
    <w:rsid w:val="00BE4298"/>
    <w:rsid w:val="00BE4762"/>
    <w:rsid w:val="00BE4A7E"/>
    <w:rsid w:val="00BE4B08"/>
    <w:rsid w:val="00BE55BE"/>
    <w:rsid w:val="00BE5B57"/>
    <w:rsid w:val="00BE5E05"/>
    <w:rsid w:val="00BE61A3"/>
    <w:rsid w:val="00BE68EF"/>
    <w:rsid w:val="00BE78D8"/>
    <w:rsid w:val="00BE7C52"/>
    <w:rsid w:val="00BE7EAE"/>
    <w:rsid w:val="00BE7F9D"/>
    <w:rsid w:val="00BF06FA"/>
    <w:rsid w:val="00BF09D4"/>
    <w:rsid w:val="00BF193A"/>
    <w:rsid w:val="00BF1CC6"/>
    <w:rsid w:val="00BF1EB7"/>
    <w:rsid w:val="00BF2127"/>
    <w:rsid w:val="00BF2788"/>
    <w:rsid w:val="00BF28FC"/>
    <w:rsid w:val="00BF3EB9"/>
    <w:rsid w:val="00BF48BA"/>
    <w:rsid w:val="00BF498C"/>
    <w:rsid w:val="00BF4A49"/>
    <w:rsid w:val="00BF4B50"/>
    <w:rsid w:val="00BF4C2C"/>
    <w:rsid w:val="00BF51B6"/>
    <w:rsid w:val="00BF5826"/>
    <w:rsid w:val="00BF5954"/>
    <w:rsid w:val="00BF6965"/>
    <w:rsid w:val="00BF7408"/>
    <w:rsid w:val="00BF7E3A"/>
    <w:rsid w:val="00C01411"/>
    <w:rsid w:val="00C018D5"/>
    <w:rsid w:val="00C01C64"/>
    <w:rsid w:val="00C01E5B"/>
    <w:rsid w:val="00C01F91"/>
    <w:rsid w:val="00C02487"/>
    <w:rsid w:val="00C03673"/>
    <w:rsid w:val="00C03AA3"/>
    <w:rsid w:val="00C03BE1"/>
    <w:rsid w:val="00C041FC"/>
    <w:rsid w:val="00C04939"/>
    <w:rsid w:val="00C04959"/>
    <w:rsid w:val="00C04C45"/>
    <w:rsid w:val="00C06266"/>
    <w:rsid w:val="00C06323"/>
    <w:rsid w:val="00C06B06"/>
    <w:rsid w:val="00C06B69"/>
    <w:rsid w:val="00C07021"/>
    <w:rsid w:val="00C07D39"/>
    <w:rsid w:val="00C07FE1"/>
    <w:rsid w:val="00C10099"/>
    <w:rsid w:val="00C10CF2"/>
    <w:rsid w:val="00C12376"/>
    <w:rsid w:val="00C12BA8"/>
    <w:rsid w:val="00C13139"/>
    <w:rsid w:val="00C146EA"/>
    <w:rsid w:val="00C14AA7"/>
    <w:rsid w:val="00C14D40"/>
    <w:rsid w:val="00C155AB"/>
    <w:rsid w:val="00C15645"/>
    <w:rsid w:val="00C158B3"/>
    <w:rsid w:val="00C16B22"/>
    <w:rsid w:val="00C16CAE"/>
    <w:rsid w:val="00C17108"/>
    <w:rsid w:val="00C17371"/>
    <w:rsid w:val="00C175F0"/>
    <w:rsid w:val="00C176E9"/>
    <w:rsid w:val="00C17C95"/>
    <w:rsid w:val="00C2019D"/>
    <w:rsid w:val="00C20E2D"/>
    <w:rsid w:val="00C20EF9"/>
    <w:rsid w:val="00C2110F"/>
    <w:rsid w:val="00C21158"/>
    <w:rsid w:val="00C21708"/>
    <w:rsid w:val="00C21965"/>
    <w:rsid w:val="00C21A85"/>
    <w:rsid w:val="00C21D05"/>
    <w:rsid w:val="00C2229A"/>
    <w:rsid w:val="00C223E0"/>
    <w:rsid w:val="00C22B6D"/>
    <w:rsid w:val="00C22C92"/>
    <w:rsid w:val="00C22CE3"/>
    <w:rsid w:val="00C234C2"/>
    <w:rsid w:val="00C237A4"/>
    <w:rsid w:val="00C23A52"/>
    <w:rsid w:val="00C23BA1"/>
    <w:rsid w:val="00C23E83"/>
    <w:rsid w:val="00C240E6"/>
    <w:rsid w:val="00C241A2"/>
    <w:rsid w:val="00C242BD"/>
    <w:rsid w:val="00C24649"/>
    <w:rsid w:val="00C24E6D"/>
    <w:rsid w:val="00C24EE2"/>
    <w:rsid w:val="00C25818"/>
    <w:rsid w:val="00C25B7A"/>
    <w:rsid w:val="00C26205"/>
    <w:rsid w:val="00C26278"/>
    <w:rsid w:val="00C2646C"/>
    <w:rsid w:val="00C267C3"/>
    <w:rsid w:val="00C27189"/>
    <w:rsid w:val="00C273D4"/>
    <w:rsid w:val="00C2749E"/>
    <w:rsid w:val="00C2774D"/>
    <w:rsid w:val="00C278A9"/>
    <w:rsid w:val="00C30735"/>
    <w:rsid w:val="00C30EB4"/>
    <w:rsid w:val="00C31019"/>
    <w:rsid w:val="00C31089"/>
    <w:rsid w:val="00C31133"/>
    <w:rsid w:val="00C312CB"/>
    <w:rsid w:val="00C31797"/>
    <w:rsid w:val="00C326D0"/>
    <w:rsid w:val="00C331A8"/>
    <w:rsid w:val="00C3338D"/>
    <w:rsid w:val="00C33B47"/>
    <w:rsid w:val="00C33CBB"/>
    <w:rsid w:val="00C348A5"/>
    <w:rsid w:val="00C355E6"/>
    <w:rsid w:val="00C35806"/>
    <w:rsid w:val="00C35878"/>
    <w:rsid w:val="00C35D81"/>
    <w:rsid w:val="00C3687F"/>
    <w:rsid w:val="00C36D4E"/>
    <w:rsid w:val="00C36DF6"/>
    <w:rsid w:val="00C36ED5"/>
    <w:rsid w:val="00C405F6"/>
    <w:rsid w:val="00C40B1F"/>
    <w:rsid w:val="00C41C83"/>
    <w:rsid w:val="00C425BA"/>
    <w:rsid w:val="00C4275D"/>
    <w:rsid w:val="00C43D66"/>
    <w:rsid w:val="00C43DF6"/>
    <w:rsid w:val="00C44654"/>
    <w:rsid w:val="00C446DF"/>
    <w:rsid w:val="00C44752"/>
    <w:rsid w:val="00C45A23"/>
    <w:rsid w:val="00C45C7F"/>
    <w:rsid w:val="00C45F40"/>
    <w:rsid w:val="00C45FEC"/>
    <w:rsid w:val="00C467B0"/>
    <w:rsid w:val="00C47A1A"/>
    <w:rsid w:val="00C47BAE"/>
    <w:rsid w:val="00C47CB7"/>
    <w:rsid w:val="00C47E1B"/>
    <w:rsid w:val="00C50610"/>
    <w:rsid w:val="00C51302"/>
    <w:rsid w:val="00C5178D"/>
    <w:rsid w:val="00C51B40"/>
    <w:rsid w:val="00C52320"/>
    <w:rsid w:val="00C52EB7"/>
    <w:rsid w:val="00C52F99"/>
    <w:rsid w:val="00C53185"/>
    <w:rsid w:val="00C5321F"/>
    <w:rsid w:val="00C541B5"/>
    <w:rsid w:val="00C544A5"/>
    <w:rsid w:val="00C54FBE"/>
    <w:rsid w:val="00C56061"/>
    <w:rsid w:val="00C5642A"/>
    <w:rsid w:val="00C56815"/>
    <w:rsid w:val="00C572A5"/>
    <w:rsid w:val="00C57C91"/>
    <w:rsid w:val="00C6074B"/>
    <w:rsid w:val="00C6160D"/>
    <w:rsid w:val="00C63793"/>
    <w:rsid w:val="00C6423C"/>
    <w:rsid w:val="00C64773"/>
    <w:rsid w:val="00C64CC6"/>
    <w:rsid w:val="00C64F44"/>
    <w:rsid w:val="00C662DB"/>
    <w:rsid w:val="00C66BC4"/>
    <w:rsid w:val="00C66C2C"/>
    <w:rsid w:val="00C67D4F"/>
    <w:rsid w:val="00C67D62"/>
    <w:rsid w:val="00C70C08"/>
    <w:rsid w:val="00C70C2E"/>
    <w:rsid w:val="00C71352"/>
    <w:rsid w:val="00C716AE"/>
    <w:rsid w:val="00C717EE"/>
    <w:rsid w:val="00C7185A"/>
    <w:rsid w:val="00C71DB8"/>
    <w:rsid w:val="00C72B7E"/>
    <w:rsid w:val="00C72CC0"/>
    <w:rsid w:val="00C738AB"/>
    <w:rsid w:val="00C73D9D"/>
    <w:rsid w:val="00C741AA"/>
    <w:rsid w:val="00C74264"/>
    <w:rsid w:val="00C7449B"/>
    <w:rsid w:val="00C7452F"/>
    <w:rsid w:val="00C75CA4"/>
    <w:rsid w:val="00C76983"/>
    <w:rsid w:val="00C76E88"/>
    <w:rsid w:val="00C77609"/>
    <w:rsid w:val="00C77CDD"/>
    <w:rsid w:val="00C77D04"/>
    <w:rsid w:val="00C80D06"/>
    <w:rsid w:val="00C810EA"/>
    <w:rsid w:val="00C814D5"/>
    <w:rsid w:val="00C81D3D"/>
    <w:rsid w:val="00C82180"/>
    <w:rsid w:val="00C824D5"/>
    <w:rsid w:val="00C82848"/>
    <w:rsid w:val="00C82E66"/>
    <w:rsid w:val="00C832E5"/>
    <w:rsid w:val="00C83A0F"/>
    <w:rsid w:val="00C83F2A"/>
    <w:rsid w:val="00C842F4"/>
    <w:rsid w:val="00C843E4"/>
    <w:rsid w:val="00C84A5C"/>
    <w:rsid w:val="00C85E09"/>
    <w:rsid w:val="00C8636D"/>
    <w:rsid w:val="00C86846"/>
    <w:rsid w:val="00C868D4"/>
    <w:rsid w:val="00C8697A"/>
    <w:rsid w:val="00C86A48"/>
    <w:rsid w:val="00C87422"/>
    <w:rsid w:val="00C87B2F"/>
    <w:rsid w:val="00C87B63"/>
    <w:rsid w:val="00C87BB7"/>
    <w:rsid w:val="00C87DDB"/>
    <w:rsid w:val="00C90054"/>
    <w:rsid w:val="00C90C6B"/>
    <w:rsid w:val="00C90D7B"/>
    <w:rsid w:val="00C91D20"/>
    <w:rsid w:val="00C91D24"/>
    <w:rsid w:val="00C921F0"/>
    <w:rsid w:val="00C929E3"/>
    <w:rsid w:val="00C93002"/>
    <w:rsid w:val="00C93579"/>
    <w:rsid w:val="00C93706"/>
    <w:rsid w:val="00C94297"/>
    <w:rsid w:val="00C94783"/>
    <w:rsid w:val="00C954AF"/>
    <w:rsid w:val="00C95CB8"/>
    <w:rsid w:val="00C95F30"/>
    <w:rsid w:val="00C96A52"/>
    <w:rsid w:val="00C976BF"/>
    <w:rsid w:val="00C978AC"/>
    <w:rsid w:val="00CA0591"/>
    <w:rsid w:val="00CA07EB"/>
    <w:rsid w:val="00CA0A55"/>
    <w:rsid w:val="00CA149C"/>
    <w:rsid w:val="00CA1608"/>
    <w:rsid w:val="00CA197A"/>
    <w:rsid w:val="00CA1BD2"/>
    <w:rsid w:val="00CA1DC2"/>
    <w:rsid w:val="00CA2B31"/>
    <w:rsid w:val="00CA2D14"/>
    <w:rsid w:val="00CA3C09"/>
    <w:rsid w:val="00CA3C53"/>
    <w:rsid w:val="00CA3E5A"/>
    <w:rsid w:val="00CA4398"/>
    <w:rsid w:val="00CA5351"/>
    <w:rsid w:val="00CA62D3"/>
    <w:rsid w:val="00CB0323"/>
    <w:rsid w:val="00CB0A51"/>
    <w:rsid w:val="00CB13F6"/>
    <w:rsid w:val="00CB1E30"/>
    <w:rsid w:val="00CB2056"/>
    <w:rsid w:val="00CB24D6"/>
    <w:rsid w:val="00CB257E"/>
    <w:rsid w:val="00CB38B8"/>
    <w:rsid w:val="00CB3EB2"/>
    <w:rsid w:val="00CB4870"/>
    <w:rsid w:val="00CB4EB7"/>
    <w:rsid w:val="00CB5932"/>
    <w:rsid w:val="00CB595C"/>
    <w:rsid w:val="00CB5CE6"/>
    <w:rsid w:val="00CB5CEA"/>
    <w:rsid w:val="00CB6617"/>
    <w:rsid w:val="00CB66C6"/>
    <w:rsid w:val="00CB6994"/>
    <w:rsid w:val="00CB791B"/>
    <w:rsid w:val="00CB7D4D"/>
    <w:rsid w:val="00CC186F"/>
    <w:rsid w:val="00CC19FB"/>
    <w:rsid w:val="00CC1AD4"/>
    <w:rsid w:val="00CC228E"/>
    <w:rsid w:val="00CC2AE6"/>
    <w:rsid w:val="00CC2BC6"/>
    <w:rsid w:val="00CC2CD3"/>
    <w:rsid w:val="00CC354E"/>
    <w:rsid w:val="00CC3681"/>
    <w:rsid w:val="00CC36AF"/>
    <w:rsid w:val="00CC3969"/>
    <w:rsid w:val="00CC3FCA"/>
    <w:rsid w:val="00CC4998"/>
    <w:rsid w:val="00CC4F3D"/>
    <w:rsid w:val="00CC524C"/>
    <w:rsid w:val="00CC5479"/>
    <w:rsid w:val="00CC5869"/>
    <w:rsid w:val="00CC597B"/>
    <w:rsid w:val="00CC7172"/>
    <w:rsid w:val="00CD02AD"/>
    <w:rsid w:val="00CD03EF"/>
    <w:rsid w:val="00CD05A3"/>
    <w:rsid w:val="00CD0AFF"/>
    <w:rsid w:val="00CD0B71"/>
    <w:rsid w:val="00CD0C2C"/>
    <w:rsid w:val="00CD1297"/>
    <w:rsid w:val="00CD14CB"/>
    <w:rsid w:val="00CD1523"/>
    <w:rsid w:val="00CD1891"/>
    <w:rsid w:val="00CD1953"/>
    <w:rsid w:val="00CD23A9"/>
    <w:rsid w:val="00CD2564"/>
    <w:rsid w:val="00CD2FA4"/>
    <w:rsid w:val="00CD3285"/>
    <w:rsid w:val="00CD3387"/>
    <w:rsid w:val="00CD4930"/>
    <w:rsid w:val="00CD4B1F"/>
    <w:rsid w:val="00CD52AB"/>
    <w:rsid w:val="00CD562E"/>
    <w:rsid w:val="00CD5731"/>
    <w:rsid w:val="00CD58E3"/>
    <w:rsid w:val="00CD5DCC"/>
    <w:rsid w:val="00CD5EED"/>
    <w:rsid w:val="00CD61E0"/>
    <w:rsid w:val="00CD6D04"/>
    <w:rsid w:val="00CD7BB2"/>
    <w:rsid w:val="00CE158F"/>
    <w:rsid w:val="00CE1663"/>
    <w:rsid w:val="00CE2485"/>
    <w:rsid w:val="00CE28BF"/>
    <w:rsid w:val="00CE2BCE"/>
    <w:rsid w:val="00CE2FC1"/>
    <w:rsid w:val="00CE3104"/>
    <w:rsid w:val="00CE39FA"/>
    <w:rsid w:val="00CE3D93"/>
    <w:rsid w:val="00CE454F"/>
    <w:rsid w:val="00CE4A18"/>
    <w:rsid w:val="00CE4E57"/>
    <w:rsid w:val="00CE55AA"/>
    <w:rsid w:val="00CE5F70"/>
    <w:rsid w:val="00CE6C4D"/>
    <w:rsid w:val="00CE6C76"/>
    <w:rsid w:val="00CE6EF3"/>
    <w:rsid w:val="00CE71DB"/>
    <w:rsid w:val="00CE7B26"/>
    <w:rsid w:val="00CE7DE8"/>
    <w:rsid w:val="00CF02F8"/>
    <w:rsid w:val="00CF0A2A"/>
    <w:rsid w:val="00CF0A3E"/>
    <w:rsid w:val="00CF0A40"/>
    <w:rsid w:val="00CF0EDB"/>
    <w:rsid w:val="00CF0F15"/>
    <w:rsid w:val="00CF1552"/>
    <w:rsid w:val="00CF2790"/>
    <w:rsid w:val="00CF3417"/>
    <w:rsid w:val="00CF4FAC"/>
    <w:rsid w:val="00CF505E"/>
    <w:rsid w:val="00CF5407"/>
    <w:rsid w:val="00CF5857"/>
    <w:rsid w:val="00CF5A7B"/>
    <w:rsid w:val="00CF5BA1"/>
    <w:rsid w:val="00CF6333"/>
    <w:rsid w:val="00CF633E"/>
    <w:rsid w:val="00CF75FD"/>
    <w:rsid w:val="00CF7D4C"/>
    <w:rsid w:val="00D004B2"/>
    <w:rsid w:val="00D00890"/>
    <w:rsid w:val="00D00918"/>
    <w:rsid w:val="00D00E81"/>
    <w:rsid w:val="00D0171B"/>
    <w:rsid w:val="00D01C71"/>
    <w:rsid w:val="00D02E5A"/>
    <w:rsid w:val="00D0303D"/>
    <w:rsid w:val="00D03184"/>
    <w:rsid w:val="00D03DDD"/>
    <w:rsid w:val="00D049E3"/>
    <w:rsid w:val="00D04B9F"/>
    <w:rsid w:val="00D050D8"/>
    <w:rsid w:val="00D05D6C"/>
    <w:rsid w:val="00D06505"/>
    <w:rsid w:val="00D06BEC"/>
    <w:rsid w:val="00D0724A"/>
    <w:rsid w:val="00D073A8"/>
    <w:rsid w:val="00D07CA1"/>
    <w:rsid w:val="00D10DCD"/>
    <w:rsid w:val="00D10E81"/>
    <w:rsid w:val="00D111A5"/>
    <w:rsid w:val="00D1156F"/>
    <w:rsid w:val="00D1176D"/>
    <w:rsid w:val="00D119A3"/>
    <w:rsid w:val="00D12367"/>
    <w:rsid w:val="00D127F7"/>
    <w:rsid w:val="00D12B23"/>
    <w:rsid w:val="00D12DE5"/>
    <w:rsid w:val="00D12FF0"/>
    <w:rsid w:val="00D13430"/>
    <w:rsid w:val="00D13C60"/>
    <w:rsid w:val="00D13D9E"/>
    <w:rsid w:val="00D13E0D"/>
    <w:rsid w:val="00D142EE"/>
    <w:rsid w:val="00D14FE6"/>
    <w:rsid w:val="00D16242"/>
    <w:rsid w:val="00D163C6"/>
    <w:rsid w:val="00D16618"/>
    <w:rsid w:val="00D16827"/>
    <w:rsid w:val="00D16B52"/>
    <w:rsid w:val="00D17CC8"/>
    <w:rsid w:val="00D17CCB"/>
    <w:rsid w:val="00D204FC"/>
    <w:rsid w:val="00D20D24"/>
    <w:rsid w:val="00D20FF2"/>
    <w:rsid w:val="00D21241"/>
    <w:rsid w:val="00D21586"/>
    <w:rsid w:val="00D221A5"/>
    <w:rsid w:val="00D22340"/>
    <w:rsid w:val="00D22B13"/>
    <w:rsid w:val="00D23059"/>
    <w:rsid w:val="00D234DD"/>
    <w:rsid w:val="00D2369B"/>
    <w:rsid w:val="00D24553"/>
    <w:rsid w:val="00D24665"/>
    <w:rsid w:val="00D247A4"/>
    <w:rsid w:val="00D25E48"/>
    <w:rsid w:val="00D25F2E"/>
    <w:rsid w:val="00D263C7"/>
    <w:rsid w:val="00D2663C"/>
    <w:rsid w:val="00D26714"/>
    <w:rsid w:val="00D26A42"/>
    <w:rsid w:val="00D26BB5"/>
    <w:rsid w:val="00D26F92"/>
    <w:rsid w:val="00D279D8"/>
    <w:rsid w:val="00D27D3B"/>
    <w:rsid w:val="00D300B8"/>
    <w:rsid w:val="00D30D5E"/>
    <w:rsid w:val="00D30EC6"/>
    <w:rsid w:val="00D316F2"/>
    <w:rsid w:val="00D31EAD"/>
    <w:rsid w:val="00D31F4B"/>
    <w:rsid w:val="00D322F6"/>
    <w:rsid w:val="00D323EB"/>
    <w:rsid w:val="00D32535"/>
    <w:rsid w:val="00D32D9E"/>
    <w:rsid w:val="00D332C8"/>
    <w:rsid w:val="00D33BD0"/>
    <w:rsid w:val="00D33D0E"/>
    <w:rsid w:val="00D33FF4"/>
    <w:rsid w:val="00D34077"/>
    <w:rsid w:val="00D34797"/>
    <w:rsid w:val="00D3578E"/>
    <w:rsid w:val="00D35827"/>
    <w:rsid w:val="00D35BE6"/>
    <w:rsid w:val="00D35C7D"/>
    <w:rsid w:val="00D35DEE"/>
    <w:rsid w:val="00D35E65"/>
    <w:rsid w:val="00D36267"/>
    <w:rsid w:val="00D36568"/>
    <w:rsid w:val="00D3688A"/>
    <w:rsid w:val="00D36BEC"/>
    <w:rsid w:val="00D37672"/>
    <w:rsid w:val="00D377E7"/>
    <w:rsid w:val="00D37C5E"/>
    <w:rsid w:val="00D40290"/>
    <w:rsid w:val="00D41721"/>
    <w:rsid w:val="00D41A21"/>
    <w:rsid w:val="00D41DCF"/>
    <w:rsid w:val="00D4229F"/>
    <w:rsid w:val="00D428E9"/>
    <w:rsid w:val="00D43E9E"/>
    <w:rsid w:val="00D43F95"/>
    <w:rsid w:val="00D44141"/>
    <w:rsid w:val="00D446CD"/>
    <w:rsid w:val="00D447E7"/>
    <w:rsid w:val="00D44BA1"/>
    <w:rsid w:val="00D44CB0"/>
    <w:rsid w:val="00D45529"/>
    <w:rsid w:val="00D45B3B"/>
    <w:rsid w:val="00D45FF9"/>
    <w:rsid w:val="00D4609A"/>
    <w:rsid w:val="00D46ADC"/>
    <w:rsid w:val="00D47217"/>
    <w:rsid w:val="00D47764"/>
    <w:rsid w:val="00D47A2C"/>
    <w:rsid w:val="00D51F58"/>
    <w:rsid w:val="00D52050"/>
    <w:rsid w:val="00D524DE"/>
    <w:rsid w:val="00D52B45"/>
    <w:rsid w:val="00D537B6"/>
    <w:rsid w:val="00D53A5A"/>
    <w:rsid w:val="00D53D8E"/>
    <w:rsid w:val="00D541B5"/>
    <w:rsid w:val="00D54761"/>
    <w:rsid w:val="00D55000"/>
    <w:rsid w:val="00D55232"/>
    <w:rsid w:val="00D5531E"/>
    <w:rsid w:val="00D5542F"/>
    <w:rsid w:val="00D5554D"/>
    <w:rsid w:val="00D556E7"/>
    <w:rsid w:val="00D55B81"/>
    <w:rsid w:val="00D55E0B"/>
    <w:rsid w:val="00D5666E"/>
    <w:rsid w:val="00D56717"/>
    <w:rsid w:val="00D56C9D"/>
    <w:rsid w:val="00D60358"/>
    <w:rsid w:val="00D6056F"/>
    <w:rsid w:val="00D60734"/>
    <w:rsid w:val="00D61487"/>
    <w:rsid w:val="00D6156D"/>
    <w:rsid w:val="00D61794"/>
    <w:rsid w:val="00D61913"/>
    <w:rsid w:val="00D61BC3"/>
    <w:rsid w:val="00D62255"/>
    <w:rsid w:val="00D6332E"/>
    <w:rsid w:val="00D635BC"/>
    <w:rsid w:val="00D638E7"/>
    <w:rsid w:val="00D63CAC"/>
    <w:rsid w:val="00D64427"/>
    <w:rsid w:val="00D645E4"/>
    <w:rsid w:val="00D6512A"/>
    <w:rsid w:val="00D6539D"/>
    <w:rsid w:val="00D65680"/>
    <w:rsid w:val="00D65B25"/>
    <w:rsid w:val="00D66310"/>
    <w:rsid w:val="00D66E89"/>
    <w:rsid w:val="00D67D81"/>
    <w:rsid w:val="00D7081E"/>
    <w:rsid w:val="00D709AB"/>
    <w:rsid w:val="00D70A3C"/>
    <w:rsid w:val="00D70BB2"/>
    <w:rsid w:val="00D70F05"/>
    <w:rsid w:val="00D71753"/>
    <w:rsid w:val="00D71C2D"/>
    <w:rsid w:val="00D71D8F"/>
    <w:rsid w:val="00D7254D"/>
    <w:rsid w:val="00D7327E"/>
    <w:rsid w:val="00D733E3"/>
    <w:rsid w:val="00D733EB"/>
    <w:rsid w:val="00D736F1"/>
    <w:rsid w:val="00D739EC"/>
    <w:rsid w:val="00D73C80"/>
    <w:rsid w:val="00D74107"/>
    <w:rsid w:val="00D7496B"/>
    <w:rsid w:val="00D74D21"/>
    <w:rsid w:val="00D75085"/>
    <w:rsid w:val="00D7525A"/>
    <w:rsid w:val="00D7529D"/>
    <w:rsid w:val="00D758E7"/>
    <w:rsid w:val="00D75994"/>
    <w:rsid w:val="00D759FF"/>
    <w:rsid w:val="00D762B4"/>
    <w:rsid w:val="00D76C40"/>
    <w:rsid w:val="00D76C5D"/>
    <w:rsid w:val="00D76EFF"/>
    <w:rsid w:val="00D773D0"/>
    <w:rsid w:val="00D7777F"/>
    <w:rsid w:val="00D77A28"/>
    <w:rsid w:val="00D77F0E"/>
    <w:rsid w:val="00D77F9E"/>
    <w:rsid w:val="00D80216"/>
    <w:rsid w:val="00D80410"/>
    <w:rsid w:val="00D80794"/>
    <w:rsid w:val="00D80882"/>
    <w:rsid w:val="00D80C6D"/>
    <w:rsid w:val="00D81720"/>
    <w:rsid w:val="00D818FB"/>
    <w:rsid w:val="00D81CD5"/>
    <w:rsid w:val="00D8238F"/>
    <w:rsid w:val="00D82CC3"/>
    <w:rsid w:val="00D83113"/>
    <w:rsid w:val="00D84671"/>
    <w:rsid w:val="00D84FA4"/>
    <w:rsid w:val="00D851CE"/>
    <w:rsid w:val="00D85A80"/>
    <w:rsid w:val="00D86771"/>
    <w:rsid w:val="00D867FD"/>
    <w:rsid w:val="00D86EB3"/>
    <w:rsid w:val="00D86FFA"/>
    <w:rsid w:val="00D87389"/>
    <w:rsid w:val="00D8774C"/>
    <w:rsid w:val="00D87A76"/>
    <w:rsid w:val="00D87B62"/>
    <w:rsid w:val="00D87D39"/>
    <w:rsid w:val="00D90432"/>
    <w:rsid w:val="00D90E8A"/>
    <w:rsid w:val="00D91A3D"/>
    <w:rsid w:val="00D91FA7"/>
    <w:rsid w:val="00D9228E"/>
    <w:rsid w:val="00D922E3"/>
    <w:rsid w:val="00D92321"/>
    <w:rsid w:val="00D93182"/>
    <w:rsid w:val="00D9326F"/>
    <w:rsid w:val="00D933BB"/>
    <w:rsid w:val="00D934BB"/>
    <w:rsid w:val="00D93FD9"/>
    <w:rsid w:val="00D9461B"/>
    <w:rsid w:val="00D94752"/>
    <w:rsid w:val="00D94761"/>
    <w:rsid w:val="00D949FD"/>
    <w:rsid w:val="00D94D40"/>
    <w:rsid w:val="00D94D41"/>
    <w:rsid w:val="00D959F4"/>
    <w:rsid w:val="00D95CB5"/>
    <w:rsid w:val="00D968EE"/>
    <w:rsid w:val="00D969B6"/>
    <w:rsid w:val="00D96EBF"/>
    <w:rsid w:val="00D9700D"/>
    <w:rsid w:val="00D97280"/>
    <w:rsid w:val="00D97C90"/>
    <w:rsid w:val="00DA024A"/>
    <w:rsid w:val="00DA02B2"/>
    <w:rsid w:val="00DA13F1"/>
    <w:rsid w:val="00DA24B5"/>
    <w:rsid w:val="00DA2F21"/>
    <w:rsid w:val="00DA330C"/>
    <w:rsid w:val="00DA3F11"/>
    <w:rsid w:val="00DA4707"/>
    <w:rsid w:val="00DA4731"/>
    <w:rsid w:val="00DA5473"/>
    <w:rsid w:val="00DA590E"/>
    <w:rsid w:val="00DA5D03"/>
    <w:rsid w:val="00DA6475"/>
    <w:rsid w:val="00DA6B6F"/>
    <w:rsid w:val="00DA7CB5"/>
    <w:rsid w:val="00DA7DBC"/>
    <w:rsid w:val="00DB03F2"/>
    <w:rsid w:val="00DB1135"/>
    <w:rsid w:val="00DB16E1"/>
    <w:rsid w:val="00DB1BB3"/>
    <w:rsid w:val="00DB2A33"/>
    <w:rsid w:val="00DB46EC"/>
    <w:rsid w:val="00DB4F13"/>
    <w:rsid w:val="00DB5404"/>
    <w:rsid w:val="00DB54BB"/>
    <w:rsid w:val="00DB55C9"/>
    <w:rsid w:val="00DB5A13"/>
    <w:rsid w:val="00DB6BC8"/>
    <w:rsid w:val="00DB6E36"/>
    <w:rsid w:val="00DB752E"/>
    <w:rsid w:val="00DC0422"/>
    <w:rsid w:val="00DC088D"/>
    <w:rsid w:val="00DC12FA"/>
    <w:rsid w:val="00DC1A09"/>
    <w:rsid w:val="00DC262E"/>
    <w:rsid w:val="00DC276F"/>
    <w:rsid w:val="00DC2A7B"/>
    <w:rsid w:val="00DC324D"/>
    <w:rsid w:val="00DC34CD"/>
    <w:rsid w:val="00DC3D21"/>
    <w:rsid w:val="00DC3F2C"/>
    <w:rsid w:val="00DC40ED"/>
    <w:rsid w:val="00DC41B5"/>
    <w:rsid w:val="00DC4262"/>
    <w:rsid w:val="00DC476B"/>
    <w:rsid w:val="00DC4C71"/>
    <w:rsid w:val="00DC4E8C"/>
    <w:rsid w:val="00DC5AD6"/>
    <w:rsid w:val="00DC5FC9"/>
    <w:rsid w:val="00DC6C8D"/>
    <w:rsid w:val="00DC7001"/>
    <w:rsid w:val="00DC750A"/>
    <w:rsid w:val="00DC7557"/>
    <w:rsid w:val="00DC7A16"/>
    <w:rsid w:val="00DC7D62"/>
    <w:rsid w:val="00DC7DF4"/>
    <w:rsid w:val="00DC7EC7"/>
    <w:rsid w:val="00DD0832"/>
    <w:rsid w:val="00DD1520"/>
    <w:rsid w:val="00DD1F9E"/>
    <w:rsid w:val="00DD250C"/>
    <w:rsid w:val="00DD28C8"/>
    <w:rsid w:val="00DD2B6D"/>
    <w:rsid w:val="00DD2DAD"/>
    <w:rsid w:val="00DD2EA9"/>
    <w:rsid w:val="00DD2F08"/>
    <w:rsid w:val="00DD302B"/>
    <w:rsid w:val="00DD3303"/>
    <w:rsid w:val="00DD368A"/>
    <w:rsid w:val="00DD37FA"/>
    <w:rsid w:val="00DD3839"/>
    <w:rsid w:val="00DD3C63"/>
    <w:rsid w:val="00DD3D7F"/>
    <w:rsid w:val="00DD4287"/>
    <w:rsid w:val="00DD433C"/>
    <w:rsid w:val="00DD44A6"/>
    <w:rsid w:val="00DD4558"/>
    <w:rsid w:val="00DD45E0"/>
    <w:rsid w:val="00DD5775"/>
    <w:rsid w:val="00DD57D7"/>
    <w:rsid w:val="00DD5AF4"/>
    <w:rsid w:val="00DD5DC4"/>
    <w:rsid w:val="00DD6471"/>
    <w:rsid w:val="00DD6ECA"/>
    <w:rsid w:val="00DD7788"/>
    <w:rsid w:val="00DD77E3"/>
    <w:rsid w:val="00DE0DEA"/>
    <w:rsid w:val="00DE0DF2"/>
    <w:rsid w:val="00DE1C47"/>
    <w:rsid w:val="00DE2002"/>
    <w:rsid w:val="00DE2076"/>
    <w:rsid w:val="00DE2243"/>
    <w:rsid w:val="00DE22C2"/>
    <w:rsid w:val="00DE2361"/>
    <w:rsid w:val="00DE2EC9"/>
    <w:rsid w:val="00DE33C0"/>
    <w:rsid w:val="00DE3C21"/>
    <w:rsid w:val="00DE4826"/>
    <w:rsid w:val="00DE51E0"/>
    <w:rsid w:val="00DE580E"/>
    <w:rsid w:val="00DE5AB0"/>
    <w:rsid w:val="00DE5BC7"/>
    <w:rsid w:val="00DE609C"/>
    <w:rsid w:val="00DE66D6"/>
    <w:rsid w:val="00DE6703"/>
    <w:rsid w:val="00DE6A4B"/>
    <w:rsid w:val="00DE6FA2"/>
    <w:rsid w:val="00DE760D"/>
    <w:rsid w:val="00DF0176"/>
    <w:rsid w:val="00DF04E2"/>
    <w:rsid w:val="00DF0BC9"/>
    <w:rsid w:val="00DF0E63"/>
    <w:rsid w:val="00DF0FBF"/>
    <w:rsid w:val="00DF1677"/>
    <w:rsid w:val="00DF1699"/>
    <w:rsid w:val="00DF1735"/>
    <w:rsid w:val="00DF17E9"/>
    <w:rsid w:val="00DF18A2"/>
    <w:rsid w:val="00DF1B61"/>
    <w:rsid w:val="00DF291A"/>
    <w:rsid w:val="00DF3476"/>
    <w:rsid w:val="00DF35AA"/>
    <w:rsid w:val="00DF3A1E"/>
    <w:rsid w:val="00DF4282"/>
    <w:rsid w:val="00DF4378"/>
    <w:rsid w:val="00DF4891"/>
    <w:rsid w:val="00DF56E3"/>
    <w:rsid w:val="00DF6670"/>
    <w:rsid w:val="00DF6892"/>
    <w:rsid w:val="00DF6967"/>
    <w:rsid w:val="00DF69E2"/>
    <w:rsid w:val="00DF6D9C"/>
    <w:rsid w:val="00DF76F6"/>
    <w:rsid w:val="00DF7903"/>
    <w:rsid w:val="00DF7BCD"/>
    <w:rsid w:val="00E004DF"/>
    <w:rsid w:val="00E00AB4"/>
    <w:rsid w:val="00E00E39"/>
    <w:rsid w:val="00E01649"/>
    <w:rsid w:val="00E01A27"/>
    <w:rsid w:val="00E020A2"/>
    <w:rsid w:val="00E02109"/>
    <w:rsid w:val="00E02A0A"/>
    <w:rsid w:val="00E02F70"/>
    <w:rsid w:val="00E0312F"/>
    <w:rsid w:val="00E04068"/>
    <w:rsid w:val="00E0411D"/>
    <w:rsid w:val="00E04B22"/>
    <w:rsid w:val="00E05414"/>
    <w:rsid w:val="00E0584E"/>
    <w:rsid w:val="00E05D2E"/>
    <w:rsid w:val="00E06021"/>
    <w:rsid w:val="00E061C7"/>
    <w:rsid w:val="00E06356"/>
    <w:rsid w:val="00E063EE"/>
    <w:rsid w:val="00E06B5E"/>
    <w:rsid w:val="00E072D3"/>
    <w:rsid w:val="00E0743F"/>
    <w:rsid w:val="00E0755A"/>
    <w:rsid w:val="00E07608"/>
    <w:rsid w:val="00E07796"/>
    <w:rsid w:val="00E07B48"/>
    <w:rsid w:val="00E102F6"/>
    <w:rsid w:val="00E1061F"/>
    <w:rsid w:val="00E10E85"/>
    <w:rsid w:val="00E117A4"/>
    <w:rsid w:val="00E11CB2"/>
    <w:rsid w:val="00E1262A"/>
    <w:rsid w:val="00E13004"/>
    <w:rsid w:val="00E13108"/>
    <w:rsid w:val="00E1314F"/>
    <w:rsid w:val="00E13B56"/>
    <w:rsid w:val="00E13D3B"/>
    <w:rsid w:val="00E14FFB"/>
    <w:rsid w:val="00E15280"/>
    <w:rsid w:val="00E152EC"/>
    <w:rsid w:val="00E1558E"/>
    <w:rsid w:val="00E155F8"/>
    <w:rsid w:val="00E15CCF"/>
    <w:rsid w:val="00E164CA"/>
    <w:rsid w:val="00E169B6"/>
    <w:rsid w:val="00E16E4C"/>
    <w:rsid w:val="00E17083"/>
    <w:rsid w:val="00E17243"/>
    <w:rsid w:val="00E17AD2"/>
    <w:rsid w:val="00E20ADB"/>
    <w:rsid w:val="00E20E94"/>
    <w:rsid w:val="00E2129B"/>
    <w:rsid w:val="00E21ED2"/>
    <w:rsid w:val="00E225C4"/>
    <w:rsid w:val="00E228CC"/>
    <w:rsid w:val="00E22DBD"/>
    <w:rsid w:val="00E23297"/>
    <w:rsid w:val="00E23407"/>
    <w:rsid w:val="00E23662"/>
    <w:rsid w:val="00E23713"/>
    <w:rsid w:val="00E238E0"/>
    <w:rsid w:val="00E240AE"/>
    <w:rsid w:val="00E24773"/>
    <w:rsid w:val="00E24B9C"/>
    <w:rsid w:val="00E256FC"/>
    <w:rsid w:val="00E25B39"/>
    <w:rsid w:val="00E25B8B"/>
    <w:rsid w:val="00E25C10"/>
    <w:rsid w:val="00E25FCA"/>
    <w:rsid w:val="00E26348"/>
    <w:rsid w:val="00E2686A"/>
    <w:rsid w:val="00E26F8A"/>
    <w:rsid w:val="00E3032F"/>
    <w:rsid w:val="00E309AB"/>
    <w:rsid w:val="00E3114E"/>
    <w:rsid w:val="00E3115D"/>
    <w:rsid w:val="00E3167B"/>
    <w:rsid w:val="00E31AF0"/>
    <w:rsid w:val="00E31E92"/>
    <w:rsid w:val="00E31F13"/>
    <w:rsid w:val="00E3261E"/>
    <w:rsid w:val="00E32687"/>
    <w:rsid w:val="00E32ADF"/>
    <w:rsid w:val="00E32FD9"/>
    <w:rsid w:val="00E331BB"/>
    <w:rsid w:val="00E332AB"/>
    <w:rsid w:val="00E336FD"/>
    <w:rsid w:val="00E339CA"/>
    <w:rsid w:val="00E3476B"/>
    <w:rsid w:val="00E34DBA"/>
    <w:rsid w:val="00E35039"/>
    <w:rsid w:val="00E35248"/>
    <w:rsid w:val="00E354D2"/>
    <w:rsid w:val="00E35559"/>
    <w:rsid w:val="00E3577C"/>
    <w:rsid w:val="00E3661B"/>
    <w:rsid w:val="00E36ADE"/>
    <w:rsid w:val="00E36B73"/>
    <w:rsid w:val="00E37305"/>
    <w:rsid w:val="00E40DA3"/>
    <w:rsid w:val="00E41166"/>
    <w:rsid w:val="00E41A44"/>
    <w:rsid w:val="00E41CEA"/>
    <w:rsid w:val="00E41D9E"/>
    <w:rsid w:val="00E42613"/>
    <w:rsid w:val="00E428D9"/>
    <w:rsid w:val="00E42DD1"/>
    <w:rsid w:val="00E43727"/>
    <w:rsid w:val="00E4383E"/>
    <w:rsid w:val="00E43B99"/>
    <w:rsid w:val="00E43B9B"/>
    <w:rsid w:val="00E43F70"/>
    <w:rsid w:val="00E4410E"/>
    <w:rsid w:val="00E44844"/>
    <w:rsid w:val="00E44E1B"/>
    <w:rsid w:val="00E4546F"/>
    <w:rsid w:val="00E4559D"/>
    <w:rsid w:val="00E458A2"/>
    <w:rsid w:val="00E4596F"/>
    <w:rsid w:val="00E45A84"/>
    <w:rsid w:val="00E45D4F"/>
    <w:rsid w:val="00E462CE"/>
    <w:rsid w:val="00E46770"/>
    <w:rsid w:val="00E46BE4"/>
    <w:rsid w:val="00E46CF9"/>
    <w:rsid w:val="00E46EE2"/>
    <w:rsid w:val="00E473EC"/>
    <w:rsid w:val="00E475AF"/>
    <w:rsid w:val="00E47B8F"/>
    <w:rsid w:val="00E47CC2"/>
    <w:rsid w:val="00E50166"/>
    <w:rsid w:val="00E50347"/>
    <w:rsid w:val="00E5092B"/>
    <w:rsid w:val="00E51025"/>
    <w:rsid w:val="00E510DB"/>
    <w:rsid w:val="00E5181B"/>
    <w:rsid w:val="00E5228A"/>
    <w:rsid w:val="00E524E8"/>
    <w:rsid w:val="00E52991"/>
    <w:rsid w:val="00E53078"/>
    <w:rsid w:val="00E530C3"/>
    <w:rsid w:val="00E53360"/>
    <w:rsid w:val="00E53731"/>
    <w:rsid w:val="00E53EAB"/>
    <w:rsid w:val="00E541C3"/>
    <w:rsid w:val="00E5487B"/>
    <w:rsid w:val="00E54BC5"/>
    <w:rsid w:val="00E55396"/>
    <w:rsid w:val="00E56034"/>
    <w:rsid w:val="00E5615A"/>
    <w:rsid w:val="00E56178"/>
    <w:rsid w:val="00E564E3"/>
    <w:rsid w:val="00E56C77"/>
    <w:rsid w:val="00E56E58"/>
    <w:rsid w:val="00E573AC"/>
    <w:rsid w:val="00E57793"/>
    <w:rsid w:val="00E577AF"/>
    <w:rsid w:val="00E57A84"/>
    <w:rsid w:val="00E57B52"/>
    <w:rsid w:val="00E60731"/>
    <w:rsid w:val="00E60B78"/>
    <w:rsid w:val="00E60BBA"/>
    <w:rsid w:val="00E62572"/>
    <w:rsid w:val="00E62B25"/>
    <w:rsid w:val="00E62D65"/>
    <w:rsid w:val="00E62EBE"/>
    <w:rsid w:val="00E6387D"/>
    <w:rsid w:val="00E638F2"/>
    <w:rsid w:val="00E63A2F"/>
    <w:rsid w:val="00E646BE"/>
    <w:rsid w:val="00E64E47"/>
    <w:rsid w:val="00E64E77"/>
    <w:rsid w:val="00E66AC9"/>
    <w:rsid w:val="00E66EE8"/>
    <w:rsid w:val="00E67543"/>
    <w:rsid w:val="00E676E1"/>
    <w:rsid w:val="00E7005C"/>
    <w:rsid w:val="00E70664"/>
    <w:rsid w:val="00E71284"/>
    <w:rsid w:val="00E71531"/>
    <w:rsid w:val="00E7172B"/>
    <w:rsid w:val="00E71828"/>
    <w:rsid w:val="00E7227F"/>
    <w:rsid w:val="00E732E4"/>
    <w:rsid w:val="00E73966"/>
    <w:rsid w:val="00E73A54"/>
    <w:rsid w:val="00E73CAC"/>
    <w:rsid w:val="00E7407F"/>
    <w:rsid w:val="00E745A9"/>
    <w:rsid w:val="00E7469E"/>
    <w:rsid w:val="00E74F68"/>
    <w:rsid w:val="00E752FE"/>
    <w:rsid w:val="00E75473"/>
    <w:rsid w:val="00E75C26"/>
    <w:rsid w:val="00E76583"/>
    <w:rsid w:val="00E76611"/>
    <w:rsid w:val="00E767D6"/>
    <w:rsid w:val="00E76924"/>
    <w:rsid w:val="00E76CFF"/>
    <w:rsid w:val="00E77268"/>
    <w:rsid w:val="00E77725"/>
    <w:rsid w:val="00E777CB"/>
    <w:rsid w:val="00E77B58"/>
    <w:rsid w:val="00E77CEE"/>
    <w:rsid w:val="00E80249"/>
    <w:rsid w:val="00E805EE"/>
    <w:rsid w:val="00E8118D"/>
    <w:rsid w:val="00E81226"/>
    <w:rsid w:val="00E81BC6"/>
    <w:rsid w:val="00E81BCA"/>
    <w:rsid w:val="00E81C4E"/>
    <w:rsid w:val="00E82421"/>
    <w:rsid w:val="00E82DBC"/>
    <w:rsid w:val="00E83CAE"/>
    <w:rsid w:val="00E83E34"/>
    <w:rsid w:val="00E8450E"/>
    <w:rsid w:val="00E84A16"/>
    <w:rsid w:val="00E85BF1"/>
    <w:rsid w:val="00E85F23"/>
    <w:rsid w:val="00E85F43"/>
    <w:rsid w:val="00E870B5"/>
    <w:rsid w:val="00E875C5"/>
    <w:rsid w:val="00E87ED9"/>
    <w:rsid w:val="00E87FD9"/>
    <w:rsid w:val="00E9061C"/>
    <w:rsid w:val="00E90815"/>
    <w:rsid w:val="00E90CA5"/>
    <w:rsid w:val="00E91819"/>
    <w:rsid w:val="00E91897"/>
    <w:rsid w:val="00E91A4B"/>
    <w:rsid w:val="00E91E01"/>
    <w:rsid w:val="00E91FE9"/>
    <w:rsid w:val="00E92054"/>
    <w:rsid w:val="00E92737"/>
    <w:rsid w:val="00E93525"/>
    <w:rsid w:val="00E93556"/>
    <w:rsid w:val="00E9395B"/>
    <w:rsid w:val="00E94269"/>
    <w:rsid w:val="00E942F6"/>
    <w:rsid w:val="00E94953"/>
    <w:rsid w:val="00E94B33"/>
    <w:rsid w:val="00E94FD0"/>
    <w:rsid w:val="00E95C44"/>
    <w:rsid w:val="00E96318"/>
    <w:rsid w:val="00E9635B"/>
    <w:rsid w:val="00E96A74"/>
    <w:rsid w:val="00E96B90"/>
    <w:rsid w:val="00E9715E"/>
    <w:rsid w:val="00E97231"/>
    <w:rsid w:val="00E97305"/>
    <w:rsid w:val="00EA0115"/>
    <w:rsid w:val="00EA0395"/>
    <w:rsid w:val="00EA0EC5"/>
    <w:rsid w:val="00EA168D"/>
    <w:rsid w:val="00EA1730"/>
    <w:rsid w:val="00EA226E"/>
    <w:rsid w:val="00EA273C"/>
    <w:rsid w:val="00EA2A01"/>
    <w:rsid w:val="00EA33D2"/>
    <w:rsid w:val="00EA36BB"/>
    <w:rsid w:val="00EA3BBD"/>
    <w:rsid w:val="00EA3DD5"/>
    <w:rsid w:val="00EA3E95"/>
    <w:rsid w:val="00EA4C9F"/>
    <w:rsid w:val="00EA51EC"/>
    <w:rsid w:val="00EA5263"/>
    <w:rsid w:val="00EA5A1F"/>
    <w:rsid w:val="00EA5AE6"/>
    <w:rsid w:val="00EA646A"/>
    <w:rsid w:val="00EA6FDC"/>
    <w:rsid w:val="00EA758A"/>
    <w:rsid w:val="00EB07E5"/>
    <w:rsid w:val="00EB0F6C"/>
    <w:rsid w:val="00EB0F94"/>
    <w:rsid w:val="00EB1931"/>
    <w:rsid w:val="00EB1B53"/>
    <w:rsid w:val="00EB21AA"/>
    <w:rsid w:val="00EB2292"/>
    <w:rsid w:val="00EB2EA9"/>
    <w:rsid w:val="00EB2F43"/>
    <w:rsid w:val="00EB378E"/>
    <w:rsid w:val="00EB380B"/>
    <w:rsid w:val="00EB38B4"/>
    <w:rsid w:val="00EB3F30"/>
    <w:rsid w:val="00EB40C8"/>
    <w:rsid w:val="00EB433D"/>
    <w:rsid w:val="00EB439D"/>
    <w:rsid w:val="00EB4515"/>
    <w:rsid w:val="00EB57D0"/>
    <w:rsid w:val="00EB59E7"/>
    <w:rsid w:val="00EB5C44"/>
    <w:rsid w:val="00EB6385"/>
    <w:rsid w:val="00EB68F8"/>
    <w:rsid w:val="00EB6B74"/>
    <w:rsid w:val="00EB73A5"/>
    <w:rsid w:val="00EB77E3"/>
    <w:rsid w:val="00EC014E"/>
    <w:rsid w:val="00EC13ED"/>
    <w:rsid w:val="00EC1648"/>
    <w:rsid w:val="00EC231B"/>
    <w:rsid w:val="00EC254F"/>
    <w:rsid w:val="00EC2992"/>
    <w:rsid w:val="00EC29DD"/>
    <w:rsid w:val="00EC2FEF"/>
    <w:rsid w:val="00EC3838"/>
    <w:rsid w:val="00EC38D1"/>
    <w:rsid w:val="00EC3CF6"/>
    <w:rsid w:val="00EC437A"/>
    <w:rsid w:val="00EC44FA"/>
    <w:rsid w:val="00EC5938"/>
    <w:rsid w:val="00EC5B14"/>
    <w:rsid w:val="00EC64E5"/>
    <w:rsid w:val="00EC6D88"/>
    <w:rsid w:val="00EC70C1"/>
    <w:rsid w:val="00EC75B4"/>
    <w:rsid w:val="00EC7955"/>
    <w:rsid w:val="00EC7AD5"/>
    <w:rsid w:val="00EC7C5F"/>
    <w:rsid w:val="00EC7C7B"/>
    <w:rsid w:val="00ED01BB"/>
    <w:rsid w:val="00ED04FF"/>
    <w:rsid w:val="00ED0A24"/>
    <w:rsid w:val="00ED0C52"/>
    <w:rsid w:val="00ED16F8"/>
    <w:rsid w:val="00ED20B2"/>
    <w:rsid w:val="00ED2458"/>
    <w:rsid w:val="00ED2947"/>
    <w:rsid w:val="00ED2B1F"/>
    <w:rsid w:val="00ED2E7B"/>
    <w:rsid w:val="00ED3114"/>
    <w:rsid w:val="00ED3322"/>
    <w:rsid w:val="00ED3B2C"/>
    <w:rsid w:val="00ED3C41"/>
    <w:rsid w:val="00ED5F02"/>
    <w:rsid w:val="00ED69AA"/>
    <w:rsid w:val="00ED7173"/>
    <w:rsid w:val="00EE0C2D"/>
    <w:rsid w:val="00EE0F2B"/>
    <w:rsid w:val="00EE14FB"/>
    <w:rsid w:val="00EE162A"/>
    <w:rsid w:val="00EE1947"/>
    <w:rsid w:val="00EE1CD2"/>
    <w:rsid w:val="00EE268A"/>
    <w:rsid w:val="00EE289B"/>
    <w:rsid w:val="00EE2AA7"/>
    <w:rsid w:val="00EE2B30"/>
    <w:rsid w:val="00EE2E24"/>
    <w:rsid w:val="00EE2F67"/>
    <w:rsid w:val="00EE3214"/>
    <w:rsid w:val="00EE3AD3"/>
    <w:rsid w:val="00EE3DA0"/>
    <w:rsid w:val="00EE3DC5"/>
    <w:rsid w:val="00EE42CF"/>
    <w:rsid w:val="00EE48A4"/>
    <w:rsid w:val="00EE4991"/>
    <w:rsid w:val="00EE4AAE"/>
    <w:rsid w:val="00EE4BB2"/>
    <w:rsid w:val="00EE5D30"/>
    <w:rsid w:val="00EE5D56"/>
    <w:rsid w:val="00EE5D9D"/>
    <w:rsid w:val="00EE5EA0"/>
    <w:rsid w:val="00EE611C"/>
    <w:rsid w:val="00EE632C"/>
    <w:rsid w:val="00EE65E0"/>
    <w:rsid w:val="00EE6651"/>
    <w:rsid w:val="00EE69C5"/>
    <w:rsid w:val="00EE788A"/>
    <w:rsid w:val="00EE7ACF"/>
    <w:rsid w:val="00EE7CF6"/>
    <w:rsid w:val="00EE7FEE"/>
    <w:rsid w:val="00EF02D5"/>
    <w:rsid w:val="00EF0B3C"/>
    <w:rsid w:val="00EF1109"/>
    <w:rsid w:val="00EF14BE"/>
    <w:rsid w:val="00EF1824"/>
    <w:rsid w:val="00EF1A28"/>
    <w:rsid w:val="00EF1B1D"/>
    <w:rsid w:val="00EF210E"/>
    <w:rsid w:val="00EF2583"/>
    <w:rsid w:val="00EF2D48"/>
    <w:rsid w:val="00EF3991"/>
    <w:rsid w:val="00EF4207"/>
    <w:rsid w:val="00EF4B7A"/>
    <w:rsid w:val="00EF4D86"/>
    <w:rsid w:val="00EF5084"/>
    <w:rsid w:val="00EF592E"/>
    <w:rsid w:val="00EF5ACE"/>
    <w:rsid w:val="00EF5C52"/>
    <w:rsid w:val="00EF6452"/>
    <w:rsid w:val="00EF796A"/>
    <w:rsid w:val="00F00E31"/>
    <w:rsid w:val="00F0114E"/>
    <w:rsid w:val="00F0195B"/>
    <w:rsid w:val="00F02224"/>
    <w:rsid w:val="00F02CB6"/>
    <w:rsid w:val="00F0333D"/>
    <w:rsid w:val="00F03C71"/>
    <w:rsid w:val="00F047B9"/>
    <w:rsid w:val="00F04F67"/>
    <w:rsid w:val="00F051AE"/>
    <w:rsid w:val="00F056D9"/>
    <w:rsid w:val="00F05910"/>
    <w:rsid w:val="00F0680C"/>
    <w:rsid w:val="00F06AFB"/>
    <w:rsid w:val="00F06D07"/>
    <w:rsid w:val="00F06DAA"/>
    <w:rsid w:val="00F07283"/>
    <w:rsid w:val="00F107CC"/>
    <w:rsid w:val="00F10A9B"/>
    <w:rsid w:val="00F1196D"/>
    <w:rsid w:val="00F1234A"/>
    <w:rsid w:val="00F12BD7"/>
    <w:rsid w:val="00F1316D"/>
    <w:rsid w:val="00F13A04"/>
    <w:rsid w:val="00F13B54"/>
    <w:rsid w:val="00F13CB6"/>
    <w:rsid w:val="00F13FEB"/>
    <w:rsid w:val="00F140BB"/>
    <w:rsid w:val="00F1413C"/>
    <w:rsid w:val="00F14315"/>
    <w:rsid w:val="00F144D7"/>
    <w:rsid w:val="00F1484B"/>
    <w:rsid w:val="00F1496D"/>
    <w:rsid w:val="00F14CBD"/>
    <w:rsid w:val="00F150E2"/>
    <w:rsid w:val="00F151B2"/>
    <w:rsid w:val="00F15230"/>
    <w:rsid w:val="00F152E5"/>
    <w:rsid w:val="00F1549D"/>
    <w:rsid w:val="00F15726"/>
    <w:rsid w:val="00F15B44"/>
    <w:rsid w:val="00F1676E"/>
    <w:rsid w:val="00F16C0A"/>
    <w:rsid w:val="00F16E3F"/>
    <w:rsid w:val="00F17179"/>
    <w:rsid w:val="00F17837"/>
    <w:rsid w:val="00F17938"/>
    <w:rsid w:val="00F17953"/>
    <w:rsid w:val="00F17E4C"/>
    <w:rsid w:val="00F2040C"/>
    <w:rsid w:val="00F20A4D"/>
    <w:rsid w:val="00F21092"/>
    <w:rsid w:val="00F21A65"/>
    <w:rsid w:val="00F22514"/>
    <w:rsid w:val="00F225A8"/>
    <w:rsid w:val="00F2313E"/>
    <w:rsid w:val="00F23B28"/>
    <w:rsid w:val="00F23B2F"/>
    <w:rsid w:val="00F242AC"/>
    <w:rsid w:val="00F24DCD"/>
    <w:rsid w:val="00F26063"/>
    <w:rsid w:val="00F266A0"/>
    <w:rsid w:val="00F26FFC"/>
    <w:rsid w:val="00F2747A"/>
    <w:rsid w:val="00F30110"/>
    <w:rsid w:val="00F3037A"/>
    <w:rsid w:val="00F30438"/>
    <w:rsid w:val="00F3074F"/>
    <w:rsid w:val="00F30897"/>
    <w:rsid w:val="00F30B49"/>
    <w:rsid w:val="00F30D22"/>
    <w:rsid w:val="00F31850"/>
    <w:rsid w:val="00F31B6E"/>
    <w:rsid w:val="00F31C6D"/>
    <w:rsid w:val="00F31EDE"/>
    <w:rsid w:val="00F32122"/>
    <w:rsid w:val="00F327DF"/>
    <w:rsid w:val="00F335A8"/>
    <w:rsid w:val="00F3371B"/>
    <w:rsid w:val="00F33839"/>
    <w:rsid w:val="00F344E9"/>
    <w:rsid w:val="00F34520"/>
    <w:rsid w:val="00F34DFC"/>
    <w:rsid w:val="00F35ECC"/>
    <w:rsid w:val="00F365F8"/>
    <w:rsid w:val="00F36B32"/>
    <w:rsid w:val="00F36CB5"/>
    <w:rsid w:val="00F36EBF"/>
    <w:rsid w:val="00F3782F"/>
    <w:rsid w:val="00F37858"/>
    <w:rsid w:val="00F37ABC"/>
    <w:rsid w:val="00F37D76"/>
    <w:rsid w:val="00F37FD7"/>
    <w:rsid w:val="00F400AC"/>
    <w:rsid w:val="00F40BAD"/>
    <w:rsid w:val="00F41297"/>
    <w:rsid w:val="00F41958"/>
    <w:rsid w:val="00F41D97"/>
    <w:rsid w:val="00F4292F"/>
    <w:rsid w:val="00F4358C"/>
    <w:rsid w:val="00F439A8"/>
    <w:rsid w:val="00F447AA"/>
    <w:rsid w:val="00F448E0"/>
    <w:rsid w:val="00F459CF"/>
    <w:rsid w:val="00F4607B"/>
    <w:rsid w:val="00F46171"/>
    <w:rsid w:val="00F46794"/>
    <w:rsid w:val="00F46FC4"/>
    <w:rsid w:val="00F46FDB"/>
    <w:rsid w:val="00F47151"/>
    <w:rsid w:val="00F47DDE"/>
    <w:rsid w:val="00F50B8B"/>
    <w:rsid w:val="00F50E20"/>
    <w:rsid w:val="00F50E8B"/>
    <w:rsid w:val="00F50F4C"/>
    <w:rsid w:val="00F5178C"/>
    <w:rsid w:val="00F519C2"/>
    <w:rsid w:val="00F51ED8"/>
    <w:rsid w:val="00F5204A"/>
    <w:rsid w:val="00F52266"/>
    <w:rsid w:val="00F52652"/>
    <w:rsid w:val="00F5383D"/>
    <w:rsid w:val="00F53A38"/>
    <w:rsid w:val="00F53C12"/>
    <w:rsid w:val="00F53C73"/>
    <w:rsid w:val="00F547B3"/>
    <w:rsid w:val="00F54935"/>
    <w:rsid w:val="00F5507E"/>
    <w:rsid w:val="00F55379"/>
    <w:rsid w:val="00F5580A"/>
    <w:rsid w:val="00F55894"/>
    <w:rsid w:val="00F56AE1"/>
    <w:rsid w:val="00F57519"/>
    <w:rsid w:val="00F57EF5"/>
    <w:rsid w:val="00F6010C"/>
    <w:rsid w:val="00F60218"/>
    <w:rsid w:val="00F6078E"/>
    <w:rsid w:val="00F6147C"/>
    <w:rsid w:val="00F6151A"/>
    <w:rsid w:val="00F61DDA"/>
    <w:rsid w:val="00F62001"/>
    <w:rsid w:val="00F62220"/>
    <w:rsid w:val="00F62935"/>
    <w:rsid w:val="00F62D29"/>
    <w:rsid w:val="00F62EDF"/>
    <w:rsid w:val="00F631B1"/>
    <w:rsid w:val="00F63834"/>
    <w:rsid w:val="00F63BF7"/>
    <w:rsid w:val="00F63E98"/>
    <w:rsid w:val="00F64274"/>
    <w:rsid w:val="00F644B1"/>
    <w:rsid w:val="00F64F2D"/>
    <w:rsid w:val="00F65009"/>
    <w:rsid w:val="00F65784"/>
    <w:rsid w:val="00F65E82"/>
    <w:rsid w:val="00F66617"/>
    <w:rsid w:val="00F66978"/>
    <w:rsid w:val="00F66D09"/>
    <w:rsid w:val="00F67B48"/>
    <w:rsid w:val="00F707E9"/>
    <w:rsid w:val="00F70914"/>
    <w:rsid w:val="00F70D97"/>
    <w:rsid w:val="00F70E5A"/>
    <w:rsid w:val="00F715C6"/>
    <w:rsid w:val="00F717F6"/>
    <w:rsid w:val="00F718EB"/>
    <w:rsid w:val="00F72252"/>
    <w:rsid w:val="00F728EB"/>
    <w:rsid w:val="00F72A92"/>
    <w:rsid w:val="00F730F0"/>
    <w:rsid w:val="00F73126"/>
    <w:rsid w:val="00F73152"/>
    <w:rsid w:val="00F7361E"/>
    <w:rsid w:val="00F73F39"/>
    <w:rsid w:val="00F74480"/>
    <w:rsid w:val="00F74F47"/>
    <w:rsid w:val="00F7536D"/>
    <w:rsid w:val="00F753C9"/>
    <w:rsid w:val="00F7576A"/>
    <w:rsid w:val="00F75B60"/>
    <w:rsid w:val="00F75E77"/>
    <w:rsid w:val="00F76318"/>
    <w:rsid w:val="00F7643C"/>
    <w:rsid w:val="00F766FB"/>
    <w:rsid w:val="00F76B2F"/>
    <w:rsid w:val="00F770DF"/>
    <w:rsid w:val="00F77EF8"/>
    <w:rsid w:val="00F802A7"/>
    <w:rsid w:val="00F80C9D"/>
    <w:rsid w:val="00F80EDB"/>
    <w:rsid w:val="00F81691"/>
    <w:rsid w:val="00F81B78"/>
    <w:rsid w:val="00F82000"/>
    <w:rsid w:val="00F823A2"/>
    <w:rsid w:val="00F82A26"/>
    <w:rsid w:val="00F82A93"/>
    <w:rsid w:val="00F83482"/>
    <w:rsid w:val="00F83D46"/>
    <w:rsid w:val="00F841E2"/>
    <w:rsid w:val="00F84D00"/>
    <w:rsid w:val="00F85E44"/>
    <w:rsid w:val="00F86136"/>
    <w:rsid w:val="00F86A2C"/>
    <w:rsid w:val="00F86C7A"/>
    <w:rsid w:val="00F870C6"/>
    <w:rsid w:val="00F8741E"/>
    <w:rsid w:val="00F87F8A"/>
    <w:rsid w:val="00F9053D"/>
    <w:rsid w:val="00F90814"/>
    <w:rsid w:val="00F90920"/>
    <w:rsid w:val="00F90B61"/>
    <w:rsid w:val="00F91000"/>
    <w:rsid w:val="00F910DB"/>
    <w:rsid w:val="00F9120C"/>
    <w:rsid w:val="00F91C52"/>
    <w:rsid w:val="00F921F1"/>
    <w:rsid w:val="00F925F4"/>
    <w:rsid w:val="00F92D80"/>
    <w:rsid w:val="00F937CE"/>
    <w:rsid w:val="00F93F52"/>
    <w:rsid w:val="00F94C48"/>
    <w:rsid w:val="00F94D13"/>
    <w:rsid w:val="00F94D62"/>
    <w:rsid w:val="00F9577A"/>
    <w:rsid w:val="00F965A4"/>
    <w:rsid w:val="00F96E7D"/>
    <w:rsid w:val="00F97010"/>
    <w:rsid w:val="00F97908"/>
    <w:rsid w:val="00F97DF7"/>
    <w:rsid w:val="00F97E08"/>
    <w:rsid w:val="00FA0247"/>
    <w:rsid w:val="00FA0290"/>
    <w:rsid w:val="00FA08E9"/>
    <w:rsid w:val="00FA0BFA"/>
    <w:rsid w:val="00FA180F"/>
    <w:rsid w:val="00FA2641"/>
    <w:rsid w:val="00FA26BE"/>
    <w:rsid w:val="00FA278C"/>
    <w:rsid w:val="00FA2A27"/>
    <w:rsid w:val="00FA2C15"/>
    <w:rsid w:val="00FA2E0C"/>
    <w:rsid w:val="00FA2FDF"/>
    <w:rsid w:val="00FA3169"/>
    <w:rsid w:val="00FA32C1"/>
    <w:rsid w:val="00FA34D9"/>
    <w:rsid w:val="00FA3849"/>
    <w:rsid w:val="00FA3B7D"/>
    <w:rsid w:val="00FA41EF"/>
    <w:rsid w:val="00FA463E"/>
    <w:rsid w:val="00FA527C"/>
    <w:rsid w:val="00FA631C"/>
    <w:rsid w:val="00FA760D"/>
    <w:rsid w:val="00FB0B7A"/>
    <w:rsid w:val="00FB1765"/>
    <w:rsid w:val="00FB29F6"/>
    <w:rsid w:val="00FB2E7D"/>
    <w:rsid w:val="00FB3992"/>
    <w:rsid w:val="00FB3D79"/>
    <w:rsid w:val="00FB3D82"/>
    <w:rsid w:val="00FB3F69"/>
    <w:rsid w:val="00FB4447"/>
    <w:rsid w:val="00FB4584"/>
    <w:rsid w:val="00FB4BA5"/>
    <w:rsid w:val="00FB4C27"/>
    <w:rsid w:val="00FB50DA"/>
    <w:rsid w:val="00FB5257"/>
    <w:rsid w:val="00FB5AE8"/>
    <w:rsid w:val="00FB6079"/>
    <w:rsid w:val="00FB68C6"/>
    <w:rsid w:val="00FB6E47"/>
    <w:rsid w:val="00FB71AF"/>
    <w:rsid w:val="00FC040D"/>
    <w:rsid w:val="00FC043A"/>
    <w:rsid w:val="00FC04BB"/>
    <w:rsid w:val="00FC0ABA"/>
    <w:rsid w:val="00FC0D75"/>
    <w:rsid w:val="00FC1BDD"/>
    <w:rsid w:val="00FC200A"/>
    <w:rsid w:val="00FC215B"/>
    <w:rsid w:val="00FC296A"/>
    <w:rsid w:val="00FC29B2"/>
    <w:rsid w:val="00FC3455"/>
    <w:rsid w:val="00FC3551"/>
    <w:rsid w:val="00FC364D"/>
    <w:rsid w:val="00FC3FFD"/>
    <w:rsid w:val="00FC4668"/>
    <w:rsid w:val="00FC53BE"/>
    <w:rsid w:val="00FC5EA1"/>
    <w:rsid w:val="00FC629E"/>
    <w:rsid w:val="00FC795F"/>
    <w:rsid w:val="00FC7B6D"/>
    <w:rsid w:val="00FD060D"/>
    <w:rsid w:val="00FD1022"/>
    <w:rsid w:val="00FD11C9"/>
    <w:rsid w:val="00FD1301"/>
    <w:rsid w:val="00FD1481"/>
    <w:rsid w:val="00FD1901"/>
    <w:rsid w:val="00FD1AD1"/>
    <w:rsid w:val="00FD21D3"/>
    <w:rsid w:val="00FD2598"/>
    <w:rsid w:val="00FD2A60"/>
    <w:rsid w:val="00FD2FFA"/>
    <w:rsid w:val="00FD3049"/>
    <w:rsid w:val="00FD37CF"/>
    <w:rsid w:val="00FD4189"/>
    <w:rsid w:val="00FD47B2"/>
    <w:rsid w:val="00FD4B2F"/>
    <w:rsid w:val="00FD5305"/>
    <w:rsid w:val="00FD5A1B"/>
    <w:rsid w:val="00FD6985"/>
    <w:rsid w:val="00FD6CAE"/>
    <w:rsid w:val="00FD6FCC"/>
    <w:rsid w:val="00FD7C55"/>
    <w:rsid w:val="00FE009E"/>
    <w:rsid w:val="00FE017E"/>
    <w:rsid w:val="00FE01ED"/>
    <w:rsid w:val="00FE0214"/>
    <w:rsid w:val="00FE0312"/>
    <w:rsid w:val="00FE09B6"/>
    <w:rsid w:val="00FE0BD1"/>
    <w:rsid w:val="00FE2222"/>
    <w:rsid w:val="00FE245D"/>
    <w:rsid w:val="00FE27E4"/>
    <w:rsid w:val="00FE2AF9"/>
    <w:rsid w:val="00FE2BE0"/>
    <w:rsid w:val="00FE2D9A"/>
    <w:rsid w:val="00FE2F11"/>
    <w:rsid w:val="00FE353E"/>
    <w:rsid w:val="00FE3916"/>
    <w:rsid w:val="00FE41EB"/>
    <w:rsid w:val="00FE42DC"/>
    <w:rsid w:val="00FE44B1"/>
    <w:rsid w:val="00FE46C4"/>
    <w:rsid w:val="00FE5021"/>
    <w:rsid w:val="00FE537F"/>
    <w:rsid w:val="00FE61CE"/>
    <w:rsid w:val="00FE6FF2"/>
    <w:rsid w:val="00FF02A0"/>
    <w:rsid w:val="00FF0F08"/>
    <w:rsid w:val="00FF0FF0"/>
    <w:rsid w:val="00FF1829"/>
    <w:rsid w:val="00FF188C"/>
    <w:rsid w:val="00FF192D"/>
    <w:rsid w:val="00FF23C6"/>
    <w:rsid w:val="00FF2AA3"/>
    <w:rsid w:val="00FF2CA4"/>
    <w:rsid w:val="00FF2D88"/>
    <w:rsid w:val="00FF499E"/>
    <w:rsid w:val="00FF4D41"/>
    <w:rsid w:val="00FF50C7"/>
    <w:rsid w:val="00FF5B54"/>
    <w:rsid w:val="00FF5CF6"/>
    <w:rsid w:val="00FF6C10"/>
    <w:rsid w:val="00FF6DB2"/>
    <w:rsid w:val="00FF6FE4"/>
    <w:rsid w:val="00FF725A"/>
    <w:rsid w:val="00FF742C"/>
    <w:rsid w:val="00FF777E"/>
    <w:rsid w:val="00FF797C"/>
    <w:rsid w:val="00FF79A3"/>
    <w:rsid w:val="680F9C45"/>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1C822"/>
  <w15:chartTrackingRefBased/>
  <w15:docId w15:val="{4BB29EF9-5D51-45AC-B1A4-E3FE66621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4AF"/>
  </w:style>
  <w:style w:type="paragraph" w:styleId="Heading1">
    <w:name w:val="heading 1"/>
    <w:basedOn w:val="Normal"/>
    <w:next w:val="Normal"/>
    <w:link w:val="Heading1Char"/>
    <w:uiPriority w:val="9"/>
    <w:qFormat/>
    <w:rsid w:val="00BE4B08"/>
    <w:pPr>
      <w:keepNext/>
      <w:keepLines/>
      <w:numPr>
        <w:numId w:val="1"/>
      </w:numPr>
      <w:spacing w:before="240" w:after="0"/>
      <w:outlineLvl w:val="0"/>
    </w:pPr>
    <w:rPr>
      <w:rFonts w:ascii="Myriad Pro Light" w:eastAsiaTheme="majorEastAsia" w:hAnsi="Myriad Pro Light" w:cstheme="majorBidi"/>
      <w:b/>
      <w:sz w:val="36"/>
      <w:szCs w:val="32"/>
      <w:u w:val="single"/>
    </w:rPr>
  </w:style>
  <w:style w:type="paragraph" w:styleId="Heading2">
    <w:name w:val="heading 2"/>
    <w:basedOn w:val="Heading1"/>
    <w:next w:val="Heading1"/>
    <w:link w:val="Heading2Char"/>
    <w:uiPriority w:val="9"/>
    <w:unhideWhenUsed/>
    <w:qFormat/>
    <w:rsid w:val="00743F2D"/>
    <w:pPr>
      <w:numPr>
        <w:ilvl w:val="1"/>
      </w:numPr>
      <w:spacing w:before="40"/>
      <w:ind w:left="576"/>
      <w:outlineLvl w:val="1"/>
    </w:pPr>
    <w:rPr>
      <w:rFonts w:ascii="Myriad Pro" w:hAnsi="Myriad Pro"/>
      <w:b w:val="0"/>
      <w:sz w:val="32"/>
      <w:szCs w:val="26"/>
    </w:rPr>
  </w:style>
  <w:style w:type="paragraph" w:styleId="Heading3">
    <w:name w:val="heading 3"/>
    <w:basedOn w:val="Heading2"/>
    <w:next w:val="Heading2"/>
    <w:link w:val="Heading3Char"/>
    <w:uiPriority w:val="9"/>
    <w:unhideWhenUsed/>
    <w:qFormat/>
    <w:rsid w:val="005252C8"/>
    <w:pPr>
      <w:numPr>
        <w:ilvl w:val="2"/>
      </w:numPr>
      <w:spacing w:before="120" w:after="120" w:line="240" w:lineRule="auto"/>
      <w:jc w:val="both"/>
      <w:outlineLvl w:val="2"/>
    </w:pPr>
    <w:rPr>
      <w:color w:val="2F5496" w:themeColor="accent1" w:themeShade="BF"/>
      <w:sz w:val="28"/>
      <w:szCs w:val="44"/>
    </w:rPr>
  </w:style>
  <w:style w:type="paragraph" w:styleId="Heading4">
    <w:name w:val="heading 4"/>
    <w:basedOn w:val="Normal"/>
    <w:next w:val="Normal"/>
    <w:link w:val="Heading4Char"/>
    <w:uiPriority w:val="9"/>
    <w:unhideWhenUsed/>
    <w:qFormat/>
    <w:rsid w:val="00983D4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83D4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83D4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83D4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83D4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D4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59A9"/>
    <w:rPr>
      <w:color w:val="0563C1" w:themeColor="hyperlink"/>
      <w:u w:val="single"/>
    </w:rPr>
  </w:style>
  <w:style w:type="character" w:styleId="UnresolvedMention">
    <w:name w:val="Unresolved Mention"/>
    <w:basedOn w:val="DefaultParagraphFont"/>
    <w:uiPriority w:val="99"/>
    <w:semiHidden/>
    <w:unhideWhenUsed/>
    <w:rsid w:val="008259A9"/>
    <w:rPr>
      <w:color w:val="605E5C"/>
      <w:shd w:val="clear" w:color="auto" w:fill="E1DFDD"/>
    </w:rPr>
  </w:style>
  <w:style w:type="paragraph" w:styleId="Header">
    <w:name w:val="header"/>
    <w:basedOn w:val="Normal"/>
    <w:link w:val="HeaderChar"/>
    <w:uiPriority w:val="99"/>
    <w:unhideWhenUsed/>
    <w:rsid w:val="00C3338D"/>
    <w:pPr>
      <w:tabs>
        <w:tab w:val="center" w:pos="4513"/>
        <w:tab w:val="right" w:pos="9026"/>
      </w:tabs>
      <w:spacing w:after="0" w:line="240" w:lineRule="auto"/>
    </w:pPr>
    <w:rPr>
      <w:b/>
      <w:color w:val="7AC143"/>
    </w:rPr>
  </w:style>
  <w:style w:type="character" w:customStyle="1" w:styleId="HeaderChar">
    <w:name w:val="Header Char"/>
    <w:basedOn w:val="DefaultParagraphFont"/>
    <w:link w:val="Header"/>
    <w:uiPriority w:val="99"/>
    <w:rsid w:val="00C3338D"/>
    <w:rPr>
      <w:b/>
      <w:color w:val="7AC143"/>
    </w:rPr>
  </w:style>
  <w:style w:type="paragraph" w:styleId="Footer">
    <w:name w:val="footer"/>
    <w:basedOn w:val="Normal"/>
    <w:link w:val="FooterChar"/>
    <w:uiPriority w:val="99"/>
    <w:unhideWhenUsed/>
    <w:rsid w:val="00206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6D7B"/>
  </w:style>
  <w:style w:type="paragraph" w:styleId="ListParagraph">
    <w:name w:val="List Paragraph"/>
    <w:basedOn w:val="Normal"/>
    <w:uiPriority w:val="34"/>
    <w:qFormat/>
    <w:rsid w:val="00F730F0"/>
    <w:pPr>
      <w:ind w:left="720"/>
      <w:contextualSpacing/>
    </w:pPr>
  </w:style>
  <w:style w:type="paragraph" w:styleId="NoSpacing">
    <w:name w:val="No Spacing"/>
    <w:link w:val="NoSpacingChar"/>
    <w:uiPriority w:val="1"/>
    <w:qFormat/>
    <w:rsid w:val="00B70E8A"/>
    <w:pPr>
      <w:spacing w:after="0" w:line="240" w:lineRule="auto"/>
    </w:pPr>
    <w:rPr>
      <w:lang w:val="en-US"/>
    </w:rPr>
  </w:style>
  <w:style w:type="character" w:customStyle="1" w:styleId="NoSpacingChar">
    <w:name w:val="No Spacing Char"/>
    <w:basedOn w:val="DefaultParagraphFont"/>
    <w:link w:val="NoSpacing"/>
    <w:uiPriority w:val="1"/>
    <w:rsid w:val="00B70E8A"/>
    <w:rPr>
      <w:rFonts w:eastAsiaTheme="minorEastAsia"/>
      <w:lang w:val="en-US"/>
    </w:rPr>
  </w:style>
  <w:style w:type="paragraph" w:styleId="Title">
    <w:name w:val="Title"/>
    <w:basedOn w:val="Normal"/>
    <w:next w:val="Normal"/>
    <w:link w:val="TitleChar"/>
    <w:uiPriority w:val="10"/>
    <w:qFormat/>
    <w:rsid w:val="00B70E8A"/>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B70E8A"/>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3967F0"/>
    <w:pPr>
      <w:numPr>
        <w:ilvl w:val="1"/>
      </w:numPr>
    </w:pPr>
    <w:rPr>
      <w:rFonts w:cs="Times New Roman"/>
      <w:b/>
      <w:color w:val="7AC143"/>
      <w:spacing w:val="15"/>
      <w:sz w:val="40"/>
      <w:lang w:val="en-US"/>
    </w:rPr>
  </w:style>
  <w:style w:type="character" w:customStyle="1" w:styleId="SubtitleChar">
    <w:name w:val="Subtitle Char"/>
    <w:basedOn w:val="DefaultParagraphFont"/>
    <w:link w:val="Subtitle"/>
    <w:uiPriority w:val="11"/>
    <w:rsid w:val="003967F0"/>
    <w:rPr>
      <w:rFonts w:eastAsiaTheme="minorEastAsia" w:cs="Times New Roman"/>
      <w:b/>
      <w:color w:val="7AC143"/>
      <w:spacing w:val="15"/>
      <w:sz w:val="40"/>
      <w:lang w:val="en-US"/>
    </w:rPr>
  </w:style>
  <w:style w:type="character" w:customStyle="1" w:styleId="Heading1Char">
    <w:name w:val="Heading 1 Char"/>
    <w:basedOn w:val="DefaultParagraphFont"/>
    <w:link w:val="Heading1"/>
    <w:uiPriority w:val="9"/>
    <w:rsid w:val="00BE4B08"/>
    <w:rPr>
      <w:rFonts w:ascii="Myriad Pro Light" w:eastAsiaTheme="majorEastAsia" w:hAnsi="Myriad Pro Light" w:cstheme="majorBidi"/>
      <w:b/>
      <w:sz w:val="36"/>
      <w:szCs w:val="32"/>
      <w:u w:val="single"/>
    </w:rPr>
  </w:style>
  <w:style w:type="paragraph" w:styleId="BodyText">
    <w:name w:val="Body Text"/>
    <w:basedOn w:val="Normal"/>
    <w:link w:val="BodyTextChar"/>
    <w:uiPriority w:val="99"/>
    <w:unhideWhenUsed/>
    <w:rsid w:val="00217836"/>
    <w:pPr>
      <w:spacing w:before="120" w:after="120" w:line="240" w:lineRule="auto"/>
      <w:jc w:val="both"/>
    </w:pPr>
    <w:rPr>
      <w:rFonts w:asciiTheme="majorHAnsi" w:hAnsiTheme="majorHAnsi"/>
      <w:sz w:val="24"/>
      <w:szCs w:val="24"/>
    </w:rPr>
  </w:style>
  <w:style w:type="character" w:customStyle="1" w:styleId="BodyTextChar">
    <w:name w:val="Body Text Char"/>
    <w:basedOn w:val="DefaultParagraphFont"/>
    <w:link w:val="BodyText"/>
    <w:uiPriority w:val="99"/>
    <w:rsid w:val="00217836"/>
    <w:rPr>
      <w:rFonts w:asciiTheme="majorHAnsi" w:hAnsiTheme="majorHAnsi"/>
      <w:sz w:val="24"/>
      <w:szCs w:val="24"/>
    </w:rPr>
  </w:style>
  <w:style w:type="character" w:styleId="CommentReference">
    <w:name w:val="annotation reference"/>
    <w:basedOn w:val="DefaultParagraphFont"/>
    <w:uiPriority w:val="99"/>
    <w:semiHidden/>
    <w:unhideWhenUsed/>
    <w:rsid w:val="00121DDC"/>
    <w:rPr>
      <w:sz w:val="16"/>
      <w:szCs w:val="16"/>
    </w:rPr>
  </w:style>
  <w:style w:type="paragraph" w:styleId="CommentText">
    <w:name w:val="annotation text"/>
    <w:basedOn w:val="Normal"/>
    <w:link w:val="CommentTextChar"/>
    <w:uiPriority w:val="99"/>
    <w:semiHidden/>
    <w:unhideWhenUsed/>
    <w:rsid w:val="00121DDC"/>
    <w:pPr>
      <w:spacing w:line="240" w:lineRule="auto"/>
    </w:pPr>
    <w:rPr>
      <w:sz w:val="20"/>
      <w:szCs w:val="20"/>
    </w:rPr>
  </w:style>
  <w:style w:type="character" w:customStyle="1" w:styleId="CommentTextChar">
    <w:name w:val="Comment Text Char"/>
    <w:basedOn w:val="DefaultParagraphFont"/>
    <w:link w:val="CommentText"/>
    <w:uiPriority w:val="99"/>
    <w:semiHidden/>
    <w:rsid w:val="00121DDC"/>
    <w:rPr>
      <w:sz w:val="20"/>
      <w:szCs w:val="20"/>
    </w:rPr>
  </w:style>
  <w:style w:type="paragraph" w:styleId="CommentSubject">
    <w:name w:val="annotation subject"/>
    <w:basedOn w:val="CommentText"/>
    <w:next w:val="CommentText"/>
    <w:link w:val="CommentSubjectChar"/>
    <w:uiPriority w:val="99"/>
    <w:semiHidden/>
    <w:unhideWhenUsed/>
    <w:rsid w:val="00121DDC"/>
    <w:rPr>
      <w:b/>
      <w:bCs/>
    </w:rPr>
  </w:style>
  <w:style w:type="character" w:customStyle="1" w:styleId="CommentSubjectChar">
    <w:name w:val="Comment Subject Char"/>
    <w:basedOn w:val="CommentTextChar"/>
    <w:link w:val="CommentSubject"/>
    <w:uiPriority w:val="99"/>
    <w:semiHidden/>
    <w:rsid w:val="00121DDC"/>
    <w:rPr>
      <w:b/>
      <w:bCs/>
      <w:sz w:val="20"/>
      <w:szCs w:val="20"/>
    </w:rPr>
  </w:style>
  <w:style w:type="paragraph" w:styleId="BalloonText">
    <w:name w:val="Balloon Text"/>
    <w:basedOn w:val="Normal"/>
    <w:link w:val="BalloonTextChar"/>
    <w:uiPriority w:val="99"/>
    <w:semiHidden/>
    <w:unhideWhenUsed/>
    <w:rsid w:val="00121D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DDC"/>
    <w:rPr>
      <w:rFonts w:ascii="Segoe UI" w:hAnsi="Segoe UI" w:cs="Segoe UI"/>
      <w:sz w:val="18"/>
      <w:szCs w:val="18"/>
    </w:rPr>
  </w:style>
  <w:style w:type="character" w:customStyle="1" w:styleId="Heading2Char">
    <w:name w:val="Heading 2 Char"/>
    <w:basedOn w:val="DefaultParagraphFont"/>
    <w:link w:val="Heading2"/>
    <w:uiPriority w:val="9"/>
    <w:rsid w:val="00743F2D"/>
    <w:rPr>
      <w:rFonts w:ascii="Myriad Pro" w:eastAsiaTheme="majorEastAsia" w:hAnsi="Myriad Pro" w:cstheme="majorBidi"/>
      <w:sz w:val="32"/>
      <w:szCs w:val="26"/>
    </w:rPr>
  </w:style>
  <w:style w:type="character" w:customStyle="1" w:styleId="Heading3Char">
    <w:name w:val="Heading 3 Char"/>
    <w:basedOn w:val="DefaultParagraphFont"/>
    <w:link w:val="Heading3"/>
    <w:uiPriority w:val="9"/>
    <w:rsid w:val="005252C8"/>
    <w:rPr>
      <w:rFonts w:ascii="Myriad Pro" w:eastAsiaTheme="majorEastAsia" w:hAnsi="Myriad Pro" w:cstheme="majorBidi"/>
      <w:color w:val="2F5496" w:themeColor="accent1" w:themeShade="BF"/>
      <w:sz w:val="28"/>
      <w:szCs w:val="44"/>
    </w:rPr>
  </w:style>
  <w:style w:type="character" w:customStyle="1" w:styleId="Heading4Char">
    <w:name w:val="Heading 4 Char"/>
    <w:basedOn w:val="DefaultParagraphFont"/>
    <w:link w:val="Heading4"/>
    <w:uiPriority w:val="9"/>
    <w:rsid w:val="00983D4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83D4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83D4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83D4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83D4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D4A"/>
    <w:rPr>
      <w:rFonts w:asciiTheme="majorHAnsi" w:eastAsiaTheme="majorEastAsia" w:hAnsiTheme="majorHAnsi" w:cstheme="majorBidi"/>
      <w:i/>
      <w:iCs/>
      <w:color w:val="272727" w:themeColor="text1" w:themeTint="D8"/>
      <w:sz w:val="21"/>
      <w:szCs w:val="21"/>
    </w:rPr>
  </w:style>
  <w:style w:type="character" w:styleId="BookTitle">
    <w:name w:val="Book Title"/>
    <w:basedOn w:val="DefaultParagraphFont"/>
    <w:uiPriority w:val="33"/>
    <w:qFormat/>
    <w:rsid w:val="002B15F9"/>
    <w:rPr>
      <w:rFonts w:asciiTheme="minorHAnsi" w:hAnsiTheme="minorHAnsi"/>
      <w:b/>
      <w:bCs/>
      <w:i w:val="0"/>
      <w:iCs/>
      <w:color w:val="669900"/>
      <w:spacing w:val="5"/>
    </w:rPr>
  </w:style>
  <w:style w:type="character" w:styleId="Strong">
    <w:name w:val="Strong"/>
    <w:basedOn w:val="DefaultParagraphFont"/>
    <w:uiPriority w:val="22"/>
    <w:qFormat/>
    <w:rsid w:val="00C36ED5"/>
    <w:rPr>
      <w:rFonts w:asciiTheme="minorHAnsi" w:hAnsiTheme="minorHAnsi"/>
      <w:b/>
      <w:bCs/>
      <w:color w:val="0066FF"/>
      <w:sz w:val="24"/>
    </w:rPr>
  </w:style>
  <w:style w:type="paragraph" w:styleId="BodyText2">
    <w:name w:val="Body Text 2"/>
    <w:basedOn w:val="Normal"/>
    <w:link w:val="BodyText2Char"/>
    <w:uiPriority w:val="99"/>
    <w:unhideWhenUsed/>
    <w:rsid w:val="00414EAB"/>
    <w:pPr>
      <w:jc w:val="both"/>
    </w:pPr>
  </w:style>
  <w:style w:type="character" w:customStyle="1" w:styleId="BodyText2Char">
    <w:name w:val="Body Text 2 Char"/>
    <w:basedOn w:val="DefaultParagraphFont"/>
    <w:link w:val="BodyText2"/>
    <w:uiPriority w:val="99"/>
    <w:rsid w:val="00414EAB"/>
  </w:style>
  <w:style w:type="character" w:styleId="Emphasis">
    <w:name w:val="Emphasis"/>
    <w:basedOn w:val="DefaultParagraphFont"/>
    <w:uiPriority w:val="20"/>
    <w:qFormat/>
    <w:rsid w:val="00D5666E"/>
    <w:rPr>
      <w:rFonts w:asciiTheme="minorHAnsi" w:hAnsiTheme="minorHAnsi"/>
      <w:b/>
      <w:i w:val="0"/>
      <w:iCs/>
      <w:color w:val="198B37"/>
      <w:sz w:val="22"/>
    </w:rPr>
  </w:style>
  <w:style w:type="character" w:styleId="IntenseReference">
    <w:name w:val="Intense Reference"/>
    <w:basedOn w:val="DefaultParagraphFont"/>
    <w:uiPriority w:val="32"/>
    <w:qFormat/>
    <w:rsid w:val="000C5320"/>
    <w:rPr>
      <w:rFonts w:asciiTheme="minorHAnsi" w:hAnsiTheme="minorHAnsi"/>
      <w:b/>
      <w:bCs/>
      <w:smallCaps/>
      <w:color w:val="538135" w:themeColor="accent6" w:themeShade="BF"/>
      <w:spacing w:val="5"/>
    </w:rPr>
  </w:style>
  <w:style w:type="character" w:styleId="SubtleReference">
    <w:name w:val="Subtle Reference"/>
    <w:basedOn w:val="DefaultParagraphFont"/>
    <w:uiPriority w:val="31"/>
    <w:qFormat/>
    <w:rsid w:val="00655F5E"/>
    <w:rPr>
      <w:smallCaps/>
      <w:color w:val="5A5A5A" w:themeColor="text1" w:themeTint="A5"/>
    </w:rPr>
  </w:style>
  <w:style w:type="paragraph" w:styleId="Quote">
    <w:name w:val="Quote"/>
    <w:basedOn w:val="Normal"/>
    <w:next w:val="Normal"/>
    <w:link w:val="QuoteChar"/>
    <w:uiPriority w:val="29"/>
    <w:qFormat/>
    <w:rsid w:val="00A40C6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40C66"/>
    <w:rPr>
      <w:i/>
      <w:iCs/>
      <w:color w:val="404040" w:themeColor="text1" w:themeTint="BF"/>
    </w:rPr>
  </w:style>
  <w:style w:type="character" w:styleId="IntenseEmphasis">
    <w:name w:val="Intense Emphasis"/>
    <w:basedOn w:val="Strong"/>
    <w:uiPriority w:val="21"/>
    <w:qFormat/>
    <w:rsid w:val="00862422"/>
    <w:rPr>
      <w:rFonts w:asciiTheme="minorHAnsi" w:hAnsiTheme="minorHAnsi"/>
      <w:b/>
      <w:bCs/>
      <w:i w:val="0"/>
      <w:iCs/>
      <w:color w:val="385623" w:themeColor="accent6" w:themeShade="80"/>
      <w:sz w:val="23"/>
    </w:rPr>
  </w:style>
  <w:style w:type="character" w:styleId="SubtleEmphasis">
    <w:name w:val="Subtle Emphasis"/>
    <w:basedOn w:val="DefaultParagraphFont"/>
    <w:uiPriority w:val="19"/>
    <w:qFormat/>
    <w:rsid w:val="00AA2F37"/>
    <w:rPr>
      <w:b/>
      <w:i w:val="0"/>
      <w:iCs/>
      <w:color w:val="2D977E"/>
      <w:sz w:val="22"/>
    </w:rPr>
  </w:style>
  <w:style w:type="character" w:styleId="FollowedHyperlink">
    <w:name w:val="FollowedHyperlink"/>
    <w:basedOn w:val="DefaultParagraphFont"/>
    <w:uiPriority w:val="99"/>
    <w:semiHidden/>
    <w:unhideWhenUsed/>
    <w:rsid w:val="00095422"/>
    <w:rPr>
      <w:color w:val="954F72" w:themeColor="followedHyperlink"/>
      <w:u w:val="single"/>
    </w:rPr>
  </w:style>
  <w:style w:type="paragraph" w:styleId="Revision">
    <w:name w:val="Revision"/>
    <w:hidden/>
    <w:uiPriority w:val="99"/>
    <w:semiHidden/>
    <w:rsid w:val="00467AFD"/>
    <w:pPr>
      <w:spacing w:after="0" w:line="240" w:lineRule="auto"/>
    </w:pPr>
  </w:style>
  <w:style w:type="table" w:styleId="TableGrid">
    <w:name w:val="Table Grid"/>
    <w:basedOn w:val="TableNormal"/>
    <w:uiPriority w:val="39"/>
    <w:rsid w:val="00F26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6">
    <w:name w:val="List Table 4 Accent 6"/>
    <w:basedOn w:val="TableNormal"/>
    <w:uiPriority w:val="49"/>
    <w:rsid w:val="00AE30A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A963B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7A421F"/>
    <w:pPr>
      <w:numPr>
        <w:numId w:val="0"/>
      </w:numPr>
      <w:outlineLvl w:val="9"/>
    </w:pPr>
    <w:rPr>
      <w:b w:val="0"/>
      <w:color w:val="2F5496" w:themeColor="accent1" w:themeShade="BF"/>
      <w:sz w:val="32"/>
      <w:lang w:val="en-US"/>
    </w:rPr>
  </w:style>
  <w:style w:type="paragraph" w:styleId="TOC1">
    <w:name w:val="toc 1"/>
    <w:basedOn w:val="Normal"/>
    <w:next w:val="Normal"/>
    <w:autoRedefine/>
    <w:uiPriority w:val="39"/>
    <w:unhideWhenUsed/>
    <w:qFormat/>
    <w:rsid w:val="00C810EA"/>
    <w:pPr>
      <w:spacing w:before="120" w:after="120"/>
    </w:pPr>
    <w:rPr>
      <w:rFonts w:ascii="Myriad Pro" w:hAnsi="Myriad Pro"/>
      <w:b/>
      <w:bCs/>
      <w:caps/>
      <w:szCs w:val="20"/>
    </w:rPr>
  </w:style>
  <w:style w:type="paragraph" w:styleId="TOC2">
    <w:name w:val="toc 2"/>
    <w:basedOn w:val="Normal"/>
    <w:next w:val="Normal"/>
    <w:autoRedefine/>
    <w:uiPriority w:val="39"/>
    <w:unhideWhenUsed/>
    <w:rsid w:val="00C810EA"/>
    <w:pPr>
      <w:spacing w:after="0"/>
      <w:ind w:left="220"/>
    </w:pPr>
    <w:rPr>
      <w:smallCaps/>
      <w:sz w:val="20"/>
      <w:szCs w:val="20"/>
    </w:rPr>
  </w:style>
  <w:style w:type="paragraph" w:styleId="TOC3">
    <w:name w:val="toc 3"/>
    <w:basedOn w:val="Normal"/>
    <w:next w:val="Normal"/>
    <w:autoRedefine/>
    <w:uiPriority w:val="39"/>
    <w:unhideWhenUsed/>
    <w:rsid w:val="00C810EA"/>
    <w:pPr>
      <w:spacing w:after="0"/>
      <w:ind w:left="440"/>
    </w:pPr>
    <w:rPr>
      <w:i/>
      <w:iCs/>
      <w:sz w:val="20"/>
      <w:szCs w:val="20"/>
    </w:rPr>
  </w:style>
  <w:style w:type="paragraph" w:styleId="TOC4">
    <w:name w:val="toc 4"/>
    <w:basedOn w:val="Normal"/>
    <w:next w:val="Normal"/>
    <w:autoRedefine/>
    <w:uiPriority w:val="39"/>
    <w:unhideWhenUsed/>
    <w:rsid w:val="00E3115D"/>
    <w:pPr>
      <w:spacing w:after="0"/>
      <w:ind w:left="660"/>
    </w:pPr>
    <w:rPr>
      <w:sz w:val="18"/>
      <w:szCs w:val="18"/>
    </w:rPr>
  </w:style>
  <w:style w:type="paragraph" w:styleId="TOC5">
    <w:name w:val="toc 5"/>
    <w:basedOn w:val="Normal"/>
    <w:next w:val="Normal"/>
    <w:autoRedefine/>
    <w:uiPriority w:val="39"/>
    <w:unhideWhenUsed/>
    <w:rsid w:val="00E3115D"/>
    <w:pPr>
      <w:spacing w:after="0"/>
      <w:ind w:left="880"/>
    </w:pPr>
    <w:rPr>
      <w:sz w:val="18"/>
      <w:szCs w:val="18"/>
    </w:rPr>
  </w:style>
  <w:style w:type="paragraph" w:styleId="TOC6">
    <w:name w:val="toc 6"/>
    <w:basedOn w:val="Normal"/>
    <w:next w:val="Normal"/>
    <w:autoRedefine/>
    <w:uiPriority w:val="39"/>
    <w:unhideWhenUsed/>
    <w:rsid w:val="00E3115D"/>
    <w:pPr>
      <w:spacing w:after="0"/>
      <w:ind w:left="1100"/>
    </w:pPr>
    <w:rPr>
      <w:sz w:val="18"/>
      <w:szCs w:val="18"/>
    </w:rPr>
  </w:style>
  <w:style w:type="paragraph" w:styleId="TOC7">
    <w:name w:val="toc 7"/>
    <w:basedOn w:val="Normal"/>
    <w:next w:val="Normal"/>
    <w:autoRedefine/>
    <w:uiPriority w:val="39"/>
    <w:unhideWhenUsed/>
    <w:rsid w:val="00E3115D"/>
    <w:pPr>
      <w:spacing w:after="0"/>
      <w:ind w:left="1320"/>
    </w:pPr>
    <w:rPr>
      <w:sz w:val="18"/>
      <w:szCs w:val="18"/>
    </w:rPr>
  </w:style>
  <w:style w:type="paragraph" w:styleId="TOC8">
    <w:name w:val="toc 8"/>
    <w:basedOn w:val="Normal"/>
    <w:next w:val="Normal"/>
    <w:autoRedefine/>
    <w:uiPriority w:val="39"/>
    <w:unhideWhenUsed/>
    <w:rsid w:val="00E3115D"/>
    <w:pPr>
      <w:spacing w:after="0"/>
      <w:ind w:left="1540"/>
    </w:pPr>
    <w:rPr>
      <w:sz w:val="18"/>
      <w:szCs w:val="18"/>
    </w:rPr>
  </w:style>
  <w:style w:type="paragraph" w:styleId="TOC9">
    <w:name w:val="toc 9"/>
    <w:basedOn w:val="Normal"/>
    <w:next w:val="Normal"/>
    <w:autoRedefine/>
    <w:uiPriority w:val="39"/>
    <w:unhideWhenUsed/>
    <w:rsid w:val="00E3115D"/>
    <w:pPr>
      <w:spacing w:after="0"/>
      <w:ind w:left="1760"/>
    </w:pPr>
    <w:rPr>
      <w:sz w:val="18"/>
      <w:szCs w:val="18"/>
    </w:rPr>
  </w:style>
  <w:style w:type="table" w:styleId="GridTable4-Accent1">
    <w:name w:val="Grid Table 4 Accent 1"/>
    <w:basedOn w:val="TableNormal"/>
    <w:uiPriority w:val="49"/>
    <w:rsid w:val="006705ED"/>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PlainText">
    <w:name w:val="Plain Text"/>
    <w:basedOn w:val="Normal"/>
    <w:link w:val="PlainTextChar"/>
    <w:uiPriority w:val="99"/>
    <w:unhideWhenUsed/>
    <w:qFormat/>
    <w:rsid w:val="008357CF"/>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qFormat/>
    <w:rsid w:val="008357CF"/>
    <w:rPr>
      <w:rFonts w:ascii="SimSun" w:eastAsia="SimSun" w:hAnsi="Courier New" w:cs="Courier New"/>
      <w:kern w:val="2"/>
      <w:sz w:val="21"/>
      <w:szCs w:val="21"/>
      <w:lang w:val="en-US" w:eastAsia="zh-CN"/>
    </w:rPr>
  </w:style>
  <w:style w:type="paragraph" w:styleId="BodyTextIndent">
    <w:name w:val="Body Text Indent"/>
    <w:basedOn w:val="Normal"/>
    <w:link w:val="BodyTextIndentChar"/>
    <w:uiPriority w:val="99"/>
    <w:unhideWhenUsed/>
    <w:rsid w:val="00D67D81"/>
    <w:pPr>
      <w:spacing w:before="240" w:line="240" w:lineRule="auto"/>
      <w:ind w:left="1440"/>
      <w:jc w:val="both"/>
    </w:pPr>
    <w:rPr>
      <w:rFonts w:ascii="Myriad Pro" w:hAnsi="Myriad Pro"/>
    </w:rPr>
  </w:style>
  <w:style w:type="character" w:customStyle="1" w:styleId="BodyTextIndentChar">
    <w:name w:val="Body Text Indent Char"/>
    <w:basedOn w:val="DefaultParagraphFont"/>
    <w:link w:val="BodyTextIndent"/>
    <w:uiPriority w:val="99"/>
    <w:rsid w:val="00D67D81"/>
    <w:rPr>
      <w:rFonts w:ascii="Myriad Pro" w:hAnsi="Myriad Pro"/>
    </w:rPr>
  </w:style>
  <w:style w:type="table" w:styleId="GridTable1Light-Accent6">
    <w:name w:val="Grid Table 1 Light Accent 6"/>
    <w:basedOn w:val="TableNormal"/>
    <w:uiPriority w:val="46"/>
    <w:rsid w:val="00BE4B0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ListTable4-Accent61">
    <w:name w:val="List Table 4 - Accent 61"/>
    <w:basedOn w:val="TableNormal"/>
    <w:uiPriority w:val="49"/>
    <w:qFormat/>
    <w:rsid w:val="00F2747A"/>
    <w:pPr>
      <w:spacing w:line="256" w:lineRule="auto"/>
    </w:pPr>
    <w:rPr>
      <w:rFonts w:ascii="Myriad Pro" w:hAnsi="Myriad Pro" w:cs="Corbel"/>
      <w:color w:val="000000"/>
      <w:sz w:val="20"/>
      <w:szCs w:val="20"/>
      <w:lang w:eastAsia="en-IN"/>
    </w:rPr>
    <w:tblPr>
      <w:tblInd w:w="0" w:type="nil"/>
      <w:tblBorders>
        <w:top w:val="single" w:sz="4" w:space="0" w:color="FABF8F"/>
        <w:left w:val="single" w:sz="4" w:space="0" w:color="FABF8F"/>
        <w:bottom w:val="single" w:sz="4" w:space="0" w:color="FABF8F"/>
        <w:right w:val="single" w:sz="4" w:space="0" w:color="FABF8F"/>
        <w:insideH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tcBorders>
        <w:shd w:val="clear" w:color="auto" w:fill="F79646"/>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294755">
      <w:bodyDiv w:val="1"/>
      <w:marLeft w:val="0"/>
      <w:marRight w:val="0"/>
      <w:marTop w:val="0"/>
      <w:marBottom w:val="0"/>
      <w:divBdr>
        <w:top w:val="none" w:sz="0" w:space="0" w:color="auto"/>
        <w:left w:val="none" w:sz="0" w:space="0" w:color="auto"/>
        <w:bottom w:val="none" w:sz="0" w:space="0" w:color="auto"/>
        <w:right w:val="none" w:sz="0" w:space="0" w:color="auto"/>
      </w:divBdr>
    </w:div>
    <w:div w:id="610281789">
      <w:bodyDiv w:val="1"/>
      <w:marLeft w:val="0"/>
      <w:marRight w:val="0"/>
      <w:marTop w:val="0"/>
      <w:marBottom w:val="0"/>
      <w:divBdr>
        <w:top w:val="none" w:sz="0" w:space="0" w:color="auto"/>
        <w:left w:val="none" w:sz="0" w:space="0" w:color="auto"/>
        <w:bottom w:val="none" w:sz="0" w:space="0" w:color="auto"/>
        <w:right w:val="none" w:sz="0" w:space="0" w:color="auto"/>
      </w:divBdr>
    </w:div>
    <w:div w:id="934165551">
      <w:bodyDiv w:val="1"/>
      <w:marLeft w:val="0"/>
      <w:marRight w:val="0"/>
      <w:marTop w:val="0"/>
      <w:marBottom w:val="0"/>
      <w:divBdr>
        <w:top w:val="none" w:sz="0" w:space="0" w:color="auto"/>
        <w:left w:val="none" w:sz="0" w:space="0" w:color="auto"/>
        <w:bottom w:val="none" w:sz="0" w:space="0" w:color="auto"/>
        <w:right w:val="none" w:sz="0" w:space="0" w:color="auto"/>
      </w:divBdr>
    </w:div>
    <w:div w:id="1722904801">
      <w:bodyDiv w:val="1"/>
      <w:marLeft w:val="0"/>
      <w:marRight w:val="0"/>
      <w:marTop w:val="0"/>
      <w:marBottom w:val="0"/>
      <w:divBdr>
        <w:top w:val="none" w:sz="0" w:space="0" w:color="auto"/>
        <w:left w:val="none" w:sz="0" w:space="0" w:color="auto"/>
        <w:bottom w:val="none" w:sz="0" w:space="0" w:color="auto"/>
        <w:right w:val="none" w:sz="0" w:space="0" w:color="auto"/>
      </w:divBdr>
      <w:divsChild>
        <w:div w:id="101414964">
          <w:marLeft w:val="0"/>
          <w:marRight w:val="0"/>
          <w:marTop w:val="0"/>
          <w:marBottom w:val="0"/>
          <w:divBdr>
            <w:top w:val="none" w:sz="0" w:space="0" w:color="auto"/>
            <w:left w:val="none" w:sz="0" w:space="0" w:color="auto"/>
            <w:bottom w:val="none" w:sz="0" w:space="0" w:color="auto"/>
            <w:right w:val="none" w:sz="0" w:space="0" w:color="auto"/>
          </w:divBdr>
        </w:div>
        <w:div w:id="184709156">
          <w:marLeft w:val="0"/>
          <w:marRight w:val="0"/>
          <w:marTop w:val="0"/>
          <w:marBottom w:val="0"/>
          <w:divBdr>
            <w:top w:val="none" w:sz="0" w:space="0" w:color="auto"/>
            <w:left w:val="none" w:sz="0" w:space="0" w:color="auto"/>
            <w:bottom w:val="none" w:sz="0" w:space="0" w:color="auto"/>
            <w:right w:val="none" w:sz="0" w:space="0" w:color="auto"/>
          </w:divBdr>
        </w:div>
        <w:div w:id="797533540">
          <w:marLeft w:val="0"/>
          <w:marRight w:val="0"/>
          <w:marTop w:val="0"/>
          <w:marBottom w:val="0"/>
          <w:divBdr>
            <w:top w:val="none" w:sz="0" w:space="0" w:color="auto"/>
            <w:left w:val="none" w:sz="0" w:space="0" w:color="auto"/>
            <w:bottom w:val="none" w:sz="0" w:space="0" w:color="auto"/>
            <w:right w:val="none" w:sz="0" w:space="0" w:color="auto"/>
          </w:divBdr>
        </w:div>
        <w:div w:id="886601752">
          <w:marLeft w:val="0"/>
          <w:marRight w:val="0"/>
          <w:marTop w:val="0"/>
          <w:marBottom w:val="0"/>
          <w:divBdr>
            <w:top w:val="none" w:sz="0" w:space="0" w:color="auto"/>
            <w:left w:val="none" w:sz="0" w:space="0" w:color="auto"/>
            <w:bottom w:val="none" w:sz="0" w:space="0" w:color="auto"/>
            <w:right w:val="none" w:sz="0" w:space="0" w:color="auto"/>
          </w:divBdr>
        </w:div>
        <w:div w:id="1092775330">
          <w:marLeft w:val="0"/>
          <w:marRight w:val="0"/>
          <w:marTop w:val="0"/>
          <w:marBottom w:val="0"/>
          <w:divBdr>
            <w:top w:val="none" w:sz="0" w:space="0" w:color="auto"/>
            <w:left w:val="none" w:sz="0" w:space="0" w:color="auto"/>
            <w:bottom w:val="none" w:sz="0" w:space="0" w:color="auto"/>
            <w:right w:val="none" w:sz="0" w:space="0" w:color="auto"/>
          </w:divBdr>
        </w:div>
        <w:div w:id="1347366955">
          <w:marLeft w:val="0"/>
          <w:marRight w:val="0"/>
          <w:marTop w:val="0"/>
          <w:marBottom w:val="0"/>
          <w:divBdr>
            <w:top w:val="none" w:sz="0" w:space="0" w:color="auto"/>
            <w:left w:val="none" w:sz="0" w:space="0" w:color="auto"/>
            <w:bottom w:val="none" w:sz="0" w:space="0" w:color="auto"/>
            <w:right w:val="none" w:sz="0" w:space="0" w:color="auto"/>
          </w:divBdr>
        </w:div>
        <w:div w:id="1429472848">
          <w:marLeft w:val="0"/>
          <w:marRight w:val="0"/>
          <w:marTop w:val="0"/>
          <w:marBottom w:val="0"/>
          <w:divBdr>
            <w:top w:val="none" w:sz="0" w:space="0" w:color="auto"/>
            <w:left w:val="none" w:sz="0" w:space="0" w:color="auto"/>
            <w:bottom w:val="none" w:sz="0" w:space="0" w:color="auto"/>
            <w:right w:val="none" w:sz="0" w:space="0" w:color="auto"/>
          </w:divBdr>
        </w:div>
        <w:div w:id="1459448508">
          <w:marLeft w:val="0"/>
          <w:marRight w:val="0"/>
          <w:marTop w:val="0"/>
          <w:marBottom w:val="0"/>
          <w:divBdr>
            <w:top w:val="none" w:sz="0" w:space="0" w:color="auto"/>
            <w:left w:val="none" w:sz="0" w:space="0" w:color="auto"/>
            <w:bottom w:val="none" w:sz="0" w:space="0" w:color="auto"/>
            <w:right w:val="none" w:sz="0" w:space="0" w:color="auto"/>
          </w:divBdr>
        </w:div>
        <w:div w:id="2094159888">
          <w:marLeft w:val="0"/>
          <w:marRight w:val="0"/>
          <w:marTop w:val="0"/>
          <w:marBottom w:val="0"/>
          <w:divBdr>
            <w:top w:val="none" w:sz="0" w:space="0" w:color="auto"/>
            <w:left w:val="none" w:sz="0" w:space="0" w:color="auto"/>
            <w:bottom w:val="none" w:sz="0" w:space="0" w:color="auto"/>
            <w:right w:val="none" w:sz="0" w:space="0" w:color="auto"/>
          </w:divBdr>
        </w:div>
        <w:div w:id="2136868523">
          <w:marLeft w:val="0"/>
          <w:marRight w:val="0"/>
          <w:marTop w:val="0"/>
          <w:marBottom w:val="0"/>
          <w:divBdr>
            <w:top w:val="none" w:sz="0" w:space="0" w:color="auto"/>
            <w:left w:val="none" w:sz="0" w:space="0" w:color="auto"/>
            <w:bottom w:val="none" w:sz="0" w:space="0" w:color="auto"/>
            <w:right w:val="none" w:sz="0" w:space="0" w:color="auto"/>
          </w:divBdr>
        </w:div>
      </w:divsChild>
    </w:div>
    <w:div w:id="2056419023">
      <w:bodyDiv w:val="1"/>
      <w:marLeft w:val="0"/>
      <w:marRight w:val="0"/>
      <w:marTop w:val="0"/>
      <w:marBottom w:val="0"/>
      <w:divBdr>
        <w:top w:val="none" w:sz="0" w:space="0" w:color="auto"/>
        <w:left w:val="none" w:sz="0" w:space="0" w:color="auto"/>
        <w:bottom w:val="none" w:sz="0" w:space="0" w:color="auto"/>
        <w:right w:val="none" w:sz="0" w:space="0" w:color="auto"/>
      </w:divBdr>
    </w:div>
    <w:div w:id="2090346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emf"/><Relationship Id="rId26" Type="http://schemas.openxmlformats.org/officeDocument/2006/relationships/hyperlink" Target="http://www.zkteco.in"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zkteco.com" TargetMode="External"/><Relationship Id="rId25" Type="http://schemas.openxmlformats.org/officeDocument/2006/relationships/hyperlink" Target="http://www.zkteco.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jp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sales@zkteco.com"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zkteco.in"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zkteco.com"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eader" Target="header4.xml"/><Relationship Id="rId30"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B2EC782606DA840A732105014F32DA9" ma:contentTypeVersion="9" ma:contentTypeDescription="Create a new document." ma:contentTypeScope="" ma:versionID="9babb3cafcc3b5f483743fbf4ffb91a7">
  <xsd:schema xmlns:xsd="http://www.w3.org/2001/XMLSchema" xmlns:xs="http://www.w3.org/2001/XMLSchema" xmlns:p="http://schemas.microsoft.com/office/2006/metadata/properties" xmlns:ns3="907be798-9b09-4eba-91fc-b4db08a01c5e" xmlns:ns4="0d80df27-80bd-4bf2-bf72-872cf9f4972d" targetNamespace="http://schemas.microsoft.com/office/2006/metadata/properties" ma:root="true" ma:fieldsID="fbfaf4a21de98bbbd7817814b5d2b9ac" ns3:_="" ns4:_="">
    <xsd:import namespace="907be798-9b09-4eba-91fc-b4db08a01c5e"/>
    <xsd:import namespace="0d80df27-80bd-4bf2-bf72-872cf9f4972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7be798-9b09-4eba-91fc-b4db08a01c5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df27-80bd-4bf2-bf72-872cf9f497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C75A27-37A5-4FCB-BB8B-8116B8DB7B0F}">
  <ds:schemaRefs>
    <ds:schemaRef ds:uri="http://schemas.openxmlformats.org/officeDocument/2006/bibliography"/>
  </ds:schemaRefs>
</ds:datastoreItem>
</file>

<file path=customXml/itemProps2.xml><?xml version="1.0" encoding="utf-8"?>
<ds:datastoreItem xmlns:ds="http://schemas.openxmlformats.org/officeDocument/2006/customXml" ds:itemID="{9BB9067A-DEC8-4B25-9BC5-F04B74F71146}">
  <ds:schemaRefs>
    <ds:schemaRef ds:uri="http://schemas.microsoft.com/sharepoint/v3/contenttype/forms"/>
  </ds:schemaRefs>
</ds:datastoreItem>
</file>

<file path=customXml/itemProps3.xml><?xml version="1.0" encoding="utf-8"?>
<ds:datastoreItem xmlns:ds="http://schemas.openxmlformats.org/officeDocument/2006/customXml" ds:itemID="{58054C33-8E3C-4FE5-8486-CC5D60295A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54A322-77B9-49B2-A8AE-FD6E028E2D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7be798-9b09-4eba-91fc-b4db08a01c5e"/>
    <ds:schemaRef ds:uri="0d80df27-80bd-4bf2-bf72-872cf9f497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1313</Words>
  <Characters>7488</Characters>
  <Application>Microsoft Office Word</Application>
  <DocSecurity>0</DocSecurity>
  <Lines>62</Lines>
  <Paragraphs>17</Paragraphs>
  <ScaleCrop>false</ScaleCrop>
  <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al Abhishek</dc:creator>
  <cp:keywords/>
  <dc:description/>
  <cp:lastModifiedBy>Michael Wang</cp:lastModifiedBy>
  <cp:revision>2290</cp:revision>
  <cp:lastPrinted>2019-11-24T19:02:00Z</cp:lastPrinted>
  <dcterms:created xsi:type="dcterms:W3CDTF">2019-10-18T07:24:00Z</dcterms:created>
  <dcterms:modified xsi:type="dcterms:W3CDTF">2022-05-31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EC782606DA840A732105014F32DA9</vt:lpwstr>
  </property>
</Properties>
</file>